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1ADC03" w14:textId="77777777" w:rsidR="00DE77B6" w:rsidRPr="00E83D01" w:rsidRDefault="00DE77B6" w:rsidP="00DE77B6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83D01">
        <w:rPr>
          <w:rFonts w:ascii="Times New Roman" w:hAnsi="Times New Roman" w:cs="Times New Roman"/>
          <w:b/>
          <w:bCs/>
          <w:sz w:val="24"/>
          <w:szCs w:val="24"/>
        </w:rPr>
        <w:t>iMGDAVis: A</w:t>
      </w:r>
      <w:r>
        <w:rPr>
          <w:rFonts w:ascii="Times New Roman" w:hAnsi="Times New Roman" w:cs="Times New Roman"/>
          <w:b/>
          <w:bCs/>
          <w:sz w:val="24"/>
          <w:szCs w:val="24"/>
        </w:rPr>
        <w:t>n</w:t>
      </w:r>
      <w:r w:rsidRPr="00E83D01">
        <w:rPr>
          <w:rFonts w:ascii="Times New Roman" w:hAnsi="Times New Roman" w:cs="Times New Roman"/>
          <w:b/>
          <w:bCs/>
          <w:sz w:val="24"/>
          <w:szCs w:val="24"/>
        </w:rPr>
        <w:t xml:space="preserve"> R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E83D01">
        <w:rPr>
          <w:rFonts w:ascii="Times New Roman" w:hAnsi="Times New Roman" w:cs="Times New Roman"/>
          <w:b/>
          <w:bCs/>
          <w:sz w:val="24"/>
          <w:szCs w:val="24"/>
        </w:rPr>
        <w:t>shiny web app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for</w:t>
      </w:r>
      <w:r w:rsidRPr="00E83D01">
        <w:rPr>
          <w:rFonts w:ascii="Times New Roman" w:hAnsi="Times New Roman" w:cs="Times New Roman"/>
          <w:b/>
          <w:bCs/>
          <w:sz w:val="24"/>
          <w:szCs w:val="24"/>
        </w:rPr>
        <w:t xml:space="preserve"> efficient visualization and analysis </w:t>
      </w:r>
      <w:r>
        <w:rPr>
          <w:rFonts w:ascii="Times New Roman" w:hAnsi="Times New Roman" w:cs="Times New Roman"/>
          <w:b/>
          <w:bCs/>
          <w:sz w:val="24"/>
          <w:szCs w:val="24"/>
        </w:rPr>
        <w:t>of</w:t>
      </w:r>
      <w:r w:rsidRPr="00E83D0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m</w:t>
      </w:r>
      <w:r w:rsidRPr="00E83D01">
        <w:rPr>
          <w:rFonts w:ascii="Times New Roman" w:hAnsi="Times New Roman" w:cs="Times New Roman"/>
          <w:b/>
          <w:bCs/>
          <w:sz w:val="24"/>
          <w:szCs w:val="24"/>
        </w:rPr>
        <w:t>etagenomic data</w:t>
      </w:r>
    </w:p>
    <w:p w14:paraId="295BAB41" w14:textId="0AFBAC9A" w:rsidR="00930972" w:rsidRDefault="00930972" w:rsidP="00930972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30972">
        <w:rPr>
          <w:rFonts w:ascii="Times New Roman" w:hAnsi="Times New Roman" w:cs="Times New Roman"/>
          <w:b/>
          <w:bCs/>
          <w:sz w:val="24"/>
          <w:szCs w:val="24"/>
        </w:rPr>
        <w:t>Tutorial for iMDGAVis</w:t>
      </w:r>
    </w:p>
    <w:p w14:paraId="741954F4" w14:textId="700CDE5F" w:rsidR="00930972" w:rsidRDefault="00930972" w:rsidP="00FF47A8">
      <w:pPr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>interactive Metagenome Data Analysis and Visualization</w:t>
      </w:r>
      <w:r w:rsidR="001454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</w:t>
      </w:r>
      <w:r w:rsidR="00145406" w:rsidRPr="00930972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>iMGDAVis</w:t>
      </w:r>
      <w:r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>)</w:t>
      </w:r>
      <w:r w:rsidR="001454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pplication analyze</w:t>
      </w:r>
      <w:r w:rsidR="00AA3436">
        <w:rPr>
          <w:rFonts w:ascii="Times New Roman" w:hAnsi="Times New Roman" w:cs="Times New Roman"/>
          <w:sz w:val="24"/>
          <w:szCs w:val="24"/>
          <w:shd w:val="clear" w:color="auto" w:fill="FFFFFF"/>
        </w:rPr>
        <w:t>s</w:t>
      </w:r>
      <w:r w:rsidR="001454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16S and whole metagenome sequence </w:t>
      </w:r>
      <w:r w:rsidR="00145406"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results </w:t>
      </w:r>
      <w:r w:rsidR="001454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t various levels (kingdom to species). It is a </w:t>
      </w:r>
      <w:r w:rsidR="00145406"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>browser</w:t>
      </w:r>
      <w:r w:rsidR="00145406">
        <w:rPr>
          <w:rFonts w:ascii="Times New Roman" w:hAnsi="Times New Roman" w:cs="Times New Roman"/>
          <w:sz w:val="24"/>
          <w:szCs w:val="24"/>
          <w:shd w:val="clear" w:color="auto" w:fill="FFFFFF"/>
        </w:rPr>
        <w:t>-</w:t>
      </w:r>
      <w:r w:rsidR="00145406"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based </w:t>
      </w:r>
      <w:r w:rsidR="001454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nd </w:t>
      </w:r>
      <w:r w:rsidR="00145406"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>user</w:t>
      </w:r>
      <w:r w:rsidR="00145406">
        <w:rPr>
          <w:rFonts w:ascii="Times New Roman" w:hAnsi="Times New Roman" w:cs="Times New Roman"/>
          <w:sz w:val="24"/>
          <w:szCs w:val="24"/>
          <w:shd w:val="clear" w:color="auto" w:fill="FFFFFF"/>
        </w:rPr>
        <w:t>-</w:t>
      </w:r>
      <w:r w:rsidR="00145406"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>friendly</w:t>
      </w:r>
      <w:r w:rsidR="00145406" w:rsidRPr="001454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145406"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>R</w:t>
      </w:r>
      <w:r w:rsidR="001454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145406"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>Shiny application</w:t>
      </w:r>
      <w:r w:rsidR="001454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for researchers </w:t>
      </w:r>
      <w:r w:rsidR="001454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o analyze and visualize </w:t>
      </w:r>
      <w:r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>without programming proficiency</w:t>
      </w:r>
      <w:r w:rsidR="00B76D3C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r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t comprises six functional analyses.</w:t>
      </w:r>
    </w:p>
    <w:p w14:paraId="4747DB77" w14:textId="77777777" w:rsidR="00930972" w:rsidRPr="00930972" w:rsidRDefault="00930972" w:rsidP="00FF47A8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555555"/>
          <w:sz w:val="24"/>
          <w:szCs w:val="24"/>
        </w:rPr>
      </w:pPr>
      <w:r w:rsidRPr="00930972">
        <w:rPr>
          <w:rFonts w:ascii="Times New Roman" w:eastAsia="Times New Roman" w:hAnsi="Times New Roman" w:cs="Times New Roman"/>
          <w:color w:val="555555"/>
          <w:sz w:val="24"/>
          <w:szCs w:val="24"/>
        </w:rPr>
        <w:t>Data Summary and Distribution</w:t>
      </w:r>
    </w:p>
    <w:p w14:paraId="2378ADAF" w14:textId="77777777" w:rsidR="00930972" w:rsidRPr="00930972" w:rsidRDefault="00930972" w:rsidP="00FF47A8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555555"/>
          <w:sz w:val="24"/>
          <w:szCs w:val="24"/>
        </w:rPr>
      </w:pPr>
      <w:r w:rsidRPr="00930972">
        <w:rPr>
          <w:rFonts w:ascii="Times New Roman" w:eastAsia="Times New Roman" w:hAnsi="Times New Roman" w:cs="Times New Roman"/>
          <w:color w:val="555555"/>
          <w:sz w:val="24"/>
          <w:szCs w:val="24"/>
        </w:rPr>
        <w:t>Diversity analysis</w:t>
      </w:r>
    </w:p>
    <w:p w14:paraId="129924A6" w14:textId="77777777" w:rsidR="00930972" w:rsidRPr="00930972" w:rsidRDefault="00930972" w:rsidP="00FF47A8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555555"/>
          <w:sz w:val="24"/>
          <w:szCs w:val="24"/>
        </w:rPr>
      </w:pPr>
      <w:r w:rsidRPr="00930972">
        <w:rPr>
          <w:rFonts w:ascii="Times New Roman" w:eastAsia="Times New Roman" w:hAnsi="Times New Roman" w:cs="Times New Roman"/>
          <w:color w:val="555555"/>
          <w:sz w:val="24"/>
          <w:szCs w:val="24"/>
        </w:rPr>
        <w:t>Dimension reduction</w:t>
      </w:r>
    </w:p>
    <w:p w14:paraId="0FC70C7A" w14:textId="77777777" w:rsidR="00930972" w:rsidRPr="00930972" w:rsidRDefault="00930972" w:rsidP="00FF47A8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555555"/>
          <w:sz w:val="24"/>
          <w:szCs w:val="24"/>
        </w:rPr>
      </w:pPr>
      <w:r w:rsidRPr="00930972">
        <w:rPr>
          <w:rFonts w:ascii="Times New Roman" w:eastAsia="Times New Roman" w:hAnsi="Times New Roman" w:cs="Times New Roman"/>
          <w:color w:val="555555"/>
          <w:sz w:val="24"/>
          <w:szCs w:val="24"/>
        </w:rPr>
        <w:t>Correlation analysis</w:t>
      </w:r>
    </w:p>
    <w:p w14:paraId="173CDB37" w14:textId="77777777" w:rsidR="00930972" w:rsidRPr="00930972" w:rsidRDefault="00930972" w:rsidP="00FF47A8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555555"/>
          <w:sz w:val="24"/>
          <w:szCs w:val="24"/>
        </w:rPr>
      </w:pPr>
      <w:r w:rsidRPr="00930972">
        <w:rPr>
          <w:rFonts w:ascii="Times New Roman" w:hAnsi="Times New Roman" w:cs="Times New Roman"/>
          <w:color w:val="555555"/>
          <w:sz w:val="24"/>
          <w:szCs w:val="24"/>
          <w:shd w:val="clear" w:color="auto" w:fill="FFFFFF"/>
        </w:rPr>
        <w:t>Heatmap</w:t>
      </w:r>
    </w:p>
    <w:p w14:paraId="547C4064" w14:textId="7E75477D" w:rsidR="00930972" w:rsidRPr="00930972" w:rsidRDefault="00930972" w:rsidP="00FF47A8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555555"/>
          <w:sz w:val="24"/>
          <w:szCs w:val="24"/>
        </w:rPr>
      </w:pPr>
      <w:r w:rsidRPr="00930972">
        <w:rPr>
          <w:rFonts w:ascii="Times New Roman" w:eastAsia="Times New Roman" w:hAnsi="Times New Roman" w:cs="Times New Roman"/>
          <w:color w:val="555555"/>
          <w:sz w:val="24"/>
          <w:szCs w:val="24"/>
        </w:rPr>
        <w:t>Differential abundance (Two and multiple groups)</w:t>
      </w:r>
    </w:p>
    <w:p w14:paraId="55D22F36" w14:textId="7ADE4C17" w:rsidR="00930972" w:rsidRPr="00510250" w:rsidRDefault="00930972" w:rsidP="00FF47A8">
      <w:pPr>
        <w:jc w:val="both"/>
      </w:pPr>
      <w:r w:rsidRPr="00930972">
        <w:rPr>
          <w:rFonts w:ascii="Times New Roman" w:hAnsi="Times New Roman" w:cs="Times New Roman"/>
          <w:sz w:val="24"/>
          <w:szCs w:val="24"/>
        </w:rPr>
        <w:t xml:space="preserve">In this tutorial, we will go through the installation and usage of each </w:t>
      </w:r>
      <w:r w:rsidR="00145406">
        <w:rPr>
          <w:rFonts w:ascii="Times New Roman" w:hAnsi="Times New Roman" w:cs="Times New Roman"/>
          <w:sz w:val="24"/>
          <w:szCs w:val="24"/>
        </w:rPr>
        <w:t xml:space="preserve">functional </w:t>
      </w:r>
      <w:r w:rsidRPr="00930972">
        <w:rPr>
          <w:rFonts w:ascii="Times New Roman" w:hAnsi="Times New Roman" w:cs="Times New Roman"/>
          <w:sz w:val="24"/>
          <w:szCs w:val="24"/>
        </w:rPr>
        <w:t>module using the example dataset</w:t>
      </w:r>
      <w:r w:rsidR="00145406">
        <w:rPr>
          <w:rFonts w:ascii="Times New Roman" w:hAnsi="Times New Roman" w:cs="Times New Roman"/>
          <w:sz w:val="24"/>
          <w:szCs w:val="24"/>
        </w:rPr>
        <w:t>.</w:t>
      </w:r>
      <w:r w:rsidRPr="00930972">
        <w:rPr>
          <w:rFonts w:ascii="Times New Roman" w:hAnsi="Times New Roman" w:cs="Times New Roman"/>
          <w:sz w:val="24"/>
          <w:szCs w:val="24"/>
        </w:rPr>
        <w:t xml:space="preserve"> The </w:t>
      </w:r>
      <w:r w:rsidRPr="00930972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iMGDAVis</w:t>
      </w:r>
      <w:r w:rsidRPr="00930972">
        <w:rPr>
          <w:rFonts w:ascii="Times New Roman" w:hAnsi="Times New Roman" w:cs="Times New Roman"/>
          <w:sz w:val="24"/>
          <w:szCs w:val="24"/>
        </w:rPr>
        <w:t xml:space="preserve"> is publicl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30972">
        <w:rPr>
          <w:rFonts w:ascii="Times New Roman" w:hAnsi="Times New Roman" w:cs="Times New Roman"/>
          <w:sz w:val="24"/>
          <w:szCs w:val="24"/>
        </w:rPr>
        <w:t>available at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hyperlink r:id="rId6" w:history="1">
        <w:r w:rsidR="00F36421" w:rsidRPr="00107127">
          <w:rPr>
            <w:rStyle w:val="Hyperlink"/>
            <w:rFonts w:ascii="Times New Roman" w:hAnsi="Times New Roman" w:cs="Times New Roman"/>
            <w:sz w:val="24"/>
            <w:szCs w:val="24"/>
          </w:rPr>
          <w:t>https://github.com/GudaLab/iMGDAVis</w:t>
        </w:r>
      </w:hyperlink>
      <w:r>
        <w:rPr>
          <w:rFonts w:ascii="Times New Roman" w:hAnsi="Times New Roman" w:cs="Times New Roman"/>
          <w:sz w:val="24"/>
          <w:szCs w:val="24"/>
        </w:rPr>
        <w:t>)</w:t>
      </w:r>
      <w:r w:rsidR="00FF11AF">
        <w:rPr>
          <w:rFonts w:ascii="Times New Roman" w:hAnsi="Times New Roman" w:cs="Times New Roman"/>
          <w:sz w:val="24"/>
          <w:szCs w:val="24"/>
        </w:rPr>
        <w:t xml:space="preserve"> and </w:t>
      </w:r>
      <w:hyperlink r:id="rId7" w:history="1">
        <w:r w:rsidR="00510250" w:rsidRPr="00510250">
          <w:rPr>
            <w:rStyle w:val="Hyperlink"/>
            <w:rFonts w:ascii="Times New Roman" w:hAnsi="Times New Roman" w:cs="Times New Roman"/>
            <w:sz w:val="24"/>
            <w:szCs w:val="24"/>
          </w:rPr>
          <w:t>https://www.gudalab-rtools.net/iMGDAVis</w:t>
        </w:r>
      </w:hyperlink>
      <w:r w:rsidRPr="00930972">
        <w:rPr>
          <w:rFonts w:ascii="Times New Roman" w:hAnsi="Times New Roman" w:cs="Times New Roman"/>
          <w:sz w:val="24"/>
          <w:szCs w:val="24"/>
        </w:rPr>
        <w:t xml:space="preserve">. </w:t>
      </w:r>
      <w:r w:rsidR="00145406">
        <w:rPr>
          <w:rFonts w:ascii="Times New Roman" w:hAnsi="Times New Roman" w:cs="Times New Roman"/>
          <w:sz w:val="24"/>
          <w:szCs w:val="24"/>
        </w:rPr>
        <w:t>The example dataset is</w:t>
      </w:r>
      <w:r w:rsidR="00145406" w:rsidRPr="00930972">
        <w:rPr>
          <w:rFonts w:ascii="Times New Roman" w:hAnsi="Times New Roman" w:cs="Times New Roman"/>
          <w:sz w:val="24"/>
          <w:szCs w:val="24"/>
        </w:rPr>
        <w:t xml:space="preserve"> provided </w:t>
      </w:r>
      <w:r w:rsidR="00145406">
        <w:rPr>
          <w:rFonts w:ascii="Times New Roman" w:hAnsi="Times New Roman" w:cs="Times New Roman"/>
          <w:sz w:val="24"/>
          <w:szCs w:val="24"/>
        </w:rPr>
        <w:t>on</w:t>
      </w:r>
      <w:r w:rsidR="00145406" w:rsidRPr="00930972">
        <w:rPr>
          <w:rFonts w:ascii="Times New Roman" w:hAnsi="Times New Roman" w:cs="Times New Roman"/>
          <w:sz w:val="24"/>
          <w:szCs w:val="24"/>
        </w:rPr>
        <w:t xml:space="preserve"> </w:t>
      </w:r>
      <w:r w:rsidR="00145406">
        <w:rPr>
          <w:rFonts w:ascii="Times New Roman" w:hAnsi="Times New Roman" w:cs="Times New Roman"/>
          <w:sz w:val="24"/>
          <w:szCs w:val="24"/>
        </w:rPr>
        <w:t>the GitH</w:t>
      </w:r>
      <w:r w:rsidR="00145406" w:rsidRPr="00930972">
        <w:rPr>
          <w:rFonts w:ascii="Times New Roman" w:hAnsi="Times New Roman" w:cs="Times New Roman"/>
          <w:sz w:val="24"/>
          <w:szCs w:val="24"/>
        </w:rPr>
        <w:t>ub page</w:t>
      </w:r>
      <w:r w:rsidR="00145406">
        <w:rPr>
          <w:rFonts w:ascii="Times New Roman" w:hAnsi="Times New Roman" w:cs="Times New Roman"/>
          <w:sz w:val="24"/>
          <w:szCs w:val="24"/>
        </w:rPr>
        <w:t xml:space="preserve"> </w:t>
      </w:r>
      <w:r w:rsidR="00145406" w:rsidRPr="00930972">
        <w:rPr>
          <w:rFonts w:ascii="Times New Roman" w:hAnsi="Times New Roman" w:cs="Times New Roman"/>
          <w:sz w:val="24"/>
          <w:szCs w:val="24"/>
        </w:rPr>
        <w:t>(</w:t>
      </w:r>
      <w:hyperlink r:id="rId8" w:history="1">
        <w:r w:rsidR="00E57CDC" w:rsidRPr="00107127">
          <w:rPr>
            <w:rStyle w:val="Hyperlink"/>
            <w:rFonts w:ascii="Times New Roman" w:hAnsi="Times New Roman" w:cs="Times New Roman"/>
            <w:sz w:val="24"/>
            <w:szCs w:val="24"/>
          </w:rPr>
          <w:t>https://github.com/GudaLab/iMGDAVis/tree/main/www/example_data</w:t>
        </w:r>
      </w:hyperlink>
      <w:r w:rsidR="00145406" w:rsidRPr="00930972">
        <w:rPr>
          <w:rFonts w:ascii="Times New Roman" w:hAnsi="Times New Roman" w:cs="Times New Roman"/>
          <w:sz w:val="24"/>
          <w:szCs w:val="24"/>
        </w:rPr>
        <w:t>).</w:t>
      </w:r>
    </w:p>
    <w:p w14:paraId="26568E61" w14:textId="43E4D4C6" w:rsidR="00930972" w:rsidRDefault="00930972" w:rsidP="00930972">
      <w:pPr>
        <w:rPr>
          <w:rFonts w:ascii="Times New Roman" w:hAnsi="Times New Roman" w:cs="Times New Roman"/>
          <w:sz w:val="24"/>
          <w:szCs w:val="24"/>
        </w:rPr>
      </w:pPr>
      <w:r w:rsidRPr="00930972">
        <w:rPr>
          <w:rFonts w:ascii="Times New Roman" w:hAnsi="Times New Roman" w:cs="Times New Roman"/>
          <w:b/>
          <w:bCs/>
          <w:sz w:val="24"/>
          <w:szCs w:val="24"/>
        </w:rPr>
        <w:t xml:space="preserve">How to start </w:t>
      </w:r>
      <w:r w:rsidRPr="00930972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i</w:t>
      </w:r>
      <w:r w:rsidRPr="00930972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>MGDAVis</w:t>
      </w:r>
      <w:r w:rsidRPr="00930972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 locally</w:t>
      </w:r>
      <w:r w:rsidRPr="00930972"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t xml:space="preserve">Download the </w:t>
      </w:r>
      <w:r w:rsidRPr="00930972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iMGDAVis</w:t>
      </w:r>
      <w:r w:rsidRPr="0093097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pplication</w:t>
      </w:r>
      <w:r w:rsidRPr="00930972">
        <w:rPr>
          <w:rFonts w:ascii="Times New Roman" w:hAnsi="Times New Roman" w:cs="Times New Roman"/>
          <w:sz w:val="24"/>
          <w:szCs w:val="24"/>
        </w:rPr>
        <w:t xml:space="preserve"> locally</w:t>
      </w:r>
      <w:r>
        <w:rPr>
          <w:rFonts w:ascii="Times New Roman" w:hAnsi="Times New Roman" w:cs="Times New Roman"/>
          <w:sz w:val="24"/>
          <w:szCs w:val="24"/>
        </w:rPr>
        <w:t xml:space="preserve"> from the GitH</w:t>
      </w:r>
      <w:r w:rsidRPr="00930972">
        <w:rPr>
          <w:rFonts w:ascii="Times New Roman" w:hAnsi="Times New Roman" w:cs="Times New Roman"/>
          <w:sz w:val="24"/>
          <w:szCs w:val="24"/>
        </w:rPr>
        <w:t>ub pag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30972">
        <w:rPr>
          <w:rFonts w:ascii="Times New Roman" w:hAnsi="Times New Roman" w:cs="Times New Roman"/>
          <w:sz w:val="24"/>
          <w:szCs w:val="24"/>
        </w:rPr>
        <w:t>(</w:t>
      </w:r>
      <w:hyperlink r:id="rId9" w:history="1">
        <w:r w:rsidR="00F36421" w:rsidRPr="00107127">
          <w:rPr>
            <w:rStyle w:val="Hyperlink"/>
            <w:rFonts w:ascii="Times New Roman" w:hAnsi="Times New Roman" w:cs="Times New Roman"/>
            <w:sz w:val="24"/>
            <w:szCs w:val="24"/>
          </w:rPr>
          <w:t>https://github.com/GudaLab/iMGDAVis</w:t>
        </w:r>
      </w:hyperlink>
      <w:r w:rsidRPr="00930972">
        <w:rPr>
          <w:rFonts w:ascii="Times New Roman" w:hAnsi="Times New Roman" w:cs="Times New Roman"/>
          <w:sz w:val="24"/>
          <w:szCs w:val="24"/>
        </w:rPr>
        <w:t>).</w:t>
      </w:r>
    </w:p>
    <w:p w14:paraId="1520D79A" w14:textId="77777777" w:rsidR="00930972" w:rsidRPr="00930972" w:rsidRDefault="00930972" w:rsidP="00930972">
      <w:p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930972">
        <w:rPr>
          <w:rFonts w:ascii="Times New Roman" w:hAnsi="Times New Roman" w:cs="Times New Roman"/>
          <w:sz w:val="24"/>
          <w:szCs w:val="24"/>
        </w:rPr>
        <w:t>Requirement:</w:t>
      </w:r>
    </w:p>
    <w:p w14:paraId="53D09882" w14:textId="26DC5119" w:rsidR="00930972" w:rsidRPr="00145406" w:rsidRDefault="00930972" w:rsidP="0014540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>R (</w:t>
      </w:r>
      <w:r w:rsidR="00873D8D" w:rsidRPr="00A97DD5">
        <w:rPr>
          <w:rFonts w:ascii="Times New Roman" w:hAnsi="Times New Roman" w:cs="Times New Roman"/>
          <w:sz w:val="24"/>
          <w:szCs w:val="24"/>
        </w:rPr>
        <w:t>≥</w:t>
      </w:r>
      <w:r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4.</w:t>
      </w:r>
      <w:r w:rsidR="00CC2A43">
        <w:rPr>
          <w:rFonts w:ascii="Times New Roman" w:hAnsi="Times New Roman" w:cs="Times New Roman"/>
          <w:sz w:val="24"/>
          <w:szCs w:val="24"/>
          <w:shd w:val="clear" w:color="auto" w:fill="FFFFFF"/>
        </w:rPr>
        <w:t>3</w:t>
      </w:r>
      <w:r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r w:rsidR="00510250">
        <w:rPr>
          <w:rFonts w:ascii="Times New Roman" w:hAnsi="Times New Roman" w:cs="Times New Roman"/>
          <w:sz w:val="24"/>
          <w:szCs w:val="24"/>
          <w:shd w:val="clear" w:color="auto" w:fill="FFFFFF"/>
        </w:rPr>
        <w:t>1</w:t>
      </w:r>
      <w:r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),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available at</w:t>
      </w:r>
      <w:r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</w:t>
      </w:r>
      <w:hyperlink r:id="rId10" w:history="1">
        <w:r w:rsidR="00145406" w:rsidRPr="00553A0D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www.r-project.org/</w:t>
        </w:r>
      </w:hyperlink>
      <w:r w:rsidRPr="00145406">
        <w:rPr>
          <w:rFonts w:ascii="Times New Roman" w:hAnsi="Times New Roman" w:cs="Times New Roman"/>
          <w:sz w:val="24"/>
          <w:szCs w:val="24"/>
          <w:shd w:val="clear" w:color="auto" w:fill="FFFFFF"/>
        </w:rPr>
        <w:t>)</w:t>
      </w:r>
    </w:p>
    <w:p w14:paraId="0E59DCCC" w14:textId="2AB56C1F" w:rsidR="00CC2A43" w:rsidRDefault="00930972" w:rsidP="0093097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>RStudio (</w:t>
      </w:r>
      <w:r w:rsidR="00873D8D" w:rsidRPr="00A97DD5">
        <w:rPr>
          <w:rFonts w:ascii="Times New Roman" w:hAnsi="Times New Roman" w:cs="Times New Roman"/>
          <w:sz w:val="24"/>
          <w:szCs w:val="24"/>
        </w:rPr>
        <w:t>≥</w:t>
      </w:r>
      <w:r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3B1AFE" w:rsidRPr="003B1AFE">
        <w:rPr>
          <w:rFonts w:ascii="Times New Roman" w:hAnsi="Times New Roman" w:cs="Times New Roman"/>
          <w:sz w:val="24"/>
          <w:szCs w:val="24"/>
          <w:shd w:val="clear" w:color="auto" w:fill="FFFFFF"/>
        </w:rPr>
        <w:t>2023.09.0</w:t>
      </w:r>
      <w:r w:rsidR="00D90B63"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) </w:t>
      </w:r>
      <w:r w:rsidR="00D90B63">
        <w:rPr>
          <w:rFonts w:ascii="Times New Roman" w:hAnsi="Times New Roman" w:cs="Times New Roman"/>
          <w:sz w:val="24"/>
          <w:szCs w:val="24"/>
          <w:shd w:val="clear" w:color="auto" w:fill="FFFFFF"/>
        </w:rPr>
        <w:t>available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t</w:t>
      </w:r>
      <w:r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</w:t>
      </w:r>
      <w:hyperlink r:id="rId11" w:history="1">
        <w:r w:rsidR="00145406" w:rsidRPr="00553A0D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posit.co/download/rstudio-desktop/</w:t>
        </w:r>
      </w:hyperlink>
      <w:r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>)</w:t>
      </w:r>
      <w:r w:rsidR="001454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p w14:paraId="7932196E" w14:textId="13A50674" w:rsidR="00930972" w:rsidRPr="00930972" w:rsidRDefault="00CC2A43" w:rsidP="0093097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CC2A4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Bioconductor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(</w:t>
      </w:r>
      <w:r w:rsidR="00510250" w:rsidRPr="00A97DD5">
        <w:rPr>
          <w:rFonts w:ascii="Times New Roman" w:hAnsi="Times New Roman" w:cs="Times New Roman"/>
          <w:sz w:val="24"/>
          <w:szCs w:val="24"/>
        </w:rPr>
        <w:t>≥</w:t>
      </w:r>
      <w:r w:rsidR="0051025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3.1</w:t>
      </w:r>
      <w:r w:rsidR="003B1AFE">
        <w:rPr>
          <w:rFonts w:ascii="Times New Roman" w:hAnsi="Times New Roman" w:cs="Times New Roman"/>
          <w:sz w:val="24"/>
          <w:szCs w:val="24"/>
          <w:shd w:val="clear" w:color="auto" w:fill="FFFFFF"/>
        </w:rPr>
        <w:t>7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) </w:t>
      </w:r>
      <w:r w:rsidR="00930972"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nd </w:t>
      </w:r>
    </w:p>
    <w:p w14:paraId="1972976F" w14:textId="49025979" w:rsidR="00930972" w:rsidRDefault="00930972" w:rsidP="0093097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>Shiny (</w:t>
      </w:r>
      <w:r w:rsidR="00873D8D" w:rsidRPr="00A97DD5">
        <w:rPr>
          <w:rFonts w:ascii="Times New Roman" w:hAnsi="Times New Roman" w:cs="Times New Roman"/>
          <w:sz w:val="24"/>
          <w:szCs w:val="24"/>
        </w:rPr>
        <w:t>≥</w:t>
      </w:r>
      <w:r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1.7.</w:t>
      </w:r>
      <w:r w:rsidR="00CC2A43">
        <w:rPr>
          <w:rFonts w:ascii="Times New Roman" w:hAnsi="Times New Roman" w:cs="Times New Roman"/>
          <w:sz w:val="24"/>
          <w:szCs w:val="24"/>
          <w:shd w:val="clear" w:color="auto" w:fill="FFFFFF"/>
        </w:rPr>
        <w:t>5</w:t>
      </w:r>
      <w:r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>)</w:t>
      </w:r>
    </w:p>
    <w:p w14:paraId="3CC856E5" w14:textId="39B844EE" w:rsidR="00CC2A43" w:rsidRDefault="00CC2A43" w:rsidP="009309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</w:t>
      </w:r>
      <w:r w:rsidR="00A26BDD">
        <w:rPr>
          <w:rFonts w:ascii="Times New Roman" w:hAnsi="Times New Roman" w:cs="Times New Roman"/>
          <w:sz w:val="24"/>
          <w:szCs w:val="24"/>
        </w:rPr>
        <w:t>Application was tested in Linux (Red Hat) and Windows 10</w:t>
      </w:r>
    </w:p>
    <w:p w14:paraId="3D776325" w14:textId="015BE0B6" w:rsidR="00930972" w:rsidRDefault="00930972" w:rsidP="009309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rt an R session using RStudio and run the following commands to</w:t>
      </w:r>
      <w:r w:rsidRPr="00930972">
        <w:rPr>
          <w:rFonts w:ascii="Times New Roman" w:hAnsi="Times New Roman" w:cs="Times New Roman"/>
          <w:sz w:val="24"/>
          <w:szCs w:val="24"/>
        </w:rPr>
        <w:t xml:space="preserve"> install the shiny package:</w:t>
      </w:r>
      <w:r w:rsidRPr="00930972">
        <w:rPr>
          <w:rFonts w:ascii="Times New Roman" w:hAnsi="Times New Roman" w:cs="Times New Roman"/>
          <w:sz w:val="24"/>
          <w:szCs w:val="24"/>
        </w:rPr>
        <w:br/>
        <w:t>install.packages("shiny")</w:t>
      </w:r>
      <w:r w:rsidRPr="00930972">
        <w:rPr>
          <w:rFonts w:ascii="Times New Roman" w:hAnsi="Times New Roman" w:cs="Times New Roman"/>
          <w:sz w:val="24"/>
          <w:szCs w:val="24"/>
        </w:rPr>
        <w:br/>
      </w:r>
    </w:p>
    <w:p w14:paraId="2F46FE69" w14:textId="2152EB50" w:rsidR="00152EA3" w:rsidRDefault="00930972" w:rsidP="009309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r</w:t>
      </w:r>
      <w:r w:rsidRPr="00930972">
        <w:rPr>
          <w:rFonts w:ascii="Times New Roman" w:hAnsi="Times New Roman" w:cs="Times New Roman"/>
          <w:sz w:val="24"/>
          <w:szCs w:val="24"/>
        </w:rPr>
        <w:t xml:space="preserve">un </w:t>
      </w:r>
      <w:r w:rsidRPr="00930972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iMGDAVis</w:t>
      </w:r>
      <w:r w:rsidRPr="00930972">
        <w:rPr>
          <w:rFonts w:ascii="Times New Roman" w:hAnsi="Times New Roman" w:cs="Times New Roman"/>
          <w:sz w:val="24"/>
          <w:szCs w:val="24"/>
        </w:rPr>
        <w:t xml:space="preserve"> by the following commands in R:</w:t>
      </w:r>
      <w:r w:rsidRPr="00930972">
        <w:rPr>
          <w:rFonts w:ascii="Times New Roman" w:hAnsi="Times New Roman" w:cs="Times New Roman"/>
          <w:sz w:val="24"/>
          <w:szCs w:val="24"/>
        </w:rPr>
        <w:br/>
        <w:t>library(shiny)</w:t>
      </w:r>
      <w:r w:rsidRPr="00930972">
        <w:rPr>
          <w:rFonts w:ascii="Times New Roman" w:hAnsi="Times New Roman" w:cs="Times New Roman"/>
          <w:sz w:val="24"/>
          <w:szCs w:val="24"/>
        </w:rPr>
        <w:br/>
        <w:t>shiny::runGitHub("</w:t>
      </w:r>
      <w:r w:rsidRPr="00930972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i</w:t>
      </w:r>
      <w:r w:rsidRPr="00930972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>MGDAVis</w:t>
      </w:r>
      <w:r w:rsidRPr="00930972">
        <w:rPr>
          <w:rFonts w:ascii="Times New Roman" w:hAnsi="Times New Roman" w:cs="Times New Roman"/>
          <w:sz w:val="24"/>
          <w:szCs w:val="24"/>
        </w:rPr>
        <w:t>","</w:t>
      </w:r>
      <w:r w:rsidR="00CE6ABA">
        <w:rPr>
          <w:rFonts w:ascii="Times New Roman" w:hAnsi="Times New Roman" w:cs="Times New Roman"/>
          <w:sz w:val="24"/>
          <w:szCs w:val="24"/>
        </w:rPr>
        <w:t>G</w:t>
      </w:r>
      <w:r>
        <w:rPr>
          <w:rFonts w:ascii="Times New Roman" w:hAnsi="Times New Roman" w:cs="Times New Roman"/>
          <w:sz w:val="24"/>
          <w:szCs w:val="24"/>
        </w:rPr>
        <w:t>uda</w:t>
      </w:r>
      <w:r w:rsidR="00CE6ABA">
        <w:rPr>
          <w:rFonts w:ascii="Times New Roman" w:hAnsi="Times New Roman" w:cs="Times New Roman"/>
          <w:sz w:val="24"/>
          <w:szCs w:val="24"/>
        </w:rPr>
        <w:t>L</w:t>
      </w:r>
      <w:r>
        <w:rPr>
          <w:rFonts w:ascii="Times New Roman" w:hAnsi="Times New Roman" w:cs="Times New Roman"/>
          <w:sz w:val="24"/>
          <w:szCs w:val="24"/>
        </w:rPr>
        <w:t>ab</w:t>
      </w:r>
      <w:r w:rsidRPr="00930972">
        <w:rPr>
          <w:rFonts w:ascii="Times New Roman" w:hAnsi="Times New Roman" w:cs="Times New Roman"/>
          <w:sz w:val="24"/>
          <w:szCs w:val="24"/>
        </w:rPr>
        <w:t>")</w:t>
      </w:r>
    </w:p>
    <w:p w14:paraId="41AF0E8E" w14:textId="77777777" w:rsidR="00152EA3" w:rsidRDefault="00152EA3" w:rsidP="00152EA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r</w:t>
      </w:r>
      <w:r w:rsidRPr="00152EA3">
        <w:t xml:space="preserve"> </w:t>
      </w:r>
    </w:p>
    <w:p w14:paraId="37919719" w14:textId="73CE2D9B" w:rsidR="00152EA3" w:rsidRPr="00152EA3" w:rsidRDefault="00152EA3" w:rsidP="00152EA3">
      <w:pPr>
        <w:rPr>
          <w:rFonts w:ascii="Times New Roman" w:hAnsi="Times New Roman" w:cs="Times New Roman"/>
          <w:sz w:val="24"/>
          <w:szCs w:val="24"/>
        </w:rPr>
      </w:pPr>
      <w:r w:rsidRPr="00152EA3">
        <w:rPr>
          <w:rFonts w:ascii="Times New Roman" w:hAnsi="Times New Roman" w:cs="Times New Roman"/>
          <w:sz w:val="24"/>
          <w:szCs w:val="24"/>
        </w:rPr>
        <w:t>Alternatively, download the source code from GitHub and run the following command in the R session using RStudio:</w:t>
      </w:r>
    </w:p>
    <w:p w14:paraId="675E6E39" w14:textId="77777777" w:rsidR="00152EA3" w:rsidRPr="00152EA3" w:rsidRDefault="00152EA3" w:rsidP="00152EA3">
      <w:pPr>
        <w:rPr>
          <w:rFonts w:ascii="Times New Roman" w:hAnsi="Times New Roman" w:cs="Times New Roman"/>
          <w:sz w:val="24"/>
          <w:szCs w:val="24"/>
        </w:rPr>
      </w:pPr>
      <w:r w:rsidRPr="00152EA3">
        <w:rPr>
          <w:rFonts w:ascii="Times New Roman" w:hAnsi="Times New Roman" w:cs="Times New Roman"/>
          <w:sz w:val="24"/>
          <w:szCs w:val="24"/>
        </w:rPr>
        <w:lastRenderedPageBreak/>
        <w:t>library(shiny)</w:t>
      </w:r>
    </w:p>
    <w:p w14:paraId="70B85739" w14:textId="2CB7803D" w:rsidR="00152EA3" w:rsidRDefault="00152EA3" w:rsidP="00152EA3">
      <w:pPr>
        <w:rPr>
          <w:rFonts w:ascii="Times New Roman" w:hAnsi="Times New Roman" w:cs="Times New Roman"/>
          <w:sz w:val="24"/>
          <w:szCs w:val="24"/>
        </w:rPr>
      </w:pPr>
      <w:r w:rsidRPr="00152EA3">
        <w:rPr>
          <w:rFonts w:ascii="Times New Roman" w:hAnsi="Times New Roman" w:cs="Times New Roman"/>
          <w:sz w:val="24"/>
          <w:szCs w:val="24"/>
        </w:rPr>
        <w:t>runApp('/path/to/the/iMGDAVis-master', launch.browser=TRUE)</w:t>
      </w:r>
    </w:p>
    <w:p w14:paraId="4E51A4B0" w14:textId="6910B523" w:rsidR="00930972" w:rsidRPr="00930972" w:rsidRDefault="00930972" w:rsidP="00930972">
      <w:pPr>
        <w:rPr>
          <w:rFonts w:ascii="Times New Roman" w:hAnsi="Times New Roman" w:cs="Times New Roman"/>
          <w:sz w:val="24"/>
          <w:szCs w:val="24"/>
        </w:rPr>
      </w:pPr>
      <w:r w:rsidRPr="00930972">
        <w:rPr>
          <w:rFonts w:ascii="Times New Roman" w:hAnsi="Times New Roman" w:cs="Times New Roman"/>
          <w:sz w:val="24"/>
          <w:szCs w:val="24"/>
        </w:rPr>
        <w:br/>
        <w:t>The Interface of iMDGAVis will pop</w:t>
      </w:r>
      <w:r w:rsidR="00145406">
        <w:rPr>
          <w:rFonts w:ascii="Times New Roman" w:hAnsi="Times New Roman" w:cs="Times New Roman"/>
          <w:sz w:val="24"/>
          <w:szCs w:val="24"/>
        </w:rPr>
        <w:t xml:space="preserve"> </w:t>
      </w:r>
      <w:r w:rsidRPr="00930972">
        <w:rPr>
          <w:rFonts w:ascii="Times New Roman" w:hAnsi="Times New Roman" w:cs="Times New Roman"/>
          <w:sz w:val="24"/>
          <w:szCs w:val="24"/>
        </w:rPr>
        <w:t>up</w:t>
      </w:r>
      <w:r w:rsidR="00145406">
        <w:rPr>
          <w:rFonts w:ascii="Times New Roman" w:hAnsi="Times New Roman" w:cs="Times New Roman"/>
          <w:sz w:val="24"/>
          <w:szCs w:val="24"/>
        </w:rPr>
        <w:t>. S</w:t>
      </w:r>
      <w:r w:rsidRPr="00930972">
        <w:rPr>
          <w:rFonts w:ascii="Times New Roman" w:hAnsi="Times New Roman" w:cs="Times New Roman"/>
          <w:sz w:val="24"/>
          <w:szCs w:val="24"/>
        </w:rPr>
        <w:t xml:space="preserve">ee </w:t>
      </w:r>
      <w:r w:rsidRPr="00FF47A8">
        <w:rPr>
          <w:rFonts w:ascii="Times New Roman" w:hAnsi="Times New Roman" w:cs="Times New Roman"/>
          <w:b/>
          <w:bCs/>
          <w:sz w:val="24"/>
          <w:szCs w:val="24"/>
        </w:rPr>
        <w:t>Figure S1</w:t>
      </w:r>
    </w:p>
    <w:p w14:paraId="4E001411" w14:textId="3C3DCAF7" w:rsidR="00221B64" w:rsidRDefault="003B1AFE" w:rsidP="0072574E">
      <w:r>
        <w:rPr>
          <w:noProof/>
        </w:rPr>
        <w:drawing>
          <wp:inline distT="0" distB="0" distL="0" distR="0" wp14:anchorId="29A042CB" wp14:editId="4C2CF0B8">
            <wp:extent cx="5943600" cy="419671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96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EC4C0E" w14:textId="5682AD42" w:rsidR="00930972" w:rsidRPr="00930972" w:rsidRDefault="00930972" w:rsidP="00930972">
      <w:pPr>
        <w:jc w:val="center"/>
        <w:rPr>
          <w:rFonts w:ascii="Times New Roman" w:hAnsi="Times New Roman" w:cs="Times New Roman"/>
          <w:sz w:val="24"/>
          <w:szCs w:val="24"/>
        </w:rPr>
      </w:pPr>
      <w:r w:rsidRPr="00930972">
        <w:rPr>
          <w:rFonts w:ascii="Times New Roman" w:hAnsi="Times New Roman" w:cs="Times New Roman"/>
          <w:b/>
          <w:bCs/>
          <w:sz w:val="24"/>
          <w:szCs w:val="24"/>
        </w:rPr>
        <w:t>Figure S1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930972">
        <w:rPr>
          <w:rFonts w:ascii="Times New Roman" w:hAnsi="Times New Roman" w:cs="Times New Roman"/>
          <w:sz w:val="24"/>
          <w:szCs w:val="24"/>
        </w:rPr>
        <w:t>Interface of iMDGAVis</w:t>
      </w:r>
      <w:r w:rsidR="00145406">
        <w:rPr>
          <w:rFonts w:ascii="Times New Roman" w:hAnsi="Times New Roman" w:cs="Times New Roman"/>
          <w:sz w:val="24"/>
          <w:szCs w:val="24"/>
        </w:rPr>
        <w:t xml:space="preserve"> application</w:t>
      </w:r>
    </w:p>
    <w:p w14:paraId="49F902C6" w14:textId="4B82C3FE" w:rsidR="00930972" w:rsidRDefault="00930972" w:rsidP="0072574E"/>
    <w:p w14:paraId="7397748E" w14:textId="77777777" w:rsidR="00FE7D56" w:rsidRDefault="00FE7D56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78E32FF9" w14:textId="77777777" w:rsidR="00FE7D56" w:rsidRDefault="00FE7D56">
      <w:pPr>
        <w:rPr>
          <w:rFonts w:ascii="Times New Roman" w:hAnsi="Times New Roman" w:cs="Times New Roman"/>
          <w:b/>
          <w:bCs/>
          <w:sz w:val="24"/>
          <w:szCs w:val="24"/>
        </w:rPr>
        <w:sectPr w:rsidR="00FE7D56" w:rsidSect="00E2358B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135A356" w14:textId="383435C5" w:rsidR="00FE7D56" w:rsidRDefault="00FE7D56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Table </w:t>
      </w:r>
      <w:r w:rsidR="005442B2">
        <w:rPr>
          <w:rFonts w:ascii="Times New Roman" w:hAnsi="Times New Roman" w:cs="Times New Roman"/>
          <w:b/>
          <w:bCs/>
          <w:sz w:val="24"/>
          <w:szCs w:val="24"/>
        </w:rPr>
        <w:t>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1. List of R packages used to develop this application </w:t>
      </w:r>
    </w:p>
    <w:tbl>
      <w:tblPr>
        <w:tblW w:w="13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83"/>
        <w:gridCol w:w="5232"/>
        <w:gridCol w:w="2520"/>
        <w:gridCol w:w="4499"/>
      </w:tblGrid>
      <w:tr w:rsidR="00FE7D56" w:rsidRPr="00FE7D56" w14:paraId="77E71D88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</w:tcPr>
          <w:p w14:paraId="28BC4397" w14:textId="77777777" w:rsidR="00FE7D56" w:rsidRPr="00FE7D56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R Packages</w:t>
            </w:r>
          </w:p>
        </w:tc>
        <w:tc>
          <w:tcPr>
            <w:tcW w:w="5232" w:type="dxa"/>
            <w:shd w:val="clear" w:color="auto" w:fill="auto"/>
            <w:noWrap/>
            <w:vAlign w:val="bottom"/>
          </w:tcPr>
          <w:p w14:paraId="5979BD8A" w14:textId="77777777" w:rsidR="00FE7D56" w:rsidRPr="00FE7D56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Used for </w:t>
            </w:r>
          </w:p>
        </w:tc>
        <w:tc>
          <w:tcPr>
            <w:tcW w:w="2520" w:type="dxa"/>
            <w:shd w:val="clear" w:color="auto" w:fill="auto"/>
            <w:noWrap/>
            <w:vAlign w:val="bottom"/>
          </w:tcPr>
          <w:p w14:paraId="2E692E20" w14:textId="77777777" w:rsidR="00FE7D56" w:rsidRPr="00FE7D56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itation</w:t>
            </w:r>
          </w:p>
        </w:tc>
        <w:tc>
          <w:tcPr>
            <w:tcW w:w="4071" w:type="dxa"/>
            <w:shd w:val="clear" w:color="auto" w:fill="auto"/>
            <w:noWrap/>
            <w:vAlign w:val="bottom"/>
          </w:tcPr>
          <w:p w14:paraId="141B570C" w14:textId="77777777" w:rsidR="00FE7D56" w:rsidRPr="00FE7D56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Web link</w:t>
            </w:r>
          </w:p>
        </w:tc>
      </w:tr>
      <w:tr w:rsidR="00FE7D56" w:rsidRPr="00FE7D56" w14:paraId="4CB9680D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7864D0C1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</w:t>
            </w:r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iny</w:t>
            </w:r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4EA9811C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o develop the web and interactive application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57CAF8E5" w14:textId="5F4419E6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r w:rsidRPr="00FE7D56">
              <w:rPr>
                <w:rFonts w:ascii="Times New Roman" w:hAnsi="Times New Roman" w:cs="Times New Roman"/>
                <w:sz w:val="20"/>
                <w:szCs w:val="20"/>
              </w:rPr>
              <w:t xml:space="preserve">Chang </w:t>
            </w:r>
            <w:r w:rsidR="00E76E4A"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t al., 2022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20BB4E59" w14:textId="4BC8F8E8" w:rsidR="00FE7D56" w:rsidRPr="003F14ED" w:rsidRDefault="00000000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13" w:history="1">
              <w:r w:rsidR="00FE7D56" w:rsidRPr="00FE7D56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https://github.com/rstudio/shiny</w:t>
              </w:r>
            </w:hyperlink>
          </w:p>
        </w:tc>
      </w:tr>
      <w:tr w:rsidR="00FE7D56" w:rsidRPr="00FE7D56" w14:paraId="3F3ED53E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7FD98BA4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T</w:t>
            </w:r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57CF195F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nterface to the data tables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3F0D4906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sz w:val="20"/>
                <w:szCs w:val="20"/>
              </w:rPr>
              <w:t>(Xie et al., 2022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7BB73A27" w14:textId="7801AE66" w:rsidR="00FE7D56" w:rsidRPr="003F14ED" w:rsidRDefault="00000000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14" w:history="1">
              <w:r w:rsidR="00FE7D56" w:rsidRPr="00FE7D56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https://github.com/rstudio/DT</w:t>
              </w:r>
            </w:hyperlink>
          </w:p>
        </w:tc>
      </w:tr>
      <w:tr w:rsidR="00FE7D56" w:rsidRPr="00FE7D56" w14:paraId="5045D6B5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688774BA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hinyFiles</w:t>
            </w:r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2F95EF2B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 server-side file system viewer for shiny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2605182B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r w:rsidRPr="00FE7D56">
              <w:rPr>
                <w:rStyle w:val="gnd-iwgdh3b"/>
                <w:rFonts w:ascii="Times New Roman" w:hAnsi="Times New Roman" w:cs="Times New Roman"/>
                <w:color w:val="000000"/>
                <w:sz w:val="20"/>
                <w:szCs w:val="20"/>
                <w:bdr w:val="none" w:sz="0" w:space="0" w:color="auto" w:frame="1"/>
              </w:rPr>
              <w:t>Pedersen et al., 2022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2C7CF167" w14:textId="738C8240" w:rsidR="00FE7D56" w:rsidRPr="003F14ED" w:rsidRDefault="00000000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15" w:history="1">
              <w:r w:rsidR="00FE7D56" w:rsidRPr="00FE7D56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https://github.com/thomasp85/shinyFiles</w:t>
              </w:r>
            </w:hyperlink>
          </w:p>
        </w:tc>
      </w:tr>
      <w:tr w:rsidR="00FE7D56" w:rsidRPr="00FE7D56" w14:paraId="0C9D598C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</w:tcPr>
          <w:p w14:paraId="224AB2E0" w14:textId="77777777" w:rsidR="00FE7D56" w:rsidRPr="00FE7D56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hinythemes</w:t>
            </w:r>
          </w:p>
        </w:tc>
        <w:tc>
          <w:tcPr>
            <w:tcW w:w="5232" w:type="dxa"/>
            <w:shd w:val="clear" w:color="auto" w:fill="auto"/>
            <w:noWrap/>
            <w:vAlign w:val="bottom"/>
          </w:tcPr>
          <w:p w14:paraId="26BCFC0A" w14:textId="77777777" w:rsidR="00FE7D56" w:rsidRPr="00FE7D56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o use the shiny themes</w:t>
            </w:r>
          </w:p>
        </w:tc>
        <w:tc>
          <w:tcPr>
            <w:tcW w:w="2520" w:type="dxa"/>
            <w:shd w:val="clear" w:color="auto" w:fill="auto"/>
            <w:noWrap/>
            <w:vAlign w:val="bottom"/>
          </w:tcPr>
          <w:p w14:paraId="3B1DDC1B" w14:textId="77777777" w:rsidR="00FE7D56" w:rsidRPr="00FE7D56" w:rsidRDefault="00FE7D56" w:rsidP="003439D2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E7D56">
              <w:rPr>
                <w:rStyle w:val="gnd-iwgdh3b"/>
                <w:rFonts w:ascii="Times New Roman" w:hAnsi="Times New Roman" w:cs="Times New Roman"/>
                <w:color w:val="000000"/>
                <w:sz w:val="20"/>
                <w:szCs w:val="20"/>
                <w:bdr w:val="none" w:sz="0" w:space="0" w:color="auto" w:frame="1"/>
              </w:rPr>
              <w:t>(Chang 2021)</w:t>
            </w:r>
          </w:p>
        </w:tc>
        <w:tc>
          <w:tcPr>
            <w:tcW w:w="4071" w:type="dxa"/>
            <w:shd w:val="clear" w:color="auto" w:fill="auto"/>
            <w:noWrap/>
            <w:vAlign w:val="bottom"/>
          </w:tcPr>
          <w:p w14:paraId="0391D4CC" w14:textId="420C48F1" w:rsidR="00FE7D56" w:rsidRPr="00FE7D56" w:rsidRDefault="00000000" w:rsidP="00FE7D5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16" w:history="1">
              <w:r w:rsidR="00FE7D56" w:rsidRPr="00FE7D56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https://github.com/rstudio/shinythemes</w:t>
              </w:r>
            </w:hyperlink>
          </w:p>
        </w:tc>
      </w:tr>
      <w:tr w:rsidR="00FE7D56" w:rsidRPr="00FE7D56" w14:paraId="640FC7D0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0B81159F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gplot2</w:t>
            </w:r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72272C5B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o create plots and graphics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63DD96B8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(Wickham 2016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46EBEDD4" w14:textId="6C572AC7" w:rsidR="00FE7D56" w:rsidRPr="003F14ED" w:rsidRDefault="00000000" w:rsidP="00FE7D5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17" w:history="1">
              <w:r w:rsidR="00FE7D56" w:rsidRPr="00FE7D56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https://github.com/tidyverse/ggplot2</w:t>
              </w:r>
            </w:hyperlink>
          </w:p>
        </w:tc>
      </w:tr>
      <w:tr w:rsidR="00FE7D56" w:rsidRPr="00FE7D56" w14:paraId="59DDA9D2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4C7162AF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hyloseq</w:t>
            </w:r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34E3B189" w14:textId="2D40B021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o e</w:t>
            </w: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xplore microbiome profiles for alpha and beta diversity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1E1EA612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(McMurdie and Holmes, 2013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18D5B717" w14:textId="6710FD57" w:rsidR="00FE7D56" w:rsidRPr="003F14ED" w:rsidRDefault="00000000" w:rsidP="00FE7D5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18" w:history="1">
              <w:r w:rsidR="00FE7D56" w:rsidRPr="00FE7D56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https://github.com/joey711/phyloseq</w:t>
              </w:r>
            </w:hyperlink>
          </w:p>
        </w:tc>
      </w:tr>
      <w:tr w:rsidR="00FE7D56" w:rsidRPr="00FE7D56" w14:paraId="275BA2F9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27C8CD89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gpubr</w:t>
            </w:r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5D81B7FD" w14:textId="25B19EFB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Do the graphics for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the </w:t>
            </w: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rrelation plot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547C6017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Style w:val="gnd-iwgdh3b"/>
                <w:rFonts w:ascii="Times New Roman" w:hAnsi="Times New Roman" w:cs="Times New Roman"/>
                <w:color w:val="000000"/>
                <w:sz w:val="20"/>
                <w:szCs w:val="20"/>
                <w:bdr w:val="none" w:sz="0" w:space="0" w:color="auto" w:frame="1"/>
              </w:rPr>
              <w:t>(Kassambara</w:t>
            </w:r>
            <w:r w:rsidRPr="00FE7D56">
              <w:rPr>
                <w:rFonts w:ascii="Times New Roman" w:hAnsi="Times New Roman" w:cs="Times New Roman"/>
                <w:sz w:val="20"/>
                <w:szCs w:val="20"/>
              </w:rPr>
              <w:t xml:space="preserve"> 2022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427F43DF" w14:textId="11D3E5EC" w:rsidR="00FE7D56" w:rsidRPr="003F14ED" w:rsidRDefault="00000000" w:rsidP="00FE7D5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19" w:history="1">
              <w:r w:rsidR="00FE7D56" w:rsidRPr="00FE7D56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https://github.com/kassambara/ggpubr</w:t>
              </w:r>
            </w:hyperlink>
          </w:p>
        </w:tc>
      </w:tr>
      <w:tr w:rsidR="00FE7D56" w:rsidRPr="00FE7D56" w14:paraId="3B75F627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0187DF96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vegan</w:t>
            </w:r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549928A6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he beta diversity orientation methods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12B95A20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sz w:val="20"/>
                <w:szCs w:val="20"/>
              </w:rPr>
              <w:t>(Oksanen et al., 2017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6BC33931" w14:textId="0928571E" w:rsidR="00FE7D56" w:rsidRPr="003F14ED" w:rsidRDefault="00000000" w:rsidP="00FE7D5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20" w:history="1">
              <w:r w:rsidR="00FE7D56" w:rsidRPr="00FE7D56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https://github.com/vegandevs/vegan</w:t>
              </w:r>
            </w:hyperlink>
          </w:p>
        </w:tc>
      </w:tr>
      <w:tr w:rsidR="00FE7D56" w:rsidRPr="00FE7D56" w14:paraId="7E4CB333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3770F8A1" w14:textId="77777777" w:rsidR="00FE7D56" w:rsidRPr="00537D79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37D7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gfortify</w:t>
            </w:r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03FF16C1" w14:textId="4198EE42" w:rsidR="00FE7D56" w:rsidRPr="00537D79" w:rsidRDefault="00537D79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o plot PCA</w:t>
            </w:r>
            <w:r w:rsidR="0081384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in 2D</w:t>
            </w:r>
          </w:p>
        </w:tc>
        <w:tc>
          <w:tcPr>
            <w:tcW w:w="2520" w:type="dxa"/>
            <w:shd w:val="clear" w:color="auto" w:fill="auto"/>
            <w:vAlign w:val="bottom"/>
          </w:tcPr>
          <w:p w14:paraId="6C188A8E" w14:textId="77777777" w:rsidR="00FE7D56" w:rsidRPr="00537D79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37D7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(</w:t>
            </w:r>
            <w:r w:rsidRPr="00537D79">
              <w:rPr>
                <w:rFonts w:ascii="Times New Roman" w:hAnsi="Times New Roman" w:cs="Times New Roman"/>
                <w:sz w:val="20"/>
                <w:szCs w:val="20"/>
              </w:rPr>
              <w:t>Tang et al., 2016)</w:t>
            </w:r>
          </w:p>
        </w:tc>
        <w:tc>
          <w:tcPr>
            <w:tcW w:w="4071" w:type="dxa"/>
            <w:shd w:val="clear" w:color="auto" w:fill="auto"/>
            <w:vAlign w:val="bottom"/>
          </w:tcPr>
          <w:p w14:paraId="04885C61" w14:textId="6BA2DF34" w:rsidR="00FE7D56" w:rsidRPr="00537D79" w:rsidRDefault="00000000" w:rsidP="00FE7D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hyperlink r:id="rId21" w:history="1">
              <w:r w:rsidR="00FE7D56" w:rsidRPr="00537D79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https://github.com/sinhrks/ggfortify</w:t>
              </w:r>
            </w:hyperlink>
          </w:p>
        </w:tc>
      </w:tr>
      <w:tr w:rsidR="00813844" w:rsidRPr="00FE7D56" w14:paraId="1278E27B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</w:tcPr>
          <w:p w14:paraId="3E1CAF05" w14:textId="287617B3" w:rsidR="00813844" w:rsidRPr="00537D79" w:rsidRDefault="00813844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lotly</w:t>
            </w:r>
          </w:p>
        </w:tc>
        <w:tc>
          <w:tcPr>
            <w:tcW w:w="5232" w:type="dxa"/>
            <w:shd w:val="clear" w:color="auto" w:fill="auto"/>
            <w:noWrap/>
            <w:vAlign w:val="bottom"/>
          </w:tcPr>
          <w:p w14:paraId="6D731DBE" w14:textId="5377513F" w:rsidR="00813844" w:rsidRDefault="00813844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o plot PCA in 3D</w:t>
            </w:r>
          </w:p>
        </w:tc>
        <w:tc>
          <w:tcPr>
            <w:tcW w:w="2520" w:type="dxa"/>
            <w:shd w:val="clear" w:color="auto" w:fill="auto"/>
            <w:vAlign w:val="bottom"/>
          </w:tcPr>
          <w:p w14:paraId="7448F470" w14:textId="61E30BAC" w:rsidR="00813844" w:rsidRPr="00537D79" w:rsidRDefault="00813844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(</w:t>
            </w:r>
            <w:r w:rsidRPr="0081384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ievert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2020)</w:t>
            </w:r>
          </w:p>
        </w:tc>
        <w:tc>
          <w:tcPr>
            <w:tcW w:w="4071" w:type="dxa"/>
            <w:shd w:val="clear" w:color="auto" w:fill="auto"/>
            <w:vAlign w:val="bottom"/>
          </w:tcPr>
          <w:p w14:paraId="2DD6549D" w14:textId="617F11B3" w:rsidR="00813844" w:rsidRDefault="00000000" w:rsidP="00813844">
            <w:pPr>
              <w:spacing w:after="0" w:line="240" w:lineRule="auto"/>
            </w:pPr>
            <w:hyperlink r:id="rId22" w:history="1">
              <w:r w:rsidR="00813844" w:rsidRPr="00BE3EBA">
                <w:rPr>
                  <w:rStyle w:val="Hyperlink"/>
                </w:rPr>
                <w:t>https://github.com/plotly/plotly.R</w:t>
              </w:r>
            </w:hyperlink>
          </w:p>
        </w:tc>
      </w:tr>
      <w:tr w:rsidR="00537D79" w:rsidRPr="00FE7D56" w14:paraId="172EC17B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</w:tcPr>
          <w:p w14:paraId="6F34902B" w14:textId="4FA32266" w:rsidR="00537D79" w:rsidRPr="00537D79" w:rsidRDefault="00537D79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37D7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gplotify</w:t>
            </w:r>
          </w:p>
        </w:tc>
        <w:tc>
          <w:tcPr>
            <w:tcW w:w="5232" w:type="dxa"/>
            <w:shd w:val="clear" w:color="auto" w:fill="auto"/>
            <w:noWrap/>
            <w:vAlign w:val="bottom"/>
          </w:tcPr>
          <w:p w14:paraId="4E8BB65C" w14:textId="067FB6F0" w:rsidR="00537D79" w:rsidRPr="00537D79" w:rsidRDefault="00537D79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37D7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nvert plot to ggplot object</w:t>
            </w:r>
          </w:p>
        </w:tc>
        <w:tc>
          <w:tcPr>
            <w:tcW w:w="2520" w:type="dxa"/>
            <w:shd w:val="clear" w:color="auto" w:fill="auto"/>
            <w:vAlign w:val="bottom"/>
          </w:tcPr>
          <w:p w14:paraId="60DFC142" w14:textId="51980628" w:rsidR="00537D79" w:rsidRPr="00537D79" w:rsidRDefault="00537D79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(Yu 2021)</w:t>
            </w:r>
          </w:p>
        </w:tc>
        <w:tc>
          <w:tcPr>
            <w:tcW w:w="4071" w:type="dxa"/>
            <w:shd w:val="clear" w:color="auto" w:fill="auto"/>
            <w:vAlign w:val="bottom"/>
          </w:tcPr>
          <w:p w14:paraId="0305F904" w14:textId="2CF12F8E" w:rsidR="00537D79" w:rsidRPr="00537D79" w:rsidRDefault="00000000" w:rsidP="00537D79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hyperlink r:id="rId23" w:history="1">
              <w:r w:rsidR="00537D79" w:rsidRPr="00537D79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github.com/GuangchuangYu/ggplotify</w:t>
              </w:r>
            </w:hyperlink>
          </w:p>
        </w:tc>
      </w:tr>
      <w:tr w:rsidR="00FE7D56" w:rsidRPr="00FE7D56" w14:paraId="5821C1BB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5F83B40C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shape2</w:t>
            </w:r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5A9F0866" w14:textId="2A2CD77B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To transform data into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a </w:t>
            </w: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ifferent structure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22121B4E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sz w:val="20"/>
                <w:szCs w:val="20"/>
              </w:rPr>
              <w:t>Wickham H (2007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2BAE488B" w14:textId="6259CEC4" w:rsidR="00FE7D56" w:rsidRPr="003F14ED" w:rsidRDefault="00000000" w:rsidP="00FE7D5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24" w:history="1">
              <w:r w:rsidR="00FE7D56" w:rsidRPr="00FE7D56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https://github.com/hadley/reshape</w:t>
              </w:r>
            </w:hyperlink>
          </w:p>
        </w:tc>
      </w:tr>
      <w:tr w:rsidR="00FE7D56" w:rsidRPr="00FE7D56" w14:paraId="0CB0AB5B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2211F67B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ibble</w:t>
            </w:r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26299478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o convert row names to column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24317385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(Müller and Wickham 2022).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18298A70" w14:textId="2A5E1F3A" w:rsidR="00FE7D56" w:rsidRPr="003F14ED" w:rsidRDefault="00000000" w:rsidP="00FE7D5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25" w:history="1">
              <w:r w:rsidR="00FE7D56" w:rsidRPr="00FE7D56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https://github.com/tidyverse/tibble</w:t>
              </w:r>
            </w:hyperlink>
          </w:p>
        </w:tc>
      </w:tr>
      <w:tr w:rsidR="00FE7D56" w:rsidRPr="00FE7D56" w14:paraId="3025A350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70AA6C2A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cales</w:t>
            </w:r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55048A9B" w14:textId="15534A6D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Scale functions visualization in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a </w:t>
            </w: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eatmap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2A46462F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Wickham and Seidel, 2022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64FF45CD" w14:textId="77E0CEBB" w:rsidR="00FE7D56" w:rsidRPr="003F14ED" w:rsidRDefault="00000000" w:rsidP="00FE7D5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26" w:history="1">
              <w:r w:rsidR="00FE7D56" w:rsidRPr="00FE7D56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https://github.com/r-lib/scales</w:t>
              </w:r>
            </w:hyperlink>
          </w:p>
        </w:tc>
      </w:tr>
      <w:tr w:rsidR="00FE7D56" w:rsidRPr="00FE7D56" w14:paraId="6482E611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2EF705BC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unn.test</w:t>
            </w:r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55A3D6AF" w14:textId="375AE8AD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Multiple comparisons using rank sums (used in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the </w:t>
            </w:r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Kruskal-Wallis test)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096FEC2B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r w:rsidRPr="00FE7D56">
              <w:rPr>
                <w:rStyle w:val="gnd-iwgdh3b"/>
                <w:rFonts w:ascii="Times New Roman" w:hAnsi="Times New Roman" w:cs="Times New Roman"/>
                <w:color w:val="000000"/>
                <w:sz w:val="20"/>
                <w:szCs w:val="20"/>
                <w:bdr w:val="none" w:sz="0" w:space="0" w:color="auto" w:frame="1"/>
              </w:rPr>
              <w:t xml:space="preserve">Dinno </w:t>
            </w:r>
            <w:r w:rsidRPr="00FE7D56">
              <w:rPr>
                <w:rStyle w:val="gnd-iwgdh3b"/>
                <w:rFonts w:ascii="Times New Roman" w:hAnsi="Times New Roman" w:cs="Times New Roman"/>
                <w:sz w:val="20"/>
                <w:szCs w:val="20"/>
                <w:bdr w:val="none" w:sz="0" w:space="0" w:color="auto" w:frame="1"/>
              </w:rPr>
              <w:t>2017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25C3D303" w14:textId="0667D3E6" w:rsidR="00FE7D56" w:rsidRPr="003F14ED" w:rsidRDefault="00000000" w:rsidP="00FE7D5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27" w:history="1">
              <w:r w:rsidR="00FE7D56" w:rsidRPr="00FE7D56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https://github.com/cran/dunn.test</w:t>
              </w:r>
            </w:hyperlink>
          </w:p>
        </w:tc>
      </w:tr>
      <w:tr w:rsidR="00FE7D56" w:rsidRPr="00FE7D56" w14:paraId="7D9836CC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0CC0FB10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idyr</w:t>
            </w:r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626C42F7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reating tidy data, where each column is a variable, each row is an observation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6E51F9BC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(Wickham and Girlich 2022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59E692BD" w14:textId="5838CAB0" w:rsidR="00FE7D56" w:rsidRPr="003F14ED" w:rsidRDefault="00000000" w:rsidP="00FE7D5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28" w:history="1">
              <w:r w:rsidR="00FE7D56" w:rsidRPr="00FE7D56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https://github.com/tidyverse/tidyr</w:t>
              </w:r>
            </w:hyperlink>
          </w:p>
        </w:tc>
      </w:tr>
      <w:tr w:rsidR="00FE7D56" w:rsidRPr="00FE7D56" w14:paraId="1E7E158A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537B1DA7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plyr</w:t>
            </w:r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352D7F16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Data manipulation: adds new variables that are functions of existing variables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2D714CA7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Wickham et al., 2022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6E967E74" w14:textId="77777777" w:rsidR="00FE7D56" w:rsidRPr="003F14ED" w:rsidRDefault="00000000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29" w:history="1">
              <w:r w:rsidR="00FE7D56" w:rsidRPr="00FE7D56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github.com/tidyverse/dplyr</w:t>
              </w:r>
            </w:hyperlink>
          </w:p>
        </w:tc>
      </w:tr>
      <w:tr w:rsidR="00FE7D56" w:rsidRPr="00FE7D56" w14:paraId="055454F6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660D0A19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evtools</w:t>
            </w:r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1D495F6A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o install several R packages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22DE226D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r w:rsidRPr="00FE7D56">
              <w:rPr>
                <w:rStyle w:val="gnd-iwgdh3b"/>
                <w:rFonts w:ascii="Times New Roman" w:hAnsi="Times New Roman" w:cs="Times New Roman"/>
                <w:color w:val="000000"/>
                <w:sz w:val="20"/>
                <w:szCs w:val="20"/>
                <w:bdr w:val="none" w:sz="0" w:space="0" w:color="auto" w:frame="1"/>
              </w:rPr>
              <w:t>Wickham et al., 2022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3EDB7CED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E7D56" w:rsidRPr="00FE7D56" w14:paraId="0B951A64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0F4C1213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atchwork</w:t>
            </w:r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745E18EC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ding multiple plots together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58EF1483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Pedersen 2022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66F2CC51" w14:textId="15C49B41" w:rsidR="00FE7D56" w:rsidRPr="003F14ED" w:rsidRDefault="00000000" w:rsidP="00FE7D5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30" w:history="1">
              <w:r w:rsidR="00FE7D56" w:rsidRPr="00FE7D56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https://github.com/thomasp85/patchwork</w:t>
              </w:r>
            </w:hyperlink>
          </w:p>
        </w:tc>
      </w:tr>
      <w:tr w:rsidR="00FE7D56" w:rsidRPr="00FE7D56" w14:paraId="4328348E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7222356F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Gally</w:t>
            </w:r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2568CBA0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reating correlation plots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40588CF8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(Schloerke et al., 2022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2024E9C0" w14:textId="3284D3DF" w:rsidR="00FE7D56" w:rsidRPr="003F14ED" w:rsidRDefault="00000000" w:rsidP="00FE7D5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31" w:history="1">
              <w:r w:rsidR="00FE7D56" w:rsidRPr="00FE7D56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https://github.com/ggobi/ggally</w:t>
              </w:r>
            </w:hyperlink>
          </w:p>
        </w:tc>
      </w:tr>
      <w:tr w:rsidR="00FE7D56" w:rsidRPr="00FE7D56" w14:paraId="7A6ED4DB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78750233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iocManager</w:t>
            </w:r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3BE25DD5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o install Bioconductor packages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76367F3B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r w:rsidRPr="00FE7D56">
              <w:rPr>
                <w:rStyle w:val="gnd-iwgdh3b"/>
                <w:rFonts w:ascii="Times New Roman" w:hAnsi="Times New Roman" w:cs="Times New Roman"/>
                <w:color w:val="000000"/>
                <w:sz w:val="20"/>
                <w:szCs w:val="20"/>
                <w:bdr w:val="none" w:sz="0" w:space="0" w:color="auto" w:frame="1"/>
              </w:rPr>
              <w:t>Morgan 2022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23BBE5E2" w14:textId="77777777" w:rsidR="00FE7D56" w:rsidRPr="003F14ED" w:rsidRDefault="00000000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32" w:tooltip="For citation in publications, etc., please use DOI: 10.18129/B9.bioc.BiocVersion" w:history="1">
              <w:r w:rsidR="00FE7D56" w:rsidRPr="00FE7D56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bioconductor.org/packages/BiocVersion/</w:t>
              </w:r>
            </w:hyperlink>
          </w:p>
        </w:tc>
      </w:tr>
      <w:tr w:rsidR="00FE7D56" w:rsidRPr="00FE7D56" w14:paraId="1BC0AEEF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02A91D21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mplexHeatmap</w:t>
            </w:r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2CCF2699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reating heatmap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22088A7C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(Gu 2022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3CB58BCB" w14:textId="77777777" w:rsidR="00FE7D56" w:rsidRPr="003F14ED" w:rsidRDefault="00000000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33" w:tooltip="For citation in publications, etc., please use DOI: 10.18129/B9.bioc.ComplexHeatmap" w:history="1">
              <w:r w:rsidR="00FE7D56" w:rsidRPr="00FE7D56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bioconductor.org/packages/ComplexHeatmap/</w:t>
              </w:r>
            </w:hyperlink>
          </w:p>
        </w:tc>
      </w:tr>
      <w:tr w:rsidR="00E76E4A" w:rsidRPr="00FE7D56" w14:paraId="0E0FD720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</w:tcPr>
          <w:p w14:paraId="0FF3312A" w14:textId="44DF6439" w:rsidR="00E76E4A" w:rsidRPr="003F14ED" w:rsidRDefault="00E76E4A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76E4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qvalue</w:t>
            </w:r>
          </w:p>
        </w:tc>
        <w:tc>
          <w:tcPr>
            <w:tcW w:w="5232" w:type="dxa"/>
            <w:shd w:val="clear" w:color="auto" w:fill="auto"/>
            <w:noWrap/>
            <w:vAlign w:val="bottom"/>
          </w:tcPr>
          <w:p w14:paraId="7FB1D7DE" w14:textId="627B5CF2" w:rsidR="00E76E4A" w:rsidRPr="00FE7D56" w:rsidRDefault="00E76E4A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</w:t>
            </w:r>
            <w:r w:rsidRPr="00E76E4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timat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s</w:t>
            </w:r>
            <w:r w:rsidRPr="00E76E4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for false discovery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used in s</w:t>
            </w:r>
            <w:r w:rsidRPr="00E76E4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atistical analysis</w:t>
            </w:r>
          </w:p>
        </w:tc>
        <w:tc>
          <w:tcPr>
            <w:tcW w:w="2520" w:type="dxa"/>
            <w:shd w:val="clear" w:color="auto" w:fill="auto"/>
            <w:noWrap/>
            <w:vAlign w:val="bottom"/>
          </w:tcPr>
          <w:p w14:paraId="64B36804" w14:textId="60AADF12" w:rsidR="00E76E4A" w:rsidRPr="00FE7D56" w:rsidRDefault="00E76E4A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r w:rsidRPr="00E76E4A">
              <w:rPr>
                <w:rFonts w:ascii="Times New Roman" w:eastAsia="Times New Roman" w:hAnsi="Times New Roman" w:cs="Times New Roman"/>
                <w:sz w:val="20"/>
                <w:szCs w:val="20"/>
              </w:rPr>
              <w:t>Storey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et al., 2022)</w:t>
            </w:r>
          </w:p>
        </w:tc>
        <w:tc>
          <w:tcPr>
            <w:tcW w:w="4071" w:type="dxa"/>
            <w:shd w:val="clear" w:color="auto" w:fill="auto"/>
            <w:noWrap/>
            <w:vAlign w:val="bottom"/>
          </w:tcPr>
          <w:p w14:paraId="51AA51C5" w14:textId="3D5E86DD" w:rsidR="00353025" w:rsidRPr="00FE7D56" w:rsidRDefault="00000000" w:rsidP="003439D2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hyperlink r:id="rId34" w:history="1">
              <w:r w:rsidR="00353025" w:rsidRPr="00553A0D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bioconductor.org/packages/qvalue/</w:t>
              </w:r>
            </w:hyperlink>
          </w:p>
        </w:tc>
      </w:tr>
      <w:tr w:rsidR="00FE7D56" w:rsidRPr="00FE7D56" w14:paraId="17B293EA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4A03C58A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ESeq2</w:t>
            </w:r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0DBE1A40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tatistical analysis for two groups or sets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5101B7EE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Love et al., 2014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49FA0585" w14:textId="77777777" w:rsidR="00FE7D56" w:rsidRPr="003F14ED" w:rsidRDefault="00000000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35" w:tooltip="For citation in publications, etc., please use DOI: 10.18129/B9.bioc.DESeq2" w:history="1">
              <w:r w:rsidR="00FE7D56" w:rsidRPr="00FE7D56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bioconductor.org/packages/DESeq2/</w:t>
              </w:r>
            </w:hyperlink>
          </w:p>
        </w:tc>
      </w:tr>
      <w:tr w:rsidR="00FE7D56" w:rsidRPr="00FE7D56" w14:paraId="6B66D395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38E12E42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dgeR</w:t>
            </w:r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31B860EF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tatistical analysis for two groups or sets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096B8B31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Robinson et al., 2010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7DC78C85" w14:textId="77777777" w:rsidR="00FE7D56" w:rsidRPr="003F14ED" w:rsidRDefault="00000000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36" w:tooltip="For citation in publications, etc., please use DOI: 10.18129/B9.bioc.edgeR" w:history="1">
              <w:r w:rsidR="00FE7D56" w:rsidRPr="00FE7D56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bioconductor.org/packages/edgeR/</w:t>
              </w:r>
            </w:hyperlink>
          </w:p>
        </w:tc>
      </w:tr>
      <w:tr w:rsidR="00FE7D56" w:rsidRPr="00FE7D56" w14:paraId="6F470E17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62CFF257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imma</w:t>
            </w:r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5E90CD25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tatistical analysis for two groups or sets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741AE09A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Ritchie et al., 2015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46275DD2" w14:textId="77777777" w:rsidR="00FE7D56" w:rsidRPr="003F14ED" w:rsidRDefault="00000000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37" w:tooltip="For citation in publications, etc., please use DOI: 10.18129/B9.bioc.limma" w:history="1">
              <w:r w:rsidR="00FE7D56" w:rsidRPr="00FE7D56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bioconductor.org/packages/limma/</w:t>
              </w:r>
            </w:hyperlink>
          </w:p>
        </w:tc>
      </w:tr>
      <w:tr w:rsidR="00FE7D56" w:rsidRPr="00FE7D56" w14:paraId="3608D4D6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13F4692A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lastRenderedPageBreak/>
              <w:t>metagenomeSeq</w:t>
            </w:r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22733DD0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tatistical analysis for two groups or sets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3A1707F7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Paulson et al., 2013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20995970" w14:textId="77777777" w:rsidR="00FE7D56" w:rsidRPr="003F14ED" w:rsidRDefault="00000000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38" w:tooltip="For citation in publications, etc., please use DOI: 10.18129/B9.bioc.metagenomeSeq" w:history="1">
              <w:r w:rsidR="00FE7D56" w:rsidRPr="00FE7D56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bioconductor.org/packages/metagenomeSeq/</w:t>
              </w:r>
            </w:hyperlink>
          </w:p>
        </w:tc>
      </w:tr>
      <w:tr w:rsidR="00FE7D56" w:rsidRPr="00FE7D56" w14:paraId="0D3F3F4E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0BD9E399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luster</w:t>
            </w:r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40FD0D7E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Used in UMAP for creating k-means and graph-based clustering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46FB7B5B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sz w:val="20"/>
                <w:szCs w:val="20"/>
              </w:rPr>
              <w:t>(Lun 2022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38B83112" w14:textId="77777777" w:rsidR="00FE7D56" w:rsidRPr="003F14ED" w:rsidRDefault="00000000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39" w:tooltip="For citation in publications, etc., please use DOI: 10.18129/B9.bioc.bluster" w:history="1">
              <w:r w:rsidR="00FE7D56" w:rsidRPr="00FE7D56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bioconductor.org/packages/bluster/</w:t>
              </w:r>
            </w:hyperlink>
          </w:p>
        </w:tc>
      </w:tr>
      <w:tr w:rsidR="00FE7D56" w:rsidRPr="00FE7D56" w14:paraId="1C8FFC5E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4E6C5CEA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ia</w:t>
            </w:r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2E356516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Used for data wrangling in t-SNE and UMAP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5173BBEE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Ernst et al., 2022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5FFD897A" w14:textId="77777777" w:rsidR="00FE7D56" w:rsidRPr="003F14ED" w:rsidRDefault="00000000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40" w:tooltip="For citation in publications, etc., please use DOI: 10.18129/B9.bioc.mia" w:history="1">
              <w:r w:rsidR="00FE7D56" w:rsidRPr="00FE7D56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bioconductor.org/packages/mia/</w:t>
              </w:r>
            </w:hyperlink>
          </w:p>
        </w:tc>
      </w:tr>
      <w:tr w:rsidR="00FE7D56" w:rsidRPr="00FE7D56" w14:paraId="0C41087D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5AD15CF7" w14:textId="77777777" w:rsidR="00FE7D56" w:rsidRPr="00537D79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7D7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cater</w:t>
            </w:r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2CE86020" w14:textId="77777777" w:rsidR="00FE7D56" w:rsidRPr="00537D79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7D79">
              <w:rPr>
                <w:rFonts w:ascii="Times New Roman" w:eastAsia="Times New Roman" w:hAnsi="Times New Roman" w:cs="Times New Roman"/>
                <w:sz w:val="20"/>
                <w:szCs w:val="20"/>
              </w:rPr>
              <w:t>Creating t-SNE and UMAP plots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69BC70C8" w14:textId="77777777" w:rsidR="00FE7D56" w:rsidRPr="00537D79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7D79">
              <w:rPr>
                <w:rFonts w:ascii="Times New Roman" w:eastAsia="Times New Roman" w:hAnsi="Times New Roman" w:cs="Times New Roman"/>
                <w:sz w:val="20"/>
                <w:szCs w:val="20"/>
              </w:rPr>
              <w:t>(McCarthy et al., 2017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7D3F9B98" w14:textId="77777777" w:rsidR="00FE7D56" w:rsidRPr="00537D79" w:rsidRDefault="00000000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41" w:tooltip="For citation in publications, etc., please use DOI: 10.18129/B9.bioc.scater" w:history="1">
              <w:r w:rsidR="00FE7D56" w:rsidRPr="00537D79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bioconductor.org/packages/scater/</w:t>
              </w:r>
            </w:hyperlink>
          </w:p>
        </w:tc>
      </w:tr>
      <w:tr w:rsidR="00537D79" w:rsidRPr="00FE7D56" w14:paraId="2B6918CD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</w:tcPr>
          <w:p w14:paraId="41E87FB1" w14:textId="4E262597" w:rsidR="00537D79" w:rsidRPr="00537D79" w:rsidRDefault="00537D79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37D7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icrobiome</w:t>
            </w:r>
          </w:p>
        </w:tc>
        <w:tc>
          <w:tcPr>
            <w:tcW w:w="5232" w:type="dxa"/>
            <w:shd w:val="clear" w:color="auto" w:fill="auto"/>
            <w:noWrap/>
            <w:vAlign w:val="bottom"/>
          </w:tcPr>
          <w:p w14:paraId="0F7793ED" w14:textId="62C615AB" w:rsidR="00537D79" w:rsidRPr="00537D79" w:rsidRDefault="00537D79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37D7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Utilities for microbiome analysis</w:t>
            </w:r>
          </w:p>
        </w:tc>
        <w:tc>
          <w:tcPr>
            <w:tcW w:w="2520" w:type="dxa"/>
            <w:shd w:val="clear" w:color="auto" w:fill="auto"/>
            <w:noWrap/>
            <w:vAlign w:val="bottom"/>
          </w:tcPr>
          <w:p w14:paraId="7972B0C7" w14:textId="17486912" w:rsidR="00537D79" w:rsidRPr="00537D79" w:rsidRDefault="00537D79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r w:rsidRPr="00537D79">
              <w:rPr>
                <w:rFonts w:ascii="Times New Roman" w:eastAsia="Times New Roman" w:hAnsi="Times New Roman" w:cs="Times New Roman"/>
                <w:sz w:val="20"/>
                <w:szCs w:val="20"/>
              </w:rPr>
              <w:t>Lahti et al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, 2019)</w:t>
            </w:r>
          </w:p>
        </w:tc>
        <w:tc>
          <w:tcPr>
            <w:tcW w:w="4071" w:type="dxa"/>
            <w:shd w:val="clear" w:color="auto" w:fill="auto"/>
            <w:noWrap/>
            <w:vAlign w:val="bottom"/>
          </w:tcPr>
          <w:p w14:paraId="3FF4BFA6" w14:textId="3AF28246" w:rsidR="00537D79" w:rsidRPr="00537D79" w:rsidRDefault="00000000" w:rsidP="00537D79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hyperlink r:id="rId42" w:history="1">
              <w:r w:rsidR="00537D79" w:rsidRPr="00537D79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bioconductor.org/packages/microbiome/</w:t>
              </w:r>
            </w:hyperlink>
          </w:p>
        </w:tc>
      </w:tr>
      <w:tr w:rsidR="00FE7D56" w:rsidRPr="00FE7D56" w14:paraId="17D141C4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35EF5709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icrobiomeutilities</w:t>
            </w:r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39EAD3E1" w14:textId="5CABC0FE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Pairwise comparison using </w:t>
            </w:r>
            <w:r w:rsidR="00E76E4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a </w:t>
            </w: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on-parametric test (Wilcoxon test) in alpha diversity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00CF2FE4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Shetty and Lahti, 2022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276CE671" w14:textId="42FB6987" w:rsidR="00FE7D56" w:rsidRPr="003F14ED" w:rsidRDefault="00000000" w:rsidP="00FE7D5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43" w:history="1">
              <w:r w:rsidR="00FE7D56" w:rsidRPr="00FE7D56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https://github.com/microbiome/microbiome/</w:t>
              </w:r>
            </w:hyperlink>
          </w:p>
        </w:tc>
      </w:tr>
    </w:tbl>
    <w:p w14:paraId="6152F65F" w14:textId="06352E16" w:rsidR="00F732B4" w:rsidRDefault="00F732B4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3EB45F64" w14:textId="77777777" w:rsidR="00FE7D56" w:rsidRDefault="00FE7D56" w:rsidP="0072574E">
      <w:pPr>
        <w:rPr>
          <w:rFonts w:ascii="Times New Roman" w:hAnsi="Times New Roman" w:cs="Times New Roman"/>
          <w:b/>
          <w:bCs/>
          <w:sz w:val="24"/>
          <w:szCs w:val="24"/>
        </w:rPr>
        <w:sectPr w:rsidR="00FE7D56" w:rsidSect="00E2358B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06B797E1" w14:textId="101A6868" w:rsidR="00221B64" w:rsidRPr="00930972" w:rsidRDefault="00145406" w:rsidP="0072574E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D</w:t>
      </w:r>
      <w:r w:rsidR="00930972" w:rsidRPr="00930972">
        <w:rPr>
          <w:rFonts w:ascii="Times New Roman" w:hAnsi="Times New Roman" w:cs="Times New Roman"/>
          <w:b/>
          <w:bCs/>
          <w:sz w:val="24"/>
          <w:szCs w:val="24"/>
        </w:rPr>
        <w:t>ata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preparation</w:t>
      </w:r>
    </w:p>
    <w:p w14:paraId="2FD6E984" w14:textId="51CB94D0" w:rsidR="00930972" w:rsidRDefault="00930972" w:rsidP="0072574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section</w:t>
      </w:r>
      <w:r w:rsidRPr="00930972">
        <w:rPr>
          <w:rFonts w:ascii="Times New Roman" w:hAnsi="Times New Roman" w:cs="Times New Roman"/>
          <w:sz w:val="24"/>
          <w:szCs w:val="24"/>
        </w:rPr>
        <w:t xml:space="preserve"> will introduce how to prepare input data sets: read count</w:t>
      </w:r>
      <w:r>
        <w:rPr>
          <w:rFonts w:ascii="Times New Roman" w:hAnsi="Times New Roman" w:cs="Times New Roman"/>
          <w:sz w:val="24"/>
          <w:szCs w:val="24"/>
        </w:rPr>
        <w:t>s with</w:t>
      </w:r>
      <w:r w:rsidRPr="0093097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omplete</w:t>
      </w:r>
      <w:r w:rsidRPr="00930972">
        <w:rPr>
          <w:rFonts w:ascii="Times New Roman" w:hAnsi="Times New Roman" w:cs="Times New Roman"/>
          <w:sz w:val="24"/>
          <w:szCs w:val="24"/>
        </w:rPr>
        <w:t xml:space="preserve"> taxonomy </w:t>
      </w:r>
      <w:r>
        <w:rPr>
          <w:rFonts w:ascii="Times New Roman" w:hAnsi="Times New Roman" w:cs="Times New Roman"/>
          <w:sz w:val="24"/>
          <w:szCs w:val="24"/>
        </w:rPr>
        <w:t xml:space="preserve">(kingdom to species level) </w:t>
      </w:r>
      <w:r w:rsidRPr="00930972">
        <w:rPr>
          <w:rFonts w:ascii="Times New Roman" w:hAnsi="Times New Roman" w:cs="Times New Roman"/>
          <w:sz w:val="24"/>
          <w:szCs w:val="24"/>
        </w:rPr>
        <w:t xml:space="preserve">and corresponding </w:t>
      </w:r>
      <w:r>
        <w:rPr>
          <w:rFonts w:ascii="Times New Roman" w:hAnsi="Times New Roman" w:cs="Times New Roman"/>
          <w:sz w:val="24"/>
          <w:szCs w:val="24"/>
        </w:rPr>
        <w:t xml:space="preserve">metadata. </w:t>
      </w:r>
    </w:p>
    <w:p w14:paraId="0A18BF5D" w14:textId="6A10D0BC" w:rsidR="00930972" w:rsidRPr="00930972" w:rsidRDefault="00930972" w:rsidP="0072574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30972">
        <w:rPr>
          <w:rFonts w:ascii="Times New Roman" w:hAnsi="Times New Roman" w:cs="Times New Roman"/>
          <w:b/>
          <w:bCs/>
          <w:sz w:val="24"/>
          <w:szCs w:val="24"/>
        </w:rPr>
        <w:t xml:space="preserve">Counts </w:t>
      </w:r>
      <w:r w:rsidR="00C962FA">
        <w:rPr>
          <w:rFonts w:ascii="Times New Roman" w:hAnsi="Times New Roman" w:cs="Times New Roman"/>
          <w:b/>
          <w:bCs/>
          <w:sz w:val="24"/>
          <w:szCs w:val="24"/>
        </w:rPr>
        <w:t>and metadata</w:t>
      </w:r>
      <w:r w:rsidRPr="00930972">
        <w:rPr>
          <w:rFonts w:ascii="Times New Roman" w:hAnsi="Times New Roman" w:cs="Times New Roman"/>
          <w:b/>
          <w:bCs/>
          <w:sz w:val="24"/>
          <w:szCs w:val="24"/>
        </w:rPr>
        <w:t xml:space="preserve"> input</w:t>
      </w:r>
      <w:r w:rsidR="00C962FA">
        <w:rPr>
          <w:rFonts w:ascii="Times New Roman" w:hAnsi="Times New Roman" w:cs="Times New Roman"/>
          <w:b/>
          <w:bCs/>
          <w:sz w:val="24"/>
          <w:szCs w:val="24"/>
        </w:rPr>
        <w:t xml:space="preserve"> formats</w:t>
      </w:r>
    </w:p>
    <w:p w14:paraId="2AD88640" w14:textId="723A5BFA" w:rsidR="00F732B4" w:rsidRDefault="00930972" w:rsidP="00FF47A8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ur application will accept the files </w:t>
      </w:r>
      <w:r w:rsidR="006B3158">
        <w:rPr>
          <w:rFonts w:ascii="Times New Roman" w:hAnsi="Times New Roman" w:cs="Times New Roman"/>
          <w:sz w:val="24"/>
          <w:szCs w:val="24"/>
        </w:rPr>
        <w:t>in .</w:t>
      </w:r>
      <w:r>
        <w:rPr>
          <w:rFonts w:ascii="Times New Roman" w:hAnsi="Times New Roman" w:cs="Times New Roman"/>
          <w:sz w:val="24"/>
          <w:szCs w:val="24"/>
        </w:rPr>
        <w:t>txt</w:t>
      </w:r>
      <w:r w:rsidR="00145406">
        <w:rPr>
          <w:rFonts w:ascii="Times New Roman" w:hAnsi="Times New Roman" w:cs="Times New Roman"/>
          <w:sz w:val="24"/>
          <w:szCs w:val="24"/>
        </w:rPr>
        <w:t xml:space="preserve">, </w:t>
      </w:r>
      <w:r w:rsidR="006B3158">
        <w:rPr>
          <w:rFonts w:ascii="Times New Roman" w:hAnsi="Times New Roman" w:cs="Times New Roman"/>
          <w:sz w:val="24"/>
          <w:szCs w:val="24"/>
        </w:rPr>
        <w:t>.tsv</w:t>
      </w:r>
      <w:r w:rsidR="00145406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B3158">
        <w:rPr>
          <w:rFonts w:ascii="Times New Roman" w:hAnsi="Times New Roman" w:cs="Times New Roman"/>
          <w:sz w:val="24"/>
          <w:szCs w:val="24"/>
        </w:rPr>
        <w:t>or</w:t>
      </w:r>
      <w:r>
        <w:rPr>
          <w:rFonts w:ascii="Times New Roman" w:hAnsi="Times New Roman" w:cs="Times New Roman"/>
          <w:sz w:val="24"/>
          <w:szCs w:val="24"/>
        </w:rPr>
        <w:t xml:space="preserve"> .csv format. The user can directly upload level 7 of Qiime2 </w:t>
      </w:r>
      <w:r w:rsidR="00145406">
        <w:rPr>
          <w:rFonts w:ascii="Times New Roman" w:hAnsi="Times New Roman" w:cs="Times New Roman"/>
          <w:sz w:val="24"/>
          <w:szCs w:val="24"/>
        </w:rPr>
        <w:t>results</w:t>
      </w:r>
      <w:r>
        <w:rPr>
          <w:rFonts w:ascii="Times New Roman" w:hAnsi="Times New Roman" w:cs="Times New Roman"/>
          <w:sz w:val="24"/>
          <w:szCs w:val="24"/>
        </w:rPr>
        <w:t xml:space="preserve"> generated using Greengenes or Silva. Likewise, it will support MEGAN data from </w:t>
      </w:r>
      <w:r w:rsidR="00F732B4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whole metagenome sequence (remove the metadata column if it is included in the level7.csv file from Qiime2). </w:t>
      </w:r>
      <w:r w:rsidR="00145406">
        <w:rPr>
          <w:rFonts w:ascii="Times New Roman" w:hAnsi="Times New Roman" w:cs="Times New Roman"/>
          <w:sz w:val="24"/>
          <w:szCs w:val="24"/>
        </w:rPr>
        <w:t xml:space="preserve">If the user has a different output format, they need to </w:t>
      </w:r>
      <w:r w:rsidR="00FF47A8">
        <w:rPr>
          <w:rFonts w:ascii="Times New Roman" w:hAnsi="Times New Roman" w:cs="Times New Roman"/>
          <w:sz w:val="24"/>
          <w:szCs w:val="24"/>
        </w:rPr>
        <w:t xml:space="preserve">prepare their </w:t>
      </w:r>
      <w:r w:rsidR="00F076E6">
        <w:rPr>
          <w:rFonts w:ascii="Times New Roman" w:hAnsi="Times New Roman" w:cs="Times New Roman"/>
          <w:sz w:val="24"/>
          <w:szCs w:val="24"/>
        </w:rPr>
        <w:t xml:space="preserve">data </w:t>
      </w:r>
      <w:r w:rsidR="00FF47A8">
        <w:rPr>
          <w:rFonts w:ascii="Times New Roman" w:hAnsi="Times New Roman" w:cs="Times New Roman"/>
          <w:sz w:val="24"/>
          <w:szCs w:val="24"/>
        </w:rPr>
        <w:t>count file</w:t>
      </w:r>
      <w:r w:rsidR="00F732B4">
        <w:rPr>
          <w:rFonts w:ascii="Times New Roman" w:hAnsi="Times New Roman" w:cs="Times New Roman"/>
          <w:sz w:val="24"/>
          <w:szCs w:val="24"/>
        </w:rPr>
        <w:t xml:space="preserve"> and metadata </w:t>
      </w:r>
      <w:r w:rsidR="00FF47A8">
        <w:rPr>
          <w:rFonts w:ascii="Times New Roman" w:hAnsi="Times New Roman" w:cs="Times New Roman"/>
          <w:sz w:val="24"/>
          <w:szCs w:val="24"/>
        </w:rPr>
        <w:t>for analysis. For the file preparation</w:t>
      </w:r>
      <w:r w:rsidR="00F732B4">
        <w:rPr>
          <w:rFonts w:ascii="Times New Roman" w:hAnsi="Times New Roman" w:cs="Times New Roman"/>
          <w:sz w:val="24"/>
          <w:szCs w:val="24"/>
        </w:rPr>
        <w:t>,</w:t>
      </w:r>
      <w:r w:rsidR="00FF47A8">
        <w:rPr>
          <w:rFonts w:ascii="Times New Roman" w:hAnsi="Times New Roman" w:cs="Times New Roman"/>
          <w:sz w:val="24"/>
          <w:szCs w:val="24"/>
        </w:rPr>
        <w:t xml:space="preserve"> please refer </w:t>
      </w:r>
      <w:r w:rsidR="00F732B4">
        <w:rPr>
          <w:rFonts w:ascii="Times New Roman" w:hAnsi="Times New Roman" w:cs="Times New Roman"/>
          <w:sz w:val="24"/>
          <w:szCs w:val="24"/>
        </w:rPr>
        <w:t xml:space="preserve">to </w:t>
      </w:r>
      <w:r w:rsidR="00FF47A8">
        <w:rPr>
          <w:rFonts w:ascii="Times New Roman" w:hAnsi="Times New Roman" w:cs="Times New Roman"/>
          <w:sz w:val="24"/>
          <w:szCs w:val="24"/>
        </w:rPr>
        <w:t>our example count data and metadata files</w:t>
      </w:r>
      <w:r w:rsidR="00F076E6">
        <w:rPr>
          <w:rFonts w:ascii="Times New Roman" w:hAnsi="Times New Roman" w:cs="Times New Roman"/>
          <w:sz w:val="24"/>
          <w:szCs w:val="24"/>
        </w:rPr>
        <w:t xml:space="preserve"> from </w:t>
      </w:r>
      <w:r w:rsidR="00F732B4">
        <w:rPr>
          <w:rFonts w:ascii="Times New Roman" w:hAnsi="Times New Roman" w:cs="Times New Roman"/>
          <w:sz w:val="24"/>
          <w:szCs w:val="24"/>
        </w:rPr>
        <w:t xml:space="preserve">the </w:t>
      </w:r>
      <w:r w:rsidR="00F076E6">
        <w:rPr>
          <w:rFonts w:ascii="Times New Roman" w:hAnsi="Times New Roman" w:cs="Times New Roman"/>
          <w:sz w:val="24"/>
          <w:szCs w:val="24"/>
        </w:rPr>
        <w:t>upload files pages</w:t>
      </w:r>
      <w:r w:rsidR="00FF47A8">
        <w:rPr>
          <w:rFonts w:ascii="Times New Roman" w:hAnsi="Times New Roman" w:cs="Times New Roman"/>
          <w:sz w:val="24"/>
          <w:szCs w:val="24"/>
        </w:rPr>
        <w:t xml:space="preserve"> shown in </w:t>
      </w:r>
      <w:r w:rsidR="00FF47A8" w:rsidRPr="00FF47A8">
        <w:rPr>
          <w:rFonts w:ascii="Times New Roman" w:hAnsi="Times New Roman" w:cs="Times New Roman"/>
          <w:b/>
          <w:bCs/>
          <w:sz w:val="24"/>
          <w:szCs w:val="24"/>
        </w:rPr>
        <w:t>Figure S2</w:t>
      </w:r>
      <w:r w:rsidR="00F732B4">
        <w:rPr>
          <w:rFonts w:ascii="Times New Roman" w:hAnsi="Times New Roman" w:cs="Times New Roman"/>
          <w:sz w:val="24"/>
          <w:szCs w:val="24"/>
        </w:rPr>
        <w:t xml:space="preserve"> or example datasets from the </w:t>
      </w:r>
      <w:r w:rsidR="00794A5C">
        <w:rPr>
          <w:rFonts w:ascii="Times New Roman" w:hAnsi="Times New Roman" w:cs="Times New Roman"/>
          <w:sz w:val="24"/>
          <w:szCs w:val="24"/>
        </w:rPr>
        <w:t>GitHub</w:t>
      </w:r>
      <w:r w:rsidR="00F732B4">
        <w:rPr>
          <w:rFonts w:ascii="Times New Roman" w:hAnsi="Times New Roman" w:cs="Times New Roman"/>
          <w:sz w:val="24"/>
          <w:szCs w:val="24"/>
        </w:rPr>
        <w:t xml:space="preserve"> repository ()</w:t>
      </w:r>
      <w:r w:rsidR="00FF47A8">
        <w:rPr>
          <w:rFonts w:ascii="Times New Roman" w:hAnsi="Times New Roman" w:cs="Times New Roman"/>
          <w:sz w:val="24"/>
          <w:szCs w:val="24"/>
        </w:rPr>
        <w:t>.</w:t>
      </w:r>
      <w:r w:rsidR="00F732B4">
        <w:rPr>
          <w:rFonts w:ascii="Times New Roman" w:hAnsi="Times New Roman" w:cs="Times New Roman"/>
          <w:sz w:val="24"/>
          <w:szCs w:val="24"/>
        </w:rPr>
        <w:t xml:space="preserve"> T</w:t>
      </w:r>
      <w:r w:rsidR="00F732B4" w:rsidRPr="00F732B4">
        <w:rPr>
          <w:rFonts w:ascii="Times New Roman" w:hAnsi="Times New Roman" w:cs="Times New Roman"/>
          <w:sz w:val="24"/>
          <w:szCs w:val="24"/>
        </w:rPr>
        <w:t>he</w:t>
      </w:r>
      <w:r w:rsidR="00F732B4">
        <w:rPr>
          <w:rFonts w:ascii="Times New Roman" w:hAnsi="Times New Roman" w:cs="Times New Roman"/>
          <w:sz w:val="24"/>
          <w:szCs w:val="24"/>
        </w:rPr>
        <w:t xml:space="preserve"> metadata files contain two columns. The </w:t>
      </w:r>
      <w:r w:rsidR="00F732B4" w:rsidRPr="00F732B4">
        <w:rPr>
          <w:rFonts w:ascii="Times New Roman" w:hAnsi="Times New Roman" w:cs="Times New Roman"/>
          <w:sz w:val="24"/>
          <w:szCs w:val="24"/>
        </w:rPr>
        <w:t xml:space="preserve">first column contains the </w:t>
      </w:r>
      <w:r w:rsidR="00F732B4">
        <w:rPr>
          <w:rFonts w:ascii="Times New Roman" w:hAnsi="Times New Roman" w:cs="Times New Roman"/>
          <w:sz w:val="24"/>
          <w:szCs w:val="24"/>
        </w:rPr>
        <w:t>Samples</w:t>
      </w:r>
      <w:r w:rsidR="00F732B4" w:rsidRPr="00F732B4">
        <w:rPr>
          <w:rFonts w:ascii="Times New Roman" w:hAnsi="Times New Roman" w:cs="Times New Roman"/>
          <w:sz w:val="24"/>
          <w:szCs w:val="24"/>
        </w:rPr>
        <w:t xml:space="preserve"> which need to</w:t>
      </w:r>
      <w:r w:rsidR="00F732B4">
        <w:rPr>
          <w:rFonts w:ascii="Times New Roman" w:hAnsi="Times New Roman" w:cs="Times New Roman"/>
          <w:sz w:val="24"/>
          <w:szCs w:val="24"/>
        </w:rPr>
        <w:t xml:space="preserve"> </w:t>
      </w:r>
      <w:r w:rsidR="00F732B4" w:rsidRPr="00F732B4">
        <w:rPr>
          <w:rFonts w:ascii="Times New Roman" w:hAnsi="Times New Roman" w:cs="Times New Roman"/>
          <w:sz w:val="24"/>
          <w:szCs w:val="24"/>
        </w:rPr>
        <w:t>match the sample IDs in the count data input (</w:t>
      </w:r>
      <w:r w:rsidR="00F732B4" w:rsidRPr="00145406">
        <w:rPr>
          <w:rFonts w:ascii="Times New Roman" w:hAnsi="Times New Roman" w:cs="Times New Roman"/>
          <w:b/>
          <w:bCs/>
          <w:sz w:val="24"/>
          <w:szCs w:val="24"/>
        </w:rPr>
        <w:t>Figure S2</w:t>
      </w:r>
      <w:r w:rsidR="00F732B4" w:rsidRPr="00F732B4">
        <w:rPr>
          <w:rFonts w:ascii="Times New Roman" w:hAnsi="Times New Roman" w:cs="Times New Roman"/>
          <w:sz w:val="24"/>
          <w:szCs w:val="24"/>
        </w:rPr>
        <w:t>)</w:t>
      </w:r>
      <w:r w:rsidR="00F732B4">
        <w:rPr>
          <w:rFonts w:ascii="Times New Roman" w:hAnsi="Times New Roman" w:cs="Times New Roman"/>
          <w:sz w:val="24"/>
          <w:szCs w:val="24"/>
        </w:rPr>
        <w:t>.</w:t>
      </w:r>
      <w:r w:rsidR="00F732B4" w:rsidRPr="00F732B4">
        <w:rPr>
          <w:rFonts w:ascii="Times New Roman" w:hAnsi="Times New Roman" w:cs="Times New Roman"/>
          <w:sz w:val="24"/>
          <w:szCs w:val="24"/>
        </w:rPr>
        <w:t xml:space="preserve"> </w:t>
      </w:r>
      <w:r w:rsidR="00F732B4">
        <w:rPr>
          <w:rFonts w:ascii="Times New Roman" w:hAnsi="Times New Roman" w:cs="Times New Roman"/>
          <w:sz w:val="24"/>
          <w:szCs w:val="24"/>
        </w:rPr>
        <w:t>T</w:t>
      </w:r>
      <w:r w:rsidR="00F732B4" w:rsidRPr="00F732B4">
        <w:rPr>
          <w:rFonts w:ascii="Times New Roman" w:hAnsi="Times New Roman" w:cs="Times New Roman"/>
          <w:sz w:val="24"/>
          <w:szCs w:val="24"/>
        </w:rPr>
        <w:t>he second</w:t>
      </w:r>
      <w:r w:rsidR="00F732B4">
        <w:rPr>
          <w:rFonts w:ascii="Times New Roman" w:hAnsi="Times New Roman" w:cs="Times New Roman"/>
          <w:sz w:val="24"/>
          <w:szCs w:val="24"/>
        </w:rPr>
        <w:t xml:space="preserve"> </w:t>
      </w:r>
      <w:r w:rsidR="00F732B4" w:rsidRPr="00F732B4">
        <w:rPr>
          <w:rFonts w:ascii="Times New Roman" w:hAnsi="Times New Roman" w:cs="Times New Roman"/>
          <w:sz w:val="24"/>
          <w:szCs w:val="24"/>
        </w:rPr>
        <w:t xml:space="preserve">column </w:t>
      </w:r>
      <w:r w:rsidR="00F732B4">
        <w:rPr>
          <w:rFonts w:ascii="Times New Roman" w:hAnsi="Times New Roman" w:cs="Times New Roman"/>
          <w:sz w:val="24"/>
          <w:szCs w:val="24"/>
        </w:rPr>
        <w:t xml:space="preserve">is Condition which </w:t>
      </w:r>
      <w:r w:rsidR="00F732B4" w:rsidRPr="00F732B4">
        <w:rPr>
          <w:rFonts w:ascii="Times New Roman" w:hAnsi="Times New Roman" w:cs="Times New Roman"/>
          <w:sz w:val="24"/>
          <w:szCs w:val="24"/>
        </w:rPr>
        <w:t xml:space="preserve">indicates any user-specified categorial variable, such as </w:t>
      </w:r>
      <w:r w:rsidR="00F732B4">
        <w:rPr>
          <w:rFonts w:ascii="Times New Roman" w:hAnsi="Times New Roman" w:cs="Times New Roman"/>
          <w:sz w:val="24"/>
          <w:szCs w:val="24"/>
        </w:rPr>
        <w:t>"</w:t>
      </w:r>
      <w:r w:rsidR="00F732B4" w:rsidRPr="00F732B4">
        <w:rPr>
          <w:rFonts w:ascii="Times New Roman" w:hAnsi="Times New Roman" w:cs="Times New Roman"/>
          <w:sz w:val="24"/>
          <w:szCs w:val="24"/>
        </w:rPr>
        <w:t>case</w:t>
      </w:r>
      <w:r w:rsidR="00F732B4">
        <w:rPr>
          <w:rFonts w:ascii="Times New Roman" w:hAnsi="Times New Roman" w:cs="Times New Roman"/>
          <w:sz w:val="24"/>
          <w:szCs w:val="24"/>
        </w:rPr>
        <w:t xml:space="preserve">" </w:t>
      </w:r>
      <w:r w:rsidR="00F732B4" w:rsidRPr="00F732B4">
        <w:rPr>
          <w:rFonts w:ascii="Times New Roman" w:hAnsi="Times New Roman" w:cs="Times New Roman"/>
          <w:sz w:val="24"/>
          <w:szCs w:val="24"/>
        </w:rPr>
        <w:t xml:space="preserve">and </w:t>
      </w:r>
      <w:r w:rsidR="00F732B4">
        <w:rPr>
          <w:rFonts w:ascii="Times New Roman" w:hAnsi="Times New Roman" w:cs="Times New Roman"/>
          <w:sz w:val="24"/>
          <w:szCs w:val="24"/>
        </w:rPr>
        <w:t>"</w:t>
      </w:r>
      <w:r w:rsidR="00F732B4" w:rsidRPr="00F732B4">
        <w:rPr>
          <w:rFonts w:ascii="Times New Roman" w:hAnsi="Times New Roman" w:cs="Times New Roman"/>
          <w:sz w:val="24"/>
          <w:szCs w:val="24"/>
        </w:rPr>
        <w:t>control</w:t>
      </w:r>
      <w:r w:rsidR="00F732B4">
        <w:rPr>
          <w:rFonts w:ascii="Times New Roman" w:hAnsi="Times New Roman" w:cs="Times New Roman"/>
          <w:sz w:val="24"/>
          <w:szCs w:val="24"/>
        </w:rPr>
        <w:t>"</w:t>
      </w:r>
      <w:r w:rsidR="00F732B4" w:rsidRPr="00F732B4">
        <w:rPr>
          <w:rFonts w:ascii="Times New Roman" w:hAnsi="Times New Roman" w:cs="Times New Roman"/>
          <w:sz w:val="24"/>
          <w:szCs w:val="24"/>
        </w:rPr>
        <w:t xml:space="preserve"> (two </w:t>
      </w:r>
      <w:r w:rsidR="00F732B4">
        <w:rPr>
          <w:rFonts w:ascii="Times New Roman" w:hAnsi="Times New Roman" w:cs="Times New Roman"/>
          <w:sz w:val="24"/>
          <w:szCs w:val="24"/>
        </w:rPr>
        <w:t xml:space="preserve">or multiple </w:t>
      </w:r>
      <w:r w:rsidR="00F732B4" w:rsidRPr="00F732B4">
        <w:rPr>
          <w:rFonts w:ascii="Times New Roman" w:hAnsi="Times New Roman" w:cs="Times New Roman"/>
          <w:sz w:val="24"/>
          <w:szCs w:val="24"/>
        </w:rPr>
        <w:t>groups)</w:t>
      </w:r>
      <w:r w:rsidR="00F732B4">
        <w:rPr>
          <w:rFonts w:ascii="Times New Roman" w:hAnsi="Times New Roman" w:cs="Times New Roman"/>
          <w:sz w:val="24"/>
          <w:szCs w:val="24"/>
        </w:rPr>
        <w:t>.</w:t>
      </w:r>
    </w:p>
    <w:p w14:paraId="3054CB92" w14:textId="0CEB6017" w:rsidR="00F732B4" w:rsidRDefault="00F732B4" w:rsidP="00FF47A8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ED4BF9B" wp14:editId="20D5D09C">
                <wp:simplePos x="0" y="0"/>
                <wp:positionH relativeFrom="column">
                  <wp:posOffset>4222750</wp:posOffset>
                </wp:positionH>
                <wp:positionV relativeFrom="paragraph">
                  <wp:posOffset>968375</wp:posOffset>
                </wp:positionV>
                <wp:extent cx="1409700" cy="260350"/>
                <wp:effectExtent l="0" t="0" r="0" b="635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0970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0C3B918" w14:textId="77777777" w:rsidR="00221B64" w:rsidRPr="00F076E6" w:rsidRDefault="00221B64" w:rsidP="00221B6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F076E6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Example da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ED4BF9B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332.5pt;margin-top:76.25pt;width:111pt;height:20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" filled="f" stroked="f" strokeweight=".5pt">
                <v:textbox>
                  <w:txbxContent>
                    <w:p w14:paraId="10C3B918" w14:textId="77777777" w:rsidR="00221B64" w:rsidRPr="00F076E6" w:rsidRDefault="00221B64" w:rsidP="00221B64">
                      <w:pPr>
                        <w:jc w:val="center"/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F076E6">
                        <w:rPr>
                          <w:rFonts w:ascii="Times New Roman" w:hAnsi="Times New Roman" w:cs="Times New Roman"/>
                          <w:color w:val="FF0000"/>
                        </w:rPr>
                        <w:t>Example data</w:t>
                      </w:r>
                    </w:p>
                  </w:txbxContent>
                </v:textbox>
              </v:shape>
            </w:pict>
          </mc:Fallback>
        </mc:AlternateContent>
      </w:r>
      <w:r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A84119E" wp14:editId="5F05DBC2">
                <wp:simplePos x="0" y="0"/>
                <wp:positionH relativeFrom="column">
                  <wp:posOffset>2787650</wp:posOffset>
                </wp:positionH>
                <wp:positionV relativeFrom="paragraph">
                  <wp:posOffset>645160</wp:posOffset>
                </wp:positionV>
                <wp:extent cx="3092450" cy="1028700"/>
                <wp:effectExtent l="0" t="0" r="12700" b="19050"/>
                <wp:wrapNone/>
                <wp:docPr id="69" name="Rectangle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92450" cy="10287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6DAE632" w14:textId="77777777" w:rsidR="00F076E6" w:rsidRPr="00221B64" w:rsidRDefault="00F076E6" w:rsidP="00F076E6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A84119E" id="Rectangle 69" o:spid="_x0000_s1027" style="position:absolute;left:0;text-align:left;margin-left:219.5pt;margin-top:50.8pt;width:243.5pt;height:81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" filled="f" strokecolor="red" strokeweight="1pt">
                <v:textbox>
                  <w:txbxContent>
                    <w:p w14:paraId="26DAE632" w14:textId="77777777" w:rsidR="00F076E6" w:rsidRPr="00221B64" w:rsidRDefault="00F076E6" w:rsidP="00F076E6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44FFA747" wp14:editId="0E078035">
            <wp:extent cx="5943600" cy="326009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60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B324D2" w14:textId="3B78AD89" w:rsidR="00F732B4" w:rsidRDefault="00F732B4" w:rsidP="00F732B4">
      <w:pPr>
        <w:jc w:val="center"/>
        <w:rPr>
          <w:rFonts w:ascii="Times New Roman" w:hAnsi="Times New Roman" w:cs="Times New Roman"/>
          <w:sz w:val="24"/>
          <w:szCs w:val="24"/>
        </w:rPr>
      </w:pPr>
      <w:r w:rsidRPr="00930972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910FF4">
        <w:rPr>
          <w:rFonts w:ascii="Times New Roman" w:hAnsi="Times New Roman" w:cs="Times New Roman"/>
          <w:b/>
          <w:bCs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>: Example data were provided for Qiime2, MEGAN output format. If users have a different output format, prepare the files according to the taxa count file format</w:t>
      </w:r>
    </w:p>
    <w:p w14:paraId="1E7BCE31" w14:textId="6F13E06E" w:rsidR="00F732B4" w:rsidRDefault="00F732B4" w:rsidP="00FF47A8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56D634D" w14:textId="253DBB1B" w:rsidR="00930972" w:rsidRDefault="00930972" w:rsidP="0072574E">
      <w:pPr>
        <w:rPr>
          <w:rFonts w:ascii="Times New Roman" w:hAnsi="Times New Roman" w:cs="Times New Roman"/>
          <w:sz w:val="24"/>
          <w:szCs w:val="24"/>
        </w:rPr>
      </w:pPr>
    </w:p>
    <w:p w14:paraId="02AFB8AE" w14:textId="1322F44A" w:rsidR="00930972" w:rsidRDefault="00930972" w:rsidP="0072574E">
      <w:pPr>
        <w:rPr>
          <w:rFonts w:ascii="Times New Roman" w:hAnsi="Times New Roman" w:cs="Times New Roman"/>
          <w:sz w:val="24"/>
          <w:szCs w:val="24"/>
        </w:rPr>
      </w:pPr>
    </w:p>
    <w:p w14:paraId="39035E3A" w14:textId="2D9FE57D" w:rsidR="00930972" w:rsidRPr="00930972" w:rsidRDefault="00930972" w:rsidP="0072574E">
      <w:pPr>
        <w:rPr>
          <w:rFonts w:ascii="Times New Roman" w:hAnsi="Times New Roman" w:cs="Times New Roman"/>
          <w:sz w:val="24"/>
          <w:szCs w:val="24"/>
        </w:rPr>
      </w:pPr>
    </w:p>
    <w:p w14:paraId="5CACC822" w14:textId="65D68BBF" w:rsidR="00F732B4" w:rsidRPr="00F732B4" w:rsidRDefault="00F732B4" w:rsidP="0072574E">
      <w:pPr>
        <w:rPr>
          <w:rFonts w:ascii="Times New Roman" w:hAnsi="Times New Roman" w:cs="Times New Roman"/>
          <w:b/>
          <w:bCs/>
          <w:noProof/>
          <w:sz w:val="24"/>
          <w:szCs w:val="24"/>
        </w:rPr>
      </w:pPr>
      <w:r w:rsidRPr="00F732B4">
        <w:rPr>
          <w:rFonts w:ascii="Times New Roman" w:hAnsi="Times New Roman" w:cs="Times New Roman"/>
          <w:b/>
          <w:bCs/>
          <w:sz w:val="24"/>
          <w:szCs w:val="24"/>
        </w:rPr>
        <w:lastRenderedPageBreak/>
        <w:t>Run iMGDAVis</w:t>
      </w:r>
      <w:r w:rsidRPr="00F732B4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 </w:t>
      </w:r>
    </w:p>
    <w:p w14:paraId="2EB4969F" w14:textId="44FCD1EF" w:rsidR="00F732B4" w:rsidRDefault="00F732B4" w:rsidP="00071DAB">
      <w:pPr>
        <w:jc w:val="both"/>
        <w:rPr>
          <w:rFonts w:ascii="Times New Roman" w:hAnsi="Times New Roman" w:cs="Times New Roman"/>
          <w:sz w:val="24"/>
          <w:szCs w:val="24"/>
        </w:rPr>
      </w:pPr>
      <w:r w:rsidRPr="00F732B4">
        <w:rPr>
          <w:rFonts w:ascii="Times New Roman" w:hAnsi="Times New Roman" w:cs="Times New Roman"/>
          <w:sz w:val="24"/>
          <w:szCs w:val="24"/>
        </w:rPr>
        <w:t xml:space="preserve">This section will introduce step-by-step instructions </w:t>
      </w:r>
      <w:r>
        <w:rPr>
          <w:rFonts w:ascii="Times New Roman" w:hAnsi="Times New Roman" w:cs="Times New Roman"/>
          <w:sz w:val="24"/>
          <w:szCs w:val="24"/>
        </w:rPr>
        <w:t>for</w:t>
      </w:r>
      <w:r w:rsidRPr="00F732B4">
        <w:rPr>
          <w:rFonts w:ascii="Times New Roman" w:hAnsi="Times New Roman" w:cs="Times New Roman"/>
          <w:sz w:val="24"/>
          <w:szCs w:val="24"/>
        </w:rPr>
        <w:t xml:space="preserve"> each </w:t>
      </w:r>
      <w:r w:rsidR="00145406">
        <w:rPr>
          <w:rFonts w:ascii="Times New Roman" w:hAnsi="Times New Roman" w:cs="Times New Roman"/>
          <w:sz w:val="24"/>
          <w:szCs w:val="24"/>
        </w:rPr>
        <w:t xml:space="preserve">functional </w:t>
      </w:r>
      <w:r w:rsidRPr="00F732B4">
        <w:rPr>
          <w:rFonts w:ascii="Times New Roman" w:hAnsi="Times New Roman" w:cs="Times New Roman"/>
          <w:sz w:val="24"/>
          <w:szCs w:val="24"/>
        </w:rPr>
        <w:t>analysis using the example dataset provided at the iMGDAVis GitHub repository</w:t>
      </w:r>
      <w:r w:rsidR="00145406">
        <w:rPr>
          <w:rFonts w:ascii="Times New Roman" w:hAnsi="Times New Roman" w:cs="Times New Roman"/>
          <w:sz w:val="24"/>
          <w:szCs w:val="24"/>
        </w:rPr>
        <w:t xml:space="preserve"> ()</w:t>
      </w:r>
      <w:r w:rsidRPr="00F732B4">
        <w:rPr>
          <w:rFonts w:ascii="Times New Roman" w:hAnsi="Times New Roman" w:cs="Times New Roman"/>
          <w:sz w:val="24"/>
          <w:szCs w:val="24"/>
        </w:rPr>
        <w:t>.</w:t>
      </w:r>
      <w:r w:rsidR="00910FF4">
        <w:rPr>
          <w:rFonts w:ascii="Times New Roman" w:hAnsi="Times New Roman" w:cs="Times New Roman"/>
          <w:sz w:val="24"/>
          <w:szCs w:val="24"/>
        </w:rPr>
        <w:t xml:space="preserve"> Using our application, u</w:t>
      </w:r>
      <w:r w:rsidR="00910FF4" w:rsidRPr="00910FF4">
        <w:rPr>
          <w:rFonts w:ascii="Times New Roman" w:hAnsi="Times New Roman" w:cs="Times New Roman"/>
          <w:sz w:val="24"/>
          <w:szCs w:val="24"/>
        </w:rPr>
        <w:t xml:space="preserve">sers can download the plot in publication quality in seven formats: JPG, TIFF, PDF, SVG, BMP, EPS, and PS. </w:t>
      </w:r>
      <w:r w:rsidR="00C962FA">
        <w:rPr>
          <w:rFonts w:ascii="Times New Roman" w:hAnsi="Times New Roman" w:cs="Times New Roman"/>
          <w:sz w:val="24"/>
          <w:szCs w:val="24"/>
        </w:rPr>
        <w:t>T</w:t>
      </w:r>
      <w:r w:rsidR="00910FF4" w:rsidRPr="00910FF4">
        <w:rPr>
          <w:rFonts w:ascii="Times New Roman" w:hAnsi="Times New Roman" w:cs="Times New Roman"/>
          <w:sz w:val="24"/>
          <w:szCs w:val="24"/>
        </w:rPr>
        <w:t xml:space="preserve">he summary tables </w:t>
      </w:r>
      <w:r w:rsidR="00C962FA">
        <w:rPr>
          <w:rFonts w:ascii="Times New Roman" w:hAnsi="Times New Roman" w:cs="Times New Roman"/>
          <w:sz w:val="24"/>
          <w:szCs w:val="24"/>
        </w:rPr>
        <w:t>were displayed using the DT package</w:t>
      </w:r>
      <w:r w:rsidR="00145406">
        <w:rPr>
          <w:rFonts w:ascii="Times New Roman" w:hAnsi="Times New Roman" w:cs="Times New Roman"/>
          <w:sz w:val="24"/>
          <w:szCs w:val="24"/>
        </w:rPr>
        <w:t xml:space="preserve"> to </w:t>
      </w:r>
      <w:r w:rsidR="00C962FA">
        <w:rPr>
          <w:rFonts w:ascii="Times New Roman" w:hAnsi="Times New Roman" w:cs="Times New Roman"/>
          <w:sz w:val="24"/>
          <w:szCs w:val="24"/>
        </w:rPr>
        <w:t xml:space="preserve">visualize up to 100 rows (default 10) and </w:t>
      </w:r>
      <w:r w:rsidR="00C962FA" w:rsidRPr="00910FF4">
        <w:rPr>
          <w:rFonts w:ascii="Times New Roman" w:hAnsi="Times New Roman" w:cs="Times New Roman"/>
          <w:sz w:val="24"/>
          <w:szCs w:val="24"/>
        </w:rPr>
        <w:t xml:space="preserve">download </w:t>
      </w:r>
      <w:r w:rsidR="00C962FA">
        <w:rPr>
          <w:rFonts w:ascii="Times New Roman" w:hAnsi="Times New Roman" w:cs="Times New Roman"/>
          <w:sz w:val="24"/>
          <w:szCs w:val="24"/>
        </w:rPr>
        <w:t xml:space="preserve">the table in </w:t>
      </w:r>
      <w:r w:rsidR="00C962FA" w:rsidRPr="00910FF4">
        <w:rPr>
          <w:rFonts w:ascii="Times New Roman" w:hAnsi="Times New Roman" w:cs="Times New Roman"/>
          <w:sz w:val="24"/>
          <w:szCs w:val="24"/>
        </w:rPr>
        <w:t>.csv files.</w:t>
      </w:r>
      <w:r w:rsidR="00C962F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FDA5D42" w14:textId="7F855536" w:rsidR="001A1317" w:rsidRPr="00F732B4" w:rsidRDefault="009245CB" w:rsidP="001A1317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tutorial </w:t>
      </w:r>
      <w:r w:rsidR="00145406">
        <w:rPr>
          <w:rFonts w:ascii="Times New Roman" w:hAnsi="Times New Roman" w:cs="Times New Roman"/>
          <w:sz w:val="24"/>
          <w:szCs w:val="24"/>
        </w:rPr>
        <w:t>is described with</w:t>
      </w:r>
      <w:r w:rsidR="006D2A74">
        <w:rPr>
          <w:rFonts w:ascii="Times New Roman" w:hAnsi="Times New Roman" w:cs="Times New Roman"/>
          <w:sz w:val="24"/>
          <w:szCs w:val="24"/>
        </w:rPr>
        <w:t xml:space="preserve"> the MEGAN output files (Megan WGS output format and Megan metadata) available on the Upload files page.</w:t>
      </w:r>
    </w:p>
    <w:p w14:paraId="67B2B548" w14:textId="44248CCB" w:rsidR="00F732B4" w:rsidRDefault="00F732B4" w:rsidP="0072574E">
      <w:pPr>
        <w:rPr>
          <w:rFonts w:ascii="Times New Roman" w:hAnsi="Times New Roman" w:cs="Times New Roman"/>
          <w:b/>
          <w:bCs/>
          <w:noProof/>
          <w:sz w:val="24"/>
          <w:szCs w:val="24"/>
        </w:rPr>
      </w:pPr>
      <w:r w:rsidRPr="00F732B4">
        <w:rPr>
          <w:rFonts w:ascii="Times New Roman" w:hAnsi="Times New Roman" w:cs="Times New Roman"/>
          <w:b/>
          <w:bCs/>
          <w:noProof/>
          <w:sz w:val="24"/>
          <w:szCs w:val="24"/>
        </w:rPr>
        <w:t>Data upload and their summary</w:t>
      </w:r>
    </w:p>
    <w:p w14:paraId="431BC5F9" w14:textId="1ED744F4" w:rsidR="00F732B4" w:rsidRDefault="00145406" w:rsidP="00145406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the "</w:t>
      </w:r>
      <w:r w:rsidRPr="00F732B4">
        <w:rPr>
          <w:rFonts w:ascii="Times New Roman" w:hAnsi="Times New Roman" w:cs="Times New Roman"/>
          <w:sz w:val="24"/>
          <w:szCs w:val="24"/>
        </w:rPr>
        <w:t>Upload files</w:t>
      </w:r>
      <w:r>
        <w:rPr>
          <w:rFonts w:ascii="Times New Roman" w:hAnsi="Times New Roman" w:cs="Times New Roman"/>
          <w:sz w:val="24"/>
          <w:szCs w:val="24"/>
        </w:rPr>
        <w:t>"</w:t>
      </w:r>
      <w:r w:rsidRPr="00F732B4">
        <w:rPr>
          <w:rFonts w:ascii="Times New Roman" w:hAnsi="Times New Roman" w:cs="Times New Roman"/>
          <w:sz w:val="24"/>
          <w:szCs w:val="24"/>
        </w:rPr>
        <w:t xml:space="preserve"> tab</w:t>
      </w:r>
      <w:r>
        <w:rPr>
          <w:rFonts w:ascii="Times New Roman" w:hAnsi="Times New Roman" w:cs="Times New Roman"/>
          <w:sz w:val="24"/>
          <w:szCs w:val="24"/>
        </w:rPr>
        <w:t>, the user must select the file format and click the browse button to</w:t>
      </w:r>
      <w:r w:rsidR="00F732B4" w:rsidRPr="00F732B4">
        <w:rPr>
          <w:rFonts w:ascii="Times New Roman" w:hAnsi="Times New Roman" w:cs="Times New Roman"/>
          <w:sz w:val="24"/>
          <w:szCs w:val="24"/>
        </w:rPr>
        <w:t xml:space="preserve"> upload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F732B4" w:rsidRPr="00F732B4">
        <w:rPr>
          <w:rFonts w:ascii="Times New Roman" w:hAnsi="Times New Roman" w:cs="Times New Roman"/>
          <w:sz w:val="24"/>
          <w:szCs w:val="24"/>
        </w:rPr>
        <w:t>count and metadata</w:t>
      </w:r>
      <w:r>
        <w:rPr>
          <w:rFonts w:ascii="Times New Roman" w:hAnsi="Times New Roman" w:cs="Times New Roman"/>
          <w:sz w:val="24"/>
          <w:szCs w:val="24"/>
        </w:rPr>
        <w:t>. Then</w:t>
      </w:r>
      <w:r w:rsidR="004E5F70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select the taxonomy level and click </w:t>
      </w:r>
      <w:r w:rsidR="004E5F70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submit button to analyze the metagenomic data</w:t>
      </w:r>
      <w:r w:rsidR="00910FF4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The summary page </w:t>
      </w:r>
      <w:r w:rsidR="00910FF4">
        <w:rPr>
          <w:rFonts w:ascii="Times New Roman" w:hAnsi="Times New Roman" w:cs="Times New Roman"/>
          <w:sz w:val="24"/>
          <w:szCs w:val="24"/>
        </w:rPr>
        <w:t>will provide the following details.</w:t>
      </w:r>
    </w:p>
    <w:p w14:paraId="140B403F" w14:textId="3381C293" w:rsidR="00910FF4" w:rsidRDefault="009245CB" w:rsidP="0072574E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645E43D5" wp14:editId="085CDE8D">
                <wp:simplePos x="0" y="0"/>
                <wp:positionH relativeFrom="column">
                  <wp:posOffset>3098800</wp:posOffset>
                </wp:positionH>
                <wp:positionV relativeFrom="paragraph">
                  <wp:posOffset>372110</wp:posOffset>
                </wp:positionV>
                <wp:extent cx="2317750" cy="260350"/>
                <wp:effectExtent l="0" t="0" r="0" b="6350"/>
                <wp:wrapNone/>
                <wp:docPr id="55" name="Text Box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177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A41DDE4" w14:textId="4FC037E3" w:rsidR="00910FF4" w:rsidRPr="00F076E6" w:rsidRDefault="00910FF4" w:rsidP="00910FF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ummary tabl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5E43D5" id="Text Box 55" o:spid="_x0000_s1028" type="#_x0000_t202" style="position:absolute;margin-left:244pt;margin-top:29.3pt;width:182.5pt;height:20.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" filled="f" stroked="f" strokeweight=".5pt">
                <v:textbox>
                  <w:txbxContent>
                    <w:p w14:paraId="1A41DDE4" w14:textId="4FC037E3" w:rsidR="00910FF4" w:rsidRPr="00F076E6" w:rsidRDefault="00910FF4" w:rsidP="00910FF4">
                      <w:pPr>
                        <w:jc w:val="center"/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Summary tables</w:t>
                      </w:r>
                    </w:p>
                  </w:txbxContent>
                </v:textbox>
              </v:shape>
            </w:pict>
          </mc:Fallback>
        </mc:AlternateContent>
      </w:r>
      <w:r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0D4EA737" wp14:editId="496F10C6">
                <wp:simplePos x="0" y="0"/>
                <wp:positionH relativeFrom="column">
                  <wp:posOffset>2813050</wp:posOffset>
                </wp:positionH>
                <wp:positionV relativeFrom="paragraph">
                  <wp:posOffset>420370</wp:posOffset>
                </wp:positionV>
                <wp:extent cx="2870200" cy="323850"/>
                <wp:effectExtent l="0" t="0" r="25400" b="19050"/>
                <wp:wrapNone/>
                <wp:docPr id="54" name="Rectangle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70200" cy="3238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FFA35E0" w14:textId="77777777" w:rsidR="00910FF4" w:rsidRPr="00221B64" w:rsidRDefault="00910FF4" w:rsidP="00910FF4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4EA737" id="Rectangle 54" o:spid="_x0000_s1029" style="position:absolute;margin-left:221.5pt;margin-top:33.1pt;width:226pt;height:25.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" filled="f" strokecolor="red" strokeweight="1pt">
                <v:textbox>
                  <w:txbxContent>
                    <w:p w14:paraId="3FFA35E0" w14:textId="77777777" w:rsidR="00910FF4" w:rsidRPr="00221B64" w:rsidRDefault="00910FF4" w:rsidP="00910FF4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910FF4">
        <w:rPr>
          <w:rFonts w:ascii="Times New Roman" w:hAnsi="Times New Roman" w:cs="Times New Roman"/>
          <w:sz w:val="24"/>
          <w:szCs w:val="24"/>
        </w:rPr>
        <w:t xml:space="preserve">Summary of count data and metadata, Taxonomy tables, metadata tables, No. of conditions, count in samples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="00910FF4" w:rsidRPr="00910FF4">
        <w:rPr>
          <w:rFonts w:ascii="Times New Roman" w:hAnsi="Times New Roman" w:cs="Times New Roman"/>
          <w:b/>
          <w:bCs/>
          <w:sz w:val="24"/>
          <w:szCs w:val="24"/>
        </w:rPr>
        <w:t>Figure S3 – S7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910FF4">
        <w:rPr>
          <w:rFonts w:ascii="Times New Roman" w:hAnsi="Times New Roman" w:cs="Times New Roman"/>
          <w:sz w:val="24"/>
          <w:szCs w:val="24"/>
        </w:rPr>
        <w:t>.</w:t>
      </w:r>
    </w:p>
    <w:p w14:paraId="1E342D48" w14:textId="19E6D106" w:rsidR="00221B64" w:rsidRDefault="001A074A" w:rsidP="0072574E"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F1A9AD0" wp14:editId="520F3FA2">
                <wp:simplePos x="0" y="0"/>
                <wp:positionH relativeFrom="column">
                  <wp:posOffset>914400</wp:posOffset>
                </wp:positionH>
                <wp:positionV relativeFrom="paragraph">
                  <wp:posOffset>2045335</wp:posOffset>
                </wp:positionV>
                <wp:extent cx="1612900" cy="241300"/>
                <wp:effectExtent l="0" t="0" r="0" b="635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12900" cy="241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AA84536" w14:textId="6B2D97B2" w:rsidR="00F732B4" w:rsidRPr="00F076E6" w:rsidRDefault="00F732B4" w:rsidP="00F732B4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elect levels for analysi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1A9AD0" id="Text Box 8" o:spid="_x0000_s1030" type="#_x0000_t202" style="position:absolute;margin-left:1in;margin-top:161.05pt;width:127pt;height:19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" filled="f" stroked="f" strokeweight=".5pt">
                <v:textbox>
                  <w:txbxContent>
                    <w:p w14:paraId="0AA84536" w14:textId="6B2D97B2" w:rsidR="00F732B4" w:rsidRPr="00F076E6" w:rsidRDefault="00F732B4" w:rsidP="00F732B4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Select levels for analysis</w:t>
                      </w:r>
                    </w:p>
                  </w:txbxContent>
                </v:textbox>
              </v:shape>
            </w:pict>
          </mc:Fallback>
        </mc:AlternateContent>
      </w:r>
      <w:r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0555027" wp14:editId="3631FD05">
                <wp:simplePos x="0" y="0"/>
                <wp:positionH relativeFrom="column">
                  <wp:posOffset>101600</wp:posOffset>
                </wp:positionH>
                <wp:positionV relativeFrom="paragraph">
                  <wp:posOffset>1727835</wp:posOffset>
                </wp:positionV>
                <wp:extent cx="2565400" cy="882650"/>
                <wp:effectExtent l="0" t="0" r="25400" b="12700"/>
                <wp:wrapNone/>
                <wp:docPr id="39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65400" cy="8826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D97DF55" w14:textId="77777777" w:rsidR="00F732B4" w:rsidRPr="00221B64" w:rsidRDefault="00F732B4" w:rsidP="00061937">
                            <w:pPr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555027" id="Rectangle 39" o:spid="_x0000_s1031" style="position:absolute;margin-left:8pt;margin-top:136.05pt;width:202pt;height:69.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" filled="f" strokecolor="red" strokeweight="1pt">
                <v:textbox>
                  <w:txbxContent>
                    <w:p w14:paraId="7D97DF55" w14:textId="77777777" w:rsidR="00F732B4" w:rsidRPr="00221B64" w:rsidRDefault="00F732B4" w:rsidP="00061937">
                      <w:pPr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3774A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7306F1DD" wp14:editId="3A337976">
                <wp:simplePos x="0" y="0"/>
                <wp:positionH relativeFrom="column">
                  <wp:posOffset>863600</wp:posOffset>
                </wp:positionH>
                <wp:positionV relativeFrom="paragraph">
                  <wp:posOffset>205740</wp:posOffset>
                </wp:positionV>
                <wp:extent cx="95250" cy="228600"/>
                <wp:effectExtent l="0" t="0" r="57150" b="57150"/>
                <wp:wrapNone/>
                <wp:docPr id="105" name="Straight Arrow Connector 1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0" cy="22860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163F77FF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05" o:spid="_x0000_s1026" type="#_x0000_t32" style="position:absolute;margin-left:68pt;margin-top:16.2pt;width:7.5pt;height:18pt;z-index:251734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" strokecolor="red" strokeweight=".5pt">
                <v:stroke endarrow="block" joinstyle="miter"/>
              </v:shape>
            </w:pict>
          </mc:Fallback>
        </mc:AlternateContent>
      </w:r>
      <w:r w:rsidR="003774A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26CF5231" wp14:editId="000FD2FD">
                <wp:simplePos x="0" y="0"/>
                <wp:positionH relativeFrom="column">
                  <wp:posOffset>2044700</wp:posOffset>
                </wp:positionH>
                <wp:positionV relativeFrom="paragraph">
                  <wp:posOffset>434340</wp:posOffset>
                </wp:positionV>
                <wp:extent cx="165100" cy="361950"/>
                <wp:effectExtent l="0" t="0" r="63500" b="57150"/>
                <wp:wrapNone/>
                <wp:docPr id="104" name="Straight Arrow Connector 1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5100" cy="3619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B5CC8A6" id="Straight Arrow Connector 104" o:spid="_x0000_s1026" type="#_x0000_t32" style="position:absolute;margin-left:161pt;margin-top:34.2pt;width:13pt;height:28.5pt;z-index:251732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" strokecolor="red" strokeweight=".5pt">
                <v:stroke endarrow="block" joinstyle="miter"/>
              </v:shape>
            </w:pict>
          </mc:Fallback>
        </mc:AlternateContent>
      </w:r>
      <w:r w:rsidR="00910FF4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6ACA184" wp14:editId="66E6C249">
                <wp:simplePos x="0" y="0"/>
                <wp:positionH relativeFrom="column">
                  <wp:posOffset>1339850</wp:posOffset>
                </wp:positionH>
                <wp:positionV relativeFrom="paragraph">
                  <wp:posOffset>203200</wp:posOffset>
                </wp:positionV>
                <wp:extent cx="1289050" cy="260350"/>
                <wp:effectExtent l="0" t="0" r="0" b="635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890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294BEE6" w14:textId="517DBCCC" w:rsidR="00F732B4" w:rsidRPr="00F076E6" w:rsidRDefault="00910FF4" w:rsidP="00F732B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tab, comma, space</w:t>
                            </w:r>
                            <w:r w:rsidR="00F732B4" w:rsidRPr="00F076E6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 da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ACA184" id="Text Box 13" o:spid="_x0000_s1032" type="#_x0000_t202" style="position:absolute;margin-left:105.5pt;margin-top:16pt;width:101.5pt;height:20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" filled="f" stroked="f" strokeweight=".5pt">
                <v:textbox>
                  <w:txbxContent>
                    <w:p w14:paraId="2294BEE6" w14:textId="517DBCCC" w:rsidR="00F732B4" w:rsidRPr="00F076E6" w:rsidRDefault="00910FF4" w:rsidP="00F732B4">
                      <w:pPr>
                        <w:jc w:val="center"/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tab, comma, space</w:t>
                      </w:r>
                      <w:r w:rsidR="00F732B4" w:rsidRPr="00F076E6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 data</w:t>
                      </w:r>
                    </w:p>
                  </w:txbxContent>
                </v:textbox>
              </v:shape>
            </w:pict>
          </mc:Fallback>
        </mc:AlternateContent>
      </w:r>
      <w:r w:rsidR="00910FF4"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D8F51AD" wp14:editId="508B417C">
                <wp:simplePos x="0" y="0"/>
                <wp:positionH relativeFrom="column">
                  <wp:posOffset>1816100</wp:posOffset>
                </wp:positionH>
                <wp:positionV relativeFrom="paragraph">
                  <wp:posOffset>794385</wp:posOffset>
                </wp:positionV>
                <wp:extent cx="857250" cy="901700"/>
                <wp:effectExtent l="0" t="0" r="19050" b="1270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7250" cy="9017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23186EE" w14:textId="77777777" w:rsidR="00F732B4" w:rsidRPr="00221B64" w:rsidRDefault="00F732B4" w:rsidP="00F732B4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8F51AD" id="Rectangle 28" o:spid="_x0000_s1033" style="position:absolute;margin-left:143pt;margin-top:62.55pt;width:67.5pt;height:71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" filled="f" strokecolor="red" strokeweight="1pt">
                <v:textbox>
                  <w:txbxContent>
                    <w:p w14:paraId="623186EE" w14:textId="77777777" w:rsidR="00F732B4" w:rsidRPr="00221B64" w:rsidRDefault="00F732B4" w:rsidP="00F732B4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910FF4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AD17DE7" wp14:editId="355C07C6">
                <wp:simplePos x="0" y="0"/>
                <wp:positionH relativeFrom="column">
                  <wp:posOffset>50800</wp:posOffset>
                </wp:positionH>
                <wp:positionV relativeFrom="paragraph">
                  <wp:posOffset>6350</wp:posOffset>
                </wp:positionV>
                <wp:extent cx="2159000" cy="260350"/>
                <wp:effectExtent l="0" t="0" r="0" b="635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5900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0AE33A8" w14:textId="07201C81" w:rsidR="00F732B4" w:rsidRPr="00F076E6" w:rsidRDefault="00F732B4" w:rsidP="00910FF4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Input </w:t>
                            </w:r>
                            <w:r w:rsidR="00910FF4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files &amp; format (txt, tsv, csv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D17DE7" id="Text Box 7" o:spid="_x0000_s1034" type="#_x0000_t202" style="position:absolute;margin-left:4pt;margin-top:.5pt;width:170pt;height:20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" filled="f" stroked="f" strokeweight=".5pt">
                <v:textbox>
                  <w:txbxContent>
                    <w:p w14:paraId="20AE33A8" w14:textId="07201C81" w:rsidR="00F732B4" w:rsidRPr="00F076E6" w:rsidRDefault="00F732B4" w:rsidP="00910FF4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Input </w:t>
                      </w:r>
                      <w:r w:rsidR="00910FF4">
                        <w:rPr>
                          <w:rFonts w:ascii="Times New Roman" w:hAnsi="Times New Roman" w:cs="Times New Roman"/>
                          <w:color w:val="FF0000"/>
                        </w:rPr>
                        <w:t>files &amp; format (txt, tsv, csv)</w:t>
                      </w:r>
                    </w:p>
                  </w:txbxContent>
                </v:textbox>
              </v:shape>
            </w:pict>
          </mc:Fallback>
        </mc:AlternateContent>
      </w:r>
      <w:r w:rsidR="00910FF4"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05B4A19" wp14:editId="3D7A45FF">
                <wp:simplePos x="0" y="0"/>
                <wp:positionH relativeFrom="column">
                  <wp:posOffset>101600</wp:posOffset>
                </wp:positionH>
                <wp:positionV relativeFrom="paragraph">
                  <wp:posOffset>464185</wp:posOffset>
                </wp:positionV>
                <wp:extent cx="1689100" cy="1212850"/>
                <wp:effectExtent l="0" t="0" r="25400" b="2540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89100" cy="12128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09DBC56" w14:textId="77777777" w:rsidR="00F732B4" w:rsidRPr="00221B64" w:rsidRDefault="00F732B4" w:rsidP="00F732B4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5B4A19" id="Rectangle 25" o:spid="_x0000_s1035" style="position:absolute;margin-left:8pt;margin-top:36.55pt;width:133pt;height:95.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" filled="f" strokecolor="red" strokeweight="1pt">
                <v:textbox>
                  <w:txbxContent>
                    <w:p w14:paraId="709DBC56" w14:textId="77777777" w:rsidR="00F732B4" w:rsidRPr="00221B64" w:rsidRDefault="00F732B4" w:rsidP="00F732B4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F732B4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239C9B5" wp14:editId="22E97F28">
                <wp:simplePos x="0" y="0"/>
                <wp:positionH relativeFrom="column">
                  <wp:posOffset>3517900</wp:posOffset>
                </wp:positionH>
                <wp:positionV relativeFrom="paragraph">
                  <wp:posOffset>1696085</wp:posOffset>
                </wp:positionV>
                <wp:extent cx="2317750" cy="260350"/>
                <wp:effectExtent l="0" t="0" r="0" b="6350"/>
                <wp:wrapNone/>
                <wp:docPr id="53" name="Text Box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177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5C878E3" w14:textId="5B75752B" w:rsidR="00F732B4" w:rsidRPr="00F076E6" w:rsidRDefault="00F732B4" w:rsidP="00F732B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ummary of count d</w:t>
                            </w:r>
                            <w:r w:rsidRPr="00F076E6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ata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 and metada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39C9B5" id="Text Box 53" o:spid="_x0000_s1036" type="#_x0000_t202" style="position:absolute;margin-left:277pt;margin-top:133.55pt;width:182.5pt;height:20.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" filled="f" stroked="f" strokeweight=".5pt">
                <v:textbox>
                  <w:txbxContent>
                    <w:p w14:paraId="35C878E3" w14:textId="5B75752B" w:rsidR="00F732B4" w:rsidRPr="00F076E6" w:rsidRDefault="00F732B4" w:rsidP="00F732B4">
                      <w:pPr>
                        <w:jc w:val="center"/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Summary of count d</w:t>
                      </w:r>
                      <w:r w:rsidRPr="00F076E6">
                        <w:rPr>
                          <w:rFonts w:ascii="Times New Roman" w:hAnsi="Times New Roman" w:cs="Times New Roman"/>
                          <w:color w:val="FF0000"/>
                        </w:rPr>
                        <w:t>ata</w:t>
                      </w: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 and metadata</w:t>
                      </w:r>
                    </w:p>
                  </w:txbxContent>
                </v:textbox>
              </v:shape>
            </w:pict>
          </mc:Fallback>
        </mc:AlternateContent>
      </w:r>
      <w:r w:rsidR="00F732B4"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660F25A" wp14:editId="519D971A">
                <wp:simplePos x="0" y="0"/>
                <wp:positionH relativeFrom="column">
                  <wp:posOffset>2755900</wp:posOffset>
                </wp:positionH>
                <wp:positionV relativeFrom="paragraph">
                  <wp:posOffset>1683385</wp:posOffset>
                </wp:positionV>
                <wp:extent cx="3244850" cy="882650"/>
                <wp:effectExtent l="0" t="0" r="12700" b="12700"/>
                <wp:wrapNone/>
                <wp:docPr id="41" name="Rectangl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4850" cy="8826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FC8242E" w14:textId="77777777" w:rsidR="00F732B4" w:rsidRPr="00221B64" w:rsidRDefault="00F732B4" w:rsidP="00F732B4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60F25A" id="Rectangle 41" o:spid="_x0000_s1037" style="position:absolute;margin-left:217pt;margin-top:132.55pt;width:255.5pt;height:69.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" filled="f" strokecolor="red" strokeweight="1pt">
                <v:textbox>
                  <w:txbxContent>
                    <w:p w14:paraId="6FC8242E" w14:textId="77777777" w:rsidR="00F732B4" w:rsidRPr="00221B64" w:rsidRDefault="00F732B4" w:rsidP="00F732B4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F732B4">
        <w:rPr>
          <w:noProof/>
        </w:rPr>
        <w:drawing>
          <wp:inline distT="0" distB="0" distL="0" distR="0" wp14:anchorId="4072ED75" wp14:editId="13DB6113">
            <wp:extent cx="5943600" cy="29718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6F4AF5" w14:textId="5A887575" w:rsidR="00910FF4" w:rsidRPr="00910FF4" w:rsidRDefault="00910FF4" w:rsidP="00910FF4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3</w:t>
      </w:r>
      <w:r w:rsidRPr="00910FF4">
        <w:rPr>
          <w:rFonts w:ascii="Times New Roman" w:hAnsi="Times New Roman" w:cs="Times New Roman"/>
          <w:sz w:val="24"/>
          <w:szCs w:val="24"/>
        </w:rPr>
        <w:t xml:space="preserve">: Data upload </w:t>
      </w:r>
      <w:r w:rsidR="00061937">
        <w:rPr>
          <w:rFonts w:ascii="Times New Roman" w:hAnsi="Times New Roman" w:cs="Times New Roman"/>
          <w:sz w:val="24"/>
          <w:szCs w:val="24"/>
        </w:rPr>
        <w:t xml:space="preserve">page </w:t>
      </w:r>
      <w:r w:rsidRPr="00910FF4">
        <w:rPr>
          <w:rFonts w:ascii="Times New Roman" w:hAnsi="Times New Roman" w:cs="Times New Roman"/>
          <w:sz w:val="24"/>
          <w:szCs w:val="24"/>
        </w:rPr>
        <w:t xml:space="preserve">and their summary </w:t>
      </w:r>
    </w:p>
    <w:p w14:paraId="71D2347E" w14:textId="0AB84B21" w:rsidR="00221B64" w:rsidRDefault="00221B64" w:rsidP="0072574E"/>
    <w:p w14:paraId="4BC0B45B" w14:textId="0D62E1BC" w:rsidR="00910FF4" w:rsidRPr="00910FF4" w:rsidRDefault="00910FF4" w:rsidP="00910FF4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C02CC6D" wp14:editId="43A159FA">
            <wp:extent cx="5943600" cy="3122295"/>
            <wp:effectExtent l="0" t="0" r="0" b="190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2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10FF4">
        <w:rPr>
          <w:rFonts w:ascii="Times New Roman" w:hAnsi="Times New Roman" w:cs="Times New Roman"/>
          <w:b/>
          <w:bCs/>
          <w:sz w:val="24"/>
          <w:szCs w:val="24"/>
        </w:rPr>
        <w:t xml:space="preserve"> Figure S</w:t>
      </w:r>
      <w:r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Pr="00910FF4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Summary of selected taxonomy table with their counts for each sample</w:t>
      </w:r>
    </w:p>
    <w:p w14:paraId="74E5A1ED" w14:textId="1BA12568" w:rsidR="00221B64" w:rsidRDefault="00221B64" w:rsidP="0072574E">
      <w:r>
        <w:rPr>
          <w:noProof/>
        </w:rPr>
        <w:drawing>
          <wp:inline distT="0" distB="0" distL="0" distR="0" wp14:anchorId="150C2084" wp14:editId="5C12BB03">
            <wp:extent cx="6179650" cy="3104515"/>
            <wp:effectExtent l="0" t="0" r="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7"/>
                    <a:srcRect l="32585" b="5118"/>
                    <a:stretch/>
                  </pic:blipFill>
                  <pic:spPr bwMode="auto">
                    <a:xfrm>
                      <a:off x="0" y="0"/>
                      <a:ext cx="6198523" cy="311399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6BF135" w14:textId="4D872AE8" w:rsidR="00910FF4" w:rsidRDefault="00910FF4" w:rsidP="00910FF4">
      <w:pPr>
        <w:jc w:val="center"/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Pr="00910FF4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Summary of metadata table</w:t>
      </w:r>
    </w:p>
    <w:p w14:paraId="77B36207" w14:textId="34ABFF65" w:rsidR="00221B64" w:rsidRDefault="00910FF4" w:rsidP="0072574E">
      <w:r>
        <w:rPr>
          <w:noProof/>
        </w:rPr>
        <w:lastRenderedPageBreak/>
        <w:drawing>
          <wp:inline distT="0" distB="0" distL="0" distR="0" wp14:anchorId="6C4E8876" wp14:editId="24C27DFE">
            <wp:extent cx="6073657" cy="1779270"/>
            <wp:effectExtent l="0" t="0" r="381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6076332" cy="1780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4D7757" w14:textId="4F239960" w:rsidR="00910FF4" w:rsidRDefault="00910FF4" w:rsidP="00910FF4">
      <w:pPr>
        <w:jc w:val="center"/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Pr="00910FF4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Display the no. of conditions based on the metadata</w:t>
      </w:r>
    </w:p>
    <w:p w14:paraId="4E1FF896" w14:textId="204CB059" w:rsidR="00221B64" w:rsidRDefault="00910FF4" w:rsidP="0072574E">
      <w:r>
        <w:rPr>
          <w:noProof/>
        </w:rPr>
        <w:drawing>
          <wp:inline distT="0" distB="0" distL="0" distR="0" wp14:anchorId="486D3447" wp14:editId="6DA569F2">
            <wp:extent cx="5943600" cy="2892425"/>
            <wp:effectExtent l="0" t="0" r="0" b="3175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2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5A0704" w14:textId="516EC750" w:rsidR="00910FF4" w:rsidRDefault="00910FF4" w:rsidP="00910FF4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7</w:t>
      </w:r>
      <w:r w:rsidRPr="00910FF4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Display the total no. of counts based on the count file</w:t>
      </w:r>
    </w:p>
    <w:p w14:paraId="5F1C35DD" w14:textId="77777777" w:rsidR="00F95E6C" w:rsidRDefault="00F95E6C" w:rsidP="00F95E6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2BD42DC" w14:textId="435997AA" w:rsidR="00F95E6C" w:rsidRDefault="00F95E6C" w:rsidP="00F95E6C">
      <w:pPr>
        <w:jc w:val="both"/>
        <w:rPr>
          <w:rFonts w:ascii="Times New Roman" w:hAnsi="Times New Roman" w:cs="Times New Roman"/>
          <w:sz w:val="24"/>
          <w:szCs w:val="24"/>
        </w:rPr>
      </w:pPr>
      <w:r w:rsidRPr="00F95E6C">
        <w:rPr>
          <w:rFonts w:ascii="Times New Roman" w:hAnsi="Times New Roman" w:cs="Times New Roman"/>
          <w:sz w:val="24"/>
          <w:szCs w:val="24"/>
        </w:rPr>
        <w:t xml:space="preserve">After uploading the count data, metadata file and pre-selected level, the inputs will be automatically saved for accessing the </w:t>
      </w:r>
      <w:r>
        <w:rPr>
          <w:rFonts w:ascii="Times New Roman" w:hAnsi="Times New Roman" w:cs="Times New Roman"/>
          <w:sz w:val="24"/>
          <w:szCs w:val="24"/>
        </w:rPr>
        <w:t xml:space="preserve">distribution, diversity, </w:t>
      </w:r>
      <w:r w:rsidRPr="00F95E6C">
        <w:rPr>
          <w:rFonts w:ascii="Times New Roman" w:hAnsi="Times New Roman" w:cs="Times New Roman"/>
          <w:sz w:val="24"/>
          <w:szCs w:val="24"/>
        </w:rPr>
        <w:t>dimension reduction</w:t>
      </w:r>
      <w:r>
        <w:rPr>
          <w:rFonts w:ascii="Times New Roman" w:hAnsi="Times New Roman" w:cs="Times New Roman"/>
          <w:sz w:val="24"/>
          <w:szCs w:val="24"/>
        </w:rPr>
        <w:t>, correlation, heatmap and differential abundance tabs</w:t>
      </w:r>
      <w:r w:rsidRPr="00F95E6C">
        <w:rPr>
          <w:rFonts w:ascii="Times New Roman" w:hAnsi="Times New Roman" w:cs="Times New Roman"/>
          <w:sz w:val="24"/>
          <w:szCs w:val="24"/>
        </w:rPr>
        <w:t>.</w:t>
      </w:r>
    </w:p>
    <w:p w14:paraId="21E12666" w14:textId="06ADD2ED" w:rsidR="00910FF4" w:rsidRDefault="00910FF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FD5D2B3" w14:textId="77777777" w:rsidR="003774A4" w:rsidRPr="00910FF4" w:rsidRDefault="003774A4" w:rsidP="003774A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lastRenderedPageBreak/>
        <w:t>Distribution:</w:t>
      </w:r>
    </w:p>
    <w:p w14:paraId="51B5EDF2" w14:textId="584B48B5" w:rsidR="00910FF4" w:rsidRDefault="00910FF4" w:rsidP="00910FF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der the distribution tab, user can visualize their taxa (two to 100) by grouped (based on the Condition) or individual (based on the individual samples).</w:t>
      </w:r>
      <w:r w:rsidR="009C4B17" w:rsidRPr="009C4B17">
        <w:t xml:space="preserve"> </w:t>
      </w:r>
    </w:p>
    <w:p w14:paraId="194F64C7" w14:textId="2E22CB5A" w:rsidR="003774A4" w:rsidRDefault="003774A4" w:rsidP="003774A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Distribution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based on groups:</w:t>
      </w:r>
    </w:p>
    <w:p w14:paraId="07E0068D" w14:textId="77958132" w:rsidR="003774A4" w:rsidRDefault="003774A4" w:rsidP="003774A4">
      <w:pPr>
        <w:rPr>
          <w:rFonts w:ascii="Times New Roman" w:hAnsi="Times New Roman" w:cs="Times New Roman"/>
          <w:sz w:val="24"/>
          <w:szCs w:val="24"/>
        </w:rPr>
      </w:pPr>
      <w:r w:rsidRPr="003774A4">
        <w:rPr>
          <w:rFonts w:ascii="Times New Roman" w:hAnsi="Times New Roman" w:cs="Times New Roman"/>
          <w:sz w:val="24"/>
          <w:szCs w:val="24"/>
        </w:rPr>
        <w:t xml:space="preserve">Users need to select the </w:t>
      </w:r>
      <w:r w:rsidR="005320ED">
        <w:rPr>
          <w:rFonts w:ascii="Times New Roman" w:hAnsi="Times New Roman" w:cs="Times New Roman"/>
          <w:sz w:val="24"/>
          <w:szCs w:val="24"/>
        </w:rPr>
        <w:t>plot types</w:t>
      </w:r>
      <w:r>
        <w:rPr>
          <w:rFonts w:ascii="Times New Roman" w:hAnsi="Times New Roman" w:cs="Times New Roman"/>
          <w:sz w:val="24"/>
          <w:szCs w:val="24"/>
        </w:rPr>
        <w:t>, no. of bacterial taxa to display</w:t>
      </w:r>
      <w:r w:rsidR="00145406">
        <w:rPr>
          <w:rFonts w:ascii="Times New Roman" w:hAnsi="Times New Roman" w:cs="Times New Roman"/>
          <w:sz w:val="24"/>
          <w:szCs w:val="24"/>
        </w:rPr>
        <w:t>, the image output format, and click the</w:t>
      </w:r>
      <w:r w:rsidR="005320ED">
        <w:rPr>
          <w:rFonts w:ascii="Times New Roman" w:hAnsi="Times New Roman" w:cs="Times New Roman"/>
          <w:sz w:val="24"/>
          <w:szCs w:val="24"/>
        </w:rPr>
        <w:t xml:space="preserve"> submit button to visualize the plot (</w:t>
      </w:r>
      <w:r w:rsidR="005320ED" w:rsidRPr="005320ED">
        <w:rPr>
          <w:rFonts w:ascii="Times New Roman" w:hAnsi="Times New Roman" w:cs="Times New Roman"/>
          <w:b/>
          <w:bCs/>
          <w:sz w:val="24"/>
          <w:szCs w:val="24"/>
        </w:rPr>
        <w:t>Figure S8 – S10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5320ED">
        <w:rPr>
          <w:rFonts w:ascii="Times New Roman" w:hAnsi="Times New Roman" w:cs="Times New Roman"/>
          <w:sz w:val="24"/>
          <w:szCs w:val="24"/>
        </w:rPr>
        <w:t>.</w:t>
      </w:r>
    </w:p>
    <w:p w14:paraId="507EA82B" w14:textId="7A29CE22" w:rsidR="00221B64" w:rsidRDefault="001A074A" w:rsidP="0072574E">
      <w:r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3F63BE21" wp14:editId="6C06CF66">
                <wp:simplePos x="0" y="0"/>
                <wp:positionH relativeFrom="column">
                  <wp:posOffset>3797300</wp:posOffset>
                </wp:positionH>
                <wp:positionV relativeFrom="paragraph">
                  <wp:posOffset>2635885</wp:posOffset>
                </wp:positionV>
                <wp:extent cx="2762250" cy="482600"/>
                <wp:effectExtent l="0" t="0" r="0" b="0"/>
                <wp:wrapNone/>
                <wp:docPr id="83" name="Text Box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482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BCCC87B" w14:textId="0D42BEEE" w:rsidR="00AF7A9D" w:rsidRPr="00061937" w:rsidRDefault="00AF7A9D" w:rsidP="00AF7A9D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elect file formats (JPG, TIFF, PDF, SVG, BMP, EPS, and P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63BE21" id="Text Box 83" o:spid="_x0000_s1038" type="#_x0000_t202" style="position:absolute;margin-left:299pt;margin-top:207.55pt;width:217.5pt;height:38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" filled="f" stroked="f" strokeweight=".5pt">
                <v:textbox>
                  <w:txbxContent>
                    <w:p w14:paraId="0BCCC87B" w14:textId="0D42BEEE" w:rsidR="00AF7A9D" w:rsidRPr="00061937" w:rsidRDefault="00AF7A9D" w:rsidP="00AF7A9D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Select file formats (JPG, TIFF, PDF, SVG, BMP, EPS, and PS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21238A33" wp14:editId="36B0B76B">
                <wp:simplePos x="0" y="0"/>
                <wp:positionH relativeFrom="column">
                  <wp:posOffset>3733800</wp:posOffset>
                </wp:positionH>
                <wp:positionV relativeFrom="paragraph">
                  <wp:posOffset>2204085</wp:posOffset>
                </wp:positionV>
                <wp:extent cx="2762250" cy="260350"/>
                <wp:effectExtent l="0" t="0" r="0" b="6350"/>
                <wp:wrapNone/>
                <wp:docPr id="82" name="Text Box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90A869F" w14:textId="5433731F" w:rsidR="00AF7A9D" w:rsidRPr="00F076E6" w:rsidRDefault="00AF7A9D" w:rsidP="00AF7A9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elect upto two to 100 taxa’s (default is 15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238A33" id="Text Box 82" o:spid="_x0000_s1039" type="#_x0000_t202" style="position:absolute;margin-left:294pt;margin-top:173.55pt;width:217.5pt;height:20.5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" filled="f" stroked="f" strokeweight=".5pt">
                <v:textbox>
                  <w:txbxContent>
                    <w:p w14:paraId="390A869F" w14:textId="5433731F" w:rsidR="00AF7A9D" w:rsidRPr="00F076E6" w:rsidRDefault="00AF7A9D" w:rsidP="00AF7A9D">
                      <w:pPr>
                        <w:jc w:val="center"/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Select upto two to 100 taxa’s (default is 15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56439A8E" wp14:editId="3E51D8F3">
                <wp:simplePos x="0" y="0"/>
                <wp:positionH relativeFrom="column">
                  <wp:posOffset>3790950</wp:posOffset>
                </wp:positionH>
                <wp:positionV relativeFrom="paragraph">
                  <wp:posOffset>1044575</wp:posOffset>
                </wp:positionV>
                <wp:extent cx="1955800" cy="260350"/>
                <wp:effectExtent l="0" t="0" r="0" b="6350"/>
                <wp:wrapNone/>
                <wp:docPr id="80" name="Text Box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5580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3EC3194" w14:textId="7C517367" w:rsidR="00AF7A9D" w:rsidRPr="00F076E6" w:rsidRDefault="003774A4" w:rsidP="00AF7A9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elected file based on the inpu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439A8E" id="Text Box 80" o:spid="_x0000_s1040" type="#_x0000_t202" style="position:absolute;margin-left:298.5pt;margin-top:82.25pt;width:154pt;height:20.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" filled="f" stroked="f" strokeweight=".5pt">
                <v:textbox>
                  <w:txbxContent>
                    <w:p w14:paraId="23EC3194" w14:textId="7C517367" w:rsidR="00AF7A9D" w:rsidRPr="00F076E6" w:rsidRDefault="003774A4" w:rsidP="00AF7A9D">
                      <w:pPr>
                        <w:jc w:val="center"/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Selected file based on the inpu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6D80C851" wp14:editId="2A00419A">
                <wp:simplePos x="0" y="0"/>
                <wp:positionH relativeFrom="column">
                  <wp:posOffset>3613150</wp:posOffset>
                </wp:positionH>
                <wp:positionV relativeFrom="paragraph">
                  <wp:posOffset>2800985</wp:posOffset>
                </wp:positionV>
                <wp:extent cx="254000" cy="0"/>
                <wp:effectExtent l="0" t="76200" r="12700" b="95250"/>
                <wp:wrapNone/>
                <wp:docPr id="88" name="Straight Arrow Connector 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40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12A92A04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88" o:spid="_x0000_s1026" type="#_x0000_t32" style="position:absolute;margin-left:284.5pt;margin-top:220.55pt;width:20pt;height:0;z-index:25170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08C38742" wp14:editId="2DAB8497">
                <wp:simplePos x="0" y="0"/>
                <wp:positionH relativeFrom="column">
                  <wp:posOffset>3613150</wp:posOffset>
                </wp:positionH>
                <wp:positionV relativeFrom="paragraph">
                  <wp:posOffset>2343785</wp:posOffset>
                </wp:positionV>
                <wp:extent cx="254000" cy="0"/>
                <wp:effectExtent l="0" t="76200" r="12700" b="95250"/>
                <wp:wrapNone/>
                <wp:docPr id="87" name="Straight Arrow Connector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40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2CB5903" id="Straight Arrow Connector 87" o:spid="_x0000_s1026" type="#_x0000_t32" style="position:absolute;margin-left:284.5pt;margin-top:184.55pt;width:20pt;height:0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001280" behindDoc="0" locked="0" layoutInCell="1" allowOverlap="1" wp14:anchorId="76549E7E" wp14:editId="7D1B4758">
                <wp:simplePos x="0" y="0"/>
                <wp:positionH relativeFrom="column">
                  <wp:posOffset>3613150</wp:posOffset>
                </wp:positionH>
                <wp:positionV relativeFrom="paragraph">
                  <wp:posOffset>1176655</wp:posOffset>
                </wp:positionV>
                <wp:extent cx="254000" cy="0"/>
                <wp:effectExtent l="0" t="76200" r="12700" b="95250"/>
                <wp:wrapNone/>
                <wp:docPr id="248" name="Straight Arrow Connector 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40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8E175FA" id="Straight Arrow Connector 248" o:spid="_x0000_s1026" type="#_x0000_t32" style="position:absolute;margin-left:284.5pt;margin-top:92.65pt;width:20pt;height:0;z-index:252001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" strokecolor="red" strokeweight=".5pt">
                <v:stroke endarrow="block" joinstyle="miter"/>
              </v:shape>
            </w:pict>
          </mc:Fallback>
        </mc:AlternateContent>
      </w:r>
      <w:r w:rsidR="009245CB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04C67BA3" wp14:editId="30D5E0C5">
                <wp:simplePos x="0" y="0"/>
                <wp:positionH relativeFrom="column">
                  <wp:posOffset>1949450</wp:posOffset>
                </wp:positionH>
                <wp:positionV relativeFrom="paragraph">
                  <wp:posOffset>292735</wp:posOffset>
                </wp:positionV>
                <wp:extent cx="908050" cy="260350"/>
                <wp:effectExtent l="0" t="0" r="0" b="6350"/>
                <wp:wrapNone/>
                <wp:docPr id="79" name="Text Box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080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D6FEED6" w14:textId="741EBEA7" w:rsidR="00AF7A9D" w:rsidRPr="00F076E6" w:rsidRDefault="00AF7A9D" w:rsidP="00AF7A9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ubsec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C67BA3" id="Text Box 79" o:spid="_x0000_s1041" type="#_x0000_t202" style="position:absolute;margin-left:153.5pt;margin-top:23.05pt;width:71.5pt;height:20.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" filled="f" stroked="f" strokeweight=".5pt">
                <v:textbox>
                  <w:txbxContent>
                    <w:p w14:paraId="2D6FEED6" w14:textId="741EBEA7" w:rsidR="00AF7A9D" w:rsidRPr="00F076E6" w:rsidRDefault="00AF7A9D" w:rsidP="00AF7A9D">
                      <w:pPr>
                        <w:jc w:val="center"/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Subsections</w:t>
                      </w:r>
                    </w:p>
                  </w:txbxContent>
                </v:textbox>
              </v:shape>
            </w:pict>
          </mc:Fallback>
        </mc:AlternateContent>
      </w:r>
      <w:r w:rsidR="00AF7A9D"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0502E290" wp14:editId="3CB6DFDF">
                <wp:simplePos x="0" y="0"/>
                <wp:positionH relativeFrom="column">
                  <wp:posOffset>1676400</wp:posOffset>
                </wp:positionH>
                <wp:positionV relativeFrom="paragraph">
                  <wp:posOffset>1575435</wp:posOffset>
                </wp:positionV>
                <wp:extent cx="1581150" cy="260350"/>
                <wp:effectExtent l="0" t="0" r="0" b="6350"/>
                <wp:wrapNone/>
                <wp:docPr id="81" name="Text Box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811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BB1A9A3" w14:textId="4F737409" w:rsidR="00AF7A9D" w:rsidRPr="00F076E6" w:rsidRDefault="00AF7A9D" w:rsidP="00AF7A9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Different types of plo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02E290" id="Text Box 81" o:spid="_x0000_s1042" type="#_x0000_t202" style="position:absolute;margin-left:132pt;margin-top:124.05pt;width:124.5pt;height:20.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" filled="f" stroked="f" strokeweight=".5pt">
                <v:textbox>
                  <w:txbxContent>
                    <w:p w14:paraId="3BB1A9A3" w14:textId="4F737409" w:rsidR="00AF7A9D" w:rsidRPr="00F076E6" w:rsidRDefault="00AF7A9D" w:rsidP="00AF7A9D">
                      <w:pPr>
                        <w:jc w:val="center"/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Different types of plots</w:t>
                      </w:r>
                    </w:p>
                  </w:txbxContent>
                </v:textbox>
              </v:shape>
            </w:pict>
          </mc:Fallback>
        </mc:AlternateContent>
      </w:r>
      <w:r w:rsidR="00AF7A9D"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06130FC7" wp14:editId="47B76D18">
                <wp:simplePos x="0" y="0"/>
                <wp:positionH relativeFrom="column">
                  <wp:posOffset>107950</wp:posOffset>
                </wp:positionH>
                <wp:positionV relativeFrom="paragraph">
                  <wp:posOffset>1378585</wp:posOffset>
                </wp:positionV>
                <wp:extent cx="3244850" cy="635000"/>
                <wp:effectExtent l="0" t="0" r="12700" b="12700"/>
                <wp:wrapNone/>
                <wp:docPr id="74" name="Rectangle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4850" cy="635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CE9CD58" w14:textId="77777777" w:rsidR="00910FF4" w:rsidRPr="00221B64" w:rsidRDefault="00910FF4" w:rsidP="00910FF4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130FC7" id="Rectangle 74" o:spid="_x0000_s1043" style="position:absolute;margin-left:8.5pt;margin-top:108.55pt;width:255.5pt;height:50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" filled="f" strokecolor="red" strokeweight="1pt">
                <v:textbox>
                  <w:txbxContent>
                    <w:p w14:paraId="4CE9CD58" w14:textId="77777777" w:rsidR="00910FF4" w:rsidRPr="00221B64" w:rsidRDefault="00910FF4" w:rsidP="00910FF4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910FF4"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57A9A2D7" wp14:editId="3F74AA44">
                <wp:simplePos x="0" y="0"/>
                <wp:positionH relativeFrom="column">
                  <wp:posOffset>1295400</wp:posOffset>
                </wp:positionH>
                <wp:positionV relativeFrom="paragraph">
                  <wp:posOffset>635</wp:posOffset>
                </wp:positionV>
                <wp:extent cx="730250" cy="679450"/>
                <wp:effectExtent l="0" t="0" r="12700" b="25400"/>
                <wp:wrapNone/>
                <wp:docPr id="73" name="Rectangle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0250" cy="679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67A1768" w14:textId="77777777" w:rsidR="00910FF4" w:rsidRPr="00221B64" w:rsidRDefault="00910FF4" w:rsidP="00910FF4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A9A2D7" id="Rectangle 73" o:spid="_x0000_s1044" style="position:absolute;margin-left:102pt;margin-top:.05pt;width:57.5pt;height:53.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" filled="f" strokecolor="red" strokeweight="1pt">
                <v:textbox>
                  <w:txbxContent>
                    <w:p w14:paraId="767A1768" w14:textId="77777777" w:rsidR="00910FF4" w:rsidRPr="00221B64" w:rsidRDefault="00910FF4" w:rsidP="00910FF4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910FF4">
        <w:rPr>
          <w:noProof/>
        </w:rPr>
        <w:drawing>
          <wp:inline distT="0" distB="0" distL="0" distR="0" wp14:anchorId="292CDE44" wp14:editId="425A1411">
            <wp:extent cx="5943600" cy="3422650"/>
            <wp:effectExtent l="0" t="0" r="0" b="635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22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33AF6C" w14:textId="4E96C225" w:rsidR="00AF7A9D" w:rsidRDefault="00AF7A9D" w:rsidP="00AF7A9D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3774A4">
        <w:rPr>
          <w:rFonts w:ascii="Times New Roman" w:hAnsi="Times New Roman" w:cs="Times New Roman"/>
          <w:b/>
          <w:bCs/>
          <w:sz w:val="24"/>
          <w:szCs w:val="24"/>
        </w:rPr>
        <w:t>8</w:t>
      </w:r>
      <w:r w:rsidRPr="00910FF4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 xml:space="preserve">Input </w:t>
      </w:r>
      <w:r w:rsidR="00145406">
        <w:rPr>
          <w:rFonts w:ascii="Times New Roman" w:hAnsi="Times New Roman" w:cs="Times New Roman"/>
          <w:sz w:val="24"/>
          <w:szCs w:val="24"/>
        </w:rPr>
        <w:t xml:space="preserve">selection </w:t>
      </w:r>
      <w:r>
        <w:rPr>
          <w:rFonts w:ascii="Times New Roman" w:hAnsi="Times New Roman" w:cs="Times New Roman"/>
          <w:sz w:val="24"/>
          <w:szCs w:val="24"/>
        </w:rPr>
        <w:t>for group distribution</w:t>
      </w:r>
    </w:p>
    <w:p w14:paraId="061FCE60" w14:textId="77777777" w:rsidR="009C4B17" w:rsidRDefault="009C4B17" w:rsidP="0072574E"/>
    <w:p w14:paraId="7860B6AB" w14:textId="382C2931" w:rsidR="00071DAB" w:rsidRPr="00071DAB" w:rsidRDefault="00071DAB" w:rsidP="009C4B1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071DAB">
        <w:rPr>
          <w:rFonts w:ascii="Times New Roman" w:hAnsi="Times New Roman" w:cs="Times New Roman"/>
          <w:b/>
          <w:bCs/>
          <w:sz w:val="24"/>
          <w:szCs w:val="24"/>
        </w:rPr>
        <w:t xml:space="preserve">Downloading images in </w:t>
      </w:r>
      <w:r w:rsidR="004559D0">
        <w:rPr>
          <w:rFonts w:ascii="Times New Roman" w:hAnsi="Times New Roman" w:cs="Times New Roman"/>
          <w:b/>
          <w:bCs/>
          <w:sz w:val="24"/>
          <w:szCs w:val="24"/>
        </w:rPr>
        <w:t>various</w:t>
      </w:r>
      <w:r w:rsidRPr="00071DAB">
        <w:rPr>
          <w:rFonts w:ascii="Times New Roman" w:hAnsi="Times New Roman" w:cs="Times New Roman"/>
          <w:b/>
          <w:bCs/>
          <w:sz w:val="24"/>
          <w:szCs w:val="24"/>
        </w:rPr>
        <w:t xml:space="preserve"> format</w:t>
      </w:r>
      <w:r w:rsidR="004559D0">
        <w:rPr>
          <w:rFonts w:ascii="Times New Roman" w:hAnsi="Times New Roman" w:cs="Times New Roman"/>
          <w:b/>
          <w:bCs/>
          <w:sz w:val="24"/>
          <w:szCs w:val="24"/>
        </w:rPr>
        <w:t>s</w:t>
      </w:r>
    </w:p>
    <w:p w14:paraId="2AA8F1C0" w14:textId="1B62FB73" w:rsidR="00E42361" w:rsidRDefault="009C4B17" w:rsidP="004559D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rs</w:t>
      </w:r>
      <w:r w:rsidRPr="009C4B17">
        <w:rPr>
          <w:rFonts w:ascii="Times New Roman" w:hAnsi="Times New Roman" w:cs="Times New Roman"/>
          <w:sz w:val="24"/>
          <w:szCs w:val="24"/>
        </w:rPr>
        <w:t xml:space="preserve"> can download the figure with preferred dimension</w:t>
      </w:r>
      <w:r>
        <w:rPr>
          <w:rFonts w:ascii="Times New Roman" w:hAnsi="Times New Roman" w:cs="Times New Roman"/>
          <w:sz w:val="24"/>
          <w:szCs w:val="24"/>
        </w:rPr>
        <w:t>s up to 49 inches of height and weight in multiple image formats</w:t>
      </w:r>
      <w:r w:rsidR="004559D0">
        <w:rPr>
          <w:rFonts w:ascii="Times New Roman" w:hAnsi="Times New Roman" w:cs="Times New Roman"/>
          <w:sz w:val="24"/>
          <w:szCs w:val="24"/>
        </w:rPr>
        <w:t xml:space="preserve"> (</w:t>
      </w:r>
      <w:r w:rsidR="004559D0" w:rsidRPr="00910FF4">
        <w:rPr>
          <w:rFonts w:ascii="Times New Roman" w:hAnsi="Times New Roman" w:cs="Times New Roman"/>
          <w:sz w:val="24"/>
          <w:szCs w:val="24"/>
        </w:rPr>
        <w:t>JPG, TIFF, PDF, SVG, BMP, EPS, and PS</w:t>
      </w:r>
      <w:r w:rsidR="004559D0">
        <w:rPr>
          <w:rFonts w:ascii="Times New Roman" w:hAnsi="Times New Roman" w:cs="Times New Roman"/>
          <w:sz w:val="24"/>
          <w:szCs w:val="24"/>
        </w:rPr>
        <w:t>) to download the result in publication quality and the journal with a recommended size</w:t>
      </w:r>
      <w:r w:rsidR="00DC5C91">
        <w:rPr>
          <w:rFonts w:ascii="Times New Roman" w:hAnsi="Times New Roman" w:cs="Times New Roman"/>
          <w:sz w:val="24"/>
          <w:szCs w:val="24"/>
        </w:rPr>
        <w:t xml:space="preserve"> and dpi (resolution: 72 to 1000)</w:t>
      </w:r>
      <w:r>
        <w:rPr>
          <w:rFonts w:ascii="Times New Roman" w:hAnsi="Times New Roman" w:cs="Times New Roman"/>
          <w:sz w:val="24"/>
          <w:szCs w:val="24"/>
        </w:rPr>
        <w:t>.</w:t>
      </w:r>
      <w:r w:rsidR="00E42361" w:rsidRPr="00E42361">
        <w:rPr>
          <w:rFonts w:ascii="Times New Roman" w:hAnsi="Times New Roman" w:cs="Times New Roman"/>
          <w:sz w:val="24"/>
          <w:szCs w:val="24"/>
        </w:rPr>
        <w:t xml:space="preserve"> </w:t>
      </w:r>
      <w:r w:rsidR="004559D0">
        <w:rPr>
          <w:rFonts w:ascii="Times New Roman" w:hAnsi="Times New Roman" w:cs="Times New Roman"/>
          <w:sz w:val="24"/>
          <w:szCs w:val="24"/>
        </w:rPr>
        <w:t xml:space="preserve">This menu was </w:t>
      </w:r>
      <w:r w:rsidR="00E42361">
        <w:rPr>
          <w:rFonts w:ascii="Times New Roman" w:hAnsi="Times New Roman" w:cs="Times New Roman"/>
          <w:sz w:val="24"/>
          <w:szCs w:val="24"/>
        </w:rPr>
        <w:t>incorporated in</w:t>
      </w:r>
      <w:r w:rsidR="004559D0">
        <w:rPr>
          <w:rFonts w:ascii="Times New Roman" w:hAnsi="Times New Roman" w:cs="Times New Roman"/>
          <w:sz w:val="24"/>
          <w:szCs w:val="24"/>
        </w:rPr>
        <w:t xml:space="preserve">to </w:t>
      </w:r>
      <w:r w:rsidR="00E42361">
        <w:rPr>
          <w:rFonts w:ascii="Times New Roman" w:hAnsi="Times New Roman" w:cs="Times New Roman"/>
          <w:sz w:val="24"/>
          <w:szCs w:val="24"/>
        </w:rPr>
        <w:t xml:space="preserve">all the </w:t>
      </w:r>
      <w:r w:rsidR="004559D0">
        <w:rPr>
          <w:rFonts w:ascii="Times New Roman" w:hAnsi="Times New Roman" w:cs="Times New Roman"/>
          <w:sz w:val="24"/>
          <w:szCs w:val="24"/>
        </w:rPr>
        <w:t>tabs, which contain figures.</w:t>
      </w:r>
    </w:p>
    <w:p w14:paraId="338FEE0C" w14:textId="7CE30C03" w:rsidR="009C4B17" w:rsidRDefault="00A74E5D" w:rsidP="009C4B17">
      <w:r>
        <w:rPr>
          <w:noProof/>
        </w:rPr>
        <w:drawing>
          <wp:inline distT="0" distB="0" distL="0" distR="0" wp14:anchorId="76D0C17E" wp14:editId="103021CB">
            <wp:extent cx="5943600" cy="922553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1"/>
                    <a:srcRect t="20740"/>
                    <a:stretch/>
                  </pic:blipFill>
                  <pic:spPr bwMode="auto">
                    <a:xfrm>
                      <a:off x="0" y="0"/>
                      <a:ext cx="5943600" cy="9225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AC2424" w14:textId="51319EB9" w:rsidR="009C4B17" w:rsidRDefault="009C4B17" w:rsidP="009C4B17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9</w:t>
      </w:r>
      <w:r w:rsidRPr="00910FF4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 xml:space="preserve">Download the plot in </w:t>
      </w:r>
      <w:r w:rsidRPr="009C4B17">
        <w:rPr>
          <w:rFonts w:ascii="Times New Roman" w:hAnsi="Times New Roman" w:cs="Times New Roman"/>
          <w:sz w:val="24"/>
          <w:szCs w:val="24"/>
        </w:rPr>
        <w:t>preferred dimension</w:t>
      </w:r>
      <w:r>
        <w:rPr>
          <w:rFonts w:ascii="Times New Roman" w:hAnsi="Times New Roman" w:cs="Times New Roman"/>
          <w:sz w:val="24"/>
          <w:szCs w:val="24"/>
        </w:rPr>
        <w:t>s for publication in multiple image formats</w:t>
      </w:r>
      <w:r w:rsidR="00E42361">
        <w:rPr>
          <w:rFonts w:ascii="Times New Roman" w:hAnsi="Times New Roman" w:cs="Times New Roman"/>
          <w:sz w:val="24"/>
          <w:szCs w:val="24"/>
        </w:rPr>
        <w:t>.</w:t>
      </w:r>
    </w:p>
    <w:p w14:paraId="709D68E0" w14:textId="77777777" w:rsidR="009C4B17" w:rsidRDefault="009C4B17" w:rsidP="0072574E"/>
    <w:p w14:paraId="2E61B856" w14:textId="70648D87" w:rsidR="00AF7A9D" w:rsidRDefault="009C4B17" w:rsidP="0072574E">
      <w:r>
        <w:rPr>
          <w:noProof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69A7EF69" wp14:editId="65AB8C42">
                <wp:simplePos x="0" y="0"/>
                <wp:positionH relativeFrom="column">
                  <wp:posOffset>2127250</wp:posOffset>
                </wp:positionH>
                <wp:positionV relativeFrom="paragraph">
                  <wp:posOffset>0</wp:posOffset>
                </wp:positionV>
                <wp:extent cx="361950" cy="260350"/>
                <wp:effectExtent l="0" t="0" r="0" b="6350"/>
                <wp:wrapNone/>
                <wp:docPr id="94" name="Text Box 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702D224" w14:textId="3B2DA429" w:rsidR="003774A4" w:rsidRPr="00F076E6" w:rsidRDefault="003774A4" w:rsidP="003774A4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b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A7EF69" id="Text Box 94" o:spid="_x0000_s1045" type="#_x0000_t202" style="position:absolute;margin-left:167.5pt;margin-top:0;width:28.5pt;height:20.5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" filled="f" stroked="f" strokeweight=".5pt">
                <v:textbox>
                  <w:txbxContent>
                    <w:p w14:paraId="1702D224" w14:textId="3B2DA429" w:rsidR="003774A4" w:rsidRPr="00F076E6" w:rsidRDefault="003774A4" w:rsidP="003774A4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b)</w:t>
                      </w:r>
                    </w:p>
                  </w:txbxContent>
                </v:textbox>
              </v:shape>
            </w:pict>
          </mc:Fallback>
        </mc:AlternateContent>
      </w:r>
      <w:r w:rsidR="003774A4">
        <w:rPr>
          <w:noProof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43185FEB" wp14:editId="35F7036C">
                <wp:simplePos x="0" y="0"/>
                <wp:positionH relativeFrom="column">
                  <wp:posOffset>-184150</wp:posOffset>
                </wp:positionH>
                <wp:positionV relativeFrom="paragraph">
                  <wp:posOffset>3536950</wp:posOffset>
                </wp:positionV>
                <wp:extent cx="361950" cy="260350"/>
                <wp:effectExtent l="0" t="0" r="0" b="6350"/>
                <wp:wrapNone/>
                <wp:docPr id="95" name="Text Box 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78CA601" w14:textId="1F964CC3" w:rsidR="003774A4" w:rsidRPr="00F076E6" w:rsidRDefault="003774A4" w:rsidP="003774A4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c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185FEB" id="Text Box 95" o:spid="_x0000_s1046" type="#_x0000_t202" style="position:absolute;margin-left:-14.5pt;margin-top:278.5pt;width:28.5pt;height:20.5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" filled="f" stroked="f" strokeweight=".5pt">
                <v:textbox>
                  <w:txbxContent>
                    <w:p w14:paraId="478CA601" w14:textId="1F964CC3" w:rsidR="003774A4" w:rsidRPr="00F076E6" w:rsidRDefault="003774A4" w:rsidP="003774A4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c)</w:t>
                      </w:r>
                    </w:p>
                  </w:txbxContent>
                </v:textbox>
              </v:shape>
            </w:pict>
          </mc:Fallback>
        </mc:AlternateContent>
      </w:r>
      <w:r w:rsidR="003774A4">
        <w:rPr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3D74226F" wp14:editId="675CA8F0">
                <wp:simplePos x="0" y="0"/>
                <wp:positionH relativeFrom="column">
                  <wp:posOffset>-184150</wp:posOffset>
                </wp:positionH>
                <wp:positionV relativeFrom="paragraph">
                  <wp:posOffset>0</wp:posOffset>
                </wp:positionV>
                <wp:extent cx="361950" cy="260350"/>
                <wp:effectExtent l="0" t="0" r="0" b="6350"/>
                <wp:wrapNone/>
                <wp:docPr id="93" name="Text Box 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F1B792D" w14:textId="67930008" w:rsidR="003774A4" w:rsidRPr="00F076E6" w:rsidRDefault="003774A4" w:rsidP="003774A4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74226F" id="Text Box 93" o:spid="_x0000_s1047" type="#_x0000_t202" style="position:absolute;margin-left:-14.5pt;margin-top:0;width:28.5pt;height:20.5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" filled="f" stroked="f" strokeweight=".5pt">
                <v:textbox>
                  <w:txbxContent>
                    <w:p w14:paraId="7F1B792D" w14:textId="67930008" w:rsidR="003774A4" w:rsidRPr="00F076E6" w:rsidRDefault="003774A4" w:rsidP="003774A4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  <w:r w:rsidR="00AF7A9D">
        <w:rPr>
          <w:noProof/>
        </w:rPr>
        <w:drawing>
          <wp:inline distT="0" distB="0" distL="0" distR="0" wp14:anchorId="40091399" wp14:editId="1BEFDE2E">
            <wp:extent cx="2190750" cy="3589457"/>
            <wp:effectExtent l="0" t="0" r="0" b="0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5102" cy="36129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F7A9D" w:rsidRPr="00AF7A9D">
        <w:t xml:space="preserve"> </w:t>
      </w:r>
      <w:r w:rsidR="00AF7A9D">
        <w:rPr>
          <w:noProof/>
        </w:rPr>
        <w:drawing>
          <wp:inline distT="0" distB="0" distL="0" distR="0" wp14:anchorId="0CC9C20A" wp14:editId="79D6E692">
            <wp:extent cx="2216013" cy="3537192"/>
            <wp:effectExtent l="0" t="0" r="0" b="6350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9822" cy="3607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F7A9D">
        <w:rPr>
          <w:noProof/>
        </w:rPr>
        <w:drawing>
          <wp:inline distT="0" distB="0" distL="0" distR="0" wp14:anchorId="2BDDAA35" wp14:editId="43DECD37">
            <wp:extent cx="3651250" cy="3651250"/>
            <wp:effectExtent l="0" t="0" r="6350" b="6350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1250" cy="3651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8946DE" w14:textId="774F1B26" w:rsidR="003774A4" w:rsidRDefault="003774A4" w:rsidP="003774A4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9C4B17">
        <w:rPr>
          <w:rFonts w:ascii="Times New Roman" w:hAnsi="Times New Roman" w:cs="Times New Roman"/>
          <w:b/>
          <w:bCs/>
          <w:sz w:val="24"/>
          <w:szCs w:val="24"/>
        </w:rPr>
        <w:t>10</w:t>
      </w:r>
      <w:r w:rsidRPr="00910FF4">
        <w:rPr>
          <w:rFonts w:ascii="Times New Roman" w:hAnsi="Times New Roman" w:cs="Times New Roman"/>
          <w:sz w:val="24"/>
          <w:szCs w:val="24"/>
        </w:rPr>
        <w:t xml:space="preserve">: </w:t>
      </w:r>
      <w:r w:rsidR="00145406">
        <w:rPr>
          <w:rFonts w:ascii="Times New Roman" w:hAnsi="Times New Roman" w:cs="Times New Roman"/>
          <w:sz w:val="24"/>
          <w:szCs w:val="24"/>
        </w:rPr>
        <w:t xml:space="preserve">displays the top </w:t>
      </w:r>
      <w:r>
        <w:rPr>
          <w:rFonts w:ascii="Times New Roman" w:hAnsi="Times New Roman" w:cs="Times New Roman"/>
          <w:sz w:val="24"/>
          <w:szCs w:val="24"/>
        </w:rPr>
        <w:t>a) 15 relative abundance percentages, b)</w:t>
      </w:r>
      <w:r w:rsidRPr="003774A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15 relative abundance values, c)</w:t>
      </w:r>
      <w:r w:rsidRPr="003774A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50 relative abundance frequenc</w:t>
      </w:r>
      <w:r w:rsidR="009C4B17">
        <w:rPr>
          <w:rFonts w:ascii="Times New Roman" w:hAnsi="Times New Roman" w:cs="Times New Roman"/>
          <w:sz w:val="24"/>
          <w:szCs w:val="24"/>
        </w:rPr>
        <w:t xml:space="preserve">ies grouped by </w:t>
      </w:r>
      <w:r w:rsidR="00AA3436">
        <w:rPr>
          <w:rFonts w:ascii="Times New Roman" w:hAnsi="Times New Roman" w:cs="Times New Roman"/>
          <w:sz w:val="24"/>
          <w:szCs w:val="24"/>
        </w:rPr>
        <w:t xml:space="preserve">the </w:t>
      </w:r>
      <w:r w:rsidR="00145406">
        <w:rPr>
          <w:rFonts w:ascii="Times New Roman" w:hAnsi="Times New Roman" w:cs="Times New Roman"/>
          <w:sz w:val="24"/>
          <w:szCs w:val="24"/>
        </w:rPr>
        <w:t xml:space="preserve">list of </w:t>
      </w:r>
      <w:r w:rsidR="009C4B17">
        <w:rPr>
          <w:rFonts w:ascii="Times New Roman" w:hAnsi="Times New Roman" w:cs="Times New Roman"/>
          <w:sz w:val="24"/>
          <w:szCs w:val="24"/>
        </w:rPr>
        <w:t>conditions in metadata</w:t>
      </w:r>
    </w:p>
    <w:p w14:paraId="16267CAA" w14:textId="2629E25E" w:rsidR="003774A4" w:rsidRDefault="003774A4">
      <w:r>
        <w:lastRenderedPageBreak/>
        <w:br w:type="page"/>
      </w:r>
    </w:p>
    <w:p w14:paraId="735A6A47" w14:textId="25DCDC5D" w:rsidR="003774A4" w:rsidRDefault="003774A4" w:rsidP="003774A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lastRenderedPageBreak/>
        <w:t>Distribution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based on induvial:</w:t>
      </w:r>
    </w:p>
    <w:p w14:paraId="52D27D84" w14:textId="4ABE571B" w:rsidR="005320ED" w:rsidRDefault="003774A4" w:rsidP="00C433A6">
      <w:pPr>
        <w:jc w:val="both"/>
      </w:pPr>
      <w:r w:rsidRPr="003774A4">
        <w:rPr>
          <w:rFonts w:ascii="Times New Roman" w:hAnsi="Times New Roman" w:cs="Times New Roman"/>
          <w:sz w:val="24"/>
          <w:szCs w:val="24"/>
        </w:rPr>
        <w:t xml:space="preserve">Users need to select the </w:t>
      </w:r>
      <w:r w:rsidR="005320ED">
        <w:rPr>
          <w:rFonts w:ascii="Times New Roman" w:hAnsi="Times New Roman" w:cs="Times New Roman"/>
          <w:sz w:val="24"/>
          <w:szCs w:val="24"/>
        </w:rPr>
        <w:t>plot types</w:t>
      </w:r>
      <w:r>
        <w:rPr>
          <w:rFonts w:ascii="Times New Roman" w:hAnsi="Times New Roman" w:cs="Times New Roman"/>
          <w:sz w:val="24"/>
          <w:szCs w:val="24"/>
        </w:rPr>
        <w:t>, no. of bacterial taxa to display</w:t>
      </w:r>
      <w:r w:rsidR="00145406">
        <w:rPr>
          <w:rFonts w:ascii="Times New Roman" w:hAnsi="Times New Roman" w:cs="Times New Roman"/>
          <w:sz w:val="24"/>
          <w:szCs w:val="24"/>
        </w:rPr>
        <w:t>, image</w:t>
      </w:r>
      <w:r>
        <w:rPr>
          <w:rFonts w:ascii="Times New Roman" w:hAnsi="Times New Roman" w:cs="Times New Roman"/>
          <w:sz w:val="24"/>
          <w:szCs w:val="24"/>
        </w:rPr>
        <w:t xml:space="preserve"> output format</w:t>
      </w:r>
      <w:r w:rsidR="00794A5C">
        <w:rPr>
          <w:rFonts w:ascii="Times New Roman" w:hAnsi="Times New Roman" w:cs="Times New Roman"/>
          <w:sz w:val="24"/>
          <w:szCs w:val="24"/>
        </w:rPr>
        <w:t xml:space="preserve">, and click the </w:t>
      </w:r>
      <w:r w:rsidR="005320ED">
        <w:rPr>
          <w:rFonts w:ascii="Times New Roman" w:hAnsi="Times New Roman" w:cs="Times New Roman"/>
          <w:sz w:val="24"/>
          <w:szCs w:val="24"/>
        </w:rPr>
        <w:t>submit button to visualize the plot (</w:t>
      </w:r>
      <w:r w:rsidR="005320ED" w:rsidRPr="005320ED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5320ED">
        <w:rPr>
          <w:rFonts w:ascii="Times New Roman" w:hAnsi="Times New Roman" w:cs="Times New Roman"/>
          <w:b/>
          <w:bCs/>
          <w:sz w:val="24"/>
          <w:szCs w:val="24"/>
        </w:rPr>
        <w:t>11</w:t>
      </w:r>
      <w:r w:rsidR="005320ED" w:rsidRPr="005320ED">
        <w:rPr>
          <w:rFonts w:ascii="Times New Roman" w:hAnsi="Times New Roman" w:cs="Times New Roman"/>
          <w:b/>
          <w:bCs/>
          <w:sz w:val="24"/>
          <w:szCs w:val="24"/>
        </w:rPr>
        <w:t xml:space="preserve"> – S1</w:t>
      </w:r>
      <w:r w:rsidR="005320ED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5320ED">
        <w:rPr>
          <w:rFonts w:ascii="Times New Roman" w:hAnsi="Times New Roman" w:cs="Times New Roman"/>
          <w:sz w:val="24"/>
          <w:szCs w:val="24"/>
        </w:rPr>
        <w:t>.</w:t>
      </w:r>
      <w:r w:rsidR="005320ED" w:rsidRPr="005320E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FDE045F" w14:textId="0CC405B5" w:rsidR="003774A4" w:rsidRDefault="001A074A" w:rsidP="0072574E">
      <w:r>
        <w:rPr>
          <w:noProof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6402C6D5" wp14:editId="6FB4FF09">
                <wp:simplePos x="0" y="0"/>
                <wp:positionH relativeFrom="column">
                  <wp:posOffset>3549650</wp:posOffset>
                </wp:positionH>
                <wp:positionV relativeFrom="paragraph">
                  <wp:posOffset>2050415</wp:posOffset>
                </wp:positionV>
                <wp:extent cx="2762250" cy="482600"/>
                <wp:effectExtent l="0" t="0" r="0" b="0"/>
                <wp:wrapNone/>
                <wp:docPr id="99" name="Text Box 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482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C8265E0" w14:textId="77777777" w:rsidR="003774A4" w:rsidRPr="00061937" w:rsidRDefault="003774A4" w:rsidP="003774A4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elect file formats (JPG, TIFF, PDF, SVG, BMP, EPS, and P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02C6D5" id="Text Box 99" o:spid="_x0000_s1048" type="#_x0000_t202" style="position:absolute;margin-left:279.5pt;margin-top:161.45pt;width:217.5pt;height:38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" filled="f" stroked="f" strokeweight=".5pt">
                <v:textbox>
                  <w:txbxContent>
                    <w:p w14:paraId="7C8265E0" w14:textId="77777777" w:rsidR="003774A4" w:rsidRPr="00061937" w:rsidRDefault="003774A4" w:rsidP="003774A4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Select file formats (JPG, TIFF, PDF, SVG, BMP, EPS, and PS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6CF75B53" wp14:editId="19E0273C">
                <wp:simplePos x="0" y="0"/>
                <wp:positionH relativeFrom="column">
                  <wp:posOffset>3487420</wp:posOffset>
                </wp:positionH>
                <wp:positionV relativeFrom="paragraph">
                  <wp:posOffset>1651000</wp:posOffset>
                </wp:positionV>
                <wp:extent cx="2762250" cy="260350"/>
                <wp:effectExtent l="0" t="0" r="0" b="6350"/>
                <wp:wrapNone/>
                <wp:docPr id="98" name="Text Box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32AD3DE" w14:textId="77777777" w:rsidR="003774A4" w:rsidRPr="00F076E6" w:rsidRDefault="003774A4" w:rsidP="003774A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elect upto two to 100 taxa’s (default is 15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F75B53" id="Text Box 98" o:spid="_x0000_s1049" type="#_x0000_t202" style="position:absolute;margin-left:274.6pt;margin-top:130pt;width:217.5pt;height:20.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" filled="f" stroked="f" strokeweight=".5pt">
                <v:textbox>
                  <w:txbxContent>
                    <w:p w14:paraId="732AD3DE" w14:textId="77777777" w:rsidR="003774A4" w:rsidRPr="00F076E6" w:rsidRDefault="003774A4" w:rsidP="003774A4">
                      <w:pPr>
                        <w:jc w:val="center"/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Select upto two to 100 taxa’s (default is 15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795DDEBC" wp14:editId="68B39E12">
                <wp:simplePos x="0" y="0"/>
                <wp:positionH relativeFrom="column">
                  <wp:posOffset>3511550</wp:posOffset>
                </wp:positionH>
                <wp:positionV relativeFrom="paragraph">
                  <wp:posOffset>583565</wp:posOffset>
                </wp:positionV>
                <wp:extent cx="1911350" cy="260350"/>
                <wp:effectExtent l="0" t="0" r="0" b="6350"/>
                <wp:wrapNone/>
                <wp:docPr id="96" name="Text Box 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113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80AABD1" w14:textId="77777777" w:rsidR="003774A4" w:rsidRPr="00F076E6" w:rsidRDefault="003774A4" w:rsidP="003774A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elected file based on the ipu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5DDEBC" id="Text Box 96" o:spid="_x0000_s1050" type="#_x0000_t202" style="position:absolute;margin-left:276.5pt;margin-top:45.95pt;width:150.5pt;height:20.5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" filled="f" stroked="f" strokeweight=".5pt">
                <v:textbox>
                  <w:txbxContent>
                    <w:p w14:paraId="080AABD1" w14:textId="77777777" w:rsidR="003774A4" w:rsidRPr="00F076E6" w:rsidRDefault="003774A4" w:rsidP="003774A4">
                      <w:pPr>
                        <w:jc w:val="center"/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Selected file based on the ipu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1345FB53" wp14:editId="5D8488F7">
                <wp:simplePos x="0" y="0"/>
                <wp:positionH relativeFrom="column">
                  <wp:posOffset>3289300</wp:posOffset>
                </wp:positionH>
                <wp:positionV relativeFrom="paragraph">
                  <wp:posOffset>2193290</wp:posOffset>
                </wp:positionV>
                <wp:extent cx="317500" cy="0"/>
                <wp:effectExtent l="0" t="76200" r="25400" b="95250"/>
                <wp:wrapNone/>
                <wp:docPr id="103" name="Straight Arrow Connector 1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319A3E2" id="Straight Arrow Connector 103" o:spid="_x0000_s1026" type="#_x0000_t32" style="position:absolute;margin-left:259pt;margin-top:172.7pt;width:25pt;height:0;z-index:251731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39037517" wp14:editId="1938E761">
                <wp:simplePos x="0" y="0"/>
                <wp:positionH relativeFrom="column">
                  <wp:posOffset>3302000</wp:posOffset>
                </wp:positionH>
                <wp:positionV relativeFrom="paragraph">
                  <wp:posOffset>1780540</wp:posOffset>
                </wp:positionV>
                <wp:extent cx="317500" cy="0"/>
                <wp:effectExtent l="0" t="76200" r="25400" b="95250"/>
                <wp:wrapNone/>
                <wp:docPr id="102" name="Straight Arrow Connector 1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3BB4114" id="Straight Arrow Connector 102" o:spid="_x0000_s1026" type="#_x0000_t32" style="position:absolute;margin-left:260pt;margin-top:140.2pt;width:25pt;height:0;z-index:25172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25F4A225" wp14:editId="571BAE92">
                <wp:simplePos x="0" y="0"/>
                <wp:positionH relativeFrom="column">
                  <wp:posOffset>3289300</wp:posOffset>
                </wp:positionH>
                <wp:positionV relativeFrom="paragraph">
                  <wp:posOffset>716915</wp:posOffset>
                </wp:positionV>
                <wp:extent cx="317500" cy="0"/>
                <wp:effectExtent l="0" t="76200" r="25400" b="95250"/>
                <wp:wrapNone/>
                <wp:docPr id="100" name="Straight Arrow Connector 1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D73A517" id="Straight Arrow Connector 100" o:spid="_x0000_s1026" type="#_x0000_t32" style="position:absolute;margin-left:259pt;margin-top:56.45pt;width:25pt;height:0;z-index:251725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" strokecolor="red" strokeweight=".5pt">
                <v:stroke endarrow="block" joinstyle="miter"/>
              </v:shape>
            </w:pict>
          </mc:Fallback>
        </mc:AlternateContent>
      </w:r>
      <w:r w:rsidR="003774A4">
        <w:rPr>
          <w:noProof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0D00C30A" wp14:editId="228563C8">
                <wp:simplePos x="0" y="0"/>
                <wp:positionH relativeFrom="column">
                  <wp:posOffset>1581150</wp:posOffset>
                </wp:positionH>
                <wp:positionV relativeFrom="paragraph">
                  <wp:posOffset>1085850</wp:posOffset>
                </wp:positionV>
                <wp:extent cx="1581150" cy="260350"/>
                <wp:effectExtent l="0" t="0" r="0" b="6350"/>
                <wp:wrapNone/>
                <wp:docPr id="101" name="Text Box 1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811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53E1671" w14:textId="77777777" w:rsidR="003774A4" w:rsidRPr="00F076E6" w:rsidRDefault="003774A4" w:rsidP="003774A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Different types of plo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00C30A" id="Text Box 101" o:spid="_x0000_s1051" type="#_x0000_t202" style="position:absolute;margin-left:124.5pt;margin-top:85.5pt;width:124.5pt;height:20.5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" filled="f" stroked="f" strokeweight=".5pt">
                <v:textbox>
                  <w:txbxContent>
                    <w:p w14:paraId="453E1671" w14:textId="77777777" w:rsidR="003774A4" w:rsidRPr="00F076E6" w:rsidRDefault="003774A4" w:rsidP="003774A4">
                      <w:pPr>
                        <w:jc w:val="center"/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Different types of plots</w:t>
                      </w:r>
                    </w:p>
                  </w:txbxContent>
                </v:textbox>
              </v:shape>
            </w:pict>
          </mc:Fallback>
        </mc:AlternateContent>
      </w:r>
      <w:r w:rsidR="003774A4"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73845006" wp14:editId="1731445E">
                <wp:simplePos x="0" y="0"/>
                <wp:positionH relativeFrom="column">
                  <wp:posOffset>63500</wp:posOffset>
                </wp:positionH>
                <wp:positionV relativeFrom="paragraph">
                  <wp:posOffset>894715</wp:posOffset>
                </wp:positionV>
                <wp:extent cx="3244850" cy="635000"/>
                <wp:effectExtent l="0" t="0" r="12700" b="12700"/>
                <wp:wrapNone/>
                <wp:docPr id="97" name="Rectangle 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4850" cy="635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2B1F9BD" w14:textId="77777777" w:rsidR="003774A4" w:rsidRPr="00221B64" w:rsidRDefault="003774A4" w:rsidP="003774A4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845006" id="Rectangle 97" o:spid="_x0000_s1052" style="position:absolute;margin-left:5pt;margin-top:70.45pt;width:255.5pt;height:50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" filled="f" strokecolor="red" strokeweight="1pt">
                <v:textbox>
                  <w:txbxContent>
                    <w:p w14:paraId="22B1F9BD" w14:textId="77777777" w:rsidR="003774A4" w:rsidRPr="00221B64" w:rsidRDefault="003774A4" w:rsidP="003774A4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3774A4">
        <w:rPr>
          <w:noProof/>
        </w:rPr>
        <w:drawing>
          <wp:inline distT="0" distB="0" distL="0" distR="0" wp14:anchorId="5231BB3F" wp14:editId="363D530E">
            <wp:extent cx="3506525" cy="286385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5"/>
                    <a:srcRect r="66773" b="8038"/>
                    <a:stretch/>
                  </pic:blipFill>
                  <pic:spPr bwMode="auto">
                    <a:xfrm>
                      <a:off x="0" y="0"/>
                      <a:ext cx="3508087" cy="286512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B7F7EA" w14:textId="4B926F77" w:rsidR="009C4B17" w:rsidRDefault="009C4B17" w:rsidP="009C4B17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11</w:t>
      </w:r>
      <w:r w:rsidRPr="00910FF4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 xml:space="preserve">Input </w:t>
      </w:r>
      <w:r w:rsidR="00145406">
        <w:rPr>
          <w:rFonts w:ascii="Times New Roman" w:hAnsi="Times New Roman" w:cs="Times New Roman"/>
          <w:sz w:val="24"/>
          <w:szCs w:val="24"/>
        </w:rPr>
        <w:t xml:space="preserve">selection </w:t>
      </w:r>
      <w:r>
        <w:rPr>
          <w:rFonts w:ascii="Times New Roman" w:hAnsi="Times New Roman" w:cs="Times New Roman"/>
          <w:sz w:val="24"/>
          <w:szCs w:val="24"/>
        </w:rPr>
        <w:t>for individual distribution</w:t>
      </w:r>
    </w:p>
    <w:p w14:paraId="3B35CECA" w14:textId="77777777" w:rsidR="009C4B17" w:rsidRDefault="009C4B1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D22F8D7" w14:textId="2D138CF7" w:rsidR="00221B64" w:rsidRDefault="009C4B17" w:rsidP="0072574E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62139BD2" wp14:editId="09F034CB">
                <wp:simplePos x="0" y="0"/>
                <wp:positionH relativeFrom="column">
                  <wp:posOffset>-88900</wp:posOffset>
                </wp:positionH>
                <wp:positionV relativeFrom="paragraph">
                  <wp:posOffset>2394585</wp:posOffset>
                </wp:positionV>
                <wp:extent cx="361950" cy="260350"/>
                <wp:effectExtent l="0" t="0" r="0" b="6350"/>
                <wp:wrapNone/>
                <wp:docPr id="110" name="Text Box 1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616851A" w14:textId="52EB67A5" w:rsidR="009C4B17" w:rsidRPr="00F076E6" w:rsidRDefault="009C4B17" w:rsidP="009C4B1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b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139BD2" id="Text Box 110" o:spid="_x0000_s1053" type="#_x0000_t202" style="position:absolute;margin-left:-7pt;margin-top:188.55pt;width:28.5pt;height:20.5pt;z-index:25173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" filled="f" stroked="f" strokeweight=".5pt">
                <v:textbox>
                  <w:txbxContent>
                    <w:p w14:paraId="2616851A" w14:textId="52EB67A5" w:rsidR="009C4B17" w:rsidRPr="00F076E6" w:rsidRDefault="009C4B17" w:rsidP="009C4B1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b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078668ED" wp14:editId="31EE82A3">
                <wp:simplePos x="0" y="0"/>
                <wp:positionH relativeFrom="column">
                  <wp:posOffset>-88900</wp:posOffset>
                </wp:positionH>
                <wp:positionV relativeFrom="paragraph">
                  <wp:posOffset>-76200</wp:posOffset>
                </wp:positionV>
                <wp:extent cx="361950" cy="260350"/>
                <wp:effectExtent l="0" t="0" r="0" b="6350"/>
                <wp:wrapNone/>
                <wp:docPr id="109" name="Text Box 1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D1C75B6" w14:textId="77777777" w:rsidR="009C4B17" w:rsidRPr="00F076E6" w:rsidRDefault="009C4B17" w:rsidP="009C4B1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8668ED" id="Text Box 109" o:spid="_x0000_s1054" type="#_x0000_t202" style="position:absolute;margin-left:-7pt;margin-top:-6pt;width:28.5pt;height:20.5pt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" filled="f" stroked="f" strokeweight=".5pt">
                <v:textbox>
                  <w:txbxContent>
                    <w:p w14:paraId="5D1C75B6" w14:textId="77777777" w:rsidR="009C4B17" w:rsidRPr="00F076E6" w:rsidRDefault="009C4B17" w:rsidP="009C4B1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4F67A424" wp14:editId="61570B1F">
            <wp:extent cx="4514850" cy="2407438"/>
            <wp:effectExtent l="0" t="0" r="0" b="0"/>
            <wp:docPr id="106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8588" cy="24094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D4B962" w14:textId="06037B2F" w:rsidR="00221B64" w:rsidRDefault="009C4B17" w:rsidP="0072574E">
      <w:r>
        <w:rPr>
          <w:noProof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4E997E7C" wp14:editId="3497B1EC">
                <wp:simplePos x="0" y="0"/>
                <wp:positionH relativeFrom="column">
                  <wp:posOffset>-88900</wp:posOffset>
                </wp:positionH>
                <wp:positionV relativeFrom="paragraph">
                  <wp:posOffset>2470150</wp:posOffset>
                </wp:positionV>
                <wp:extent cx="361950" cy="260350"/>
                <wp:effectExtent l="0" t="0" r="0" b="6350"/>
                <wp:wrapNone/>
                <wp:docPr id="111" name="Text Box 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BF413D6" w14:textId="78A98ED3" w:rsidR="009C4B17" w:rsidRPr="00F076E6" w:rsidRDefault="009C4B17" w:rsidP="009C4B1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c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997E7C" id="Text Box 111" o:spid="_x0000_s1055" type="#_x0000_t202" style="position:absolute;margin-left:-7pt;margin-top:194.5pt;width:28.5pt;height:20.5pt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" filled="f" stroked="f" strokeweight=".5pt">
                <v:textbox>
                  <w:txbxContent>
                    <w:p w14:paraId="2BF413D6" w14:textId="78A98ED3" w:rsidR="009C4B17" w:rsidRPr="00F076E6" w:rsidRDefault="009C4B17" w:rsidP="009C4B1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c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7C08824A" wp14:editId="640E4228">
            <wp:extent cx="4572000" cy="2437912"/>
            <wp:effectExtent l="0" t="0" r="0" b="635"/>
            <wp:docPr id="107" name="Pictur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2212" cy="2448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A6A1DF" w14:textId="387181A4" w:rsidR="009C4B17" w:rsidRDefault="009C4B17" w:rsidP="0072574E">
      <w:r>
        <w:rPr>
          <w:noProof/>
        </w:rPr>
        <w:drawing>
          <wp:inline distT="0" distB="0" distL="0" distR="0" wp14:anchorId="61103FBB" wp14:editId="2847554E">
            <wp:extent cx="4657061" cy="2483269"/>
            <wp:effectExtent l="0" t="0" r="0" b="0"/>
            <wp:docPr id="108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2860" cy="24916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86AFF8" w14:textId="3F231146" w:rsidR="009C4B17" w:rsidRDefault="009C4B17" w:rsidP="009C4B17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12</w:t>
      </w:r>
      <w:r w:rsidRPr="00910FF4">
        <w:rPr>
          <w:rFonts w:ascii="Times New Roman" w:hAnsi="Times New Roman" w:cs="Times New Roman"/>
          <w:sz w:val="24"/>
          <w:szCs w:val="24"/>
        </w:rPr>
        <w:t xml:space="preserve">: </w:t>
      </w:r>
      <w:r w:rsidR="00145406">
        <w:rPr>
          <w:rFonts w:ascii="Times New Roman" w:hAnsi="Times New Roman" w:cs="Times New Roman"/>
          <w:sz w:val="24"/>
          <w:szCs w:val="24"/>
        </w:rPr>
        <w:t xml:space="preserve">displays the top 15 </w:t>
      </w:r>
      <w:r>
        <w:rPr>
          <w:rFonts w:ascii="Times New Roman" w:hAnsi="Times New Roman" w:cs="Times New Roman"/>
          <w:sz w:val="24"/>
          <w:szCs w:val="24"/>
        </w:rPr>
        <w:t>a) relative abundance percentages, b)</w:t>
      </w:r>
      <w:r w:rsidRPr="003774A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relative abundance values, c)</w:t>
      </w:r>
      <w:r w:rsidRPr="003774A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relative abundance frequencies</w:t>
      </w:r>
      <w:r w:rsidRPr="009C4B1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for the given samples in metadata</w:t>
      </w:r>
    </w:p>
    <w:p w14:paraId="57A8A05C" w14:textId="76196BEC" w:rsidR="009C4B17" w:rsidRDefault="009C4B17" w:rsidP="009C4B17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2ADAEB4" w14:textId="5D8B4BA3" w:rsidR="00221B64" w:rsidRPr="00C433A6" w:rsidRDefault="005320ED" w:rsidP="00C433A6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433A6">
        <w:rPr>
          <w:rFonts w:ascii="Times New Roman" w:hAnsi="Times New Roman" w:cs="Times New Roman"/>
          <w:b/>
          <w:bCs/>
          <w:sz w:val="24"/>
          <w:szCs w:val="24"/>
        </w:rPr>
        <w:t>Diversity</w:t>
      </w:r>
    </w:p>
    <w:p w14:paraId="43E1A440" w14:textId="03207C9B" w:rsidR="005320ED" w:rsidRPr="00C433A6" w:rsidRDefault="005320ED" w:rsidP="00C433A6">
      <w:pPr>
        <w:jc w:val="both"/>
        <w:rPr>
          <w:rFonts w:ascii="Times New Roman" w:hAnsi="Times New Roman" w:cs="Times New Roman"/>
          <w:sz w:val="24"/>
          <w:szCs w:val="24"/>
        </w:rPr>
      </w:pPr>
      <w:r w:rsidRPr="00C433A6">
        <w:rPr>
          <w:rFonts w:ascii="Times New Roman" w:hAnsi="Times New Roman" w:cs="Times New Roman"/>
          <w:sz w:val="24"/>
          <w:szCs w:val="24"/>
        </w:rPr>
        <w:t>Under the distribution tab</w:t>
      </w:r>
      <w:r w:rsidR="00C433A6" w:rsidRPr="00C433A6">
        <w:rPr>
          <w:rFonts w:ascii="Times New Roman" w:hAnsi="Times New Roman" w:cs="Times New Roman"/>
          <w:sz w:val="24"/>
          <w:szCs w:val="24"/>
        </w:rPr>
        <w:t>, there are two subsections</w:t>
      </w:r>
      <w:r w:rsidR="00E94A9E">
        <w:rPr>
          <w:rFonts w:ascii="Times New Roman" w:hAnsi="Times New Roman" w:cs="Times New Roman"/>
          <w:sz w:val="24"/>
          <w:szCs w:val="24"/>
        </w:rPr>
        <w:t xml:space="preserve"> (</w:t>
      </w:r>
      <w:r w:rsidR="00E94A9E"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E94A9E">
        <w:rPr>
          <w:rFonts w:ascii="Times New Roman" w:hAnsi="Times New Roman" w:cs="Times New Roman"/>
          <w:b/>
          <w:bCs/>
          <w:sz w:val="24"/>
          <w:szCs w:val="24"/>
        </w:rPr>
        <w:t>13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794A5C">
        <w:rPr>
          <w:rFonts w:ascii="Times New Roman" w:hAnsi="Times New Roman" w:cs="Times New Roman"/>
          <w:sz w:val="24"/>
          <w:szCs w:val="24"/>
        </w:rPr>
        <w:t>:</w:t>
      </w:r>
      <w:r w:rsidR="00C433A6" w:rsidRPr="00C433A6">
        <w:rPr>
          <w:rFonts w:ascii="Times New Roman" w:hAnsi="Times New Roman" w:cs="Times New Roman"/>
          <w:sz w:val="24"/>
          <w:szCs w:val="24"/>
        </w:rPr>
        <w:t xml:space="preserve"> 1. Alpha and 2. Beta diversity.</w:t>
      </w:r>
    </w:p>
    <w:p w14:paraId="121460E3" w14:textId="51B556EC" w:rsidR="00C433A6" w:rsidRPr="00C433A6" w:rsidRDefault="00C433A6" w:rsidP="00C433A6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433A6">
        <w:rPr>
          <w:rFonts w:ascii="Times New Roman" w:hAnsi="Times New Roman" w:cs="Times New Roman"/>
          <w:b/>
          <w:bCs/>
          <w:sz w:val="24"/>
          <w:szCs w:val="24"/>
        </w:rPr>
        <w:t>Alpha diversity</w:t>
      </w:r>
    </w:p>
    <w:p w14:paraId="56C39B0C" w14:textId="1058F8F7" w:rsidR="00C433A6" w:rsidRPr="008961DB" w:rsidRDefault="009B24BF" w:rsidP="00C433A6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pha diversity was calculated by the phyloseq package </w:t>
      </w:r>
      <w:r w:rsidRPr="009B24BF">
        <w:rPr>
          <w:rFonts w:ascii="Times New Roman" w:hAnsi="Times New Roman" w:cs="Times New Roman"/>
          <w:sz w:val="24"/>
          <w:szCs w:val="24"/>
        </w:rPr>
        <w:t>(McMurdie and Holmes, 2013)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C433A6" w:rsidRPr="00C433A6">
        <w:rPr>
          <w:rFonts w:ascii="Times New Roman" w:hAnsi="Times New Roman" w:cs="Times New Roman"/>
          <w:sz w:val="24"/>
          <w:szCs w:val="24"/>
        </w:rPr>
        <w:t xml:space="preserve">Users can visualize the </w:t>
      </w:r>
      <w:r>
        <w:rPr>
          <w:rFonts w:ascii="Times New Roman" w:hAnsi="Times New Roman" w:cs="Times New Roman"/>
          <w:sz w:val="24"/>
          <w:szCs w:val="24"/>
        </w:rPr>
        <w:t xml:space="preserve">alpha </w:t>
      </w:r>
      <w:r w:rsidR="00C433A6" w:rsidRPr="00C433A6">
        <w:rPr>
          <w:rFonts w:ascii="Times New Roman" w:hAnsi="Times New Roman" w:cs="Times New Roman"/>
          <w:sz w:val="24"/>
          <w:szCs w:val="24"/>
        </w:rPr>
        <w:t>diversity</w:t>
      </w:r>
      <w:r>
        <w:rPr>
          <w:rFonts w:ascii="Times New Roman" w:hAnsi="Times New Roman" w:cs="Times New Roman"/>
          <w:sz w:val="24"/>
          <w:szCs w:val="24"/>
        </w:rPr>
        <w:t xml:space="preserve"> by choosing any one of the methods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13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, such as</w:t>
      </w:r>
      <w:r w:rsidR="00C433A6" w:rsidRPr="00C433A6">
        <w:rPr>
          <w:rFonts w:ascii="Times New Roman" w:hAnsi="Times New Roman" w:cs="Times New Roman"/>
          <w:sz w:val="24"/>
          <w:szCs w:val="24"/>
        </w:rPr>
        <w:t xml:space="preserve"> Observed, Chao1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14 a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C433A6" w:rsidRPr="00C433A6">
        <w:rPr>
          <w:rFonts w:ascii="Times New Roman" w:hAnsi="Times New Roman" w:cs="Times New Roman"/>
          <w:sz w:val="24"/>
          <w:szCs w:val="24"/>
        </w:rPr>
        <w:t>, ACE, Shannon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14 b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C433A6" w:rsidRPr="00C433A6">
        <w:rPr>
          <w:rFonts w:ascii="Times New Roman" w:hAnsi="Times New Roman" w:cs="Times New Roman"/>
          <w:sz w:val="24"/>
          <w:szCs w:val="24"/>
        </w:rPr>
        <w:t>, Simpson, Inverse Simpson, Fisher or All_combined (combined all the listed methods)</w:t>
      </w:r>
      <w:r w:rsidRPr="009B24B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14 c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C433A6">
        <w:rPr>
          <w:rFonts w:ascii="Times New Roman" w:hAnsi="Times New Roman" w:cs="Times New Roman"/>
          <w:sz w:val="24"/>
          <w:szCs w:val="24"/>
        </w:rPr>
        <w:t>. The users</w:t>
      </w:r>
      <w:r w:rsidR="00C433A6" w:rsidRPr="00C433A6">
        <w:rPr>
          <w:rFonts w:ascii="Times New Roman" w:hAnsi="Times New Roman" w:cs="Times New Roman"/>
          <w:sz w:val="24"/>
          <w:szCs w:val="24"/>
        </w:rPr>
        <w:t xml:space="preserve"> can also get </w:t>
      </w:r>
      <w:r w:rsidR="00C433A6">
        <w:rPr>
          <w:rFonts w:ascii="Times New Roman" w:hAnsi="Times New Roman" w:cs="Times New Roman"/>
          <w:sz w:val="24"/>
          <w:szCs w:val="24"/>
        </w:rPr>
        <w:t>the diversity plot</w:t>
      </w:r>
      <w:r w:rsidR="00C433A6" w:rsidRPr="00C433A6">
        <w:rPr>
          <w:rFonts w:ascii="Times New Roman" w:hAnsi="Times New Roman" w:cs="Times New Roman"/>
          <w:sz w:val="24"/>
          <w:szCs w:val="24"/>
        </w:rPr>
        <w:t xml:space="preserve"> with the p-values</w:t>
      </w:r>
      <w:r w:rsidR="00C433A6">
        <w:rPr>
          <w:rFonts w:ascii="Times New Roman" w:hAnsi="Times New Roman" w:cs="Times New Roman"/>
          <w:sz w:val="24"/>
          <w:szCs w:val="24"/>
        </w:rPr>
        <w:t xml:space="preserve"> (either values or *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14 d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C433A6">
        <w:rPr>
          <w:rFonts w:ascii="Times New Roman" w:hAnsi="Times New Roman" w:cs="Times New Roman"/>
          <w:sz w:val="24"/>
          <w:szCs w:val="24"/>
        </w:rPr>
        <w:t>,</w:t>
      </w:r>
      <w:r w:rsidR="00C433A6" w:rsidRPr="00C433A6">
        <w:rPr>
          <w:rFonts w:ascii="Times New Roman" w:hAnsi="Times New Roman" w:cs="Times New Roman"/>
          <w:sz w:val="24"/>
          <w:szCs w:val="24"/>
        </w:rPr>
        <w:t xml:space="preserve"> </w:t>
      </w:r>
      <w:r w:rsidR="00C433A6">
        <w:rPr>
          <w:rFonts w:ascii="Times New Roman" w:hAnsi="Times New Roman" w:cs="Times New Roman"/>
          <w:sz w:val="24"/>
          <w:szCs w:val="24"/>
        </w:rPr>
        <w:t>using</w:t>
      </w:r>
      <w:r w:rsidR="00C433A6" w:rsidRPr="00C433A6">
        <w:rPr>
          <w:rFonts w:ascii="Times New Roman" w:hAnsi="Times New Roman" w:cs="Times New Roman"/>
          <w:sz w:val="24"/>
          <w:szCs w:val="24"/>
        </w:rPr>
        <w:t xml:space="preserve"> Wilcoxon </w:t>
      </w:r>
      <w:r w:rsidR="00C433A6">
        <w:rPr>
          <w:rFonts w:ascii="Times New Roman" w:hAnsi="Times New Roman" w:cs="Times New Roman"/>
          <w:sz w:val="24"/>
          <w:szCs w:val="24"/>
        </w:rPr>
        <w:t>t</w:t>
      </w:r>
      <w:r w:rsidR="00C433A6" w:rsidRPr="00C433A6">
        <w:rPr>
          <w:rFonts w:ascii="Times New Roman" w:hAnsi="Times New Roman" w:cs="Times New Roman"/>
          <w:sz w:val="24"/>
          <w:szCs w:val="24"/>
        </w:rPr>
        <w:t>ests</w:t>
      </w:r>
      <w:r w:rsidR="008961DB">
        <w:rPr>
          <w:rFonts w:ascii="Times New Roman" w:hAnsi="Times New Roman" w:cs="Times New Roman"/>
          <w:sz w:val="24"/>
          <w:szCs w:val="24"/>
        </w:rPr>
        <w:t xml:space="preserve"> (from</w:t>
      </w:r>
      <w:r w:rsidR="00C433A6" w:rsidRPr="00C433A6">
        <w:rPr>
          <w:rFonts w:ascii="Times New Roman" w:hAnsi="Times New Roman" w:cs="Times New Roman"/>
          <w:sz w:val="24"/>
          <w:szCs w:val="24"/>
        </w:rPr>
        <w:t xml:space="preserve"> </w:t>
      </w:r>
      <w:r w:rsidR="008961DB">
        <w:rPr>
          <w:rFonts w:ascii="Times New Roman" w:hAnsi="Times New Roman" w:cs="Times New Roman"/>
          <w:sz w:val="24"/>
          <w:szCs w:val="24"/>
        </w:rPr>
        <w:t xml:space="preserve">the </w:t>
      </w:r>
      <w:r w:rsidR="008961DB" w:rsidRPr="008961DB">
        <w:rPr>
          <w:rFonts w:ascii="Times New Roman" w:hAnsi="Times New Roman" w:cs="Times New Roman"/>
          <w:sz w:val="24"/>
          <w:szCs w:val="24"/>
        </w:rPr>
        <w:t>microbiomeutilities</w:t>
      </w:r>
      <w:r w:rsidR="008961DB">
        <w:rPr>
          <w:rFonts w:ascii="Times New Roman" w:hAnsi="Times New Roman" w:cs="Times New Roman"/>
          <w:sz w:val="24"/>
          <w:szCs w:val="24"/>
        </w:rPr>
        <w:t xml:space="preserve"> package)</w:t>
      </w:r>
      <w:r w:rsidR="008961DB" w:rsidRPr="008961DB">
        <w:t xml:space="preserve"> </w:t>
      </w:r>
      <w:r w:rsidR="008961DB" w:rsidRPr="008961DB">
        <w:rPr>
          <w:rFonts w:ascii="Times New Roman" w:hAnsi="Times New Roman" w:cs="Times New Roman"/>
          <w:sz w:val="24"/>
          <w:szCs w:val="24"/>
        </w:rPr>
        <w:t xml:space="preserve">(Shetty and Lahti, 2022) </w:t>
      </w:r>
      <w:r w:rsidR="00C433A6" w:rsidRPr="00C433A6">
        <w:rPr>
          <w:rFonts w:ascii="Times New Roman" w:hAnsi="Times New Roman" w:cs="Times New Roman"/>
          <w:sz w:val="24"/>
          <w:szCs w:val="24"/>
        </w:rPr>
        <w:t>considering each pair of groups</w:t>
      </w:r>
      <w:r w:rsidR="00C433A6">
        <w:rPr>
          <w:rFonts w:ascii="Times New Roman" w:hAnsi="Times New Roman" w:cs="Times New Roman"/>
          <w:sz w:val="24"/>
          <w:szCs w:val="24"/>
        </w:rPr>
        <w:t>.</w:t>
      </w:r>
      <w:r w:rsidR="00C433A6" w:rsidRPr="00C433A6">
        <w:rPr>
          <w:rFonts w:ascii="Times New Roman" w:hAnsi="Times New Roman" w:cs="Times New Roman"/>
          <w:sz w:val="24"/>
          <w:szCs w:val="24"/>
        </w:rPr>
        <w:t xml:space="preserve"> </w:t>
      </w:r>
      <w:r w:rsidR="00C433A6">
        <w:rPr>
          <w:rFonts w:ascii="Times New Roman" w:hAnsi="Times New Roman" w:cs="Times New Roman"/>
          <w:sz w:val="24"/>
          <w:szCs w:val="24"/>
        </w:rPr>
        <w:t xml:space="preserve">Once the output plot types and the image format </w:t>
      </w:r>
      <w:r w:rsidR="00E94A9E">
        <w:rPr>
          <w:rFonts w:ascii="Times New Roman" w:hAnsi="Times New Roman" w:cs="Times New Roman"/>
          <w:sz w:val="24"/>
          <w:szCs w:val="24"/>
        </w:rPr>
        <w:t>are</w:t>
      </w:r>
      <w:r w:rsidR="00C433A6">
        <w:rPr>
          <w:rFonts w:ascii="Times New Roman" w:hAnsi="Times New Roman" w:cs="Times New Roman"/>
          <w:sz w:val="24"/>
          <w:szCs w:val="24"/>
        </w:rPr>
        <w:t xml:space="preserve"> selected, then click </w:t>
      </w:r>
      <w:r w:rsidR="00794A5C">
        <w:rPr>
          <w:rFonts w:ascii="Times New Roman" w:hAnsi="Times New Roman" w:cs="Times New Roman"/>
          <w:sz w:val="24"/>
          <w:szCs w:val="24"/>
        </w:rPr>
        <w:t xml:space="preserve">the </w:t>
      </w:r>
      <w:r w:rsidR="00C433A6">
        <w:rPr>
          <w:rFonts w:ascii="Times New Roman" w:hAnsi="Times New Roman" w:cs="Times New Roman"/>
          <w:sz w:val="24"/>
          <w:szCs w:val="24"/>
        </w:rPr>
        <w:t>submit button to calculate</w:t>
      </w:r>
      <w:r w:rsidR="00C433A6" w:rsidRPr="00C433A6">
        <w:rPr>
          <w:rFonts w:ascii="Times New Roman" w:hAnsi="Times New Roman" w:cs="Times New Roman"/>
          <w:sz w:val="24"/>
          <w:szCs w:val="24"/>
        </w:rPr>
        <w:t xml:space="preserve"> diversity</w:t>
      </w:r>
      <w:r>
        <w:rPr>
          <w:rFonts w:ascii="Times New Roman" w:hAnsi="Times New Roman" w:cs="Times New Roman"/>
          <w:sz w:val="24"/>
          <w:szCs w:val="24"/>
        </w:rPr>
        <w:t xml:space="preserve">. Users can also get the alpha diversity for each sample by clicking the summary table tab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15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9B24B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0AD0AB4" w14:textId="0251719B" w:rsidR="00221B64" w:rsidRDefault="001A074A" w:rsidP="00C433A6">
      <w:pPr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62688" behindDoc="0" locked="0" layoutInCell="1" allowOverlap="1" wp14:anchorId="02A86EAF" wp14:editId="463D54DA">
                <wp:simplePos x="0" y="0"/>
                <wp:positionH relativeFrom="column">
                  <wp:posOffset>2559050</wp:posOffset>
                </wp:positionH>
                <wp:positionV relativeFrom="paragraph">
                  <wp:posOffset>332740</wp:posOffset>
                </wp:positionV>
                <wp:extent cx="920750" cy="292100"/>
                <wp:effectExtent l="0" t="0" r="0" b="0"/>
                <wp:wrapNone/>
                <wp:docPr id="128" name="Text Box 1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20750" cy="292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7201353" w14:textId="6DB92DCB" w:rsidR="00C433A6" w:rsidRPr="00061937" w:rsidRDefault="00C433A6" w:rsidP="00C433A6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ubsec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A86EAF" id="Text Box 128" o:spid="_x0000_s1056" type="#_x0000_t202" style="position:absolute;left:0;text-align:left;margin-left:201.5pt;margin-top:26.2pt;width:72.5pt;height:23pt;z-index:251762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" filled="f" stroked="f" strokeweight=".5pt">
                <v:textbox>
                  <w:txbxContent>
                    <w:p w14:paraId="07201353" w14:textId="6DB92DCB" w:rsidR="00C433A6" w:rsidRPr="00061937" w:rsidRDefault="00C433A6" w:rsidP="00C433A6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Subsect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62502450" wp14:editId="6CA8CDF2">
                <wp:simplePos x="0" y="0"/>
                <wp:positionH relativeFrom="column">
                  <wp:posOffset>3879850</wp:posOffset>
                </wp:positionH>
                <wp:positionV relativeFrom="paragraph">
                  <wp:posOffset>3195320</wp:posOffset>
                </wp:positionV>
                <wp:extent cx="2762250" cy="482600"/>
                <wp:effectExtent l="0" t="0" r="0" b="0"/>
                <wp:wrapNone/>
                <wp:docPr id="121" name="Text Box 1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482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DA47D39" w14:textId="77777777" w:rsidR="00C433A6" w:rsidRPr="00061937" w:rsidRDefault="00C433A6" w:rsidP="00C433A6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elect file formats (JPG, TIFF, PDF, SVG, BMP, EPS, and P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502450" id="Text Box 121" o:spid="_x0000_s1057" type="#_x0000_t202" style="position:absolute;left:0;text-align:left;margin-left:305.5pt;margin-top:251.6pt;width:217.5pt;height:38pt;z-index:25174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" filled="f" stroked="f" strokeweight=".5pt">
                <v:textbox>
                  <w:txbxContent>
                    <w:p w14:paraId="1DA47D39" w14:textId="77777777" w:rsidR="00C433A6" w:rsidRPr="00061937" w:rsidRDefault="00C433A6" w:rsidP="00C433A6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Select file formats (JPG, TIFF, PDF, SVG, BMP, EPS, and PS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0640" behindDoc="0" locked="0" layoutInCell="1" allowOverlap="1" wp14:anchorId="0335DA45" wp14:editId="11A3E548">
                <wp:simplePos x="0" y="0"/>
                <wp:positionH relativeFrom="column">
                  <wp:posOffset>3632200</wp:posOffset>
                </wp:positionH>
                <wp:positionV relativeFrom="paragraph">
                  <wp:posOffset>3335020</wp:posOffset>
                </wp:positionV>
                <wp:extent cx="317500" cy="0"/>
                <wp:effectExtent l="0" t="76200" r="25400" b="95250"/>
                <wp:wrapNone/>
                <wp:docPr id="127" name="Straight Arrow Connector 1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8B56145" id="Straight Arrow Connector 127" o:spid="_x0000_s1026" type="#_x0000_t32" style="position:absolute;margin-left:286pt;margin-top:262.6pt;width:25pt;height:0;z-index:251760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756B1B20" wp14:editId="51D929C7">
                <wp:simplePos x="0" y="0"/>
                <wp:positionH relativeFrom="column">
                  <wp:posOffset>3886200</wp:posOffset>
                </wp:positionH>
                <wp:positionV relativeFrom="paragraph">
                  <wp:posOffset>1347470</wp:posOffset>
                </wp:positionV>
                <wp:extent cx="2908300" cy="711200"/>
                <wp:effectExtent l="0" t="0" r="0" b="0"/>
                <wp:wrapNone/>
                <wp:docPr id="125" name="Text Box 1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08300" cy="711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00EFA8C" w14:textId="2BA996F3" w:rsidR="00C433A6" w:rsidRPr="00061937" w:rsidRDefault="00C433A6" w:rsidP="00C433A6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Observed, Chao1, ACE, Shannon, Simpson, Inverse Simpson, Fisher or All_combined (combined all the listed method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6B1B20" id="Text Box 125" o:spid="_x0000_s1058" type="#_x0000_t202" style="position:absolute;left:0;text-align:left;margin-left:306pt;margin-top:106.1pt;width:229pt;height:56pt;z-index:251756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" filled="f" stroked="f" strokeweight=".5pt">
                <v:textbox>
                  <w:txbxContent>
                    <w:p w14:paraId="400EFA8C" w14:textId="2BA996F3" w:rsidR="00C433A6" w:rsidRPr="00061937" w:rsidRDefault="00C433A6" w:rsidP="00C433A6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Observed, Chao1, ACE, Shannon, Simpson, Inverse Simpson, Fisher or All_combined (combined all the listed methods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089EE91E" wp14:editId="09800308">
                <wp:simplePos x="0" y="0"/>
                <wp:positionH relativeFrom="column">
                  <wp:posOffset>3619500</wp:posOffset>
                </wp:positionH>
                <wp:positionV relativeFrom="paragraph">
                  <wp:posOffset>1644650</wp:posOffset>
                </wp:positionV>
                <wp:extent cx="317500" cy="0"/>
                <wp:effectExtent l="0" t="76200" r="25400" b="95250"/>
                <wp:wrapNone/>
                <wp:docPr id="126" name="Straight Arrow Connector 1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249D277" id="Straight Arrow Connector 126" o:spid="_x0000_s1026" type="#_x0000_t32" style="position:absolute;margin-left:285pt;margin-top:129.5pt;width:25pt;height:0;z-index:251758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" strokecolor="red" strokeweight=".5pt">
                <v:stroke endarrow="block" joinstyle="miter"/>
              </v:shape>
            </w:pict>
          </mc:Fallback>
        </mc:AlternateContent>
      </w:r>
      <w:r w:rsidR="00E94A9E">
        <w:rPr>
          <w:noProof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44C7ED2A" wp14:editId="2D7F66B2">
                <wp:simplePos x="0" y="0"/>
                <wp:positionH relativeFrom="column">
                  <wp:posOffset>1123950</wp:posOffset>
                </wp:positionH>
                <wp:positionV relativeFrom="paragraph">
                  <wp:posOffset>2274570</wp:posOffset>
                </wp:positionV>
                <wp:extent cx="2057400" cy="234950"/>
                <wp:effectExtent l="0" t="0" r="0" b="0"/>
                <wp:wrapNone/>
                <wp:docPr id="124" name="Text Box 1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57400" cy="2349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FD3F15C" w14:textId="430450D6" w:rsidR="00C433A6" w:rsidRPr="00C433A6" w:rsidRDefault="00C433A6" w:rsidP="00C433A6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C433A6">
                              <w:rPr>
                                <w:rFonts w:ascii="Times New Roman" w:hAnsi="Times New Roman" w:cs="Times New Roman"/>
                                <w:color w:val="FF0000"/>
                                <w:sz w:val="16"/>
                                <w:szCs w:val="16"/>
                              </w:rPr>
                              <w:t>("****", "***", "**", "*", "ns"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C7ED2A" id="Text Box 124" o:spid="_x0000_s1059" type="#_x0000_t202" style="position:absolute;left:0;text-align:left;margin-left:88.5pt;margin-top:179.1pt;width:162pt;height:18.5pt;z-index:251754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" filled="f" stroked="f" strokeweight=".5pt">
                <v:textbox>
                  <w:txbxContent>
                    <w:p w14:paraId="1FD3F15C" w14:textId="430450D6" w:rsidR="00C433A6" w:rsidRPr="00C433A6" w:rsidRDefault="00C433A6" w:rsidP="00C433A6">
                      <w:pPr>
                        <w:rPr>
                          <w:rFonts w:ascii="Times New Roman" w:hAnsi="Times New Roman" w:cs="Times New Roman"/>
                          <w:color w:val="FF0000"/>
                          <w:sz w:val="16"/>
                          <w:szCs w:val="16"/>
                        </w:rPr>
                      </w:pPr>
                      <w:r w:rsidRPr="00C433A6">
                        <w:rPr>
                          <w:rFonts w:ascii="Times New Roman" w:hAnsi="Times New Roman" w:cs="Times New Roman"/>
                          <w:color w:val="FF0000"/>
                          <w:sz w:val="16"/>
                          <w:szCs w:val="16"/>
                        </w:rPr>
                        <w:t>("****", "***", "**", "*", "ns")</w:t>
                      </w:r>
                    </w:p>
                  </w:txbxContent>
                </v:textbox>
              </v:shape>
            </w:pict>
          </mc:Fallback>
        </mc:AlternateContent>
      </w:r>
      <w:r w:rsidR="00E94A9E">
        <w:rPr>
          <w:noProof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1557B34F" wp14:editId="7E262D88">
                <wp:simplePos x="0" y="0"/>
                <wp:positionH relativeFrom="column">
                  <wp:posOffset>565150</wp:posOffset>
                </wp:positionH>
                <wp:positionV relativeFrom="paragraph">
                  <wp:posOffset>2402840</wp:posOffset>
                </wp:positionV>
                <wp:extent cx="622300" cy="0"/>
                <wp:effectExtent l="0" t="76200" r="25400" b="95250"/>
                <wp:wrapNone/>
                <wp:docPr id="132" name="Straight Arrow Connector 1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23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C456D3B" id="Straight Arrow Connector 132" o:spid="_x0000_s1026" type="#_x0000_t32" style="position:absolute;margin-left:44.5pt;margin-top:189.2pt;width:49pt;height:0;z-index:251764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" strokecolor="red" strokeweight=".5pt">
                <v:stroke endarrow="block" joinstyle="miter"/>
              </v:shape>
            </w:pict>
          </mc:Fallback>
        </mc:AlternateContent>
      </w:r>
      <w:r w:rsidR="00E94A9E">
        <w:rPr>
          <w:noProof/>
        </w:rPr>
        <mc:AlternateContent>
          <mc:Choice Requires="wps">
            <w:drawing>
              <wp:anchor distT="0" distB="0" distL="114300" distR="114300" simplePos="0" relativeHeight="251763712" behindDoc="0" locked="0" layoutInCell="1" allowOverlap="1" wp14:anchorId="2205A0E7" wp14:editId="26541BBB">
                <wp:simplePos x="0" y="0"/>
                <wp:positionH relativeFrom="column">
                  <wp:posOffset>1041400</wp:posOffset>
                </wp:positionH>
                <wp:positionV relativeFrom="paragraph">
                  <wp:posOffset>2098040</wp:posOffset>
                </wp:positionV>
                <wp:extent cx="146050" cy="0"/>
                <wp:effectExtent l="0" t="76200" r="25400" b="95250"/>
                <wp:wrapNone/>
                <wp:docPr id="131" name="Straight Arrow Connector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605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4592557" id="Straight Arrow Connector 131" o:spid="_x0000_s1026" type="#_x0000_t32" style="position:absolute;margin-left:82pt;margin-top:165.2pt;width:11.5pt;height:0;z-index:251763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" strokecolor="red" strokeweight=".5pt">
                <v:stroke endarrow="block" joinstyle="miter"/>
              </v:shape>
            </w:pict>
          </mc:Fallback>
        </mc:AlternateContent>
      </w:r>
      <w:r w:rsidR="00C433A6">
        <w:rPr>
          <w:noProof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0FB4E86D" wp14:editId="6583C616">
                <wp:simplePos x="0" y="0"/>
                <wp:positionH relativeFrom="column">
                  <wp:posOffset>1123950</wp:posOffset>
                </wp:positionH>
                <wp:positionV relativeFrom="paragraph">
                  <wp:posOffset>1976120</wp:posOffset>
                </wp:positionV>
                <wp:extent cx="2057400" cy="234950"/>
                <wp:effectExtent l="0" t="0" r="0" b="0"/>
                <wp:wrapNone/>
                <wp:docPr id="123" name="Text Box 1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57400" cy="2349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2345E20" w14:textId="209B6720" w:rsidR="00C433A6" w:rsidRPr="00C433A6" w:rsidRDefault="00C433A6" w:rsidP="00C433A6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C433A6">
                              <w:rPr>
                                <w:rFonts w:ascii="Times New Roman" w:hAnsi="Times New Roman" w:cs="Times New Roman"/>
                                <w:color w:val="FF0000"/>
                                <w:sz w:val="16"/>
                                <w:szCs w:val="16"/>
                              </w:rPr>
                              <w:t>(0, 0.0001, 0.001, 0.01, 0.05, Inf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B4E86D" id="Text Box 123" o:spid="_x0000_s1060" type="#_x0000_t202" style="position:absolute;left:0;text-align:left;margin-left:88.5pt;margin-top:155.6pt;width:162pt;height:18.5pt;z-index:25175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" filled="f" stroked="f" strokeweight=".5pt">
                <v:textbox>
                  <w:txbxContent>
                    <w:p w14:paraId="12345E20" w14:textId="209B6720" w:rsidR="00C433A6" w:rsidRPr="00C433A6" w:rsidRDefault="00C433A6" w:rsidP="00C433A6">
                      <w:pPr>
                        <w:rPr>
                          <w:rFonts w:ascii="Times New Roman" w:hAnsi="Times New Roman" w:cs="Times New Roman"/>
                          <w:color w:val="FF0000"/>
                          <w:sz w:val="16"/>
                          <w:szCs w:val="16"/>
                        </w:rPr>
                      </w:pPr>
                      <w:r w:rsidRPr="00C433A6">
                        <w:rPr>
                          <w:rFonts w:ascii="Times New Roman" w:hAnsi="Times New Roman" w:cs="Times New Roman"/>
                          <w:color w:val="FF0000"/>
                          <w:sz w:val="16"/>
                          <w:szCs w:val="16"/>
                        </w:rPr>
                        <w:t>(0, 0.0001, 0.001, 0.01, 0.05, Inf)</w:t>
                      </w:r>
                    </w:p>
                  </w:txbxContent>
                </v:textbox>
              </v:shape>
            </w:pict>
          </mc:Fallback>
        </mc:AlternateContent>
      </w:r>
      <w:r w:rsidR="00C433A6">
        <w:rPr>
          <w:noProof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010D37A4" wp14:editId="5102E0FE">
                <wp:simplePos x="0" y="0"/>
                <wp:positionH relativeFrom="column">
                  <wp:posOffset>1352550</wp:posOffset>
                </wp:positionH>
                <wp:positionV relativeFrom="paragraph">
                  <wp:posOffset>2655570</wp:posOffset>
                </wp:positionV>
                <wp:extent cx="1504950" cy="266700"/>
                <wp:effectExtent l="0" t="0" r="0" b="0"/>
                <wp:wrapNone/>
                <wp:docPr id="122" name="Text Box 1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04950" cy="266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DD45129" w14:textId="7A6ABF79" w:rsidR="00C433A6" w:rsidRPr="00AF7A9D" w:rsidRDefault="00C433A6" w:rsidP="00C433A6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Different types of pl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0D37A4" id="Text Box 122" o:spid="_x0000_s1061" type="#_x0000_t202" style="position:absolute;left:0;text-align:left;margin-left:106.5pt;margin-top:209.1pt;width:118.5pt;height:21pt;z-index:251750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" filled="f" stroked="f" strokeweight=".5pt">
                <v:textbox>
                  <w:txbxContent>
                    <w:p w14:paraId="2DD45129" w14:textId="7A6ABF79" w:rsidR="00C433A6" w:rsidRPr="00AF7A9D" w:rsidRDefault="00C433A6" w:rsidP="00C433A6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Different types of plot</w:t>
                      </w:r>
                    </w:p>
                  </w:txbxContent>
                </v:textbox>
              </v:shape>
            </w:pict>
          </mc:Fallback>
        </mc:AlternateContent>
      </w:r>
      <w:r w:rsidR="00C433A6"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7EEB371F" wp14:editId="2542BF9C">
                <wp:simplePos x="0" y="0"/>
                <wp:positionH relativeFrom="column">
                  <wp:posOffset>95250</wp:posOffset>
                </wp:positionH>
                <wp:positionV relativeFrom="paragraph">
                  <wp:posOffset>2553970</wp:posOffset>
                </wp:positionV>
                <wp:extent cx="3244850" cy="488950"/>
                <wp:effectExtent l="0" t="0" r="12700" b="25400"/>
                <wp:wrapNone/>
                <wp:docPr id="120" name="Rectangle 1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4850" cy="4889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73C009C" w14:textId="77777777" w:rsidR="00C433A6" w:rsidRPr="00221B64" w:rsidRDefault="00C433A6" w:rsidP="00C433A6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EB371F" id="Rectangle 120" o:spid="_x0000_s1062" style="position:absolute;left:0;text-align:left;margin-left:7.5pt;margin-top:201.1pt;width:255.5pt;height:38.5pt;z-index:25174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" filled="f" strokecolor="red" strokeweight="1pt">
                <v:textbox>
                  <w:txbxContent>
                    <w:p w14:paraId="273C009C" w14:textId="77777777" w:rsidR="00C433A6" w:rsidRPr="00221B64" w:rsidRDefault="00C433A6" w:rsidP="00C433A6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C433A6"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6A3B1B77" wp14:editId="03448CF6">
                <wp:simplePos x="0" y="0"/>
                <wp:positionH relativeFrom="column">
                  <wp:posOffset>95250</wp:posOffset>
                </wp:positionH>
                <wp:positionV relativeFrom="paragraph">
                  <wp:posOffset>1868170</wp:posOffset>
                </wp:positionV>
                <wp:extent cx="3244850" cy="635000"/>
                <wp:effectExtent l="0" t="0" r="12700" b="12700"/>
                <wp:wrapNone/>
                <wp:docPr id="118" name="Rectangle 1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4850" cy="635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0F10527" w14:textId="77777777" w:rsidR="00C433A6" w:rsidRPr="00221B64" w:rsidRDefault="00C433A6" w:rsidP="00C433A6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3B1B77" id="Rectangle 118" o:spid="_x0000_s1063" style="position:absolute;left:0;text-align:left;margin-left:7.5pt;margin-top:147.1pt;width:255.5pt;height:50pt;z-index:25174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" filled="f" strokecolor="red" strokeweight="1pt">
                <v:textbox>
                  <w:txbxContent>
                    <w:p w14:paraId="40F10527" w14:textId="77777777" w:rsidR="00C433A6" w:rsidRPr="00221B64" w:rsidRDefault="00C433A6" w:rsidP="00C433A6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C433A6"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7B3F0D05" wp14:editId="213BFD2C">
                <wp:simplePos x="0" y="0"/>
                <wp:positionH relativeFrom="column">
                  <wp:posOffset>1993900</wp:posOffset>
                </wp:positionH>
                <wp:positionV relativeFrom="paragraph">
                  <wp:posOffset>1270</wp:posOffset>
                </wp:positionV>
                <wp:extent cx="622300" cy="679450"/>
                <wp:effectExtent l="0" t="0" r="25400" b="25400"/>
                <wp:wrapNone/>
                <wp:docPr id="117" name="Rectangle 1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2300" cy="679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C2F802F" w14:textId="77777777" w:rsidR="00C433A6" w:rsidRPr="00221B64" w:rsidRDefault="00C433A6" w:rsidP="00C433A6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3F0D05" id="Rectangle 117" o:spid="_x0000_s1064" style="position:absolute;left:0;text-align:left;margin-left:157pt;margin-top:.1pt;width:49pt;height:53.5pt;z-index:25174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" filled="f" strokecolor="red" strokeweight="1pt">
                <v:textbox>
                  <w:txbxContent>
                    <w:p w14:paraId="2C2F802F" w14:textId="77777777" w:rsidR="00C433A6" w:rsidRPr="00221B64" w:rsidRDefault="00C433A6" w:rsidP="00C433A6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C433A6">
        <w:rPr>
          <w:noProof/>
        </w:rPr>
        <w:drawing>
          <wp:inline distT="0" distB="0" distL="0" distR="0" wp14:anchorId="3EE2A7AD" wp14:editId="3AC88E7E">
            <wp:extent cx="5943600" cy="3962400"/>
            <wp:effectExtent l="0" t="0" r="0" b="0"/>
            <wp:docPr id="119" name="Picture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EA30EB" w14:textId="777E6B50" w:rsidR="00E94A9E" w:rsidRDefault="00E94A9E" w:rsidP="00E94A9E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13</w:t>
      </w:r>
      <w:r w:rsidRPr="00910FF4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Input</w:t>
      </w:r>
      <w:r w:rsidR="009B24BF">
        <w:rPr>
          <w:rFonts w:ascii="Times New Roman" w:hAnsi="Times New Roman" w:cs="Times New Roman"/>
          <w:sz w:val="24"/>
          <w:szCs w:val="24"/>
        </w:rPr>
        <w:t xml:space="preserve"> selection</w:t>
      </w:r>
      <w:r>
        <w:rPr>
          <w:rFonts w:ascii="Times New Roman" w:hAnsi="Times New Roman" w:cs="Times New Roman"/>
          <w:sz w:val="24"/>
          <w:szCs w:val="24"/>
        </w:rPr>
        <w:t xml:space="preserve"> for alpha diversity</w:t>
      </w:r>
    </w:p>
    <w:p w14:paraId="0D878A51" w14:textId="0AC1C1AE" w:rsidR="00221B64" w:rsidRDefault="00221B64" w:rsidP="0072574E"/>
    <w:p w14:paraId="462FD886" w14:textId="1DA37FD4" w:rsidR="00F13ACD" w:rsidRDefault="00F13ACD" w:rsidP="0072574E"/>
    <w:p w14:paraId="03DFE29D" w14:textId="14C02D87" w:rsidR="00F13ACD" w:rsidRDefault="009B24BF" w:rsidP="0072574E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70880" behindDoc="0" locked="0" layoutInCell="1" allowOverlap="1" wp14:anchorId="2070182A" wp14:editId="64E34F2F">
                <wp:simplePos x="0" y="0"/>
                <wp:positionH relativeFrom="column">
                  <wp:posOffset>-57150</wp:posOffset>
                </wp:positionH>
                <wp:positionV relativeFrom="paragraph">
                  <wp:posOffset>2654300</wp:posOffset>
                </wp:positionV>
                <wp:extent cx="361950" cy="260350"/>
                <wp:effectExtent l="0" t="0" r="0" b="6350"/>
                <wp:wrapNone/>
                <wp:docPr id="140" name="Text Box 1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BE50397" w14:textId="1DF02C18" w:rsidR="009B24BF" w:rsidRPr="00F076E6" w:rsidRDefault="009B24BF" w:rsidP="009B24BF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c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70182A" id="Text Box 140" o:spid="_x0000_s1065" type="#_x0000_t202" style="position:absolute;margin-left:-4.5pt;margin-top:209pt;width:28.5pt;height:20.5pt;z-index:251770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" filled="f" stroked="f" strokeweight=".5pt">
                <v:textbox>
                  <w:txbxContent>
                    <w:p w14:paraId="4BE50397" w14:textId="1DF02C18" w:rsidR="009B24BF" w:rsidRPr="00F076E6" w:rsidRDefault="009B24BF" w:rsidP="009B24BF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c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8832" behindDoc="0" locked="0" layoutInCell="1" allowOverlap="1" wp14:anchorId="6CA68283" wp14:editId="4AE9D9FE">
                <wp:simplePos x="0" y="0"/>
                <wp:positionH relativeFrom="column">
                  <wp:posOffset>2540000</wp:posOffset>
                </wp:positionH>
                <wp:positionV relativeFrom="paragraph">
                  <wp:posOffset>25400</wp:posOffset>
                </wp:positionV>
                <wp:extent cx="361950" cy="260350"/>
                <wp:effectExtent l="0" t="0" r="0" b="6350"/>
                <wp:wrapNone/>
                <wp:docPr id="139" name="Text Box 1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C36117C" w14:textId="6B94F0C1" w:rsidR="009B24BF" w:rsidRPr="00F076E6" w:rsidRDefault="009B24BF" w:rsidP="009B24BF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b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A68283" id="Text Box 139" o:spid="_x0000_s1066" type="#_x0000_t202" style="position:absolute;margin-left:200pt;margin-top:2pt;width:28.5pt;height:20.5pt;z-index:251768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" filled="f" stroked="f" strokeweight=".5pt">
                <v:textbox>
                  <w:txbxContent>
                    <w:p w14:paraId="7C36117C" w14:textId="6B94F0C1" w:rsidR="009B24BF" w:rsidRPr="00F076E6" w:rsidRDefault="009B24BF" w:rsidP="009B24BF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b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6784" behindDoc="0" locked="0" layoutInCell="1" allowOverlap="1" wp14:anchorId="20F0B96E" wp14:editId="4E066FBE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361950" cy="260350"/>
                <wp:effectExtent l="0" t="0" r="0" b="6350"/>
                <wp:wrapNone/>
                <wp:docPr id="138" name="Text Box 1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F386A44" w14:textId="77777777" w:rsidR="009B24BF" w:rsidRPr="00F076E6" w:rsidRDefault="009B24BF" w:rsidP="009B24BF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F0B96E" id="Text Box 138" o:spid="_x0000_s1067" type="#_x0000_t202" style="position:absolute;margin-left:0;margin-top:0;width:28.5pt;height:20.5pt;z-index:251766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" filled="f" stroked="f" strokeweight=".5pt">
                <v:textbox>
                  <w:txbxContent>
                    <w:p w14:paraId="0F386A44" w14:textId="77777777" w:rsidR="009B24BF" w:rsidRPr="00F076E6" w:rsidRDefault="009B24BF" w:rsidP="009B24BF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  <w:r w:rsidR="00F13ACD">
        <w:rPr>
          <w:noProof/>
        </w:rPr>
        <w:drawing>
          <wp:inline distT="0" distB="0" distL="0" distR="0" wp14:anchorId="6AD94DA2" wp14:editId="28ECC7F2">
            <wp:extent cx="2540000" cy="2540000"/>
            <wp:effectExtent l="0" t="0" r="0" b="0"/>
            <wp:docPr id="137" name="Picture 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25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13ACD">
        <w:rPr>
          <w:noProof/>
        </w:rPr>
        <w:drawing>
          <wp:inline distT="0" distB="0" distL="0" distR="0" wp14:anchorId="06A70241" wp14:editId="15ACB7DD">
            <wp:extent cx="2508250" cy="2508250"/>
            <wp:effectExtent l="0" t="0" r="6350" b="6350"/>
            <wp:docPr id="134" name="Picture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8250" cy="2508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D7BEB1" w14:textId="1EBECE79" w:rsidR="00F13ACD" w:rsidRDefault="009B24BF" w:rsidP="0072574E">
      <w:r>
        <w:rPr>
          <w:noProof/>
        </w:rPr>
        <mc:AlternateContent>
          <mc:Choice Requires="wps">
            <w:drawing>
              <wp:anchor distT="0" distB="0" distL="114300" distR="114300" simplePos="0" relativeHeight="251772928" behindDoc="0" locked="0" layoutInCell="1" allowOverlap="1" wp14:anchorId="74C56A7C" wp14:editId="774D4909">
                <wp:simplePos x="0" y="0"/>
                <wp:positionH relativeFrom="column">
                  <wp:posOffset>-57150</wp:posOffset>
                </wp:positionH>
                <wp:positionV relativeFrom="paragraph">
                  <wp:posOffset>2094865</wp:posOffset>
                </wp:positionV>
                <wp:extent cx="361950" cy="260350"/>
                <wp:effectExtent l="0" t="0" r="0" b="6350"/>
                <wp:wrapNone/>
                <wp:docPr id="141" name="Text Box 1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B9F5FA6" w14:textId="3EBA5D24" w:rsidR="009B24BF" w:rsidRPr="00F076E6" w:rsidRDefault="009B24BF" w:rsidP="009B24BF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d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C56A7C" id="Text Box 141" o:spid="_x0000_s1068" type="#_x0000_t202" style="position:absolute;margin-left:-4.5pt;margin-top:164.95pt;width:28.5pt;height:20.5pt;z-index:251772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" filled="f" stroked="f" strokeweight=".5pt">
                <v:textbox>
                  <w:txbxContent>
                    <w:p w14:paraId="2B9F5FA6" w14:textId="3EBA5D24" w:rsidR="009B24BF" w:rsidRPr="00F076E6" w:rsidRDefault="009B24BF" w:rsidP="009B24BF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d)</w:t>
                      </w:r>
                    </w:p>
                  </w:txbxContent>
                </v:textbox>
              </v:shape>
            </w:pict>
          </mc:Fallback>
        </mc:AlternateContent>
      </w:r>
      <w:r w:rsidR="00F13ACD">
        <w:rPr>
          <w:noProof/>
        </w:rPr>
        <w:drawing>
          <wp:inline distT="0" distB="0" distL="0" distR="0" wp14:anchorId="6B712DFD" wp14:editId="48896FEB">
            <wp:extent cx="5943600" cy="1981200"/>
            <wp:effectExtent l="0" t="0" r="0" b="0"/>
            <wp:docPr id="135" name="Picture 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8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985E82" w14:textId="0D8ABE9A" w:rsidR="00F13ACD" w:rsidRDefault="00F13ACD" w:rsidP="0072574E">
      <w:r>
        <w:rPr>
          <w:noProof/>
        </w:rPr>
        <w:drawing>
          <wp:inline distT="0" distB="0" distL="0" distR="0" wp14:anchorId="4BF4DE24" wp14:editId="5AD7281E">
            <wp:extent cx="5943600" cy="1981200"/>
            <wp:effectExtent l="0" t="0" r="0" b="0"/>
            <wp:docPr id="136" name="Picture 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8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D775B3" w14:textId="6B35BE21" w:rsidR="00F13ACD" w:rsidRPr="00F13ACD" w:rsidRDefault="00F13ACD" w:rsidP="009B24BF">
      <w:pPr>
        <w:jc w:val="center"/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14. </w:t>
      </w:r>
      <w:r w:rsidR="009B24BF">
        <w:rPr>
          <w:rFonts w:ascii="Times New Roman" w:hAnsi="Times New Roman" w:cs="Times New Roman"/>
          <w:sz w:val="24"/>
          <w:szCs w:val="24"/>
        </w:rPr>
        <w:t>The b</w:t>
      </w:r>
      <w:r w:rsidR="009B24BF" w:rsidRPr="009B24BF">
        <w:rPr>
          <w:rFonts w:ascii="Times New Roman" w:hAnsi="Times New Roman" w:cs="Times New Roman"/>
          <w:sz w:val="24"/>
          <w:szCs w:val="24"/>
        </w:rPr>
        <w:t>ox plot shows the alpha</w:t>
      </w:r>
      <w:r w:rsidR="009B24BF">
        <w:rPr>
          <w:rFonts w:ascii="Times New Roman" w:hAnsi="Times New Roman" w:cs="Times New Roman"/>
          <w:sz w:val="24"/>
          <w:szCs w:val="24"/>
        </w:rPr>
        <w:t xml:space="preserve"> diversity, which is calculated based on the </w:t>
      </w:r>
      <w:r>
        <w:rPr>
          <w:rFonts w:ascii="Times New Roman" w:hAnsi="Times New Roman" w:cs="Times New Roman"/>
          <w:sz w:val="24"/>
          <w:szCs w:val="24"/>
        </w:rPr>
        <w:t>a) chao1</w:t>
      </w:r>
      <w:r w:rsidR="009B24BF">
        <w:rPr>
          <w:rFonts w:ascii="Times New Roman" w:hAnsi="Times New Roman" w:cs="Times New Roman"/>
          <w:sz w:val="24"/>
          <w:szCs w:val="24"/>
        </w:rPr>
        <w:t xml:space="preserve"> without p-value, b) Shannon index with p-value (shows: </w:t>
      </w:r>
      <w:r w:rsidR="009B24BF" w:rsidRPr="009B24BF">
        <w:rPr>
          <w:rFonts w:ascii="Times New Roman" w:hAnsi="Times New Roman" w:cs="Times New Roman"/>
          <w:sz w:val="24"/>
          <w:szCs w:val="24"/>
        </w:rPr>
        <w:t>"****", "***", "**", "*", "ns")</w:t>
      </w:r>
      <w:r w:rsidR="009B24BF">
        <w:rPr>
          <w:rFonts w:ascii="Times New Roman" w:hAnsi="Times New Roman" w:cs="Times New Roman"/>
          <w:sz w:val="24"/>
          <w:szCs w:val="24"/>
        </w:rPr>
        <w:t xml:space="preserve">, c) using all the methods with p-value, d) Plotted in violin with p-value (shows: </w:t>
      </w:r>
      <w:r w:rsidR="009B24BF" w:rsidRPr="009B24BF">
        <w:rPr>
          <w:rFonts w:ascii="Times New Roman" w:hAnsi="Times New Roman" w:cs="Times New Roman"/>
          <w:sz w:val="24"/>
          <w:szCs w:val="24"/>
        </w:rPr>
        <w:t>"****", "***", "**", "*", "ns")</w:t>
      </w:r>
      <w:r w:rsidR="009B24BF">
        <w:rPr>
          <w:rFonts w:ascii="Times New Roman" w:hAnsi="Times New Roman" w:cs="Times New Roman"/>
          <w:sz w:val="24"/>
          <w:szCs w:val="24"/>
        </w:rPr>
        <w:t>.</w:t>
      </w:r>
    </w:p>
    <w:p w14:paraId="692E05DE" w14:textId="15008664" w:rsidR="00221B64" w:rsidRDefault="00221B64" w:rsidP="0072574E"/>
    <w:p w14:paraId="1C04A0B0" w14:textId="6DF48976" w:rsidR="00221B64" w:rsidRDefault="00221B64" w:rsidP="0072574E"/>
    <w:p w14:paraId="63747190" w14:textId="776B7EE6" w:rsidR="00221B64" w:rsidRDefault="00EC6664" w:rsidP="0072574E">
      <w:r>
        <w:rPr>
          <w:noProof/>
        </w:rPr>
        <w:lastRenderedPageBreak/>
        <w:drawing>
          <wp:inline distT="0" distB="0" distL="0" distR="0" wp14:anchorId="71F03AE8" wp14:editId="0D428A28">
            <wp:extent cx="5943600" cy="313309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3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A975E2" w14:textId="325E9EED" w:rsidR="009B24BF" w:rsidRDefault="009B24BF" w:rsidP="009B24BF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15: </w:t>
      </w:r>
      <w:r>
        <w:rPr>
          <w:rFonts w:ascii="Times New Roman" w:hAnsi="Times New Roman" w:cs="Times New Roman"/>
          <w:sz w:val="24"/>
          <w:szCs w:val="24"/>
        </w:rPr>
        <w:t>Summary table of alpha diversity for each sample</w:t>
      </w:r>
    </w:p>
    <w:p w14:paraId="7303AD01" w14:textId="6F11076E" w:rsidR="009B24BF" w:rsidRDefault="009B24BF" w:rsidP="009B24B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B5701C4" w14:textId="6194B07A" w:rsidR="009B24BF" w:rsidRDefault="009B24BF" w:rsidP="009B24BF"/>
    <w:p w14:paraId="204329B0" w14:textId="77777777" w:rsidR="009B24BF" w:rsidRDefault="009B24BF">
      <w:r>
        <w:br w:type="page"/>
      </w:r>
    </w:p>
    <w:p w14:paraId="0B15F196" w14:textId="50A92BE6" w:rsidR="009B24BF" w:rsidRPr="00C433A6" w:rsidRDefault="009B24BF" w:rsidP="009B24BF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Beta</w:t>
      </w:r>
      <w:r w:rsidRPr="00C433A6">
        <w:rPr>
          <w:rFonts w:ascii="Times New Roman" w:hAnsi="Times New Roman" w:cs="Times New Roman"/>
          <w:b/>
          <w:bCs/>
          <w:sz w:val="24"/>
          <w:szCs w:val="24"/>
        </w:rPr>
        <w:t xml:space="preserve"> diversity</w:t>
      </w:r>
    </w:p>
    <w:p w14:paraId="5CDB3BDF" w14:textId="37316D9A" w:rsidR="009B24BF" w:rsidRDefault="009B24BF" w:rsidP="009B24BF">
      <w:pPr>
        <w:jc w:val="both"/>
      </w:pPr>
      <w:r>
        <w:rPr>
          <w:rFonts w:ascii="Times New Roman" w:hAnsi="Times New Roman" w:cs="Times New Roman"/>
          <w:sz w:val="24"/>
          <w:szCs w:val="24"/>
        </w:rPr>
        <w:t>Beta diversity was calculated based on phyloseq (</w:t>
      </w:r>
      <w:r w:rsidRPr="009B24BF">
        <w:rPr>
          <w:rFonts w:ascii="Times New Roman" w:hAnsi="Times New Roman" w:cs="Times New Roman"/>
          <w:sz w:val="24"/>
          <w:szCs w:val="24"/>
        </w:rPr>
        <w:t>unlist(distanceMethodList)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9B24BF">
        <w:rPr>
          <w:rFonts w:ascii="Times New Roman" w:hAnsi="Times New Roman" w:cs="Times New Roman"/>
          <w:sz w:val="24"/>
          <w:szCs w:val="24"/>
        </w:rPr>
        <w:t xml:space="preserve"> (McMurdie and Holmes, 2013)</w:t>
      </w:r>
      <w:r>
        <w:rPr>
          <w:rFonts w:ascii="Times New Roman" w:hAnsi="Times New Roman" w:cs="Times New Roman"/>
          <w:sz w:val="24"/>
          <w:szCs w:val="24"/>
        </w:rPr>
        <w:t xml:space="preserve"> and vegan </w:t>
      </w:r>
      <w:r w:rsidRPr="009B24BF">
        <w:rPr>
          <w:rFonts w:ascii="Times New Roman" w:hAnsi="Times New Roman" w:cs="Times New Roman"/>
          <w:sz w:val="24"/>
          <w:szCs w:val="24"/>
        </w:rPr>
        <w:t>(Oksanen et al.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B24BF">
        <w:rPr>
          <w:rFonts w:ascii="Times New Roman" w:hAnsi="Times New Roman" w:cs="Times New Roman"/>
          <w:sz w:val="24"/>
          <w:szCs w:val="24"/>
        </w:rPr>
        <w:t>2017)</w:t>
      </w:r>
      <w:r>
        <w:rPr>
          <w:rFonts w:ascii="Times New Roman" w:hAnsi="Times New Roman" w:cs="Times New Roman"/>
          <w:sz w:val="24"/>
          <w:szCs w:val="24"/>
        </w:rPr>
        <w:t xml:space="preserve"> packages. </w:t>
      </w:r>
      <w:r w:rsidRPr="00C433A6">
        <w:rPr>
          <w:rFonts w:ascii="Times New Roman" w:hAnsi="Times New Roman" w:cs="Times New Roman"/>
          <w:sz w:val="24"/>
          <w:szCs w:val="24"/>
        </w:rPr>
        <w:t xml:space="preserve">Users can visualize the </w:t>
      </w:r>
      <w:r>
        <w:rPr>
          <w:rFonts w:ascii="Times New Roman" w:hAnsi="Times New Roman" w:cs="Times New Roman"/>
          <w:sz w:val="24"/>
          <w:szCs w:val="24"/>
        </w:rPr>
        <w:t xml:space="preserve">alpha </w:t>
      </w:r>
      <w:r w:rsidRPr="00C433A6">
        <w:rPr>
          <w:rFonts w:ascii="Times New Roman" w:hAnsi="Times New Roman" w:cs="Times New Roman"/>
          <w:sz w:val="24"/>
          <w:szCs w:val="24"/>
        </w:rPr>
        <w:t>diversity</w:t>
      </w:r>
      <w:r>
        <w:rPr>
          <w:rFonts w:ascii="Times New Roman" w:hAnsi="Times New Roman" w:cs="Times New Roman"/>
          <w:sz w:val="24"/>
          <w:szCs w:val="24"/>
        </w:rPr>
        <w:t xml:space="preserve"> by choosing any one of the methods. In our application, we have integrated 42 distance </w:t>
      </w:r>
      <w:r w:rsidR="00F03814">
        <w:rPr>
          <w:rFonts w:ascii="Times New Roman" w:hAnsi="Times New Roman" w:cs="Times New Roman"/>
          <w:sz w:val="24"/>
          <w:szCs w:val="24"/>
        </w:rPr>
        <w:t>metrics</w:t>
      </w:r>
      <w:r>
        <w:rPr>
          <w:rFonts w:ascii="Times New Roman" w:hAnsi="Times New Roman" w:cs="Times New Roman"/>
          <w:sz w:val="24"/>
          <w:szCs w:val="24"/>
        </w:rPr>
        <w:t>. Users can use any one of the following methods such as (</w:t>
      </w:r>
      <w:r w:rsidRPr="009B24BF">
        <w:rPr>
          <w:rFonts w:ascii="Times New Roman" w:hAnsi="Times New Roman" w:cs="Times New Roman"/>
          <w:sz w:val="24"/>
          <w:szCs w:val="24"/>
        </w:rPr>
        <w:t>bray, jaccard, manhattan, euclidean, canberra, kulczynski, gower, altGower, morisita, horn, mountford, raup, binomial, chao, cao, w, -1, c, wb, r, I, e, t, me, j, sor, m, -2, co, cc, g, -3, l, 19, hk, rlb, sim, gl, z, maximum, binary</w:t>
      </w:r>
      <w:r>
        <w:rPr>
          <w:rFonts w:ascii="Times New Roman" w:hAnsi="Times New Roman" w:cs="Times New Roman"/>
          <w:sz w:val="24"/>
          <w:szCs w:val="24"/>
        </w:rPr>
        <w:t xml:space="preserve"> and</w:t>
      </w:r>
      <w:r w:rsidRPr="009B24BF">
        <w:rPr>
          <w:rFonts w:ascii="Times New Roman" w:hAnsi="Times New Roman" w:cs="Times New Roman"/>
          <w:sz w:val="24"/>
          <w:szCs w:val="24"/>
        </w:rPr>
        <w:t xml:space="preserve"> minkowski</w:t>
      </w:r>
      <w:r>
        <w:rPr>
          <w:rFonts w:ascii="Times New Roman" w:hAnsi="Times New Roman" w:cs="Times New Roman"/>
          <w:sz w:val="24"/>
          <w:szCs w:val="24"/>
        </w:rPr>
        <w:t>) (</w:t>
      </w:r>
      <w:r w:rsidRPr="005320ED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16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. In addition, we have incorporated six different orientation methods using the vegan package, such as (</w:t>
      </w:r>
      <w:r w:rsidRPr="009B24BF">
        <w:rPr>
          <w:rFonts w:ascii="Times New Roman" w:hAnsi="Times New Roman" w:cs="Times New Roman"/>
          <w:sz w:val="24"/>
          <w:szCs w:val="24"/>
        </w:rPr>
        <w:t xml:space="preserve">PCoA, NMDS, DCA, CCA, RDA,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r w:rsidRPr="009B24BF">
        <w:rPr>
          <w:rFonts w:ascii="Times New Roman" w:hAnsi="Times New Roman" w:cs="Times New Roman"/>
          <w:sz w:val="24"/>
          <w:szCs w:val="24"/>
        </w:rPr>
        <w:t>MDS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9B24B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5320ED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16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. The result will be displayed in the box (</w:t>
      </w:r>
      <w:r w:rsidRPr="005320ED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17 a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d orientation plot (</w:t>
      </w:r>
      <w:r w:rsidRPr="005320ED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17 b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with the summary table (</w:t>
      </w:r>
      <w:r w:rsidRPr="005320ED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18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, which contains distance matrics between all the samples. </w:t>
      </w:r>
    </w:p>
    <w:p w14:paraId="3D8A1AD0" w14:textId="2B5BF0B4" w:rsidR="00221B64" w:rsidRDefault="001A074A" w:rsidP="0072574E">
      <w:r>
        <w:rPr>
          <w:noProof/>
        </w:rPr>
        <mc:AlternateContent>
          <mc:Choice Requires="wps">
            <w:drawing>
              <wp:anchor distT="0" distB="0" distL="114300" distR="114300" simplePos="0" relativeHeight="251779072" behindDoc="0" locked="0" layoutInCell="1" allowOverlap="1" wp14:anchorId="61551914" wp14:editId="4BA81D8C">
                <wp:simplePos x="0" y="0"/>
                <wp:positionH relativeFrom="column">
                  <wp:posOffset>3931920</wp:posOffset>
                </wp:positionH>
                <wp:positionV relativeFrom="paragraph">
                  <wp:posOffset>2126615</wp:posOffset>
                </wp:positionV>
                <wp:extent cx="2762250" cy="482600"/>
                <wp:effectExtent l="0" t="0" r="0" b="0"/>
                <wp:wrapNone/>
                <wp:docPr id="144" name="Text Box 1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482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84E4CCD" w14:textId="77777777" w:rsidR="009B24BF" w:rsidRPr="00061937" w:rsidRDefault="009B24BF" w:rsidP="009B24BF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elect file formats (JPG, TIFF, PDF, SVG, BMP, EPS, and P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551914" id="Text Box 144" o:spid="_x0000_s1069" type="#_x0000_t202" style="position:absolute;margin-left:309.6pt;margin-top:167.45pt;width:217.5pt;height:38pt;z-index:251779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" filled="f" stroked="f" strokeweight=".5pt">
                <v:textbox>
                  <w:txbxContent>
                    <w:p w14:paraId="584E4CCD" w14:textId="77777777" w:rsidR="009B24BF" w:rsidRPr="00061937" w:rsidRDefault="009B24BF" w:rsidP="009B24BF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Select file formats (JPG, TIFF, PDF, SVG, BMP, EPS, and PS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83168" behindDoc="0" locked="0" layoutInCell="1" allowOverlap="1" wp14:anchorId="63B1E368" wp14:editId="0946124D">
                <wp:simplePos x="0" y="0"/>
                <wp:positionH relativeFrom="column">
                  <wp:posOffset>3931920</wp:posOffset>
                </wp:positionH>
                <wp:positionV relativeFrom="paragraph">
                  <wp:posOffset>1643380</wp:posOffset>
                </wp:positionV>
                <wp:extent cx="2762250" cy="482600"/>
                <wp:effectExtent l="0" t="0" r="0" b="0"/>
                <wp:wrapNone/>
                <wp:docPr id="146" name="Text 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482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B2E9320" w14:textId="799A6826" w:rsidR="009B24BF" w:rsidRPr="00061937" w:rsidRDefault="009B24BF" w:rsidP="009B24BF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elect orientation methods (PCoA, NMDS, DCA, CCA, RDA, and MDS) (JPG, TIFF, PDF, SVG, BMP, EPS, and P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B1E368" id="Text Box 146" o:spid="_x0000_s1070" type="#_x0000_t202" style="position:absolute;margin-left:309.6pt;margin-top:129.4pt;width:217.5pt;height:38pt;z-index:251783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" filled="f" stroked="f" strokeweight=".5pt">
                <v:textbox>
                  <w:txbxContent>
                    <w:p w14:paraId="3B2E9320" w14:textId="799A6826" w:rsidR="009B24BF" w:rsidRPr="00061937" w:rsidRDefault="009B24BF" w:rsidP="009B24BF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Select orientation methods (PCoA, NMDS, DCA, CCA, RDA, and MDS) (JPG, TIFF, PDF, SVG, BMP, EPS, and PS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85216" behindDoc="0" locked="0" layoutInCell="1" allowOverlap="1" wp14:anchorId="2E882087" wp14:editId="14B78F5A">
                <wp:simplePos x="0" y="0"/>
                <wp:positionH relativeFrom="column">
                  <wp:posOffset>3943350</wp:posOffset>
                </wp:positionH>
                <wp:positionV relativeFrom="paragraph">
                  <wp:posOffset>474980</wp:posOffset>
                </wp:positionV>
                <wp:extent cx="2762250" cy="1155700"/>
                <wp:effectExtent l="0" t="0" r="0" b="6350"/>
                <wp:wrapNone/>
                <wp:docPr id="147" name="Text Box 1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1155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111BA2B" w14:textId="1912294C" w:rsidR="009B24BF" w:rsidRPr="00061937" w:rsidRDefault="009B24BF" w:rsidP="009B24BF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Select distance </w:t>
                            </w:r>
                            <w:r w:rsidR="00F03814"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metrics</w:t>
                            </w: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 (bray, jaccard, manhattan, euclidean, canberra, kulczynski, gower, altGower, morisita, horn, mountford, raup, binomial, chao, cao, w, -1, c, wb, r, I, e, t, me, j, sor, m, -2, co, cc, g, -3, l, 19, hk, rlb, sim, gl, z, maximum, binary and minkowski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882087" id="Text Box 147" o:spid="_x0000_s1071" type="#_x0000_t202" style="position:absolute;margin-left:310.5pt;margin-top:37.4pt;width:217.5pt;height:91pt;z-index:251785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" filled="f" stroked="f" strokeweight=".5pt">
                <v:textbox>
                  <w:txbxContent>
                    <w:p w14:paraId="1111BA2B" w14:textId="1912294C" w:rsidR="009B24BF" w:rsidRPr="00061937" w:rsidRDefault="009B24BF" w:rsidP="009B24BF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Select distance </w:t>
                      </w:r>
                      <w:r w:rsidR="00F03814"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metrics</w:t>
                      </w: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 (bray, jaccard, manhattan, euclidean, canberra, kulczynski, gower, altGower, morisita, horn, mountford, raup, binomial, chao, cao, w, -1, c, wb, r, I, e, t, me, j, sor, m, -2, co, cc, g, -3, l, 19, hk, rlb, sim, gl, z, maximum, binary and minkowski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7024" behindDoc="0" locked="0" layoutInCell="1" allowOverlap="1" wp14:anchorId="6B2A0CB5" wp14:editId="112E3517">
                <wp:simplePos x="0" y="0"/>
                <wp:positionH relativeFrom="column">
                  <wp:posOffset>3676650</wp:posOffset>
                </wp:positionH>
                <wp:positionV relativeFrom="paragraph">
                  <wp:posOffset>1783080</wp:posOffset>
                </wp:positionV>
                <wp:extent cx="317500" cy="0"/>
                <wp:effectExtent l="0" t="76200" r="25400" b="95250"/>
                <wp:wrapNone/>
                <wp:docPr id="143" name="Straight Arrow Connector 1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AB7B102" id="Straight Arrow Connector 143" o:spid="_x0000_s1026" type="#_x0000_t32" style="position:absolute;margin-left:289.5pt;margin-top:140.4pt;width:25pt;height:0;z-index:251777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81120" behindDoc="0" locked="0" layoutInCell="1" allowOverlap="1" wp14:anchorId="4B2899D7" wp14:editId="40DEED6A">
                <wp:simplePos x="0" y="0"/>
                <wp:positionH relativeFrom="column">
                  <wp:posOffset>3676650</wp:posOffset>
                </wp:positionH>
                <wp:positionV relativeFrom="paragraph">
                  <wp:posOffset>2259330</wp:posOffset>
                </wp:positionV>
                <wp:extent cx="317500" cy="0"/>
                <wp:effectExtent l="0" t="76200" r="25400" b="95250"/>
                <wp:wrapNone/>
                <wp:docPr id="145" name="Straight Arrow Connector 1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C7ABD95" id="Straight Arrow Connector 145" o:spid="_x0000_s1026" type="#_x0000_t32" style="position:absolute;margin-left:289.5pt;margin-top:177.9pt;width:25pt;height:0;z-index:251781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4976" behindDoc="0" locked="0" layoutInCell="1" allowOverlap="1" wp14:anchorId="661343A9" wp14:editId="012DF5AC">
                <wp:simplePos x="0" y="0"/>
                <wp:positionH relativeFrom="column">
                  <wp:posOffset>3677920</wp:posOffset>
                </wp:positionH>
                <wp:positionV relativeFrom="paragraph">
                  <wp:posOffset>1301115</wp:posOffset>
                </wp:positionV>
                <wp:extent cx="317500" cy="0"/>
                <wp:effectExtent l="0" t="76200" r="25400" b="95250"/>
                <wp:wrapNone/>
                <wp:docPr id="142" name="Straight Arrow Connector 1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1BD8B4B" id="Straight Arrow Connector 142" o:spid="_x0000_s1026" type="#_x0000_t32" style="position:absolute;margin-left:289.6pt;margin-top:102.45pt;width:25pt;height:0;z-index:251774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" strokecolor="red" strokeweight=".5pt">
                <v:stroke endarrow="block" joinstyle="miter"/>
              </v:shape>
            </w:pict>
          </mc:Fallback>
        </mc:AlternateContent>
      </w:r>
      <w:r w:rsidR="00221B64">
        <w:rPr>
          <w:noProof/>
        </w:rPr>
        <w:drawing>
          <wp:inline distT="0" distB="0" distL="0" distR="0" wp14:anchorId="2019F27E" wp14:editId="60A17640">
            <wp:extent cx="3944620" cy="295910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5"/>
                    <a:srcRect r="66346" b="28415"/>
                    <a:stretch/>
                  </pic:blipFill>
                  <pic:spPr bwMode="auto">
                    <a:xfrm>
                      <a:off x="0" y="0"/>
                      <a:ext cx="3950739" cy="29636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426D83" w14:textId="7821623F" w:rsidR="00145406" w:rsidRDefault="009B24BF" w:rsidP="009B24BF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16</w:t>
      </w:r>
      <w:r w:rsidRPr="00910FF4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 xml:space="preserve">Input selection for </w:t>
      </w:r>
      <w:r w:rsidR="00145406">
        <w:rPr>
          <w:rFonts w:ascii="Times New Roman" w:hAnsi="Times New Roman" w:cs="Times New Roman"/>
          <w:sz w:val="24"/>
          <w:szCs w:val="24"/>
        </w:rPr>
        <w:t>beta</w:t>
      </w:r>
      <w:r>
        <w:rPr>
          <w:rFonts w:ascii="Times New Roman" w:hAnsi="Times New Roman" w:cs="Times New Roman"/>
          <w:sz w:val="24"/>
          <w:szCs w:val="24"/>
        </w:rPr>
        <w:t xml:space="preserve"> diversity</w:t>
      </w:r>
    </w:p>
    <w:p w14:paraId="6A029FE4" w14:textId="77777777" w:rsidR="00145406" w:rsidRDefault="0014540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90B305D" w14:textId="77777777" w:rsidR="009B24BF" w:rsidRDefault="009B24BF" w:rsidP="009B24B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F3E5976" w14:textId="053EF160" w:rsidR="00221B64" w:rsidRDefault="00221B64" w:rsidP="0072574E"/>
    <w:p w14:paraId="5ABEB149" w14:textId="081AB377" w:rsidR="009B24BF" w:rsidRDefault="00061937" w:rsidP="0072574E">
      <w:r>
        <w:rPr>
          <w:noProof/>
        </w:rPr>
        <mc:AlternateContent>
          <mc:Choice Requires="wps">
            <w:drawing>
              <wp:anchor distT="0" distB="0" distL="114300" distR="114300" simplePos="0" relativeHeight="251787264" behindDoc="0" locked="0" layoutInCell="1" allowOverlap="1" wp14:anchorId="0782AF1B" wp14:editId="58B95F41">
                <wp:simplePos x="0" y="0"/>
                <wp:positionH relativeFrom="column">
                  <wp:posOffset>0</wp:posOffset>
                </wp:positionH>
                <wp:positionV relativeFrom="paragraph">
                  <wp:posOffset>44450</wp:posOffset>
                </wp:positionV>
                <wp:extent cx="361950" cy="260350"/>
                <wp:effectExtent l="0" t="0" r="0" b="6350"/>
                <wp:wrapNone/>
                <wp:docPr id="151" name="Text Box 1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2C54A47" w14:textId="77777777" w:rsidR="00061937" w:rsidRPr="00F076E6" w:rsidRDefault="00061937" w:rsidP="0006193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82AF1B" id="Text Box 151" o:spid="_x0000_s1072" type="#_x0000_t202" style="position:absolute;margin-left:0;margin-top:3.5pt;width:28.5pt;height:20.5pt;z-index:251787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" filled="f" stroked="f" strokeweight=".5pt">
                <v:textbox>
                  <w:txbxContent>
                    <w:p w14:paraId="42C54A47" w14:textId="77777777" w:rsidR="00061937" w:rsidRPr="00F076E6" w:rsidRDefault="00061937" w:rsidP="0006193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89312" behindDoc="0" locked="0" layoutInCell="1" allowOverlap="1" wp14:anchorId="34A9EF6B" wp14:editId="1C58D4EC">
                <wp:simplePos x="0" y="0"/>
                <wp:positionH relativeFrom="column">
                  <wp:posOffset>2997200</wp:posOffset>
                </wp:positionH>
                <wp:positionV relativeFrom="paragraph">
                  <wp:posOffset>44450</wp:posOffset>
                </wp:positionV>
                <wp:extent cx="361950" cy="260350"/>
                <wp:effectExtent l="0" t="0" r="0" b="6350"/>
                <wp:wrapNone/>
                <wp:docPr id="152" name="Text Box 1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A429756" w14:textId="0FD9EC0B" w:rsidR="00061937" w:rsidRPr="00F076E6" w:rsidRDefault="00061937" w:rsidP="0006193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b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A9EF6B" id="Text Box 152" o:spid="_x0000_s1073" type="#_x0000_t202" style="position:absolute;margin-left:236pt;margin-top:3.5pt;width:28.5pt;height:20.5pt;z-index:251789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" filled="f" stroked="f" strokeweight=".5pt">
                <v:textbox>
                  <w:txbxContent>
                    <w:p w14:paraId="2A429756" w14:textId="0FD9EC0B" w:rsidR="00061937" w:rsidRPr="00F076E6" w:rsidRDefault="00061937" w:rsidP="0006193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b)</w:t>
                      </w:r>
                    </w:p>
                  </w:txbxContent>
                </v:textbox>
              </v:shape>
            </w:pict>
          </mc:Fallback>
        </mc:AlternateContent>
      </w:r>
      <w:r w:rsidR="009B24BF">
        <w:rPr>
          <w:noProof/>
        </w:rPr>
        <w:drawing>
          <wp:inline distT="0" distB="0" distL="0" distR="0" wp14:anchorId="4C250212" wp14:editId="20494859">
            <wp:extent cx="5943600" cy="2228850"/>
            <wp:effectExtent l="0" t="0" r="0" b="0"/>
            <wp:docPr id="148" name="Picture 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28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E5C6E6" w14:textId="14D92263" w:rsidR="009B24BF" w:rsidRPr="009B24BF" w:rsidRDefault="009B24BF" w:rsidP="009B24BF">
      <w:pPr>
        <w:jc w:val="center"/>
        <w:rPr>
          <w:b/>
          <w:bCs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17 </w:t>
      </w:r>
      <w:r w:rsidRPr="009B24BF">
        <w:rPr>
          <w:rFonts w:ascii="Times New Roman" w:hAnsi="Times New Roman" w:cs="Times New Roman"/>
          <w:sz w:val="24"/>
          <w:szCs w:val="24"/>
        </w:rPr>
        <w:t>a)</w:t>
      </w:r>
      <w:r>
        <w:rPr>
          <w:rFonts w:ascii="Times New Roman" w:hAnsi="Times New Roman" w:cs="Times New Roman"/>
          <w:sz w:val="24"/>
          <w:szCs w:val="24"/>
        </w:rPr>
        <w:t xml:space="preserve"> The diversity </w:t>
      </w:r>
      <w:r w:rsidR="00F03814">
        <w:rPr>
          <w:rFonts w:ascii="Times New Roman" w:hAnsi="Times New Roman" w:cs="Times New Roman"/>
          <w:sz w:val="24"/>
          <w:szCs w:val="24"/>
        </w:rPr>
        <w:t>metrics</w:t>
      </w:r>
      <w:r>
        <w:rPr>
          <w:rFonts w:ascii="Times New Roman" w:hAnsi="Times New Roman" w:cs="Times New Roman"/>
          <w:sz w:val="24"/>
          <w:szCs w:val="24"/>
        </w:rPr>
        <w:t xml:space="preserve"> (bray) were plotted in the box plot b)</w:t>
      </w:r>
      <w:r w:rsidR="0014540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he diversity matrics (bray) with PCoA orientation were plotted.</w:t>
      </w:r>
    </w:p>
    <w:p w14:paraId="7EC22BAF" w14:textId="77777777" w:rsidR="009B24BF" w:rsidRDefault="009B24BF" w:rsidP="0072574E"/>
    <w:p w14:paraId="7523614E" w14:textId="778500D1" w:rsidR="00221B64" w:rsidRDefault="00EC6664" w:rsidP="0072574E">
      <w:r>
        <w:rPr>
          <w:noProof/>
        </w:rPr>
        <w:drawing>
          <wp:inline distT="0" distB="0" distL="0" distR="0" wp14:anchorId="447D4AB6" wp14:editId="531C591C">
            <wp:extent cx="5943600" cy="3176270"/>
            <wp:effectExtent l="0" t="0" r="0" b="508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6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68E99B" w14:textId="3F26D784" w:rsidR="009B24BF" w:rsidRDefault="009B24BF" w:rsidP="009B24BF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18: </w:t>
      </w:r>
      <w:r>
        <w:rPr>
          <w:rFonts w:ascii="Times New Roman" w:hAnsi="Times New Roman" w:cs="Times New Roman"/>
          <w:sz w:val="24"/>
          <w:szCs w:val="24"/>
        </w:rPr>
        <w:t>Summary table of beta diversity</w:t>
      </w:r>
    </w:p>
    <w:p w14:paraId="7C797420" w14:textId="77777777" w:rsidR="009B24BF" w:rsidRDefault="009B24BF" w:rsidP="0072574E"/>
    <w:p w14:paraId="22A87C2B" w14:textId="79A7D897" w:rsidR="00061937" w:rsidRDefault="00061937">
      <w:r>
        <w:br w:type="page"/>
      </w:r>
    </w:p>
    <w:p w14:paraId="372D110B" w14:textId="2CCEC3C8" w:rsidR="00221B64" w:rsidRPr="00061937" w:rsidRDefault="00061937" w:rsidP="0072574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061937">
        <w:rPr>
          <w:rFonts w:ascii="Times New Roman" w:hAnsi="Times New Roman" w:cs="Times New Roman"/>
          <w:b/>
          <w:bCs/>
          <w:sz w:val="24"/>
          <w:szCs w:val="24"/>
        </w:rPr>
        <w:lastRenderedPageBreak/>
        <w:t>Dimension reduction</w:t>
      </w:r>
    </w:p>
    <w:p w14:paraId="72A8EB9A" w14:textId="39A7DBCC" w:rsidR="00061937" w:rsidRDefault="00061937" w:rsidP="00061937">
      <w:pPr>
        <w:jc w:val="both"/>
        <w:rPr>
          <w:rFonts w:ascii="Times New Roman" w:hAnsi="Times New Roman" w:cs="Times New Roman"/>
          <w:sz w:val="24"/>
          <w:szCs w:val="24"/>
        </w:rPr>
      </w:pPr>
      <w:r w:rsidRPr="00C433A6">
        <w:rPr>
          <w:rFonts w:ascii="Times New Roman" w:hAnsi="Times New Roman" w:cs="Times New Roman"/>
          <w:sz w:val="24"/>
          <w:szCs w:val="24"/>
        </w:rPr>
        <w:t xml:space="preserve">Under </w:t>
      </w:r>
      <w:r>
        <w:rPr>
          <w:rFonts w:ascii="Times New Roman" w:hAnsi="Times New Roman" w:cs="Times New Roman"/>
          <w:sz w:val="24"/>
          <w:szCs w:val="24"/>
        </w:rPr>
        <w:t>this</w:t>
      </w:r>
      <w:r w:rsidRPr="00C433A6">
        <w:rPr>
          <w:rFonts w:ascii="Times New Roman" w:hAnsi="Times New Roman" w:cs="Times New Roman"/>
          <w:sz w:val="24"/>
          <w:szCs w:val="24"/>
        </w:rPr>
        <w:t xml:space="preserve"> tab, there are t</w:t>
      </w:r>
      <w:r>
        <w:rPr>
          <w:rFonts w:ascii="Times New Roman" w:hAnsi="Times New Roman" w:cs="Times New Roman"/>
          <w:sz w:val="24"/>
          <w:szCs w:val="24"/>
        </w:rPr>
        <w:t>hree</w:t>
      </w:r>
      <w:r w:rsidRPr="00C433A6">
        <w:rPr>
          <w:rFonts w:ascii="Times New Roman" w:hAnsi="Times New Roman" w:cs="Times New Roman"/>
          <w:sz w:val="24"/>
          <w:szCs w:val="24"/>
        </w:rPr>
        <w:t xml:space="preserve"> subsections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19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Pr="00C433A6">
        <w:rPr>
          <w:rFonts w:ascii="Times New Roman" w:hAnsi="Times New Roman" w:cs="Times New Roman"/>
          <w:sz w:val="24"/>
          <w:szCs w:val="24"/>
        </w:rPr>
        <w:t xml:space="preserve"> 1. </w:t>
      </w:r>
      <w:r w:rsidRPr="00061937">
        <w:rPr>
          <w:rFonts w:ascii="Times New Roman" w:hAnsi="Times New Roman" w:cs="Times New Roman"/>
          <w:sz w:val="24"/>
          <w:szCs w:val="24"/>
        </w:rPr>
        <w:t>Principal Component Analysis (PCA)</w:t>
      </w:r>
      <w:r w:rsidR="00816B12">
        <w:rPr>
          <w:rFonts w:ascii="Times New Roman" w:hAnsi="Times New Roman" w:cs="Times New Roman"/>
          <w:sz w:val="24"/>
          <w:szCs w:val="24"/>
        </w:rPr>
        <w:t xml:space="preserve"> 2D and 3D</w:t>
      </w:r>
      <w:r>
        <w:rPr>
          <w:rFonts w:ascii="Times New Roman" w:hAnsi="Times New Roman" w:cs="Times New Roman"/>
          <w:sz w:val="24"/>
          <w:szCs w:val="24"/>
        </w:rPr>
        <w:t xml:space="preserve">, 2. </w:t>
      </w:r>
      <w:r w:rsidRPr="00061937">
        <w:rPr>
          <w:rFonts w:ascii="Times New Roman" w:hAnsi="Times New Roman" w:cs="Times New Roman"/>
          <w:sz w:val="24"/>
          <w:szCs w:val="24"/>
        </w:rPr>
        <w:t>t-distributed Stochastic Neighbor E</w:t>
      </w:r>
      <w:r>
        <w:rPr>
          <w:rFonts w:ascii="Times New Roman" w:hAnsi="Times New Roman" w:cs="Times New Roman"/>
          <w:sz w:val="24"/>
          <w:szCs w:val="24"/>
        </w:rPr>
        <w:t>m</w:t>
      </w:r>
      <w:r w:rsidRPr="00061937">
        <w:rPr>
          <w:rFonts w:ascii="Times New Roman" w:hAnsi="Times New Roman" w:cs="Times New Roman"/>
          <w:sz w:val="24"/>
          <w:szCs w:val="24"/>
        </w:rPr>
        <w:t>bedding (t-SNE)</w:t>
      </w:r>
      <w:r w:rsidRPr="00C433A6">
        <w:rPr>
          <w:rFonts w:ascii="Times New Roman" w:hAnsi="Times New Roman" w:cs="Times New Roman"/>
          <w:sz w:val="24"/>
          <w:szCs w:val="24"/>
        </w:rPr>
        <w:t xml:space="preserve"> and </w:t>
      </w:r>
      <w:r>
        <w:rPr>
          <w:rFonts w:ascii="Times New Roman" w:hAnsi="Times New Roman" w:cs="Times New Roman"/>
          <w:sz w:val="24"/>
          <w:szCs w:val="24"/>
        </w:rPr>
        <w:t>3</w:t>
      </w:r>
      <w:r w:rsidRPr="00C433A6">
        <w:rPr>
          <w:rFonts w:ascii="Times New Roman" w:hAnsi="Times New Roman" w:cs="Times New Roman"/>
          <w:sz w:val="24"/>
          <w:szCs w:val="24"/>
        </w:rPr>
        <w:t xml:space="preserve">. </w:t>
      </w:r>
      <w:r w:rsidRPr="00061937">
        <w:rPr>
          <w:rFonts w:ascii="Times New Roman" w:hAnsi="Times New Roman" w:cs="Times New Roman"/>
          <w:sz w:val="24"/>
          <w:szCs w:val="24"/>
        </w:rPr>
        <w:t>Uniform Manifold Approximation and Projection for Dimension Reduction (UMAP)</w:t>
      </w:r>
      <w:r w:rsidRPr="00C433A6">
        <w:rPr>
          <w:rFonts w:ascii="Times New Roman" w:hAnsi="Times New Roman" w:cs="Times New Roman"/>
          <w:sz w:val="24"/>
          <w:szCs w:val="24"/>
        </w:rPr>
        <w:t>.</w:t>
      </w:r>
    </w:p>
    <w:p w14:paraId="4513CAB6" w14:textId="28B3A2C7" w:rsidR="00061937" w:rsidRDefault="00061937" w:rsidP="00061937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61937">
        <w:rPr>
          <w:rFonts w:ascii="Times New Roman" w:hAnsi="Times New Roman" w:cs="Times New Roman"/>
          <w:b/>
          <w:bCs/>
          <w:sz w:val="24"/>
          <w:szCs w:val="24"/>
        </w:rPr>
        <w:t>PCA</w:t>
      </w:r>
      <w:r w:rsidR="00816B12">
        <w:rPr>
          <w:rFonts w:ascii="Times New Roman" w:hAnsi="Times New Roman" w:cs="Times New Roman"/>
          <w:b/>
          <w:bCs/>
          <w:sz w:val="24"/>
          <w:szCs w:val="24"/>
        </w:rPr>
        <w:t>-2D</w:t>
      </w:r>
      <w:r w:rsidR="00BA56D7">
        <w:rPr>
          <w:rFonts w:ascii="Times New Roman" w:hAnsi="Times New Roman" w:cs="Times New Roman"/>
          <w:b/>
          <w:bCs/>
          <w:sz w:val="24"/>
          <w:szCs w:val="24"/>
        </w:rPr>
        <w:t xml:space="preserve"> &amp; 3D</w:t>
      </w:r>
    </w:p>
    <w:p w14:paraId="56A28376" w14:textId="12749DD2" w:rsidR="00061937" w:rsidRDefault="00061937" w:rsidP="00061937">
      <w:pPr>
        <w:jc w:val="both"/>
        <w:rPr>
          <w:rFonts w:ascii="Times New Roman" w:hAnsi="Times New Roman" w:cs="Times New Roman"/>
          <w:sz w:val="24"/>
          <w:szCs w:val="24"/>
        </w:rPr>
      </w:pPr>
      <w:r w:rsidRPr="00061937">
        <w:rPr>
          <w:rFonts w:ascii="Times New Roman" w:hAnsi="Times New Roman" w:cs="Times New Roman"/>
          <w:sz w:val="24"/>
          <w:szCs w:val="24"/>
        </w:rPr>
        <w:t>The ggfortify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061937">
        <w:rPr>
          <w:rFonts w:ascii="Times New Roman" w:hAnsi="Times New Roman" w:cs="Times New Roman"/>
          <w:sz w:val="24"/>
          <w:szCs w:val="24"/>
        </w:rPr>
        <w:t>Tang</w:t>
      </w:r>
      <w:r>
        <w:rPr>
          <w:rFonts w:ascii="Times New Roman" w:hAnsi="Times New Roman" w:cs="Times New Roman"/>
          <w:sz w:val="24"/>
          <w:szCs w:val="24"/>
        </w:rPr>
        <w:t xml:space="preserve"> et al., 2016) was used to plot the PCA</w:t>
      </w:r>
      <w:r w:rsidR="00BA56D7">
        <w:rPr>
          <w:rFonts w:ascii="Times New Roman" w:hAnsi="Times New Roman" w:cs="Times New Roman"/>
          <w:sz w:val="24"/>
          <w:szCs w:val="24"/>
        </w:rPr>
        <w:t>-2D</w:t>
      </w:r>
      <w:r>
        <w:rPr>
          <w:rFonts w:ascii="Times New Roman" w:hAnsi="Times New Roman" w:cs="Times New Roman"/>
          <w:sz w:val="24"/>
          <w:szCs w:val="24"/>
        </w:rPr>
        <w:t>. The users must select the text label and its size, frame</w:t>
      </w:r>
      <w:r w:rsidR="00145406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45406">
        <w:rPr>
          <w:rFonts w:ascii="Times New Roman" w:hAnsi="Times New Roman" w:cs="Times New Roman"/>
          <w:sz w:val="24"/>
          <w:szCs w:val="24"/>
        </w:rPr>
        <w:t xml:space="preserve">and </w:t>
      </w:r>
      <w:r>
        <w:rPr>
          <w:rFonts w:ascii="Times New Roman" w:hAnsi="Times New Roman" w:cs="Times New Roman"/>
          <w:sz w:val="24"/>
          <w:szCs w:val="24"/>
        </w:rPr>
        <w:t>output image format</w:t>
      </w:r>
      <w:r w:rsidR="00145406">
        <w:rPr>
          <w:rFonts w:ascii="Times New Roman" w:hAnsi="Times New Roman" w:cs="Times New Roman"/>
          <w:sz w:val="24"/>
          <w:szCs w:val="24"/>
        </w:rPr>
        <w:t xml:space="preserve"> </w:t>
      </w:r>
      <w:r w:rsidR="00AA3436">
        <w:rPr>
          <w:rFonts w:ascii="Times New Roman" w:hAnsi="Times New Roman" w:cs="Times New Roman"/>
          <w:sz w:val="24"/>
          <w:szCs w:val="24"/>
        </w:rPr>
        <w:t xml:space="preserve">and </w:t>
      </w:r>
      <w:r w:rsidR="00145406">
        <w:rPr>
          <w:rFonts w:ascii="Times New Roman" w:hAnsi="Times New Roman" w:cs="Times New Roman"/>
          <w:sz w:val="24"/>
          <w:szCs w:val="24"/>
        </w:rPr>
        <w:t xml:space="preserve">click </w:t>
      </w:r>
      <w:r w:rsidR="00794A5C">
        <w:rPr>
          <w:rFonts w:ascii="Times New Roman" w:hAnsi="Times New Roman" w:cs="Times New Roman"/>
          <w:sz w:val="24"/>
          <w:szCs w:val="24"/>
        </w:rPr>
        <w:t xml:space="preserve">the </w:t>
      </w:r>
      <w:r w:rsidR="00145406">
        <w:rPr>
          <w:rFonts w:ascii="Times New Roman" w:hAnsi="Times New Roman" w:cs="Times New Roman"/>
          <w:sz w:val="24"/>
          <w:szCs w:val="24"/>
        </w:rPr>
        <w:t xml:space="preserve">submit button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Pr="00061937">
        <w:rPr>
          <w:rFonts w:ascii="Times New Roman" w:hAnsi="Times New Roman" w:cs="Times New Roman"/>
          <w:b/>
          <w:bCs/>
          <w:sz w:val="24"/>
          <w:szCs w:val="24"/>
        </w:rPr>
        <w:t>Figure S19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. The output will be displayed in a PCA</w:t>
      </w:r>
      <w:r w:rsidR="00BA56D7">
        <w:rPr>
          <w:rFonts w:ascii="Times New Roman" w:hAnsi="Times New Roman" w:cs="Times New Roman"/>
          <w:sz w:val="24"/>
          <w:szCs w:val="24"/>
        </w:rPr>
        <w:t>-2D</w:t>
      </w:r>
      <w:r>
        <w:rPr>
          <w:rFonts w:ascii="Times New Roman" w:hAnsi="Times New Roman" w:cs="Times New Roman"/>
          <w:sz w:val="24"/>
          <w:szCs w:val="24"/>
        </w:rPr>
        <w:t xml:space="preserve"> plot </w:t>
      </w:r>
      <w:r w:rsidR="00F03814" w:rsidRPr="00145406">
        <w:rPr>
          <w:rFonts w:ascii="Times New Roman" w:hAnsi="Times New Roman" w:cs="Times New Roman"/>
          <w:sz w:val="24"/>
          <w:szCs w:val="24"/>
        </w:rPr>
        <w:t>(</w:t>
      </w:r>
      <w:r w:rsidR="00F03814" w:rsidRPr="00061937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20</w:t>
      </w:r>
      <w:r w:rsidR="00F03814" w:rsidRPr="00145406">
        <w:rPr>
          <w:rFonts w:ascii="Times New Roman" w:hAnsi="Times New Roman" w:cs="Times New Roman"/>
          <w:sz w:val="24"/>
          <w:szCs w:val="24"/>
        </w:rPr>
        <w:t>)</w:t>
      </w:r>
      <w:r w:rsidR="00F0381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with a summary table</w:t>
      </w:r>
      <w:r w:rsidR="00813844">
        <w:rPr>
          <w:rFonts w:ascii="Times New Roman" w:hAnsi="Times New Roman" w:cs="Times New Roman"/>
          <w:sz w:val="24"/>
          <w:szCs w:val="24"/>
        </w:rPr>
        <w:t xml:space="preserve"> </w:t>
      </w:r>
      <w:r w:rsidR="00813844" w:rsidRPr="00145406">
        <w:rPr>
          <w:rFonts w:ascii="Times New Roman" w:hAnsi="Times New Roman" w:cs="Times New Roman"/>
          <w:sz w:val="24"/>
          <w:szCs w:val="24"/>
        </w:rPr>
        <w:t>(</w:t>
      </w:r>
      <w:r w:rsidR="00813844" w:rsidRPr="00061937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813844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813844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BA56D7">
        <w:rPr>
          <w:rFonts w:ascii="Times New Roman" w:hAnsi="Times New Roman" w:cs="Times New Roman"/>
          <w:sz w:val="24"/>
          <w:szCs w:val="24"/>
        </w:rPr>
        <w:t xml:space="preserve">For </w:t>
      </w:r>
      <w:r w:rsidR="00A569EE">
        <w:rPr>
          <w:rFonts w:ascii="Times New Roman" w:hAnsi="Times New Roman" w:cs="Times New Roman"/>
          <w:sz w:val="24"/>
          <w:szCs w:val="24"/>
        </w:rPr>
        <w:t xml:space="preserve">the </w:t>
      </w:r>
      <w:r w:rsidR="00BA56D7">
        <w:rPr>
          <w:rFonts w:ascii="Times New Roman" w:hAnsi="Times New Roman" w:cs="Times New Roman"/>
          <w:sz w:val="24"/>
          <w:szCs w:val="24"/>
        </w:rPr>
        <w:t>PCA</w:t>
      </w:r>
      <w:r w:rsidR="00A569EE">
        <w:rPr>
          <w:rFonts w:ascii="Times New Roman" w:hAnsi="Times New Roman" w:cs="Times New Roman"/>
          <w:sz w:val="24"/>
          <w:szCs w:val="24"/>
        </w:rPr>
        <w:t>-</w:t>
      </w:r>
      <w:r w:rsidR="00BA56D7">
        <w:rPr>
          <w:rFonts w:ascii="Times New Roman" w:hAnsi="Times New Roman" w:cs="Times New Roman"/>
          <w:sz w:val="24"/>
          <w:szCs w:val="24"/>
        </w:rPr>
        <w:t>3D plot</w:t>
      </w:r>
      <w:r w:rsidR="00794A5C">
        <w:rPr>
          <w:rFonts w:ascii="Times New Roman" w:hAnsi="Times New Roman" w:cs="Times New Roman"/>
          <w:sz w:val="24"/>
          <w:szCs w:val="24"/>
        </w:rPr>
        <w:t>,</w:t>
      </w:r>
      <w:r w:rsidR="00BA56D7">
        <w:rPr>
          <w:rFonts w:ascii="Times New Roman" w:hAnsi="Times New Roman" w:cs="Times New Roman"/>
          <w:sz w:val="24"/>
          <w:szCs w:val="24"/>
        </w:rPr>
        <w:t xml:space="preserve"> we used </w:t>
      </w:r>
      <w:r w:rsidR="00A569EE">
        <w:rPr>
          <w:rFonts w:ascii="Times New Roman" w:hAnsi="Times New Roman" w:cs="Times New Roman"/>
          <w:sz w:val="24"/>
          <w:szCs w:val="24"/>
        </w:rPr>
        <w:t>p</w:t>
      </w:r>
      <w:r w:rsidR="00BA56D7">
        <w:rPr>
          <w:rFonts w:ascii="Times New Roman" w:hAnsi="Times New Roman" w:cs="Times New Roman"/>
          <w:sz w:val="24"/>
          <w:szCs w:val="24"/>
        </w:rPr>
        <w:t>lotly to create the plot</w:t>
      </w:r>
      <w:r w:rsidR="00A569EE">
        <w:rPr>
          <w:rFonts w:ascii="Times New Roman" w:hAnsi="Times New Roman" w:cs="Times New Roman"/>
          <w:sz w:val="24"/>
          <w:szCs w:val="24"/>
        </w:rPr>
        <w:t>.</w:t>
      </w:r>
      <w:r w:rsidR="00BA56D7">
        <w:rPr>
          <w:rFonts w:ascii="Times New Roman" w:hAnsi="Times New Roman" w:cs="Times New Roman"/>
          <w:sz w:val="24"/>
          <w:szCs w:val="24"/>
        </w:rPr>
        <w:t xml:space="preserve"> In this section</w:t>
      </w:r>
      <w:r w:rsidR="00A569EE">
        <w:rPr>
          <w:rFonts w:ascii="Times New Roman" w:hAnsi="Times New Roman" w:cs="Times New Roman"/>
          <w:sz w:val="24"/>
          <w:szCs w:val="24"/>
        </w:rPr>
        <w:t>, the user must click the</w:t>
      </w:r>
      <w:r w:rsidR="00BA56D7">
        <w:rPr>
          <w:rFonts w:ascii="Times New Roman" w:hAnsi="Times New Roman" w:cs="Times New Roman"/>
          <w:sz w:val="24"/>
          <w:szCs w:val="24"/>
        </w:rPr>
        <w:t xml:space="preserve"> submit button to see the PCA plot in 3D. The plotly has </w:t>
      </w:r>
      <w:r w:rsidR="00A569EE">
        <w:rPr>
          <w:rFonts w:ascii="Times New Roman" w:hAnsi="Times New Roman" w:cs="Times New Roman"/>
          <w:sz w:val="24"/>
          <w:szCs w:val="24"/>
        </w:rPr>
        <w:t>its</w:t>
      </w:r>
      <w:r w:rsidR="00BA56D7">
        <w:rPr>
          <w:rFonts w:ascii="Times New Roman" w:hAnsi="Times New Roman" w:cs="Times New Roman"/>
          <w:sz w:val="24"/>
          <w:szCs w:val="24"/>
        </w:rPr>
        <w:t xml:space="preserve"> </w:t>
      </w:r>
      <w:r w:rsidR="00A569EE">
        <w:rPr>
          <w:rFonts w:ascii="Times New Roman" w:hAnsi="Times New Roman" w:cs="Times New Roman"/>
          <w:sz w:val="24"/>
          <w:szCs w:val="24"/>
        </w:rPr>
        <w:t>function</w:t>
      </w:r>
      <w:r w:rsidR="00BA56D7">
        <w:rPr>
          <w:rFonts w:ascii="Times New Roman" w:hAnsi="Times New Roman" w:cs="Times New Roman"/>
          <w:sz w:val="24"/>
          <w:szCs w:val="24"/>
        </w:rPr>
        <w:t xml:space="preserve"> to export the </w:t>
      </w:r>
      <w:r w:rsidR="00A569EE">
        <w:rPr>
          <w:rFonts w:ascii="Times New Roman" w:hAnsi="Times New Roman" w:cs="Times New Roman"/>
          <w:sz w:val="24"/>
          <w:szCs w:val="24"/>
        </w:rPr>
        <w:t>image</w:t>
      </w:r>
      <w:r w:rsidR="00BA56D7">
        <w:rPr>
          <w:rFonts w:ascii="Times New Roman" w:hAnsi="Times New Roman" w:cs="Times New Roman"/>
          <w:sz w:val="24"/>
          <w:szCs w:val="24"/>
        </w:rPr>
        <w:t xml:space="preserve"> </w:t>
      </w:r>
      <w:r w:rsidR="00A569EE">
        <w:rPr>
          <w:rFonts w:ascii="Times New Roman" w:hAnsi="Times New Roman" w:cs="Times New Roman"/>
          <w:sz w:val="24"/>
          <w:szCs w:val="24"/>
        </w:rPr>
        <w:t>in png format</w:t>
      </w:r>
      <w:r w:rsidR="00813844">
        <w:rPr>
          <w:rFonts w:ascii="Times New Roman" w:hAnsi="Times New Roman" w:cs="Times New Roman"/>
          <w:sz w:val="24"/>
          <w:szCs w:val="24"/>
        </w:rPr>
        <w:t xml:space="preserve"> </w:t>
      </w:r>
      <w:r w:rsidR="00813844" w:rsidRPr="00145406">
        <w:rPr>
          <w:rFonts w:ascii="Times New Roman" w:hAnsi="Times New Roman" w:cs="Times New Roman"/>
          <w:sz w:val="24"/>
          <w:szCs w:val="24"/>
        </w:rPr>
        <w:t>(</w:t>
      </w:r>
      <w:r w:rsidR="00813844" w:rsidRPr="00061937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813844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813844" w:rsidRPr="00145406">
        <w:rPr>
          <w:rFonts w:ascii="Times New Roman" w:hAnsi="Times New Roman" w:cs="Times New Roman"/>
          <w:sz w:val="24"/>
          <w:szCs w:val="24"/>
        </w:rPr>
        <w:t>)</w:t>
      </w:r>
      <w:r w:rsidR="00A569EE">
        <w:rPr>
          <w:rFonts w:ascii="Times New Roman" w:hAnsi="Times New Roman" w:cs="Times New Roman"/>
          <w:sz w:val="24"/>
          <w:szCs w:val="24"/>
        </w:rPr>
        <w:t xml:space="preserve">. The PCA summary table </w:t>
      </w:r>
      <w:r w:rsidR="00813844">
        <w:rPr>
          <w:rFonts w:ascii="Times New Roman" w:hAnsi="Times New Roman" w:cs="Times New Roman"/>
          <w:sz w:val="24"/>
          <w:szCs w:val="24"/>
        </w:rPr>
        <w:t>contains</w:t>
      </w:r>
      <w:r w:rsidR="00A569EE">
        <w:rPr>
          <w:rFonts w:ascii="Times New Roman" w:hAnsi="Times New Roman" w:cs="Times New Roman"/>
          <w:sz w:val="24"/>
          <w:szCs w:val="24"/>
        </w:rPr>
        <w:t xml:space="preserve"> the PC1, PC2 and PC3 coordinates</w:t>
      </w:r>
      <w:r w:rsidR="00813844">
        <w:rPr>
          <w:rFonts w:ascii="Times New Roman" w:hAnsi="Times New Roman" w:cs="Times New Roman"/>
          <w:sz w:val="24"/>
          <w:szCs w:val="24"/>
        </w:rPr>
        <w:t xml:space="preserve"> </w:t>
      </w:r>
      <w:r w:rsidR="00813844" w:rsidRPr="00145406">
        <w:rPr>
          <w:rFonts w:ascii="Times New Roman" w:hAnsi="Times New Roman" w:cs="Times New Roman"/>
          <w:sz w:val="24"/>
          <w:szCs w:val="24"/>
        </w:rPr>
        <w:t>(</w:t>
      </w:r>
      <w:r w:rsidR="00813844" w:rsidRPr="00061937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813844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813844" w:rsidRPr="00145406">
        <w:rPr>
          <w:rFonts w:ascii="Times New Roman" w:hAnsi="Times New Roman" w:cs="Times New Roman"/>
          <w:sz w:val="24"/>
          <w:szCs w:val="24"/>
        </w:rPr>
        <w:t>)</w:t>
      </w:r>
      <w:r w:rsidR="00A569EE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8BE89A2" w14:textId="34EA9C43" w:rsidR="00816B12" w:rsidRDefault="00816B12" w:rsidP="00061937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01600" behindDoc="0" locked="0" layoutInCell="1" allowOverlap="1" wp14:anchorId="16E9A479" wp14:editId="76B466CB">
                <wp:simplePos x="0" y="0"/>
                <wp:positionH relativeFrom="column">
                  <wp:posOffset>3892550</wp:posOffset>
                </wp:positionH>
                <wp:positionV relativeFrom="paragraph">
                  <wp:posOffset>2493010</wp:posOffset>
                </wp:positionV>
                <wp:extent cx="2762250" cy="292100"/>
                <wp:effectExtent l="0" t="0" r="0" b="0"/>
                <wp:wrapNone/>
                <wp:docPr id="158" name="Text Box 1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292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7E05968" w14:textId="204879F9" w:rsidR="00061937" w:rsidRPr="00061937" w:rsidRDefault="00061937" w:rsidP="0006193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If true display circular fram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E9A479" id="Text Box 158" o:spid="_x0000_s1074" type="#_x0000_t202" style="position:absolute;left:0;text-align:left;margin-left:306.5pt;margin-top:196.3pt;width:217.5pt;height:23pt;z-index:251801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" filled="f" stroked="f" strokeweight=".5pt">
                <v:textbox>
                  <w:txbxContent>
                    <w:p w14:paraId="57E05968" w14:textId="204879F9" w:rsidR="00061937" w:rsidRPr="00061937" w:rsidRDefault="00061937" w:rsidP="0006193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If true display circular frame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9552" behindDoc="0" locked="0" layoutInCell="1" allowOverlap="1" wp14:anchorId="5F9DF331" wp14:editId="2FB4FED9">
                <wp:simplePos x="0" y="0"/>
                <wp:positionH relativeFrom="column">
                  <wp:posOffset>3886200</wp:posOffset>
                </wp:positionH>
                <wp:positionV relativeFrom="paragraph">
                  <wp:posOffset>2966085</wp:posOffset>
                </wp:positionV>
                <wp:extent cx="2762250" cy="482600"/>
                <wp:effectExtent l="0" t="0" r="0" b="0"/>
                <wp:wrapNone/>
                <wp:docPr id="157" name="Text Box 1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482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3D4A2CC" w14:textId="77777777" w:rsidR="00061937" w:rsidRPr="00061937" w:rsidRDefault="00061937" w:rsidP="0006193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elect file formats (JPG, TIFF, PDF, SVG, BMP, EPS, and P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9DF331" id="Text Box 157" o:spid="_x0000_s1075" type="#_x0000_t202" style="position:absolute;left:0;text-align:left;margin-left:306pt;margin-top:233.55pt;width:217.5pt;height:38pt;z-index:251799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" filled="f" stroked="f" strokeweight=".5pt">
                <v:textbox>
                  <w:txbxContent>
                    <w:p w14:paraId="73D4A2CC" w14:textId="77777777" w:rsidR="00061937" w:rsidRPr="00061937" w:rsidRDefault="00061937" w:rsidP="0006193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Select file formats (JPG, TIFF, PDF, SVG, BMP, EPS, and PS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1360" behindDoc="0" locked="0" layoutInCell="1" allowOverlap="1" wp14:anchorId="7E5C997D" wp14:editId="60FE7215">
                <wp:simplePos x="0" y="0"/>
                <wp:positionH relativeFrom="column">
                  <wp:posOffset>3632200</wp:posOffset>
                </wp:positionH>
                <wp:positionV relativeFrom="paragraph">
                  <wp:posOffset>3118485</wp:posOffset>
                </wp:positionV>
                <wp:extent cx="317500" cy="0"/>
                <wp:effectExtent l="0" t="76200" r="25400" b="95250"/>
                <wp:wrapNone/>
                <wp:docPr id="153" name="Straight Arrow Connector 1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7FD2AB8E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53" o:spid="_x0000_s1026" type="#_x0000_t32" style="position:absolute;margin-left:286pt;margin-top:245.55pt;width:25pt;height:0;z-index:251791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3408" behindDoc="0" locked="0" layoutInCell="1" allowOverlap="1" wp14:anchorId="5A4B354B" wp14:editId="1CCD4EEB">
                <wp:simplePos x="0" y="0"/>
                <wp:positionH relativeFrom="column">
                  <wp:posOffset>3632200</wp:posOffset>
                </wp:positionH>
                <wp:positionV relativeFrom="paragraph">
                  <wp:posOffset>2620010</wp:posOffset>
                </wp:positionV>
                <wp:extent cx="317500" cy="0"/>
                <wp:effectExtent l="0" t="76200" r="25400" b="95250"/>
                <wp:wrapNone/>
                <wp:docPr id="154" name="Straight Arrow Connector 1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F27CAD1" id="Straight Arrow Connector 154" o:spid="_x0000_s1026" type="#_x0000_t32" style="position:absolute;margin-left:286pt;margin-top:206.3pt;width:25pt;height:0;z-index:251793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03648" behindDoc="0" locked="0" layoutInCell="1" allowOverlap="1" wp14:anchorId="50786F8C" wp14:editId="02DC13E7">
                <wp:simplePos x="0" y="0"/>
                <wp:positionH relativeFrom="column">
                  <wp:posOffset>3892550</wp:posOffset>
                </wp:positionH>
                <wp:positionV relativeFrom="paragraph">
                  <wp:posOffset>2051685</wp:posOffset>
                </wp:positionV>
                <wp:extent cx="2762250" cy="292100"/>
                <wp:effectExtent l="0" t="0" r="0" b="0"/>
                <wp:wrapNone/>
                <wp:docPr id="159" name="Text Box 1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292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D5A458C" w14:textId="3F16390C" w:rsidR="00061937" w:rsidRPr="00061937" w:rsidRDefault="00061937" w:rsidP="0006193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ample label siz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786F8C" id="Text Box 159" o:spid="_x0000_s1076" type="#_x0000_t202" style="position:absolute;left:0;text-align:left;margin-left:306.5pt;margin-top:161.55pt;width:217.5pt;height:23pt;z-index:251803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" filled="f" stroked="f" strokeweight=".5pt">
                <v:textbox>
                  <w:txbxContent>
                    <w:p w14:paraId="7D5A458C" w14:textId="3F16390C" w:rsidR="00061937" w:rsidRPr="00061937" w:rsidRDefault="00061937" w:rsidP="0006193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Sample label siz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05696" behindDoc="0" locked="0" layoutInCell="1" allowOverlap="1" wp14:anchorId="629A3437" wp14:editId="751C8089">
                <wp:simplePos x="0" y="0"/>
                <wp:positionH relativeFrom="column">
                  <wp:posOffset>3867150</wp:posOffset>
                </wp:positionH>
                <wp:positionV relativeFrom="paragraph">
                  <wp:posOffset>1537335</wp:posOffset>
                </wp:positionV>
                <wp:extent cx="2762250" cy="292100"/>
                <wp:effectExtent l="0" t="0" r="0" b="0"/>
                <wp:wrapNone/>
                <wp:docPr id="160" name="Text Box 1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292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8A44AEA" w14:textId="6585707C" w:rsidR="00061937" w:rsidRPr="00061937" w:rsidRDefault="00061937" w:rsidP="0006193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If true it will display sample labe</w:t>
                            </w:r>
                            <w:r w:rsidR="00145406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l</w:t>
                            </w: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9A3437" id="Text Box 160" o:spid="_x0000_s1077" type="#_x0000_t202" style="position:absolute;left:0;text-align:left;margin-left:304.5pt;margin-top:121.05pt;width:217.5pt;height:23pt;z-index:251805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" filled="f" stroked="f" strokeweight=".5pt">
                <v:textbox>
                  <w:txbxContent>
                    <w:p w14:paraId="48A44AEA" w14:textId="6585707C" w:rsidR="00061937" w:rsidRPr="00061937" w:rsidRDefault="00061937" w:rsidP="0006193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If true it will display sample labe</w:t>
                      </w:r>
                      <w:r w:rsidR="00145406">
                        <w:rPr>
                          <w:rFonts w:ascii="Times New Roman" w:hAnsi="Times New Roman" w:cs="Times New Roman"/>
                          <w:color w:val="FF0000"/>
                        </w:rPr>
                        <w:t>l</w:t>
                      </w: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7504" behindDoc="0" locked="0" layoutInCell="1" allowOverlap="1" wp14:anchorId="0CB6D846" wp14:editId="70C860E7">
                <wp:simplePos x="0" y="0"/>
                <wp:positionH relativeFrom="column">
                  <wp:posOffset>3622675</wp:posOffset>
                </wp:positionH>
                <wp:positionV relativeFrom="paragraph">
                  <wp:posOffset>1677035</wp:posOffset>
                </wp:positionV>
                <wp:extent cx="317500" cy="0"/>
                <wp:effectExtent l="0" t="76200" r="25400" b="95250"/>
                <wp:wrapNone/>
                <wp:docPr id="156" name="Straight Arrow Connector 1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7038F64" id="Straight Arrow Connector 156" o:spid="_x0000_s1026" type="#_x0000_t32" style="position:absolute;margin-left:285.25pt;margin-top:132.05pt;width:25pt;height:0;z-index:251797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5456" behindDoc="0" locked="0" layoutInCell="1" allowOverlap="1" wp14:anchorId="6AB36AFB" wp14:editId="5D58EF10">
                <wp:simplePos x="0" y="0"/>
                <wp:positionH relativeFrom="column">
                  <wp:posOffset>3651250</wp:posOffset>
                </wp:positionH>
                <wp:positionV relativeFrom="paragraph">
                  <wp:posOffset>2194560</wp:posOffset>
                </wp:positionV>
                <wp:extent cx="317500" cy="0"/>
                <wp:effectExtent l="0" t="76200" r="25400" b="95250"/>
                <wp:wrapNone/>
                <wp:docPr id="155" name="Straight Arrow Connector 1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2DAFF5D" id="Straight Arrow Connector 155" o:spid="_x0000_s1026" type="#_x0000_t32" style="position:absolute;margin-left:287.5pt;margin-top:172.8pt;width:25pt;height:0;z-index:251795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" strokecolor="red" strokeweight=".5pt">
                <v:stroke endarrow="block" joinstyle="miter"/>
              </v:shape>
            </w:pict>
          </mc:Fallback>
        </mc:AlternateContent>
      </w:r>
      <w:r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807744" behindDoc="0" locked="0" layoutInCell="1" allowOverlap="1" wp14:anchorId="2F7F1FFC" wp14:editId="29839287">
                <wp:simplePos x="0" y="0"/>
                <wp:positionH relativeFrom="column">
                  <wp:posOffset>2609850</wp:posOffset>
                </wp:positionH>
                <wp:positionV relativeFrom="paragraph">
                  <wp:posOffset>4445</wp:posOffset>
                </wp:positionV>
                <wp:extent cx="1047750" cy="1009650"/>
                <wp:effectExtent l="0" t="0" r="19050" b="19050"/>
                <wp:wrapNone/>
                <wp:docPr id="161" name="Rectangle 1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47750" cy="10096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1AAC006" w14:textId="77777777" w:rsidR="00061937" w:rsidRPr="00221B64" w:rsidRDefault="00061937" w:rsidP="00061937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7F1FFC" id="Rectangle 161" o:spid="_x0000_s1078" style="position:absolute;left:0;text-align:left;margin-left:205.5pt;margin-top:.35pt;width:82.5pt;height:79.5pt;z-index:251807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" filled="f" strokecolor="red" strokeweight="1pt">
                <v:textbox>
                  <w:txbxContent>
                    <w:p w14:paraId="51AAC006" w14:textId="77777777" w:rsidR="00061937" w:rsidRPr="00221B64" w:rsidRDefault="00061937" w:rsidP="00061937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09792" behindDoc="0" locked="0" layoutInCell="1" allowOverlap="1" wp14:anchorId="78FBC355" wp14:editId="77CABC81">
                <wp:simplePos x="0" y="0"/>
                <wp:positionH relativeFrom="column">
                  <wp:posOffset>3702050</wp:posOffset>
                </wp:positionH>
                <wp:positionV relativeFrom="paragraph">
                  <wp:posOffset>260985</wp:posOffset>
                </wp:positionV>
                <wp:extent cx="939800" cy="292100"/>
                <wp:effectExtent l="0" t="0" r="0" b="0"/>
                <wp:wrapNone/>
                <wp:docPr id="162" name="Text Box 1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9800" cy="292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F4EC835" w14:textId="08016D95" w:rsidR="00061937" w:rsidRPr="00061937" w:rsidRDefault="00061937" w:rsidP="0006193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ubsec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FBC355" id="Text Box 162" o:spid="_x0000_s1079" type="#_x0000_t202" style="position:absolute;left:0;text-align:left;margin-left:291.5pt;margin-top:20.55pt;width:74pt;height:23pt;z-index:251809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" filled="f" stroked="f" strokeweight=".5pt">
                <v:textbox>
                  <w:txbxContent>
                    <w:p w14:paraId="1F4EC835" w14:textId="08016D95" w:rsidR="00061937" w:rsidRPr="00061937" w:rsidRDefault="00061937" w:rsidP="0006193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Subsect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3B287D50" wp14:editId="128784F5">
            <wp:extent cx="5943600" cy="3752850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52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7E7D2C" w14:textId="15512183" w:rsidR="00061937" w:rsidRDefault="00061937" w:rsidP="00061937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19</w:t>
      </w:r>
      <w:r w:rsidRPr="00910FF4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Input selection for PCA plot</w:t>
      </w:r>
      <w:r w:rsidR="009245CB">
        <w:rPr>
          <w:rFonts w:ascii="Times New Roman" w:hAnsi="Times New Roman" w:cs="Times New Roman"/>
          <w:sz w:val="24"/>
          <w:szCs w:val="24"/>
        </w:rPr>
        <w:t>.</w:t>
      </w:r>
    </w:p>
    <w:p w14:paraId="2A99C742" w14:textId="21F76694" w:rsidR="00061937" w:rsidRDefault="00061937" w:rsidP="0072574E"/>
    <w:p w14:paraId="0FF7FE7D" w14:textId="48675069" w:rsidR="00061937" w:rsidRDefault="00061937" w:rsidP="00061937">
      <w:pPr>
        <w:jc w:val="both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13888" behindDoc="0" locked="0" layoutInCell="1" allowOverlap="1" wp14:anchorId="3E2DFCCD" wp14:editId="05482489">
                <wp:simplePos x="0" y="0"/>
                <wp:positionH relativeFrom="column">
                  <wp:posOffset>2679700</wp:posOffset>
                </wp:positionH>
                <wp:positionV relativeFrom="paragraph">
                  <wp:posOffset>19050</wp:posOffset>
                </wp:positionV>
                <wp:extent cx="361950" cy="260350"/>
                <wp:effectExtent l="0" t="0" r="0" b="6350"/>
                <wp:wrapNone/>
                <wp:docPr id="168" name="Text Box 1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D8D9182" w14:textId="2859BE9D" w:rsidR="00061937" w:rsidRPr="00F076E6" w:rsidRDefault="00061937" w:rsidP="0006193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b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2DFCCD" id="Text Box 168" o:spid="_x0000_s1080" type="#_x0000_t202" style="position:absolute;left:0;text-align:left;margin-left:211pt;margin-top:1.5pt;width:28.5pt;height:20.5pt;z-index:251813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" filled="f" stroked="f" strokeweight=".5pt">
                <v:textbox>
                  <w:txbxContent>
                    <w:p w14:paraId="0D8D9182" w14:textId="2859BE9D" w:rsidR="00061937" w:rsidRPr="00F076E6" w:rsidRDefault="00061937" w:rsidP="0006193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b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11840" behindDoc="0" locked="0" layoutInCell="1" allowOverlap="1" wp14:anchorId="694E7744" wp14:editId="02425548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361950" cy="260350"/>
                <wp:effectExtent l="0" t="0" r="0" b="6350"/>
                <wp:wrapNone/>
                <wp:docPr id="167" name="Text Box 1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9AC0F1D" w14:textId="77777777" w:rsidR="00061937" w:rsidRPr="00F076E6" w:rsidRDefault="00061937" w:rsidP="0006193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4E7744" id="Text Box 167" o:spid="_x0000_s1081" type="#_x0000_t202" style="position:absolute;left:0;text-align:left;margin-left:0;margin-top:0;width:28.5pt;height:20.5pt;z-index:251811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" filled="f" stroked="f" strokeweight=".5pt">
                <v:textbox>
                  <w:txbxContent>
                    <w:p w14:paraId="49AC0F1D" w14:textId="77777777" w:rsidR="00061937" w:rsidRPr="00F076E6" w:rsidRDefault="00061937" w:rsidP="0006193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21FFB490" wp14:editId="576EC81A">
            <wp:extent cx="2643188" cy="2114550"/>
            <wp:effectExtent l="0" t="0" r="5080" b="0"/>
            <wp:docPr id="163" name="Picture 1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4154" cy="21153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61937">
        <w:t xml:space="preserve"> </w:t>
      </w:r>
      <w:r>
        <w:rPr>
          <w:noProof/>
        </w:rPr>
        <w:drawing>
          <wp:inline distT="0" distB="0" distL="0" distR="0" wp14:anchorId="79E8EEA2" wp14:editId="45B93462">
            <wp:extent cx="2611438" cy="2089150"/>
            <wp:effectExtent l="0" t="0" r="0" b="6350"/>
            <wp:docPr id="164" name="Picture 1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1756" cy="20894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2006C9" w14:textId="55D9AE33" w:rsidR="00061937" w:rsidRDefault="00061937" w:rsidP="00061937">
      <w:pPr>
        <w:tabs>
          <w:tab w:val="left" w:pos="7380"/>
        </w:tabs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17984" behindDoc="0" locked="0" layoutInCell="1" allowOverlap="1" wp14:anchorId="7547DCE8" wp14:editId="60F2A2D8">
                <wp:simplePos x="0" y="0"/>
                <wp:positionH relativeFrom="column">
                  <wp:posOffset>2679700</wp:posOffset>
                </wp:positionH>
                <wp:positionV relativeFrom="paragraph">
                  <wp:posOffset>18415</wp:posOffset>
                </wp:positionV>
                <wp:extent cx="361950" cy="260350"/>
                <wp:effectExtent l="0" t="0" r="0" b="6350"/>
                <wp:wrapNone/>
                <wp:docPr id="170" name="Text Box 1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54D7CA1" w14:textId="53244201" w:rsidR="00061937" w:rsidRPr="00F076E6" w:rsidRDefault="00061937" w:rsidP="0006193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d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47DCE8" id="Text Box 170" o:spid="_x0000_s1082" type="#_x0000_t202" style="position:absolute;left:0;text-align:left;margin-left:211pt;margin-top:1.45pt;width:28.5pt;height:20.5pt;z-index:251817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" filled="f" stroked="f" strokeweight=".5pt">
                <v:textbox>
                  <w:txbxContent>
                    <w:p w14:paraId="754D7CA1" w14:textId="53244201" w:rsidR="00061937" w:rsidRPr="00F076E6" w:rsidRDefault="00061937" w:rsidP="0006193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d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15936" behindDoc="0" locked="0" layoutInCell="1" allowOverlap="1" wp14:anchorId="2FC94AE1" wp14:editId="584A6A96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361950" cy="260350"/>
                <wp:effectExtent l="0" t="0" r="0" b="6350"/>
                <wp:wrapNone/>
                <wp:docPr id="169" name="Text Box 1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5F253FF" w14:textId="0E07ED33" w:rsidR="00061937" w:rsidRPr="00F076E6" w:rsidRDefault="00061937" w:rsidP="0006193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c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C94AE1" id="Text Box 169" o:spid="_x0000_s1083" type="#_x0000_t202" style="position:absolute;left:0;text-align:left;margin-left:0;margin-top:-.05pt;width:28.5pt;height:20.5pt;z-index:251815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" filled="f" stroked="f" strokeweight=".5pt">
                <v:textbox>
                  <w:txbxContent>
                    <w:p w14:paraId="15F253FF" w14:textId="0E07ED33" w:rsidR="00061937" w:rsidRPr="00F076E6" w:rsidRDefault="00061937" w:rsidP="0006193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c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5470DDC2" wp14:editId="5630C43D">
            <wp:extent cx="2642870" cy="2114296"/>
            <wp:effectExtent l="0" t="0" r="5080" b="635"/>
            <wp:docPr id="165" name="Picture 1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6711" cy="21253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61937">
        <w:t xml:space="preserve"> </w:t>
      </w:r>
      <w:r>
        <w:rPr>
          <w:noProof/>
        </w:rPr>
        <w:drawing>
          <wp:inline distT="0" distB="0" distL="0" distR="0" wp14:anchorId="1BCD21EC" wp14:editId="0F41D96A">
            <wp:extent cx="2611120" cy="2088896"/>
            <wp:effectExtent l="0" t="0" r="0" b="6985"/>
            <wp:docPr id="166" name="Picture 1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0769" cy="2096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FCAB27" w14:textId="1A16BAA9" w:rsidR="00061937" w:rsidRDefault="00061937" w:rsidP="00061937">
      <w:pPr>
        <w:tabs>
          <w:tab w:val="left" w:pos="7380"/>
        </w:tabs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20. </w:t>
      </w:r>
      <w:r w:rsidRPr="00061937">
        <w:rPr>
          <w:rFonts w:ascii="Times New Roman" w:hAnsi="Times New Roman" w:cs="Times New Roman"/>
          <w:sz w:val="24"/>
          <w:szCs w:val="24"/>
        </w:rPr>
        <w:t>Display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CA</w:t>
      </w:r>
      <w:r w:rsidR="00813844">
        <w:rPr>
          <w:rFonts w:ascii="Times New Roman" w:hAnsi="Times New Roman" w:cs="Times New Roman"/>
          <w:sz w:val="24"/>
          <w:szCs w:val="24"/>
        </w:rPr>
        <w:t xml:space="preserve">-2D </w:t>
      </w:r>
      <w:r>
        <w:rPr>
          <w:rFonts w:ascii="Times New Roman" w:hAnsi="Times New Roman" w:cs="Times New Roman"/>
          <w:sz w:val="24"/>
          <w:szCs w:val="24"/>
        </w:rPr>
        <w:t xml:space="preserve">plot with </w:t>
      </w:r>
      <w:r w:rsidRPr="00061937">
        <w:rPr>
          <w:rFonts w:ascii="Times New Roman" w:hAnsi="Times New Roman" w:cs="Times New Roman"/>
          <w:sz w:val="24"/>
          <w:szCs w:val="24"/>
        </w:rPr>
        <w:t>a)</w:t>
      </w:r>
      <w:r>
        <w:rPr>
          <w:rFonts w:ascii="Times New Roman" w:hAnsi="Times New Roman" w:cs="Times New Roman"/>
          <w:sz w:val="24"/>
          <w:szCs w:val="24"/>
        </w:rPr>
        <w:t xml:space="preserve"> no labels and </w:t>
      </w:r>
      <w:r w:rsidR="00145406">
        <w:rPr>
          <w:rFonts w:ascii="Times New Roman" w:hAnsi="Times New Roman" w:cs="Times New Roman"/>
          <w:sz w:val="24"/>
          <w:szCs w:val="24"/>
        </w:rPr>
        <w:t xml:space="preserve">no </w:t>
      </w:r>
      <w:r>
        <w:rPr>
          <w:rFonts w:ascii="Times New Roman" w:hAnsi="Times New Roman" w:cs="Times New Roman"/>
          <w:sz w:val="24"/>
          <w:szCs w:val="24"/>
        </w:rPr>
        <w:t>frame, b) no labels and with a frame, c) with labels and no frame, d) with labels and frame.</w:t>
      </w:r>
    </w:p>
    <w:p w14:paraId="0E92C22E" w14:textId="266BAC8B" w:rsidR="00221B64" w:rsidRDefault="00EC6664" w:rsidP="0072574E">
      <w:r>
        <w:rPr>
          <w:noProof/>
        </w:rPr>
        <w:drawing>
          <wp:inline distT="0" distB="0" distL="0" distR="0" wp14:anchorId="0BC726AB" wp14:editId="20ED3FD5">
            <wp:extent cx="5943600" cy="2769870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9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AC104A" w14:textId="3A716A6E" w:rsidR="00061937" w:rsidRDefault="00061937" w:rsidP="00061937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813844">
        <w:rPr>
          <w:rFonts w:ascii="Times New Roman" w:hAnsi="Times New Roman" w:cs="Times New Roman"/>
          <w:b/>
          <w:bCs/>
          <w:sz w:val="24"/>
          <w:szCs w:val="24"/>
        </w:rPr>
        <w:t>21</w:t>
      </w:r>
      <w:r w:rsidR="008763C8"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ummary table for PCA</w:t>
      </w:r>
      <w:r w:rsidR="009245CB">
        <w:rPr>
          <w:rFonts w:ascii="Times New Roman" w:hAnsi="Times New Roman" w:cs="Times New Roman"/>
          <w:sz w:val="24"/>
          <w:szCs w:val="24"/>
        </w:rPr>
        <w:t>. Each sample coordinate position was shown in  PC1 and PC2.</w:t>
      </w:r>
    </w:p>
    <w:p w14:paraId="3E4F7075" w14:textId="4E80C75E" w:rsidR="00BA56D7" w:rsidRDefault="00BA56D7" w:rsidP="0006193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E3EB113" wp14:editId="6E21C353">
            <wp:extent cx="4467225" cy="3932209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4477800" cy="39415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6D4CE5" w14:textId="59BDC400" w:rsidR="00813844" w:rsidRDefault="00813844" w:rsidP="00061937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22. </w:t>
      </w:r>
      <w:r w:rsidRPr="00061937">
        <w:rPr>
          <w:rFonts w:ascii="Times New Roman" w:hAnsi="Times New Roman" w:cs="Times New Roman"/>
          <w:sz w:val="24"/>
          <w:szCs w:val="24"/>
        </w:rPr>
        <w:t>Display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CA-3D plot. Plotly provides a default menu option in the top-right corner to export the plot.</w:t>
      </w:r>
    </w:p>
    <w:p w14:paraId="274B0CFC" w14:textId="691C14DC" w:rsidR="00A569EE" w:rsidRDefault="00EC6664" w:rsidP="0006193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55934A1" wp14:editId="2F1AD794">
            <wp:extent cx="5943600" cy="2739390"/>
            <wp:effectExtent l="0" t="0" r="0" b="381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39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092806" w14:textId="0997C092" w:rsidR="00813844" w:rsidRDefault="00813844" w:rsidP="00813844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23. </w:t>
      </w:r>
      <w:r>
        <w:rPr>
          <w:rFonts w:ascii="Times New Roman" w:hAnsi="Times New Roman" w:cs="Times New Roman"/>
          <w:sz w:val="24"/>
          <w:szCs w:val="24"/>
        </w:rPr>
        <w:t>Summary table for PCA-3D. Each sample coordinate position was shown in  PC1, PC2 and PC3.</w:t>
      </w:r>
    </w:p>
    <w:p w14:paraId="221A0A48" w14:textId="77777777" w:rsidR="00813844" w:rsidRDefault="00813844" w:rsidP="00061937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DB47F85" w14:textId="1CD4EDA5" w:rsidR="00061937" w:rsidRDefault="00061937" w:rsidP="0072574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061937">
        <w:rPr>
          <w:rFonts w:ascii="Times New Roman" w:hAnsi="Times New Roman" w:cs="Times New Roman"/>
          <w:b/>
          <w:bCs/>
          <w:sz w:val="24"/>
          <w:szCs w:val="24"/>
        </w:rPr>
        <w:lastRenderedPageBreak/>
        <w:t>t-SNE</w:t>
      </w:r>
    </w:p>
    <w:p w14:paraId="624AB88A" w14:textId="4966AA5E" w:rsidR="00061937" w:rsidRPr="00061937" w:rsidRDefault="00061937" w:rsidP="00061937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t-SNE was plotted using a scater package (</w:t>
      </w:r>
      <w:r w:rsidRPr="00061937">
        <w:rPr>
          <w:rFonts w:ascii="Times New Roman" w:hAnsi="Times New Roman" w:cs="Times New Roman"/>
          <w:sz w:val="24"/>
          <w:szCs w:val="24"/>
        </w:rPr>
        <w:t>McCarthy</w:t>
      </w:r>
      <w:r>
        <w:rPr>
          <w:rFonts w:ascii="Times New Roman" w:hAnsi="Times New Roman" w:cs="Times New Roman"/>
          <w:sz w:val="24"/>
          <w:szCs w:val="24"/>
        </w:rPr>
        <w:t xml:space="preserve"> et al., 2017). We have incorporated six methods from the scater to plot the t-SNE</w:t>
      </w:r>
      <w:r w:rsidR="009801CB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61937">
        <w:rPr>
          <w:rFonts w:ascii="Times New Roman" w:hAnsi="Times New Roman" w:cs="Times New Roman"/>
          <w:sz w:val="24"/>
          <w:szCs w:val="24"/>
        </w:rPr>
        <w:t xml:space="preserve">counts, rclr, hellinger, pa, rank,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r w:rsidRPr="00061937">
        <w:rPr>
          <w:rFonts w:ascii="Times New Roman" w:hAnsi="Times New Roman" w:cs="Times New Roman"/>
          <w:sz w:val="24"/>
          <w:szCs w:val="24"/>
        </w:rPr>
        <w:t>relabundance</w:t>
      </w:r>
      <w:r>
        <w:rPr>
          <w:rFonts w:ascii="Times New Roman" w:hAnsi="Times New Roman" w:cs="Times New Roman"/>
          <w:sz w:val="24"/>
          <w:szCs w:val="24"/>
        </w:rPr>
        <w:t xml:space="preserve"> in two and three dimension orientations (</w:t>
      </w: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24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Pr="00061937">
        <w:rPr>
          <w:rFonts w:ascii="Times New Roman" w:hAnsi="Times New Roman" w:cs="Times New Roman"/>
          <w:sz w:val="24"/>
          <w:szCs w:val="24"/>
        </w:rPr>
        <w:t xml:space="preserve">. After selecting </w:t>
      </w:r>
      <w:r>
        <w:rPr>
          <w:rFonts w:ascii="Times New Roman" w:hAnsi="Times New Roman" w:cs="Times New Roman"/>
          <w:sz w:val="24"/>
          <w:szCs w:val="24"/>
        </w:rPr>
        <w:t>methods, orientation and output image format, click submit to visualize the t-SNE plot</w:t>
      </w:r>
      <w:r w:rsidRPr="0006193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5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a &amp; b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d their summary tables (</w:t>
      </w: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6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a &amp; b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06193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EF5D0FB" w14:textId="33186D02" w:rsidR="00221B64" w:rsidRDefault="001A074A" w:rsidP="0072574E">
      <w:r>
        <w:rPr>
          <w:noProof/>
        </w:rPr>
        <mc:AlternateContent>
          <mc:Choice Requires="wps">
            <w:drawing>
              <wp:anchor distT="0" distB="0" distL="114300" distR="114300" simplePos="0" relativeHeight="251826176" behindDoc="0" locked="0" layoutInCell="1" allowOverlap="1" wp14:anchorId="726B2562" wp14:editId="0880DFC6">
                <wp:simplePos x="0" y="0"/>
                <wp:positionH relativeFrom="column">
                  <wp:posOffset>3835400</wp:posOffset>
                </wp:positionH>
                <wp:positionV relativeFrom="paragraph">
                  <wp:posOffset>2082165</wp:posOffset>
                </wp:positionV>
                <wp:extent cx="2762250" cy="482600"/>
                <wp:effectExtent l="0" t="0" r="0" b="0"/>
                <wp:wrapNone/>
                <wp:docPr id="176" name="Text Box 1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482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FFDAC70" w14:textId="77777777" w:rsidR="00061937" w:rsidRPr="00061937" w:rsidRDefault="00061937" w:rsidP="0006193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elect file formats (JPG, TIFF, PDF, SVG, BMP, EPS, and P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6B2562" id="Text Box 176" o:spid="_x0000_s1084" type="#_x0000_t202" style="position:absolute;margin-left:302pt;margin-top:163.95pt;width:217.5pt;height:38pt;z-index:251826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" filled="f" stroked="f" strokeweight=".5pt">
                <v:textbox>
                  <w:txbxContent>
                    <w:p w14:paraId="2FFDAC70" w14:textId="77777777" w:rsidR="00061937" w:rsidRPr="00061937" w:rsidRDefault="00061937" w:rsidP="0006193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Select file formats (JPG, TIFF, PDF, SVG, BMP, EPS, and PS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30272" behindDoc="0" locked="0" layoutInCell="1" allowOverlap="1" wp14:anchorId="0FAD7EF2" wp14:editId="344DE2BB">
                <wp:simplePos x="0" y="0"/>
                <wp:positionH relativeFrom="column">
                  <wp:posOffset>3816350</wp:posOffset>
                </wp:positionH>
                <wp:positionV relativeFrom="paragraph">
                  <wp:posOffset>1597025</wp:posOffset>
                </wp:positionV>
                <wp:extent cx="2762250" cy="260350"/>
                <wp:effectExtent l="0" t="0" r="0" b="6350"/>
                <wp:wrapNone/>
                <wp:docPr id="178" name="Text Box 1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A1FA4F7" w14:textId="567E6C66" w:rsidR="00061937" w:rsidRPr="00061937" w:rsidRDefault="00061937" w:rsidP="0006193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Select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dimension </w:t>
                            </w: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2 or 3</w:t>
                            </w: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AD7EF2" id="Text Box 178" o:spid="_x0000_s1085" type="#_x0000_t202" style="position:absolute;margin-left:300.5pt;margin-top:125.75pt;width:217.5pt;height:20.5pt;z-index:251830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" filled="f" stroked="f" strokeweight=".5pt">
                <v:textbox>
                  <w:txbxContent>
                    <w:p w14:paraId="5A1FA4F7" w14:textId="567E6C66" w:rsidR="00061937" w:rsidRPr="00061937" w:rsidRDefault="00061937" w:rsidP="0006193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Select </w:t>
                      </w: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dimension </w:t>
                      </w: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2 or 3</w:t>
                      </w: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28224" behindDoc="0" locked="0" layoutInCell="1" allowOverlap="1" wp14:anchorId="06732CE5" wp14:editId="422BADCC">
                <wp:simplePos x="0" y="0"/>
                <wp:positionH relativeFrom="column">
                  <wp:posOffset>3816350</wp:posOffset>
                </wp:positionH>
                <wp:positionV relativeFrom="paragraph">
                  <wp:posOffset>1120775</wp:posOffset>
                </wp:positionV>
                <wp:extent cx="2762250" cy="482600"/>
                <wp:effectExtent l="0" t="0" r="0" b="0"/>
                <wp:wrapNone/>
                <wp:docPr id="177" name="Text Box 1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482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A751941" w14:textId="65FEEE3C" w:rsidR="00061937" w:rsidRPr="00061937" w:rsidRDefault="00061937" w:rsidP="0006193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elect method (counts, rclr, hellinger, pa, rank, and relabundance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732CE5" id="Text Box 177" o:spid="_x0000_s1086" type="#_x0000_t202" style="position:absolute;margin-left:300.5pt;margin-top:88.25pt;width:217.5pt;height:38pt;z-index:251828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" filled="f" stroked="f" strokeweight=".5pt">
                <v:textbox>
                  <w:txbxContent>
                    <w:p w14:paraId="2A751941" w14:textId="65FEEE3C" w:rsidR="00061937" w:rsidRPr="00061937" w:rsidRDefault="00061937" w:rsidP="0006193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Select method (counts, rclr, hellinger, pa, rank, and relabundance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24128" behindDoc="0" locked="0" layoutInCell="1" allowOverlap="1" wp14:anchorId="7FBCA9B4" wp14:editId="0376E0B6">
                <wp:simplePos x="0" y="0"/>
                <wp:positionH relativeFrom="column">
                  <wp:posOffset>3575050</wp:posOffset>
                </wp:positionH>
                <wp:positionV relativeFrom="paragraph">
                  <wp:posOffset>2219325</wp:posOffset>
                </wp:positionV>
                <wp:extent cx="317500" cy="0"/>
                <wp:effectExtent l="0" t="76200" r="25400" b="95250"/>
                <wp:wrapNone/>
                <wp:docPr id="175" name="Straight Arrow Connector 1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9E77DDD" id="Straight Arrow Connector 175" o:spid="_x0000_s1026" type="#_x0000_t32" style="position:absolute;margin-left:281.5pt;margin-top:174.75pt;width:25pt;height:0;z-index:251824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22080" behindDoc="0" locked="0" layoutInCell="1" allowOverlap="1" wp14:anchorId="133112AE" wp14:editId="236DBF4F">
                <wp:simplePos x="0" y="0"/>
                <wp:positionH relativeFrom="column">
                  <wp:posOffset>3568700</wp:posOffset>
                </wp:positionH>
                <wp:positionV relativeFrom="paragraph">
                  <wp:posOffset>1736725</wp:posOffset>
                </wp:positionV>
                <wp:extent cx="317500" cy="0"/>
                <wp:effectExtent l="0" t="76200" r="25400" b="95250"/>
                <wp:wrapNone/>
                <wp:docPr id="174" name="Straight Arrow Connector 1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050B6E8" id="Straight Arrow Connector 174" o:spid="_x0000_s1026" type="#_x0000_t32" style="position:absolute;margin-left:281pt;margin-top:136.75pt;width:25pt;height:0;z-index:251822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20032" behindDoc="0" locked="0" layoutInCell="1" allowOverlap="1" wp14:anchorId="4921069E" wp14:editId="4B1AB9A5">
                <wp:simplePos x="0" y="0"/>
                <wp:positionH relativeFrom="column">
                  <wp:posOffset>3568700</wp:posOffset>
                </wp:positionH>
                <wp:positionV relativeFrom="paragraph">
                  <wp:posOffset>1263015</wp:posOffset>
                </wp:positionV>
                <wp:extent cx="317500" cy="0"/>
                <wp:effectExtent l="0" t="76200" r="25400" b="95250"/>
                <wp:wrapNone/>
                <wp:docPr id="173" name="Straight Arrow Connector 1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E21DE1E" id="Straight Arrow Connector 173" o:spid="_x0000_s1026" type="#_x0000_t32" style="position:absolute;margin-left:281pt;margin-top:99.45pt;width:25pt;height:0;z-index:251820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" strokecolor="red" strokeweight=".5pt">
                <v:stroke endarrow="block" joinstyle="miter"/>
              </v:shape>
            </w:pict>
          </mc:Fallback>
        </mc:AlternateContent>
      </w:r>
      <w:r w:rsidR="00221B64">
        <w:rPr>
          <w:noProof/>
        </w:rPr>
        <w:drawing>
          <wp:inline distT="0" distB="0" distL="0" distR="0" wp14:anchorId="5C378818" wp14:editId="23C0D4AE">
            <wp:extent cx="3762342" cy="2851150"/>
            <wp:effectExtent l="0" t="0" r="0" b="635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6"/>
                    <a:srcRect r="58975" b="37122"/>
                    <a:stretch/>
                  </pic:blipFill>
                  <pic:spPr bwMode="auto">
                    <a:xfrm>
                      <a:off x="0" y="0"/>
                      <a:ext cx="3768943" cy="28561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E46250" w14:textId="699A6EE3" w:rsidR="00061937" w:rsidRDefault="00061937" w:rsidP="00061937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24</w:t>
      </w:r>
      <w:r w:rsidRPr="00910FF4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Input selection for t-SNE plot</w:t>
      </w:r>
    </w:p>
    <w:p w14:paraId="4B9ABFD8" w14:textId="13CFE9D2" w:rsidR="00061937" w:rsidRDefault="00061937" w:rsidP="0072574E">
      <w:r>
        <w:rPr>
          <w:noProof/>
        </w:rPr>
        <mc:AlternateContent>
          <mc:Choice Requires="wps">
            <w:drawing>
              <wp:anchor distT="0" distB="0" distL="114300" distR="114300" simplePos="0" relativeHeight="251834368" behindDoc="0" locked="0" layoutInCell="1" allowOverlap="1" wp14:anchorId="02493322" wp14:editId="7439B5FF">
                <wp:simplePos x="0" y="0"/>
                <wp:positionH relativeFrom="column">
                  <wp:posOffset>2781300</wp:posOffset>
                </wp:positionH>
                <wp:positionV relativeFrom="paragraph">
                  <wp:posOffset>283210</wp:posOffset>
                </wp:positionV>
                <wp:extent cx="361950" cy="260350"/>
                <wp:effectExtent l="0" t="0" r="0" b="6350"/>
                <wp:wrapNone/>
                <wp:docPr id="180" name="Text Box 1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8986BF0" w14:textId="79F8D019" w:rsidR="00061937" w:rsidRPr="00F076E6" w:rsidRDefault="00061937" w:rsidP="0006193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b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493322" id="Text Box 180" o:spid="_x0000_s1087" type="#_x0000_t202" style="position:absolute;margin-left:219pt;margin-top:22.3pt;width:28.5pt;height:20.5pt;z-index:251834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" filled="f" stroked="f" strokeweight=".5pt">
                <v:textbox>
                  <w:txbxContent>
                    <w:p w14:paraId="68986BF0" w14:textId="79F8D019" w:rsidR="00061937" w:rsidRPr="00F076E6" w:rsidRDefault="00061937" w:rsidP="0006193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b)</w:t>
                      </w:r>
                    </w:p>
                  </w:txbxContent>
                </v:textbox>
              </v:shape>
            </w:pict>
          </mc:Fallback>
        </mc:AlternateContent>
      </w:r>
    </w:p>
    <w:p w14:paraId="79EEC3AD" w14:textId="689AC04B" w:rsidR="00061937" w:rsidRDefault="00061937" w:rsidP="0072574E">
      <w:r>
        <w:rPr>
          <w:noProof/>
        </w:rPr>
        <mc:AlternateContent>
          <mc:Choice Requires="wps">
            <w:drawing>
              <wp:anchor distT="0" distB="0" distL="114300" distR="114300" simplePos="0" relativeHeight="251832320" behindDoc="0" locked="0" layoutInCell="1" allowOverlap="1" wp14:anchorId="45819D2B" wp14:editId="68A51BE6">
                <wp:simplePos x="0" y="0"/>
                <wp:positionH relativeFrom="column">
                  <wp:posOffset>-44450</wp:posOffset>
                </wp:positionH>
                <wp:positionV relativeFrom="paragraph">
                  <wp:posOffset>67310</wp:posOffset>
                </wp:positionV>
                <wp:extent cx="361950" cy="260350"/>
                <wp:effectExtent l="0" t="0" r="0" b="6350"/>
                <wp:wrapNone/>
                <wp:docPr id="179" name="Text Box 1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613C340" w14:textId="77777777" w:rsidR="00061937" w:rsidRPr="00F076E6" w:rsidRDefault="00061937" w:rsidP="0006193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819D2B" id="Text Box 179" o:spid="_x0000_s1088" type="#_x0000_t202" style="position:absolute;margin-left:-3.5pt;margin-top:5.3pt;width:28.5pt;height:20.5pt;z-index:251832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" filled="f" stroked="f" strokeweight=".5pt">
                <v:textbox>
                  <w:txbxContent>
                    <w:p w14:paraId="6613C340" w14:textId="77777777" w:rsidR="00061937" w:rsidRPr="00F076E6" w:rsidRDefault="00061937" w:rsidP="0006193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31A81188" wp14:editId="737D4DA9">
            <wp:extent cx="2819400" cy="1879600"/>
            <wp:effectExtent l="0" t="0" r="0" b="6350"/>
            <wp:docPr id="171" name="Picture 1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2006" cy="18813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A7BBB6F" wp14:editId="5D14808B">
            <wp:extent cx="2962275" cy="1974850"/>
            <wp:effectExtent l="0" t="0" r="9525" b="6350"/>
            <wp:docPr id="172" name="Picture 1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2275" cy="197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5D2828" w14:textId="7521059A" w:rsidR="00061937" w:rsidRPr="00061937" w:rsidRDefault="00061937" w:rsidP="00061937">
      <w:pPr>
        <w:jc w:val="center"/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Pr="00145406">
        <w:rPr>
          <w:rFonts w:ascii="Times New Roman" w:hAnsi="Times New Roman" w:cs="Times New Roman"/>
          <w:sz w:val="24"/>
          <w:szCs w:val="24"/>
        </w:rPr>
        <w:t xml:space="preserve">. </w:t>
      </w:r>
      <w:r w:rsidR="00145406">
        <w:rPr>
          <w:rFonts w:ascii="Times New Roman" w:hAnsi="Times New Roman" w:cs="Times New Roman"/>
          <w:sz w:val="24"/>
          <w:szCs w:val="24"/>
        </w:rPr>
        <w:t>T</w:t>
      </w:r>
      <w:r w:rsidR="00145406" w:rsidRPr="00145406">
        <w:rPr>
          <w:rFonts w:ascii="Times New Roman" w:hAnsi="Times New Roman" w:cs="Times New Roman"/>
          <w:sz w:val="24"/>
          <w:szCs w:val="24"/>
        </w:rPr>
        <w:t>he</w:t>
      </w:r>
      <w:r w:rsidR="0014540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061937">
        <w:rPr>
          <w:rFonts w:ascii="Times New Roman" w:hAnsi="Times New Roman" w:cs="Times New Roman"/>
          <w:sz w:val="24"/>
          <w:szCs w:val="24"/>
        </w:rPr>
        <w:t xml:space="preserve">t-SNE plot in </w:t>
      </w:r>
      <w:r>
        <w:rPr>
          <w:rFonts w:ascii="Times New Roman" w:hAnsi="Times New Roman" w:cs="Times New Roman"/>
          <w:sz w:val="24"/>
          <w:szCs w:val="24"/>
        </w:rPr>
        <w:t xml:space="preserve">a) </w:t>
      </w:r>
      <w:r w:rsidRPr="00061937">
        <w:rPr>
          <w:rFonts w:ascii="Times New Roman" w:hAnsi="Times New Roman" w:cs="Times New Roman"/>
          <w:sz w:val="24"/>
          <w:szCs w:val="24"/>
        </w:rPr>
        <w:t>two dimension</w:t>
      </w:r>
      <w:r>
        <w:rPr>
          <w:rFonts w:ascii="Times New Roman" w:hAnsi="Times New Roman" w:cs="Times New Roman"/>
          <w:sz w:val="24"/>
          <w:szCs w:val="24"/>
        </w:rPr>
        <w:t>s, b)</w:t>
      </w:r>
      <w:r w:rsidRPr="00061937">
        <w:rPr>
          <w:rFonts w:ascii="Times New Roman" w:hAnsi="Times New Roman" w:cs="Times New Roman"/>
          <w:sz w:val="24"/>
          <w:szCs w:val="24"/>
        </w:rPr>
        <w:t xml:space="preserve"> t</w:t>
      </w:r>
      <w:r>
        <w:rPr>
          <w:rFonts w:ascii="Times New Roman" w:hAnsi="Times New Roman" w:cs="Times New Roman"/>
          <w:sz w:val="24"/>
          <w:szCs w:val="24"/>
        </w:rPr>
        <w:t>hree</w:t>
      </w:r>
      <w:r w:rsidRPr="00061937">
        <w:rPr>
          <w:rFonts w:ascii="Times New Roman" w:hAnsi="Times New Roman" w:cs="Times New Roman"/>
          <w:sz w:val="24"/>
          <w:szCs w:val="24"/>
        </w:rPr>
        <w:t xml:space="preserve"> dimension</w:t>
      </w:r>
      <w:r>
        <w:rPr>
          <w:rFonts w:ascii="Times New Roman" w:hAnsi="Times New Roman" w:cs="Times New Roman"/>
          <w:sz w:val="24"/>
          <w:szCs w:val="24"/>
        </w:rPr>
        <w:t>s</w:t>
      </w:r>
    </w:p>
    <w:p w14:paraId="294EC21B" w14:textId="0306DCFD" w:rsidR="00221B64" w:rsidRDefault="00221B64" w:rsidP="0072574E"/>
    <w:p w14:paraId="4827E7F8" w14:textId="478D16FD" w:rsidR="00221B64" w:rsidRDefault="00221B64" w:rsidP="0072574E"/>
    <w:p w14:paraId="0AB7B5B0" w14:textId="0227E42F" w:rsidR="00221B64" w:rsidRDefault="00221B64" w:rsidP="0072574E"/>
    <w:p w14:paraId="5AD2A330" w14:textId="783C8EEE" w:rsidR="00221B64" w:rsidRDefault="00061937" w:rsidP="0072574E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38464" behindDoc="0" locked="0" layoutInCell="1" allowOverlap="1" wp14:anchorId="6DC680A8" wp14:editId="056255F4">
                <wp:simplePos x="0" y="0"/>
                <wp:positionH relativeFrom="column">
                  <wp:posOffset>-146050</wp:posOffset>
                </wp:positionH>
                <wp:positionV relativeFrom="paragraph">
                  <wp:posOffset>2857500</wp:posOffset>
                </wp:positionV>
                <wp:extent cx="361950" cy="260350"/>
                <wp:effectExtent l="0" t="0" r="0" b="6350"/>
                <wp:wrapNone/>
                <wp:docPr id="182" name="Text Box 1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165769B" w14:textId="53B7B6A6" w:rsidR="00061937" w:rsidRPr="00F076E6" w:rsidRDefault="00061937" w:rsidP="0006193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b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C680A8" id="Text Box 182" o:spid="_x0000_s1089" type="#_x0000_t202" style="position:absolute;margin-left:-11.5pt;margin-top:225pt;width:28.5pt;height:20.5pt;z-index:251838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" filled="f" stroked="f" strokeweight=".5pt">
                <v:textbox>
                  <w:txbxContent>
                    <w:p w14:paraId="2165769B" w14:textId="53B7B6A6" w:rsidR="00061937" w:rsidRPr="00F076E6" w:rsidRDefault="00061937" w:rsidP="0006193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b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36416" behindDoc="0" locked="0" layoutInCell="1" allowOverlap="1" wp14:anchorId="23E1F156" wp14:editId="6F4411A2">
                <wp:simplePos x="0" y="0"/>
                <wp:positionH relativeFrom="column">
                  <wp:posOffset>-107950</wp:posOffset>
                </wp:positionH>
                <wp:positionV relativeFrom="paragraph">
                  <wp:posOffset>0</wp:posOffset>
                </wp:positionV>
                <wp:extent cx="361950" cy="260350"/>
                <wp:effectExtent l="0" t="0" r="0" b="6350"/>
                <wp:wrapNone/>
                <wp:docPr id="181" name="Text Box 1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12C24BE" w14:textId="77777777" w:rsidR="00061937" w:rsidRPr="00F076E6" w:rsidRDefault="00061937" w:rsidP="0006193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E1F156" id="Text Box 181" o:spid="_x0000_s1090" type="#_x0000_t202" style="position:absolute;margin-left:-8.5pt;margin-top:0;width:28.5pt;height:20.5pt;z-index:251836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" filled="f" stroked="f" strokeweight=".5pt">
                <v:textbox>
                  <w:txbxContent>
                    <w:p w14:paraId="212C24BE" w14:textId="77777777" w:rsidR="00061937" w:rsidRPr="00F076E6" w:rsidRDefault="00061937" w:rsidP="0006193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  <w:r w:rsidR="00EC6664">
        <w:rPr>
          <w:noProof/>
        </w:rPr>
        <w:drawing>
          <wp:inline distT="0" distB="0" distL="0" distR="0" wp14:anchorId="4644465C" wp14:editId="495DBFBC">
            <wp:extent cx="5943600" cy="2743200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00413D" w14:textId="16CCE6AD" w:rsidR="00061937" w:rsidRDefault="00EC6664" w:rsidP="0072574E">
      <w:r>
        <w:rPr>
          <w:noProof/>
        </w:rPr>
        <w:drawing>
          <wp:inline distT="0" distB="0" distL="0" distR="0" wp14:anchorId="4DBA270E" wp14:editId="36E5EAAB">
            <wp:extent cx="5943600" cy="2729230"/>
            <wp:effectExtent l="0" t="0" r="0" b="0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9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F0F605" w14:textId="61D8562D" w:rsidR="00061937" w:rsidRDefault="00061937" w:rsidP="00061937">
      <w:pPr>
        <w:jc w:val="center"/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6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Summary table for t-SNE a) </w:t>
      </w:r>
      <w:r w:rsidRPr="00061937">
        <w:rPr>
          <w:rFonts w:ascii="Times New Roman" w:hAnsi="Times New Roman" w:cs="Times New Roman"/>
          <w:sz w:val="24"/>
          <w:szCs w:val="24"/>
        </w:rPr>
        <w:t>two dimension</w:t>
      </w:r>
      <w:r>
        <w:rPr>
          <w:rFonts w:ascii="Times New Roman" w:hAnsi="Times New Roman" w:cs="Times New Roman"/>
          <w:sz w:val="24"/>
          <w:szCs w:val="24"/>
        </w:rPr>
        <w:t>s, b)</w:t>
      </w:r>
      <w:r w:rsidRPr="00061937">
        <w:rPr>
          <w:rFonts w:ascii="Times New Roman" w:hAnsi="Times New Roman" w:cs="Times New Roman"/>
          <w:sz w:val="24"/>
          <w:szCs w:val="24"/>
        </w:rPr>
        <w:t xml:space="preserve"> t</w:t>
      </w:r>
      <w:r>
        <w:rPr>
          <w:rFonts w:ascii="Times New Roman" w:hAnsi="Times New Roman" w:cs="Times New Roman"/>
          <w:sz w:val="24"/>
          <w:szCs w:val="24"/>
        </w:rPr>
        <w:t>hree</w:t>
      </w:r>
      <w:r w:rsidRPr="00061937">
        <w:rPr>
          <w:rFonts w:ascii="Times New Roman" w:hAnsi="Times New Roman" w:cs="Times New Roman"/>
          <w:sz w:val="24"/>
          <w:szCs w:val="24"/>
        </w:rPr>
        <w:t xml:space="preserve"> dimension</w:t>
      </w:r>
      <w:r>
        <w:rPr>
          <w:rFonts w:ascii="Times New Roman" w:hAnsi="Times New Roman" w:cs="Times New Roman"/>
          <w:sz w:val="24"/>
          <w:szCs w:val="24"/>
        </w:rPr>
        <w:t>s</w:t>
      </w:r>
    </w:p>
    <w:p w14:paraId="34DDDB94" w14:textId="005A45DB" w:rsidR="008763C8" w:rsidRDefault="008763C8">
      <w:r>
        <w:br w:type="page"/>
      </w:r>
    </w:p>
    <w:p w14:paraId="223690F1" w14:textId="2143D8A2" w:rsidR="00221B64" w:rsidRPr="009801CB" w:rsidRDefault="008763C8" w:rsidP="0072574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801CB">
        <w:rPr>
          <w:rFonts w:ascii="Times New Roman" w:hAnsi="Times New Roman" w:cs="Times New Roman"/>
          <w:b/>
          <w:bCs/>
          <w:sz w:val="24"/>
          <w:szCs w:val="24"/>
        </w:rPr>
        <w:lastRenderedPageBreak/>
        <w:t>UMAP</w:t>
      </w:r>
    </w:p>
    <w:p w14:paraId="0FBA90DC" w14:textId="6142D3AB" w:rsidR="009801CB" w:rsidRPr="00061937" w:rsidRDefault="008763C8" w:rsidP="009801CB">
      <w:pPr>
        <w:jc w:val="both"/>
        <w:rPr>
          <w:rFonts w:ascii="Times New Roman" w:hAnsi="Times New Roman" w:cs="Times New Roman"/>
          <w:sz w:val="24"/>
          <w:szCs w:val="24"/>
        </w:rPr>
      </w:pPr>
      <w:r w:rsidRPr="009801CB">
        <w:rPr>
          <w:rFonts w:ascii="Times New Roman" w:hAnsi="Times New Roman" w:cs="Times New Roman"/>
          <w:sz w:val="24"/>
          <w:szCs w:val="24"/>
        </w:rPr>
        <w:t>The UMAP was incorporated using two packages</w:t>
      </w:r>
      <w:r w:rsidR="009801CB" w:rsidRPr="009801CB">
        <w:rPr>
          <w:rFonts w:ascii="Times New Roman" w:hAnsi="Times New Roman" w:cs="Times New Roman"/>
          <w:sz w:val="24"/>
          <w:szCs w:val="24"/>
        </w:rPr>
        <w:t>,</w:t>
      </w:r>
      <w:r w:rsidRPr="009801CB">
        <w:rPr>
          <w:rFonts w:ascii="Times New Roman" w:hAnsi="Times New Roman" w:cs="Times New Roman"/>
          <w:sz w:val="24"/>
          <w:szCs w:val="24"/>
        </w:rPr>
        <w:t xml:space="preserve"> scater (McCarthy et al., 2017) and bluster (Lun</w:t>
      </w:r>
      <w:r w:rsidR="009801CB">
        <w:rPr>
          <w:rFonts w:ascii="Times New Roman" w:hAnsi="Times New Roman" w:cs="Times New Roman"/>
          <w:sz w:val="24"/>
          <w:szCs w:val="24"/>
        </w:rPr>
        <w:t>,</w:t>
      </w:r>
      <w:r w:rsidRPr="009801CB">
        <w:rPr>
          <w:rFonts w:ascii="Times New Roman" w:hAnsi="Times New Roman" w:cs="Times New Roman"/>
          <w:sz w:val="24"/>
          <w:szCs w:val="24"/>
        </w:rPr>
        <w:t xml:space="preserve"> 2022)</w:t>
      </w:r>
      <w:r w:rsidR="009801CB">
        <w:rPr>
          <w:rFonts w:ascii="Times New Roman" w:hAnsi="Times New Roman" w:cs="Times New Roman"/>
          <w:sz w:val="24"/>
          <w:szCs w:val="24"/>
        </w:rPr>
        <w:t>.</w:t>
      </w:r>
      <w:r w:rsidR="009801CB" w:rsidRPr="009801CB">
        <w:rPr>
          <w:rFonts w:ascii="Times New Roman" w:hAnsi="Times New Roman" w:cs="Times New Roman"/>
          <w:sz w:val="24"/>
          <w:szCs w:val="24"/>
        </w:rPr>
        <w:t xml:space="preserve"> </w:t>
      </w:r>
      <w:r w:rsidR="009801CB">
        <w:rPr>
          <w:rFonts w:ascii="Times New Roman" w:hAnsi="Times New Roman" w:cs="Times New Roman"/>
          <w:sz w:val="24"/>
          <w:szCs w:val="24"/>
        </w:rPr>
        <w:t xml:space="preserve">We have incorporated six methods from the scater to plot the UMAP: </w:t>
      </w:r>
      <w:r w:rsidR="009801CB" w:rsidRPr="00061937">
        <w:rPr>
          <w:rFonts w:ascii="Times New Roman" w:hAnsi="Times New Roman" w:cs="Times New Roman"/>
          <w:sz w:val="24"/>
          <w:szCs w:val="24"/>
        </w:rPr>
        <w:t xml:space="preserve">counts, rclr, hellinger, pa, rank, </w:t>
      </w:r>
      <w:r w:rsidR="009801CB">
        <w:rPr>
          <w:rFonts w:ascii="Times New Roman" w:hAnsi="Times New Roman" w:cs="Times New Roman"/>
          <w:sz w:val="24"/>
          <w:szCs w:val="24"/>
        </w:rPr>
        <w:t xml:space="preserve">and </w:t>
      </w:r>
      <w:r w:rsidR="009801CB" w:rsidRPr="00061937">
        <w:rPr>
          <w:rFonts w:ascii="Times New Roman" w:hAnsi="Times New Roman" w:cs="Times New Roman"/>
          <w:sz w:val="24"/>
          <w:szCs w:val="24"/>
        </w:rPr>
        <w:t>relabundance</w:t>
      </w:r>
      <w:r w:rsidR="009801CB">
        <w:rPr>
          <w:rFonts w:ascii="Times New Roman" w:hAnsi="Times New Roman" w:cs="Times New Roman"/>
          <w:sz w:val="24"/>
          <w:szCs w:val="24"/>
        </w:rPr>
        <w:t xml:space="preserve">. The cluster package was used to plot the graph using cluster-based with the selected k-value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="009801CB" w:rsidRPr="009801CB">
        <w:rPr>
          <w:rFonts w:ascii="Times New Roman" w:hAnsi="Times New Roman" w:cs="Times New Roman"/>
          <w:b/>
          <w:bCs/>
          <w:sz w:val="24"/>
          <w:szCs w:val="24"/>
        </w:rPr>
        <w:t>Figure 2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7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9801CB">
        <w:rPr>
          <w:rFonts w:ascii="Times New Roman" w:hAnsi="Times New Roman" w:cs="Times New Roman"/>
          <w:sz w:val="24"/>
          <w:szCs w:val="24"/>
        </w:rPr>
        <w:t>.</w:t>
      </w:r>
      <w:r w:rsidR="009801CB" w:rsidRPr="009801CB">
        <w:rPr>
          <w:rFonts w:ascii="Times New Roman" w:hAnsi="Times New Roman" w:cs="Times New Roman"/>
          <w:sz w:val="24"/>
          <w:szCs w:val="24"/>
        </w:rPr>
        <w:t xml:space="preserve"> </w:t>
      </w:r>
      <w:r w:rsidR="009801CB" w:rsidRPr="00061937">
        <w:rPr>
          <w:rFonts w:ascii="Times New Roman" w:hAnsi="Times New Roman" w:cs="Times New Roman"/>
          <w:sz w:val="24"/>
          <w:szCs w:val="24"/>
        </w:rPr>
        <w:t xml:space="preserve">After selecting </w:t>
      </w:r>
      <w:r w:rsidR="009801CB">
        <w:rPr>
          <w:rFonts w:ascii="Times New Roman" w:hAnsi="Times New Roman" w:cs="Times New Roman"/>
          <w:sz w:val="24"/>
          <w:szCs w:val="24"/>
        </w:rPr>
        <w:t>methods, k-value and output image format, click submit to visualize the UMAP plot</w:t>
      </w:r>
      <w:r w:rsidR="009801CB" w:rsidRPr="00061937">
        <w:rPr>
          <w:rFonts w:ascii="Times New Roman" w:hAnsi="Times New Roman" w:cs="Times New Roman"/>
          <w:sz w:val="24"/>
          <w:szCs w:val="24"/>
        </w:rPr>
        <w:t xml:space="preserve"> </w:t>
      </w:r>
      <w:r w:rsidR="009801CB">
        <w:rPr>
          <w:rFonts w:ascii="Times New Roman" w:hAnsi="Times New Roman" w:cs="Times New Roman"/>
          <w:sz w:val="24"/>
          <w:szCs w:val="24"/>
        </w:rPr>
        <w:t>(</w:t>
      </w:r>
      <w:r w:rsidR="009801CB"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9801CB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8</w:t>
      </w:r>
      <w:r w:rsidR="009801CB">
        <w:rPr>
          <w:rFonts w:ascii="Times New Roman" w:hAnsi="Times New Roman" w:cs="Times New Roman"/>
          <w:b/>
          <w:bCs/>
          <w:sz w:val="24"/>
          <w:szCs w:val="24"/>
        </w:rPr>
        <w:t xml:space="preserve"> a &amp; b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9801C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801CB">
        <w:rPr>
          <w:rFonts w:ascii="Times New Roman" w:hAnsi="Times New Roman" w:cs="Times New Roman"/>
          <w:sz w:val="24"/>
          <w:szCs w:val="24"/>
        </w:rPr>
        <w:t>and their summary tables (</w:t>
      </w:r>
      <w:r w:rsidR="009801CB"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9801CB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9</w:t>
      </w:r>
      <w:r w:rsidR="009801CB">
        <w:rPr>
          <w:rFonts w:ascii="Times New Roman" w:hAnsi="Times New Roman" w:cs="Times New Roman"/>
          <w:b/>
          <w:bCs/>
          <w:sz w:val="24"/>
          <w:szCs w:val="24"/>
        </w:rPr>
        <w:t xml:space="preserve"> a &amp; b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9801CB">
        <w:rPr>
          <w:rFonts w:ascii="Times New Roman" w:hAnsi="Times New Roman" w:cs="Times New Roman"/>
          <w:sz w:val="24"/>
          <w:szCs w:val="24"/>
        </w:rPr>
        <w:t>.</w:t>
      </w:r>
      <w:r w:rsidR="009801CB" w:rsidRPr="0006193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5722A17" w14:textId="54C3CA8E" w:rsidR="00221B64" w:rsidRDefault="001A074A" w:rsidP="0072574E">
      <w:r>
        <w:rPr>
          <w:noProof/>
        </w:rPr>
        <mc:AlternateContent>
          <mc:Choice Requires="wps">
            <w:drawing>
              <wp:anchor distT="0" distB="0" distL="114300" distR="114300" simplePos="0" relativeHeight="251848704" behindDoc="0" locked="0" layoutInCell="1" allowOverlap="1" wp14:anchorId="60E4041F" wp14:editId="3021B843">
                <wp:simplePos x="0" y="0"/>
                <wp:positionH relativeFrom="column">
                  <wp:posOffset>3663950</wp:posOffset>
                </wp:positionH>
                <wp:positionV relativeFrom="paragraph">
                  <wp:posOffset>1936115</wp:posOffset>
                </wp:positionV>
                <wp:extent cx="2762250" cy="482600"/>
                <wp:effectExtent l="0" t="0" r="0" b="0"/>
                <wp:wrapNone/>
                <wp:docPr id="188" name="Text Box 1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482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9B95DBB" w14:textId="77777777" w:rsidR="009801CB" w:rsidRPr="00061937" w:rsidRDefault="009801CB" w:rsidP="009801CB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elect file formats (JPG, TIFF, PDF, SVG, BMP, EPS, and P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E4041F" id="Text Box 188" o:spid="_x0000_s1091" type="#_x0000_t202" style="position:absolute;margin-left:288.5pt;margin-top:152.45pt;width:217.5pt;height:38pt;z-index:251848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" filled="f" stroked="f" strokeweight=".5pt">
                <v:textbox>
                  <w:txbxContent>
                    <w:p w14:paraId="59B95DBB" w14:textId="77777777" w:rsidR="009801CB" w:rsidRPr="00061937" w:rsidRDefault="009801CB" w:rsidP="009801CB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Select file formats (JPG, TIFF, PDF, SVG, BMP, EPS, and PS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44608" behindDoc="0" locked="0" layoutInCell="1" allowOverlap="1" wp14:anchorId="307115FD" wp14:editId="744D1A5E">
                <wp:simplePos x="0" y="0"/>
                <wp:positionH relativeFrom="column">
                  <wp:posOffset>3409950</wp:posOffset>
                </wp:positionH>
                <wp:positionV relativeFrom="paragraph">
                  <wp:posOffset>2074545</wp:posOffset>
                </wp:positionV>
                <wp:extent cx="317500" cy="0"/>
                <wp:effectExtent l="0" t="76200" r="25400" b="95250"/>
                <wp:wrapNone/>
                <wp:docPr id="186" name="Straight Arrow Connector 1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EB3E6FF" id="Straight Arrow Connector 186" o:spid="_x0000_s1026" type="#_x0000_t32" style="position:absolute;margin-left:268.5pt;margin-top:163.35pt;width:25pt;height:0;z-index:251844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50752" behindDoc="0" locked="0" layoutInCell="1" allowOverlap="1" wp14:anchorId="29387EF6" wp14:editId="44141CF9">
                <wp:simplePos x="0" y="0"/>
                <wp:positionH relativeFrom="column">
                  <wp:posOffset>3651250</wp:posOffset>
                </wp:positionH>
                <wp:positionV relativeFrom="paragraph">
                  <wp:posOffset>1483995</wp:posOffset>
                </wp:positionV>
                <wp:extent cx="2762250" cy="279400"/>
                <wp:effectExtent l="0" t="0" r="0" b="6350"/>
                <wp:wrapNone/>
                <wp:docPr id="189" name="Text Box 1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279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B7C0C35" w14:textId="25884298" w:rsidR="009801CB" w:rsidRPr="00061937" w:rsidRDefault="009801CB" w:rsidP="009801CB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K-value (2 to 15</w:t>
                            </w: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387EF6" id="Text Box 189" o:spid="_x0000_s1092" type="#_x0000_t202" style="position:absolute;margin-left:287.5pt;margin-top:116.85pt;width:217.5pt;height:22pt;z-index:251850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" filled="f" stroked="f" strokeweight=".5pt">
                <v:textbox>
                  <w:txbxContent>
                    <w:p w14:paraId="4B7C0C35" w14:textId="25884298" w:rsidR="009801CB" w:rsidRPr="00061937" w:rsidRDefault="009801CB" w:rsidP="009801CB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K-value (2 to 15</w:t>
                      </w: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42560" behindDoc="0" locked="0" layoutInCell="1" allowOverlap="1" wp14:anchorId="549D2BD4" wp14:editId="5CCACA7F">
                <wp:simplePos x="0" y="0"/>
                <wp:positionH relativeFrom="column">
                  <wp:posOffset>3403600</wp:posOffset>
                </wp:positionH>
                <wp:positionV relativeFrom="paragraph">
                  <wp:posOffset>1617345</wp:posOffset>
                </wp:positionV>
                <wp:extent cx="317500" cy="0"/>
                <wp:effectExtent l="0" t="76200" r="25400" b="95250"/>
                <wp:wrapNone/>
                <wp:docPr id="185" name="Straight Arrow Connector 1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61A2346" id="Straight Arrow Connector 185" o:spid="_x0000_s1026" type="#_x0000_t32" style="position:absolute;margin-left:268pt;margin-top:127.35pt;width:25pt;height:0;z-index:251842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46656" behindDoc="0" locked="0" layoutInCell="1" allowOverlap="1" wp14:anchorId="5548EB8A" wp14:editId="5AD3A5B3">
                <wp:simplePos x="0" y="0"/>
                <wp:positionH relativeFrom="column">
                  <wp:posOffset>3644900</wp:posOffset>
                </wp:positionH>
                <wp:positionV relativeFrom="paragraph">
                  <wp:posOffset>1040765</wp:posOffset>
                </wp:positionV>
                <wp:extent cx="2762250" cy="482600"/>
                <wp:effectExtent l="0" t="0" r="0" b="0"/>
                <wp:wrapNone/>
                <wp:docPr id="187" name="Text Box 1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482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8D47BA1" w14:textId="77777777" w:rsidR="009801CB" w:rsidRPr="00061937" w:rsidRDefault="009801CB" w:rsidP="009801CB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elect method (counts, rclr, hellinger, pa, rank, and relabundance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48EB8A" id="Text Box 187" o:spid="_x0000_s1093" type="#_x0000_t202" style="position:absolute;margin-left:287pt;margin-top:81.95pt;width:217.5pt;height:38pt;z-index:251846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" filled="f" stroked="f" strokeweight=".5pt">
                <v:textbox>
                  <w:txbxContent>
                    <w:p w14:paraId="18D47BA1" w14:textId="77777777" w:rsidR="009801CB" w:rsidRPr="00061937" w:rsidRDefault="009801CB" w:rsidP="009801CB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Select method (counts, rclr, hellinger, pa, rank, and relabundance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40512" behindDoc="0" locked="0" layoutInCell="1" allowOverlap="1" wp14:anchorId="3613D446" wp14:editId="763E994D">
                <wp:simplePos x="0" y="0"/>
                <wp:positionH relativeFrom="column">
                  <wp:posOffset>3403600</wp:posOffset>
                </wp:positionH>
                <wp:positionV relativeFrom="paragraph">
                  <wp:posOffset>1180465</wp:posOffset>
                </wp:positionV>
                <wp:extent cx="317500" cy="0"/>
                <wp:effectExtent l="0" t="76200" r="25400" b="95250"/>
                <wp:wrapNone/>
                <wp:docPr id="184" name="Straight Arrow Connector 1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1B30CE8" id="Straight Arrow Connector 184" o:spid="_x0000_s1026" type="#_x0000_t32" style="position:absolute;margin-left:268pt;margin-top:92.95pt;width:25pt;height:0;z-index:251840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" strokecolor="red" strokeweight=".5pt">
                <v:stroke endarrow="block" joinstyle="miter"/>
              </v:shape>
            </w:pict>
          </mc:Fallback>
        </mc:AlternateContent>
      </w:r>
      <w:r w:rsidR="009801CB">
        <w:rPr>
          <w:noProof/>
        </w:rPr>
        <w:drawing>
          <wp:inline distT="0" distB="0" distL="0" distR="0" wp14:anchorId="6E189DCE" wp14:editId="143DA767">
            <wp:extent cx="3567857" cy="2670175"/>
            <wp:effectExtent l="0" t="0" r="0" b="0"/>
            <wp:docPr id="183" name="Picture 1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3573356" cy="2674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DC805" w14:textId="5242E24B" w:rsidR="007431F0" w:rsidRDefault="007431F0" w:rsidP="007431F0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54848" behindDoc="0" locked="0" layoutInCell="1" allowOverlap="1" wp14:anchorId="7E973698" wp14:editId="024EB256">
                <wp:simplePos x="0" y="0"/>
                <wp:positionH relativeFrom="column">
                  <wp:posOffset>3054350</wp:posOffset>
                </wp:positionH>
                <wp:positionV relativeFrom="paragraph">
                  <wp:posOffset>292735</wp:posOffset>
                </wp:positionV>
                <wp:extent cx="361950" cy="260350"/>
                <wp:effectExtent l="0" t="0" r="0" b="6350"/>
                <wp:wrapNone/>
                <wp:docPr id="192" name="Text Box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598E335" w14:textId="370C923E" w:rsidR="007431F0" w:rsidRPr="00F076E6" w:rsidRDefault="007431F0" w:rsidP="007431F0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b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973698" id="Text Box 192" o:spid="_x0000_s1094" type="#_x0000_t202" style="position:absolute;left:0;text-align:left;margin-left:240.5pt;margin-top:23.05pt;width:28.5pt;height:20.5pt;z-index:251854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" filled="f" stroked="f" strokeweight=".5pt">
                <v:textbox>
                  <w:txbxContent>
                    <w:p w14:paraId="1598E335" w14:textId="370C923E" w:rsidR="007431F0" w:rsidRPr="00F076E6" w:rsidRDefault="007431F0" w:rsidP="007431F0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b)</w:t>
                      </w:r>
                    </w:p>
                  </w:txbxContent>
                </v:textbox>
              </v:shape>
            </w:pict>
          </mc:Fallback>
        </mc:AlternateContent>
      </w: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7</w:t>
      </w:r>
      <w:r w:rsidRPr="00910FF4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Input selection UMAP plot</w:t>
      </w:r>
    </w:p>
    <w:p w14:paraId="78EE417D" w14:textId="11CE9B87" w:rsidR="007431F0" w:rsidRDefault="007431F0" w:rsidP="007431F0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52800" behindDoc="0" locked="0" layoutInCell="1" allowOverlap="1" wp14:anchorId="2A3D8CDE" wp14:editId="1651E583">
                <wp:simplePos x="0" y="0"/>
                <wp:positionH relativeFrom="column">
                  <wp:posOffset>177800</wp:posOffset>
                </wp:positionH>
                <wp:positionV relativeFrom="paragraph">
                  <wp:posOffset>1905</wp:posOffset>
                </wp:positionV>
                <wp:extent cx="361950" cy="260350"/>
                <wp:effectExtent l="0" t="0" r="0" b="6350"/>
                <wp:wrapNone/>
                <wp:docPr id="191" name="Text Box 1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FF95218" w14:textId="77777777" w:rsidR="007431F0" w:rsidRPr="00F076E6" w:rsidRDefault="007431F0" w:rsidP="007431F0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3D8CDE" id="Text Box 191" o:spid="_x0000_s1095" type="#_x0000_t202" style="position:absolute;left:0;text-align:left;margin-left:14pt;margin-top:.15pt;width:28.5pt;height:20.5pt;z-index:251852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" filled="f" stroked="f" strokeweight=".5pt">
                <v:textbox>
                  <w:txbxContent>
                    <w:p w14:paraId="1FF95218" w14:textId="77777777" w:rsidR="007431F0" w:rsidRPr="00F076E6" w:rsidRDefault="007431F0" w:rsidP="007431F0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25A9400C" wp14:editId="56405F6E">
            <wp:extent cx="5588000" cy="2794000"/>
            <wp:effectExtent l="0" t="0" r="0" b="6350"/>
            <wp:docPr id="190" name="Picture 1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8000" cy="279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0A3C60" w14:textId="1A8F7691" w:rsidR="007431F0" w:rsidRDefault="007431F0" w:rsidP="007431F0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8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Pr="007431F0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7431F0">
        <w:rPr>
          <w:rFonts w:ascii="Times New Roman" w:hAnsi="Times New Roman" w:cs="Times New Roman"/>
          <w:sz w:val="24"/>
          <w:szCs w:val="24"/>
        </w:rPr>
        <w:t xml:space="preserve"> UMAP plot based on the </w:t>
      </w:r>
      <w:r>
        <w:rPr>
          <w:rFonts w:ascii="Times New Roman" w:hAnsi="Times New Roman" w:cs="Times New Roman"/>
          <w:sz w:val="24"/>
          <w:szCs w:val="24"/>
        </w:rPr>
        <w:t xml:space="preserve">selected </w:t>
      </w:r>
      <w:r w:rsidRPr="007431F0">
        <w:rPr>
          <w:rFonts w:ascii="Times New Roman" w:hAnsi="Times New Roman" w:cs="Times New Roman"/>
          <w:sz w:val="24"/>
          <w:szCs w:val="24"/>
        </w:rPr>
        <w:t xml:space="preserve">method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7431F0">
        <w:rPr>
          <w:rFonts w:ascii="Times New Roman" w:hAnsi="Times New Roman" w:cs="Times New Roman"/>
          <w:sz w:val="24"/>
          <w:szCs w:val="24"/>
        </w:rPr>
        <w:t>counts</w:t>
      </w:r>
      <w:r>
        <w:rPr>
          <w:rFonts w:ascii="Times New Roman" w:hAnsi="Times New Roman" w:cs="Times New Roman"/>
          <w:sz w:val="24"/>
          <w:szCs w:val="24"/>
        </w:rPr>
        <w:t xml:space="preserve">), colored by </w:t>
      </w:r>
      <w:r w:rsidR="005E6317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ondition from metadata, b) Plot colored based on </w:t>
      </w:r>
      <w:r w:rsidR="005E6317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luster-based using the selected K-value</w:t>
      </w:r>
    </w:p>
    <w:p w14:paraId="72357E94" w14:textId="77777777" w:rsidR="007431F0" w:rsidRDefault="007431F0" w:rsidP="007431F0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4CBA194" w14:textId="28FE68D5" w:rsidR="007431F0" w:rsidRDefault="007431F0" w:rsidP="007431F0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56896" behindDoc="0" locked="0" layoutInCell="1" allowOverlap="1" wp14:anchorId="0EB84C27" wp14:editId="76BE8152">
                <wp:simplePos x="0" y="0"/>
                <wp:positionH relativeFrom="column">
                  <wp:posOffset>-101600</wp:posOffset>
                </wp:positionH>
                <wp:positionV relativeFrom="paragraph">
                  <wp:posOffset>299720</wp:posOffset>
                </wp:positionV>
                <wp:extent cx="361950" cy="260350"/>
                <wp:effectExtent l="0" t="0" r="0" b="6350"/>
                <wp:wrapNone/>
                <wp:docPr id="193" name="Text Box 1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AD15D07" w14:textId="77777777" w:rsidR="007431F0" w:rsidRPr="00F076E6" w:rsidRDefault="007431F0" w:rsidP="007431F0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B84C27" id="Text Box 193" o:spid="_x0000_s1096" type="#_x0000_t202" style="position:absolute;left:0;text-align:left;margin-left:-8pt;margin-top:23.6pt;width:28.5pt;height:20.5pt;z-index:251856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" filled="f" stroked="f" strokeweight=".5pt">
                <v:textbox>
                  <w:txbxContent>
                    <w:p w14:paraId="6AD15D07" w14:textId="77777777" w:rsidR="007431F0" w:rsidRPr="00F076E6" w:rsidRDefault="007431F0" w:rsidP="007431F0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</w:p>
    <w:p w14:paraId="1657E8F4" w14:textId="4740E119" w:rsidR="00221B64" w:rsidRDefault="007431F0" w:rsidP="0072574E">
      <w:r>
        <w:rPr>
          <w:noProof/>
        </w:rPr>
        <mc:AlternateContent>
          <mc:Choice Requires="wps">
            <w:drawing>
              <wp:anchor distT="0" distB="0" distL="114300" distR="114300" simplePos="0" relativeHeight="251858944" behindDoc="0" locked="0" layoutInCell="1" allowOverlap="1" wp14:anchorId="673995C1" wp14:editId="45AF59A4">
                <wp:simplePos x="0" y="0"/>
                <wp:positionH relativeFrom="column">
                  <wp:posOffset>-152400</wp:posOffset>
                </wp:positionH>
                <wp:positionV relativeFrom="paragraph">
                  <wp:posOffset>2847340</wp:posOffset>
                </wp:positionV>
                <wp:extent cx="361950" cy="260350"/>
                <wp:effectExtent l="0" t="0" r="0" b="6350"/>
                <wp:wrapNone/>
                <wp:docPr id="194" name="Text Box 1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5D28FDD" w14:textId="0248B537" w:rsidR="007431F0" w:rsidRPr="00F076E6" w:rsidRDefault="007431F0" w:rsidP="007431F0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b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3995C1" id="Text Box 194" o:spid="_x0000_s1097" type="#_x0000_t202" style="position:absolute;margin-left:-12pt;margin-top:224.2pt;width:28.5pt;height:20.5pt;z-index:251858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" filled="f" stroked="f" strokeweight=".5pt">
                <v:textbox>
                  <w:txbxContent>
                    <w:p w14:paraId="45D28FDD" w14:textId="0248B537" w:rsidR="007431F0" w:rsidRPr="00F076E6" w:rsidRDefault="007431F0" w:rsidP="007431F0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b)</w:t>
                      </w:r>
                    </w:p>
                  </w:txbxContent>
                </v:textbox>
              </v:shape>
            </w:pict>
          </mc:Fallback>
        </mc:AlternateContent>
      </w:r>
      <w:r w:rsidR="00EC6664">
        <w:rPr>
          <w:noProof/>
        </w:rPr>
        <w:drawing>
          <wp:inline distT="0" distB="0" distL="0" distR="0" wp14:anchorId="1F0864FC" wp14:editId="587D8189">
            <wp:extent cx="5943600" cy="2745105"/>
            <wp:effectExtent l="0" t="0" r="0" b="0"/>
            <wp:docPr id="112" name="Picture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5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03DF5C" w14:textId="27D5A4C1" w:rsidR="00221B64" w:rsidRDefault="00EC6664" w:rsidP="0072574E">
      <w:r>
        <w:rPr>
          <w:noProof/>
        </w:rPr>
        <w:drawing>
          <wp:inline distT="0" distB="0" distL="0" distR="0" wp14:anchorId="4A1E530F" wp14:editId="0FFF84F5">
            <wp:extent cx="5943600" cy="2741930"/>
            <wp:effectExtent l="0" t="0" r="0" b="1270"/>
            <wp:docPr id="113" name="Picture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1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B2A0ED" w14:textId="60F24E1D" w:rsidR="007431F0" w:rsidRDefault="007431F0" w:rsidP="007431F0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9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Summary table for UMAP based on a) conditions from metadata using the selected method (counts), b)</w:t>
      </w:r>
      <w:r w:rsidRPr="0006193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luster-based using K-value</w:t>
      </w:r>
    </w:p>
    <w:p w14:paraId="69049EBE" w14:textId="714ABE1B" w:rsidR="00165FCA" w:rsidRDefault="00165FC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B6BFEE7" w14:textId="665DBF91" w:rsidR="00165FCA" w:rsidRPr="00F95E6C" w:rsidRDefault="00F95E6C" w:rsidP="00165FC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95E6C">
        <w:rPr>
          <w:rFonts w:ascii="Times New Roman" w:hAnsi="Times New Roman" w:cs="Times New Roman"/>
          <w:b/>
          <w:bCs/>
          <w:sz w:val="24"/>
          <w:szCs w:val="24"/>
        </w:rPr>
        <w:lastRenderedPageBreak/>
        <w:t>Correlation analysis</w:t>
      </w:r>
    </w:p>
    <w:p w14:paraId="1F785AB3" w14:textId="309FD62C" w:rsidR="00A67BD7" w:rsidRDefault="00F95E6C" w:rsidP="006B784A">
      <w:pPr>
        <w:jc w:val="both"/>
        <w:rPr>
          <w:rFonts w:ascii="Times New Roman" w:hAnsi="Times New Roman" w:cs="Times New Roman"/>
          <w:sz w:val="24"/>
          <w:szCs w:val="24"/>
        </w:rPr>
      </w:pPr>
      <w:r w:rsidRPr="00F95E6C">
        <w:rPr>
          <w:rFonts w:ascii="Times New Roman" w:hAnsi="Times New Roman" w:cs="Times New Roman"/>
          <w:sz w:val="24"/>
          <w:szCs w:val="24"/>
        </w:rPr>
        <w:t>Under this tab are t</w:t>
      </w:r>
      <w:r>
        <w:rPr>
          <w:rFonts w:ascii="Times New Roman" w:hAnsi="Times New Roman" w:cs="Times New Roman"/>
          <w:sz w:val="24"/>
          <w:szCs w:val="24"/>
        </w:rPr>
        <w:t>wo</w:t>
      </w:r>
      <w:r w:rsidRPr="00F95E6C">
        <w:rPr>
          <w:rFonts w:ascii="Times New Roman" w:hAnsi="Times New Roman" w:cs="Times New Roman"/>
          <w:sz w:val="24"/>
          <w:szCs w:val="24"/>
        </w:rPr>
        <w:t xml:space="preserve"> subsections</w:t>
      </w:r>
      <w:r w:rsidR="00794A5C">
        <w:rPr>
          <w:rFonts w:ascii="Times New Roman" w:hAnsi="Times New Roman" w:cs="Times New Roman"/>
          <w:sz w:val="24"/>
          <w:szCs w:val="24"/>
        </w:rPr>
        <w:t>:</w:t>
      </w:r>
      <w:r w:rsidRPr="00F95E6C">
        <w:rPr>
          <w:rFonts w:ascii="Times New Roman" w:hAnsi="Times New Roman" w:cs="Times New Roman"/>
          <w:sz w:val="24"/>
          <w:szCs w:val="24"/>
        </w:rPr>
        <w:t xml:space="preserve"> 1</w:t>
      </w:r>
      <w:r w:rsidR="00A67BD7">
        <w:rPr>
          <w:rFonts w:ascii="Times New Roman" w:hAnsi="Times New Roman" w:cs="Times New Roman"/>
          <w:sz w:val="24"/>
          <w:szCs w:val="24"/>
        </w:rPr>
        <w:t xml:space="preserve">) Taxa-based and 2) Sample-based correlation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="00A67BD7" w:rsidRPr="006B784A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30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A67BD7" w:rsidRPr="006B784A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57E62B18" w14:textId="24D76BAD" w:rsidR="00A67BD7" w:rsidRPr="00A67BD7" w:rsidRDefault="00A67BD7" w:rsidP="006B784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67BD7">
        <w:rPr>
          <w:rFonts w:ascii="Times New Roman" w:hAnsi="Times New Roman" w:cs="Times New Roman"/>
          <w:b/>
          <w:bCs/>
          <w:sz w:val="24"/>
          <w:szCs w:val="24"/>
        </w:rPr>
        <w:t>Taxa-based correlation</w:t>
      </w:r>
    </w:p>
    <w:p w14:paraId="533FBBD6" w14:textId="362B8F76" w:rsidR="00E42361" w:rsidRPr="00061937" w:rsidRDefault="00A67BD7" w:rsidP="00E42361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t</w:t>
      </w:r>
      <w:r w:rsidRPr="00A67BD7">
        <w:rPr>
          <w:rFonts w:ascii="Times New Roman" w:hAnsi="Times New Roman" w:cs="Times New Roman"/>
          <w:sz w:val="24"/>
          <w:szCs w:val="24"/>
        </w:rPr>
        <w:t>axa-based</w:t>
      </w:r>
      <w:r w:rsidRPr="00A67BD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correlation plot was incorporated using the </w:t>
      </w:r>
      <w:r w:rsidRPr="00A67BD7">
        <w:rPr>
          <w:rFonts w:ascii="Times New Roman" w:hAnsi="Times New Roman" w:cs="Times New Roman"/>
          <w:sz w:val="24"/>
          <w:szCs w:val="24"/>
        </w:rPr>
        <w:t>GGally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A67BD7">
        <w:rPr>
          <w:rFonts w:ascii="Times New Roman" w:hAnsi="Times New Roman" w:cs="Times New Roman"/>
          <w:sz w:val="24"/>
          <w:szCs w:val="24"/>
        </w:rPr>
        <w:t xml:space="preserve">Schloerke </w:t>
      </w:r>
      <w:r>
        <w:rPr>
          <w:rFonts w:ascii="Times New Roman" w:hAnsi="Times New Roman" w:cs="Times New Roman"/>
          <w:sz w:val="24"/>
          <w:szCs w:val="24"/>
        </w:rPr>
        <w:t xml:space="preserve">et al., 2022) package with </w:t>
      </w:r>
      <w:r w:rsidR="00353025">
        <w:rPr>
          <w:rFonts w:ascii="Times New Roman" w:hAnsi="Times New Roman" w:cs="Times New Roman"/>
          <w:sz w:val="24"/>
          <w:szCs w:val="24"/>
        </w:rPr>
        <w:t xml:space="preserve">the </w:t>
      </w:r>
      <w:r w:rsidRPr="00A67BD7">
        <w:rPr>
          <w:rFonts w:ascii="Times New Roman" w:hAnsi="Times New Roman" w:cs="Times New Roman"/>
          <w:sz w:val="24"/>
          <w:szCs w:val="24"/>
        </w:rPr>
        <w:t>ggcor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67BD7">
        <w:rPr>
          <w:rFonts w:ascii="Times New Roman" w:hAnsi="Times New Roman" w:cs="Times New Roman"/>
          <w:sz w:val="24"/>
          <w:szCs w:val="24"/>
        </w:rPr>
        <w:t xml:space="preserve">function </w:t>
      </w:r>
      <w:r w:rsidR="00353025">
        <w:rPr>
          <w:rFonts w:ascii="Times New Roman" w:hAnsi="Times New Roman" w:cs="Times New Roman"/>
          <w:sz w:val="24"/>
          <w:szCs w:val="24"/>
        </w:rPr>
        <w:t xml:space="preserve">to </w:t>
      </w:r>
      <w:r w:rsidRPr="00A67BD7">
        <w:rPr>
          <w:rFonts w:ascii="Times New Roman" w:hAnsi="Times New Roman" w:cs="Times New Roman"/>
          <w:sz w:val="24"/>
          <w:szCs w:val="24"/>
        </w:rPr>
        <w:t>call</w:t>
      </w:r>
      <w:r w:rsidR="006B784A">
        <w:rPr>
          <w:rFonts w:ascii="Times New Roman" w:hAnsi="Times New Roman" w:cs="Times New Roman"/>
          <w:sz w:val="24"/>
          <w:szCs w:val="24"/>
        </w:rPr>
        <w:t xml:space="preserve"> three different methods:</w:t>
      </w:r>
      <w:r w:rsidR="006B784A" w:rsidRPr="006B784A">
        <w:t xml:space="preserve"> </w:t>
      </w:r>
      <w:r w:rsidR="006B784A" w:rsidRPr="006B784A">
        <w:rPr>
          <w:rFonts w:ascii="Times New Roman" w:hAnsi="Times New Roman" w:cs="Times New Roman"/>
          <w:sz w:val="24"/>
          <w:szCs w:val="24"/>
        </w:rPr>
        <w:t>pearson</w:t>
      </w:r>
      <w:r w:rsidR="006B784A">
        <w:rPr>
          <w:rFonts w:ascii="Times New Roman" w:hAnsi="Times New Roman" w:cs="Times New Roman"/>
          <w:sz w:val="24"/>
          <w:szCs w:val="24"/>
        </w:rPr>
        <w:t>, kendall and spearman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6B784A">
        <w:rPr>
          <w:rFonts w:ascii="Times New Roman" w:hAnsi="Times New Roman" w:cs="Times New Roman"/>
          <w:sz w:val="24"/>
          <w:szCs w:val="24"/>
        </w:rPr>
        <w:t xml:space="preserve">Once the method, label size and output format are selected, click submit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="006B784A" w:rsidRPr="006B784A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30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6B784A">
        <w:rPr>
          <w:rFonts w:ascii="Times New Roman" w:hAnsi="Times New Roman" w:cs="Times New Roman"/>
          <w:sz w:val="24"/>
          <w:szCs w:val="24"/>
        </w:rPr>
        <w:t xml:space="preserve"> to visualize the taxa plot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="006B784A" w:rsidRPr="006B784A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31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6B784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B784A">
        <w:rPr>
          <w:rFonts w:ascii="Times New Roman" w:hAnsi="Times New Roman" w:cs="Times New Roman"/>
          <w:sz w:val="24"/>
          <w:szCs w:val="24"/>
        </w:rPr>
        <w:t xml:space="preserve">and summary table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="006B784A" w:rsidRPr="006B784A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32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6B784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B784A">
        <w:rPr>
          <w:rFonts w:ascii="Times New Roman" w:hAnsi="Times New Roman" w:cs="Times New Roman"/>
          <w:sz w:val="24"/>
          <w:szCs w:val="24"/>
        </w:rPr>
        <w:t xml:space="preserve">for the selected taxonomy on the file upload page. </w:t>
      </w:r>
      <w:r w:rsidRPr="00A67BD7">
        <w:rPr>
          <w:rFonts w:ascii="Times New Roman" w:hAnsi="Times New Roman" w:cs="Times New Roman"/>
          <w:sz w:val="24"/>
          <w:szCs w:val="24"/>
        </w:rPr>
        <w:t xml:space="preserve">We </w:t>
      </w:r>
      <w:r>
        <w:rPr>
          <w:rFonts w:ascii="Times New Roman" w:hAnsi="Times New Roman" w:cs="Times New Roman"/>
          <w:sz w:val="24"/>
          <w:szCs w:val="24"/>
        </w:rPr>
        <w:t>have used</w:t>
      </w:r>
      <w:r w:rsidRPr="00A67BD7">
        <w:rPr>
          <w:rFonts w:ascii="Times New Roman" w:hAnsi="Times New Roman" w:cs="Times New Roman"/>
          <w:sz w:val="24"/>
          <w:szCs w:val="24"/>
        </w:rPr>
        <w:t xml:space="preserve"> ggpubr </w:t>
      </w:r>
      <w:r w:rsidR="00D22082" w:rsidRPr="00D22082">
        <w:rPr>
          <w:rFonts w:ascii="Times New Roman" w:hAnsi="Times New Roman" w:cs="Times New Roman"/>
          <w:sz w:val="24"/>
          <w:szCs w:val="24"/>
        </w:rPr>
        <w:t>(</w:t>
      </w:r>
      <w:r w:rsidR="00D22082" w:rsidRPr="00D22082">
        <w:rPr>
          <w:rStyle w:val="gnd-iwgdh3b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>Kassambara</w:t>
      </w:r>
      <w:r w:rsidR="00D22082" w:rsidRPr="00D22082">
        <w:rPr>
          <w:rFonts w:ascii="Times New Roman" w:hAnsi="Times New Roman" w:cs="Times New Roman"/>
          <w:sz w:val="24"/>
          <w:szCs w:val="24"/>
        </w:rPr>
        <w:t xml:space="preserve"> 2022)</w:t>
      </w:r>
      <w:r w:rsidR="00D22082">
        <w:rPr>
          <w:rFonts w:ascii="Times New Roman" w:hAnsi="Times New Roman" w:cs="Times New Roman"/>
          <w:sz w:val="24"/>
          <w:szCs w:val="24"/>
        </w:rPr>
        <w:t xml:space="preserve"> </w:t>
      </w:r>
      <w:r w:rsidRPr="00A67BD7">
        <w:rPr>
          <w:rFonts w:ascii="Times New Roman" w:hAnsi="Times New Roman" w:cs="Times New Roman"/>
          <w:sz w:val="24"/>
          <w:szCs w:val="24"/>
        </w:rPr>
        <w:t>to do our graphic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E8743FF" w14:textId="3E25C282" w:rsidR="00221B64" w:rsidRDefault="009245CB" w:rsidP="0072574E">
      <w:r>
        <w:rPr>
          <w:noProof/>
        </w:rPr>
        <mc:AlternateContent>
          <mc:Choice Requires="wps">
            <w:drawing>
              <wp:anchor distT="0" distB="0" distL="114300" distR="114300" simplePos="0" relativeHeight="251997184" behindDoc="0" locked="0" layoutInCell="1" allowOverlap="1" wp14:anchorId="49A3D030" wp14:editId="43A436FF">
                <wp:simplePos x="0" y="0"/>
                <wp:positionH relativeFrom="column">
                  <wp:posOffset>4252265</wp:posOffset>
                </wp:positionH>
                <wp:positionV relativeFrom="paragraph">
                  <wp:posOffset>264795</wp:posOffset>
                </wp:positionV>
                <wp:extent cx="908050" cy="260350"/>
                <wp:effectExtent l="0" t="0" r="0" b="6350"/>
                <wp:wrapNone/>
                <wp:docPr id="246" name="Text Box 2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080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F4DFE69" w14:textId="5A467DE9" w:rsidR="009245CB" w:rsidRPr="00F076E6" w:rsidRDefault="009245CB" w:rsidP="009245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ubsec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A3D030" id="Text Box 246" o:spid="_x0000_s1098" type="#_x0000_t202" style="position:absolute;margin-left:334.8pt;margin-top:20.85pt;width:71.5pt;height:20.5pt;z-index:25199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" filled="f" stroked="f" strokeweight=".5pt">
                <v:textbox>
                  <w:txbxContent>
                    <w:p w14:paraId="0F4DFE69" w14:textId="5A467DE9" w:rsidR="009245CB" w:rsidRPr="00F076E6" w:rsidRDefault="009245CB" w:rsidP="009245CB">
                      <w:pPr>
                        <w:jc w:val="center"/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Subsection</w:t>
                      </w:r>
                    </w:p>
                  </w:txbxContent>
                </v:textbox>
              </v:shape>
            </w:pict>
          </mc:Fallback>
        </mc:AlternateContent>
      </w:r>
      <w:r w:rsidR="00EB25A3"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871232" behindDoc="0" locked="0" layoutInCell="1" allowOverlap="1" wp14:anchorId="4C670E22" wp14:editId="77E3905C">
                <wp:simplePos x="0" y="0"/>
                <wp:positionH relativeFrom="column">
                  <wp:posOffset>114300</wp:posOffset>
                </wp:positionH>
                <wp:positionV relativeFrom="paragraph">
                  <wp:posOffset>1369695</wp:posOffset>
                </wp:positionV>
                <wp:extent cx="3479800" cy="641350"/>
                <wp:effectExtent l="0" t="0" r="25400" b="25400"/>
                <wp:wrapNone/>
                <wp:docPr id="207" name="Rectangle 2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9800" cy="6413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0DAD207" w14:textId="56E8E59B" w:rsidR="006B784A" w:rsidRPr="00221B64" w:rsidRDefault="006B784A" w:rsidP="006B784A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670E22" id="Rectangle 207" o:spid="_x0000_s1099" style="position:absolute;margin-left:9pt;margin-top:107.85pt;width:274pt;height:50.5pt;z-index:251871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" filled="f" strokecolor="red" strokeweight="1pt">
                <v:textbox>
                  <w:txbxContent>
                    <w:p w14:paraId="70DAD207" w14:textId="56E8E59B" w:rsidR="006B784A" w:rsidRPr="00221B64" w:rsidRDefault="006B784A" w:rsidP="006B784A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6B784A">
        <w:rPr>
          <w:noProof/>
        </w:rPr>
        <mc:AlternateContent>
          <mc:Choice Requires="wps">
            <w:drawing>
              <wp:anchor distT="0" distB="0" distL="114300" distR="114300" simplePos="0" relativeHeight="251873280" behindDoc="0" locked="0" layoutInCell="1" allowOverlap="1" wp14:anchorId="69444FE7" wp14:editId="6924BE2E">
                <wp:simplePos x="0" y="0"/>
                <wp:positionH relativeFrom="column">
                  <wp:posOffset>1193800</wp:posOffset>
                </wp:positionH>
                <wp:positionV relativeFrom="paragraph">
                  <wp:posOffset>1534795</wp:posOffset>
                </wp:positionV>
                <wp:extent cx="1885950" cy="323850"/>
                <wp:effectExtent l="0" t="0" r="0" b="0"/>
                <wp:wrapNone/>
                <wp:docPr id="209" name="Text Box 2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85950" cy="3238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FBD4EF7" w14:textId="0C36EB5A" w:rsidR="006B784A" w:rsidRPr="00061937" w:rsidRDefault="00BE6F0E" w:rsidP="006B784A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Methods used for analsysi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444FE7" id="Text Box 209" o:spid="_x0000_s1100" type="#_x0000_t202" style="position:absolute;margin-left:94pt;margin-top:120.85pt;width:148.5pt;height:25.5pt;z-index:251873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" filled="f" stroked="f" strokeweight=".5pt">
                <v:textbox>
                  <w:txbxContent>
                    <w:p w14:paraId="3FBD4EF7" w14:textId="0C36EB5A" w:rsidR="006B784A" w:rsidRPr="00061937" w:rsidRDefault="00BE6F0E" w:rsidP="006B784A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Methods used for analsysis</w:t>
                      </w:r>
                    </w:p>
                  </w:txbxContent>
                </v:textbox>
              </v:shape>
            </w:pict>
          </mc:Fallback>
        </mc:AlternateContent>
      </w:r>
      <w:r w:rsidR="006B784A">
        <w:rPr>
          <w:noProof/>
        </w:rPr>
        <mc:AlternateContent>
          <mc:Choice Requires="wps">
            <w:drawing>
              <wp:anchor distT="0" distB="0" distL="114300" distR="114300" simplePos="0" relativeHeight="251867136" behindDoc="0" locked="0" layoutInCell="1" allowOverlap="1" wp14:anchorId="0E58895B" wp14:editId="37AB5054">
                <wp:simplePos x="0" y="0"/>
                <wp:positionH relativeFrom="column">
                  <wp:posOffset>3860800</wp:posOffset>
                </wp:positionH>
                <wp:positionV relativeFrom="paragraph">
                  <wp:posOffset>2214245</wp:posOffset>
                </wp:positionV>
                <wp:extent cx="2825750" cy="323850"/>
                <wp:effectExtent l="0" t="0" r="0" b="0"/>
                <wp:wrapNone/>
                <wp:docPr id="204" name="Text Box 2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25750" cy="3238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A3A64F2" w14:textId="2F2C1AE4" w:rsidR="006B784A" w:rsidRPr="00061937" w:rsidRDefault="006B784A" w:rsidP="006B784A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Enter the font size to display the sample labe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58895B" id="Text Box 204" o:spid="_x0000_s1101" type="#_x0000_t202" style="position:absolute;margin-left:304pt;margin-top:174.35pt;width:222.5pt;height:25.5pt;z-index:251867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" filled="f" stroked="f" strokeweight=".5pt">
                <v:textbox>
                  <w:txbxContent>
                    <w:p w14:paraId="7A3A64F2" w14:textId="2F2C1AE4" w:rsidR="006B784A" w:rsidRPr="00061937" w:rsidRDefault="006B784A" w:rsidP="006B784A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Enter the font size to display the sample labels</w:t>
                      </w:r>
                    </w:p>
                  </w:txbxContent>
                </v:textbox>
              </v:shape>
            </w:pict>
          </mc:Fallback>
        </mc:AlternateContent>
      </w:r>
      <w:r w:rsidR="006B784A"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869184" behindDoc="0" locked="0" layoutInCell="1" allowOverlap="1" wp14:anchorId="0826BDFA" wp14:editId="32E22FC7">
                <wp:simplePos x="0" y="0"/>
                <wp:positionH relativeFrom="column">
                  <wp:posOffset>3651250</wp:posOffset>
                </wp:positionH>
                <wp:positionV relativeFrom="paragraph">
                  <wp:posOffset>-1905</wp:posOffset>
                </wp:positionV>
                <wp:extent cx="711200" cy="685800"/>
                <wp:effectExtent l="0" t="0" r="12700" b="19050"/>
                <wp:wrapNone/>
                <wp:docPr id="206" name="Rectangle 2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1200" cy="6858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CFCD76E" w14:textId="77777777" w:rsidR="006B784A" w:rsidRPr="00221B64" w:rsidRDefault="006B784A" w:rsidP="006B784A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26BDFA" id="Rectangle 206" o:spid="_x0000_s1102" style="position:absolute;margin-left:287.5pt;margin-top:-.15pt;width:56pt;height:54pt;z-index:251869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" filled="f" strokecolor="red" strokeweight="1pt">
                <v:textbox>
                  <w:txbxContent>
                    <w:p w14:paraId="7CFCD76E" w14:textId="77777777" w:rsidR="006B784A" w:rsidRPr="00221B64" w:rsidRDefault="006B784A" w:rsidP="006B784A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6B784A">
        <w:rPr>
          <w:noProof/>
        </w:rPr>
        <mc:AlternateContent>
          <mc:Choice Requires="wps">
            <w:drawing>
              <wp:anchor distT="0" distB="0" distL="114300" distR="114300" simplePos="0" relativeHeight="251865088" behindDoc="0" locked="0" layoutInCell="1" allowOverlap="1" wp14:anchorId="45D6EC52" wp14:editId="77CD2937">
                <wp:simplePos x="0" y="0"/>
                <wp:positionH relativeFrom="column">
                  <wp:posOffset>3860800</wp:posOffset>
                </wp:positionH>
                <wp:positionV relativeFrom="paragraph">
                  <wp:posOffset>2665095</wp:posOffset>
                </wp:positionV>
                <wp:extent cx="2762250" cy="482600"/>
                <wp:effectExtent l="0" t="0" r="0" b="0"/>
                <wp:wrapNone/>
                <wp:docPr id="203" name="Text Box 2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482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257767A" w14:textId="77777777" w:rsidR="006B784A" w:rsidRPr="00061937" w:rsidRDefault="006B784A" w:rsidP="006B784A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elect file formats (JPG, TIFF, PDF, SVG, BMP, EPS, and P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D6EC52" id="Text Box 203" o:spid="_x0000_s1103" type="#_x0000_t202" style="position:absolute;margin-left:304pt;margin-top:209.85pt;width:217.5pt;height:38pt;z-index:251865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" filled="f" stroked="f" strokeweight=".5pt">
                <v:textbox>
                  <w:txbxContent>
                    <w:p w14:paraId="1257767A" w14:textId="77777777" w:rsidR="006B784A" w:rsidRPr="00061937" w:rsidRDefault="006B784A" w:rsidP="006B784A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Select file formats (JPG, TIFF, PDF, SVG, BMP, EPS, and PS)</w:t>
                      </w:r>
                    </w:p>
                  </w:txbxContent>
                </v:textbox>
              </v:shape>
            </w:pict>
          </mc:Fallback>
        </mc:AlternateContent>
      </w:r>
      <w:r w:rsidR="006B784A">
        <w:rPr>
          <w:noProof/>
        </w:rPr>
        <mc:AlternateContent>
          <mc:Choice Requires="wps">
            <w:drawing>
              <wp:anchor distT="0" distB="0" distL="114300" distR="114300" simplePos="0" relativeHeight="251863040" behindDoc="0" locked="0" layoutInCell="1" allowOverlap="1" wp14:anchorId="753967B5" wp14:editId="2F16851B">
                <wp:simplePos x="0" y="0"/>
                <wp:positionH relativeFrom="column">
                  <wp:posOffset>3594100</wp:posOffset>
                </wp:positionH>
                <wp:positionV relativeFrom="paragraph">
                  <wp:posOffset>2804795</wp:posOffset>
                </wp:positionV>
                <wp:extent cx="317500" cy="0"/>
                <wp:effectExtent l="0" t="76200" r="25400" b="95250"/>
                <wp:wrapNone/>
                <wp:docPr id="202" name="Straight Arrow Connector 2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EBC5D3E" id="Straight Arrow Connector 202" o:spid="_x0000_s1026" type="#_x0000_t32" style="position:absolute;margin-left:283pt;margin-top:220.85pt;width:25pt;height:0;z-index:251863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" strokecolor="red" strokeweight=".5pt">
                <v:stroke endarrow="block" joinstyle="miter"/>
              </v:shape>
            </w:pict>
          </mc:Fallback>
        </mc:AlternateContent>
      </w:r>
      <w:r w:rsidR="006B784A">
        <w:rPr>
          <w:noProof/>
        </w:rPr>
        <mc:AlternateContent>
          <mc:Choice Requires="wps">
            <w:drawing>
              <wp:anchor distT="0" distB="0" distL="114300" distR="114300" simplePos="0" relativeHeight="251860992" behindDoc="0" locked="0" layoutInCell="1" allowOverlap="1" wp14:anchorId="06948171" wp14:editId="0376061C">
                <wp:simplePos x="0" y="0"/>
                <wp:positionH relativeFrom="column">
                  <wp:posOffset>3594100</wp:posOffset>
                </wp:positionH>
                <wp:positionV relativeFrom="paragraph">
                  <wp:posOffset>2349500</wp:posOffset>
                </wp:positionV>
                <wp:extent cx="317500" cy="0"/>
                <wp:effectExtent l="0" t="76200" r="25400" b="95250"/>
                <wp:wrapNone/>
                <wp:docPr id="201" name="Straight Arrow Connector 2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348AA55" id="Straight Arrow Connector 201" o:spid="_x0000_s1026" type="#_x0000_t32" style="position:absolute;margin-left:283pt;margin-top:185pt;width:25pt;height:0;z-index:251860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" strokecolor="red" strokeweight=".5pt">
                <v:stroke endarrow="block" joinstyle="miter"/>
              </v:shape>
            </w:pict>
          </mc:Fallback>
        </mc:AlternateContent>
      </w:r>
      <w:r w:rsidR="006B784A">
        <w:rPr>
          <w:noProof/>
        </w:rPr>
        <w:drawing>
          <wp:inline distT="0" distB="0" distL="0" distR="0" wp14:anchorId="0907770C" wp14:editId="3B84FF88">
            <wp:extent cx="5943600" cy="3447415"/>
            <wp:effectExtent l="0" t="0" r="0" b="635"/>
            <wp:docPr id="200" name="Picture 2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47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241E98" w14:textId="1C2D30D2" w:rsidR="009E2463" w:rsidRDefault="009E2463" w:rsidP="009E2463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30</w:t>
      </w:r>
      <w:r w:rsidR="004559D0">
        <w:rPr>
          <w:rFonts w:ascii="Times New Roman" w:hAnsi="Times New Roman" w:cs="Times New Roman"/>
          <w:sz w:val="24"/>
          <w:szCs w:val="24"/>
        </w:rPr>
        <w:t>.</w:t>
      </w:r>
      <w:r w:rsidRPr="00910FF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nput selection for taxa-based correlation analysis</w:t>
      </w:r>
    </w:p>
    <w:p w14:paraId="05C8F322" w14:textId="77777777" w:rsidR="009E2463" w:rsidRDefault="009E2463" w:rsidP="0072574E"/>
    <w:p w14:paraId="3B458685" w14:textId="1C950B34" w:rsidR="00221B64" w:rsidRDefault="00221B64" w:rsidP="0072574E"/>
    <w:p w14:paraId="68A9C9CE" w14:textId="4EDB37AB" w:rsidR="00221B64" w:rsidRDefault="006B784A" w:rsidP="0072574E">
      <w:r>
        <w:rPr>
          <w:noProof/>
        </w:rPr>
        <w:lastRenderedPageBreak/>
        <w:drawing>
          <wp:inline distT="0" distB="0" distL="0" distR="0" wp14:anchorId="3EE4275D" wp14:editId="1860A47B">
            <wp:extent cx="5943600" cy="5943600"/>
            <wp:effectExtent l="0" t="0" r="0" b="0"/>
            <wp:docPr id="198" name="Picture 1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F37748" w14:textId="6445F9F1" w:rsidR="004559D0" w:rsidRDefault="004559D0" w:rsidP="004559D0">
      <w:pPr>
        <w:jc w:val="center"/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31</w:t>
      </w:r>
      <w:r>
        <w:rPr>
          <w:rFonts w:ascii="Times New Roman" w:hAnsi="Times New Roman" w:cs="Times New Roman"/>
          <w:sz w:val="24"/>
          <w:szCs w:val="24"/>
        </w:rPr>
        <w:t>. Taxa-based correlation plot using the pearson method</w:t>
      </w:r>
    </w:p>
    <w:p w14:paraId="120C4BBC" w14:textId="664E522F" w:rsidR="00221B64" w:rsidRDefault="00221B64" w:rsidP="0072574E"/>
    <w:p w14:paraId="65B3C3BE" w14:textId="33EB4BD9" w:rsidR="00221B64" w:rsidRDefault="00EC6664" w:rsidP="0072574E">
      <w:r>
        <w:rPr>
          <w:noProof/>
        </w:rPr>
        <w:lastRenderedPageBreak/>
        <w:drawing>
          <wp:inline distT="0" distB="0" distL="0" distR="0" wp14:anchorId="64C99EDE" wp14:editId="1CEBB207">
            <wp:extent cx="5943600" cy="2734945"/>
            <wp:effectExtent l="0" t="0" r="0" b="8255"/>
            <wp:docPr id="114" name="Picture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34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335B45" w14:textId="7922B35B" w:rsidR="004559D0" w:rsidRDefault="004559D0" w:rsidP="004559D0">
      <w:pPr>
        <w:jc w:val="center"/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32</w:t>
      </w:r>
      <w:r>
        <w:rPr>
          <w:rFonts w:ascii="Times New Roman" w:hAnsi="Times New Roman" w:cs="Times New Roman"/>
          <w:sz w:val="24"/>
          <w:szCs w:val="24"/>
        </w:rPr>
        <w:t>. Taxa-based correlation table using the pearson method</w:t>
      </w:r>
    </w:p>
    <w:p w14:paraId="6EB502A5" w14:textId="77777777" w:rsidR="004559D0" w:rsidRDefault="004559D0" w:rsidP="0072574E"/>
    <w:p w14:paraId="6A75EB6A" w14:textId="6E27F667" w:rsidR="006B784A" w:rsidRPr="00A67BD7" w:rsidRDefault="006B784A" w:rsidP="006B784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ample</w:t>
      </w:r>
      <w:r w:rsidRPr="00A67BD7">
        <w:rPr>
          <w:rFonts w:ascii="Times New Roman" w:hAnsi="Times New Roman" w:cs="Times New Roman"/>
          <w:b/>
          <w:bCs/>
          <w:sz w:val="24"/>
          <w:szCs w:val="24"/>
        </w:rPr>
        <w:t>-based correlation</w:t>
      </w:r>
    </w:p>
    <w:p w14:paraId="48D52756" w14:textId="7082596F" w:rsidR="006B784A" w:rsidRDefault="006B784A" w:rsidP="006B784A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ample</w:t>
      </w:r>
      <w:r w:rsidRPr="00A67BD7">
        <w:rPr>
          <w:rFonts w:ascii="Times New Roman" w:hAnsi="Times New Roman" w:cs="Times New Roman"/>
          <w:sz w:val="24"/>
          <w:szCs w:val="24"/>
        </w:rPr>
        <w:t>-based</w:t>
      </w:r>
      <w:r w:rsidRPr="00A67BD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correlation plot was incorporated with a similar method used for taxa-based correlation. Once the method, label size and output format are selected, click submit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Pr="006B784A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33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. It will display the correlation plot for samples provided in the metadata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Pr="006B784A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34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nd the summary table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Pr="006B784A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48FAC48" w14:textId="216A7C71" w:rsidR="004559D0" w:rsidRDefault="00F17206" w:rsidP="006B784A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81472" behindDoc="0" locked="0" layoutInCell="1" allowOverlap="1" wp14:anchorId="57295445" wp14:editId="3B59DBA8">
                <wp:simplePos x="0" y="0"/>
                <wp:positionH relativeFrom="column">
                  <wp:posOffset>906145</wp:posOffset>
                </wp:positionH>
                <wp:positionV relativeFrom="paragraph">
                  <wp:posOffset>1097280</wp:posOffset>
                </wp:positionV>
                <wp:extent cx="1885950" cy="323850"/>
                <wp:effectExtent l="0" t="0" r="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85950" cy="3238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FB6743A" w14:textId="0E1B6890" w:rsidR="004559D0" w:rsidRPr="00061937" w:rsidRDefault="004559D0" w:rsidP="004559D0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Methods used for </w:t>
                            </w:r>
                            <w:r w:rsidR="00F03814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analysi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295445" id="Text Box 12" o:spid="_x0000_s1104" type="#_x0000_t202" style="position:absolute;left:0;text-align:left;margin-left:71.35pt;margin-top:86.4pt;width:148.5pt;height:25.5pt;z-index:251881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" filled="f" stroked="f" strokeweight=".5pt">
                <v:textbox>
                  <w:txbxContent>
                    <w:p w14:paraId="0FB6743A" w14:textId="0E1B6890" w:rsidR="004559D0" w:rsidRPr="00061937" w:rsidRDefault="004559D0" w:rsidP="004559D0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Methods used for </w:t>
                      </w:r>
                      <w:r w:rsidR="00F03814">
                        <w:rPr>
                          <w:rFonts w:ascii="Times New Roman" w:hAnsi="Times New Roman" w:cs="Times New Roman"/>
                          <w:color w:val="FF0000"/>
                        </w:rPr>
                        <w:t>analysis</w:t>
                      </w:r>
                    </w:p>
                  </w:txbxContent>
                </v:textbox>
              </v:shape>
            </w:pict>
          </mc:Fallback>
        </mc:AlternateContent>
      </w:r>
      <w:r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879424" behindDoc="0" locked="0" layoutInCell="1" allowOverlap="1" wp14:anchorId="3002ABC2" wp14:editId="669E0E1B">
                <wp:simplePos x="0" y="0"/>
                <wp:positionH relativeFrom="column">
                  <wp:posOffset>123825</wp:posOffset>
                </wp:positionH>
                <wp:positionV relativeFrom="paragraph">
                  <wp:posOffset>922019</wp:posOffset>
                </wp:positionV>
                <wp:extent cx="3314700" cy="600075"/>
                <wp:effectExtent l="0" t="0" r="19050" b="2857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14700" cy="6000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A3333F" w14:textId="77777777" w:rsidR="004559D0" w:rsidRPr="00221B64" w:rsidRDefault="004559D0" w:rsidP="004559D0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02ABC2" id="Rectangle 11" o:spid="_x0000_s1105" style="position:absolute;left:0;text-align:left;margin-left:9.75pt;margin-top:72.6pt;width:261pt;height:47.25pt;z-index:251879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" filled="f" strokecolor="red" strokeweight="1pt">
                <v:textbox>
                  <w:txbxContent>
                    <w:p w14:paraId="16A3333F" w14:textId="77777777" w:rsidR="004559D0" w:rsidRPr="00221B64" w:rsidRDefault="004559D0" w:rsidP="004559D0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F03814">
        <w:rPr>
          <w:noProof/>
        </w:rPr>
        <mc:AlternateContent>
          <mc:Choice Requires="wps">
            <w:drawing>
              <wp:anchor distT="0" distB="0" distL="114300" distR="114300" simplePos="0" relativeHeight="251877376" behindDoc="0" locked="0" layoutInCell="1" allowOverlap="1" wp14:anchorId="06102672" wp14:editId="2798E2FB">
                <wp:simplePos x="0" y="0"/>
                <wp:positionH relativeFrom="column">
                  <wp:posOffset>3632200</wp:posOffset>
                </wp:positionH>
                <wp:positionV relativeFrom="paragraph">
                  <wp:posOffset>2122805</wp:posOffset>
                </wp:positionV>
                <wp:extent cx="2762250" cy="48260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482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77DAA91" w14:textId="77777777" w:rsidR="004559D0" w:rsidRPr="00061937" w:rsidRDefault="004559D0" w:rsidP="004559D0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elect file formats (JPG, TIFF, PDF, SVG, BMP, EPS, and P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102672" id="Text Box 9" o:spid="_x0000_s1106" type="#_x0000_t202" style="position:absolute;left:0;text-align:left;margin-left:286pt;margin-top:167.15pt;width:217.5pt;height:38pt;z-index:251877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" filled="f" stroked="f" strokeweight=".5pt">
                <v:textbox>
                  <w:txbxContent>
                    <w:p w14:paraId="177DAA91" w14:textId="77777777" w:rsidR="004559D0" w:rsidRPr="00061937" w:rsidRDefault="004559D0" w:rsidP="004559D0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Select file formats (JPG, TIFF, PDF, SVG, BMP, EPS, and PS)</w:t>
                      </w:r>
                    </w:p>
                  </w:txbxContent>
                </v:textbox>
              </v:shape>
            </w:pict>
          </mc:Fallback>
        </mc:AlternateContent>
      </w:r>
      <w:r w:rsidR="00F03814">
        <w:rPr>
          <w:noProof/>
        </w:rPr>
        <mc:AlternateContent>
          <mc:Choice Requires="wps">
            <w:drawing>
              <wp:anchor distT="0" distB="0" distL="114300" distR="114300" simplePos="0" relativeHeight="251875328" behindDoc="0" locked="0" layoutInCell="1" allowOverlap="1" wp14:anchorId="6F479560" wp14:editId="3D73B93C">
                <wp:simplePos x="0" y="0"/>
                <wp:positionH relativeFrom="column">
                  <wp:posOffset>3616960</wp:posOffset>
                </wp:positionH>
                <wp:positionV relativeFrom="paragraph">
                  <wp:posOffset>1695450</wp:posOffset>
                </wp:positionV>
                <wp:extent cx="2825750" cy="323850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25750" cy="3238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DC1BABA" w14:textId="77777777" w:rsidR="004559D0" w:rsidRPr="00061937" w:rsidRDefault="004559D0" w:rsidP="004559D0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Enter the font size to display the sample labe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479560" id="Text Box 4" o:spid="_x0000_s1107" type="#_x0000_t202" style="position:absolute;left:0;text-align:left;margin-left:284.8pt;margin-top:133.5pt;width:222.5pt;height:25.5pt;z-index:251875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" filled="f" stroked="f" strokeweight=".5pt">
                <v:textbox>
                  <w:txbxContent>
                    <w:p w14:paraId="0DC1BABA" w14:textId="77777777" w:rsidR="004559D0" w:rsidRPr="00061937" w:rsidRDefault="004559D0" w:rsidP="004559D0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Enter the font size to display the sample labels</w:t>
                      </w:r>
                    </w:p>
                  </w:txbxContent>
                </v:textbox>
              </v:shape>
            </w:pict>
          </mc:Fallback>
        </mc:AlternateContent>
      </w:r>
      <w:r w:rsidR="00F03814">
        <w:rPr>
          <w:noProof/>
        </w:rPr>
        <mc:AlternateContent>
          <mc:Choice Requires="wps">
            <w:drawing>
              <wp:anchor distT="0" distB="0" distL="114300" distR="114300" simplePos="0" relativeHeight="251883520" behindDoc="0" locked="0" layoutInCell="1" allowOverlap="1" wp14:anchorId="5F17AB0B" wp14:editId="05E6CF03">
                <wp:simplePos x="0" y="0"/>
                <wp:positionH relativeFrom="column">
                  <wp:posOffset>3375660</wp:posOffset>
                </wp:positionH>
                <wp:positionV relativeFrom="paragraph">
                  <wp:posOffset>1823085</wp:posOffset>
                </wp:positionV>
                <wp:extent cx="317500" cy="0"/>
                <wp:effectExtent l="0" t="76200" r="25400" b="95250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28B47EF" id="Straight Arrow Connector 14" o:spid="_x0000_s1026" type="#_x0000_t32" style="position:absolute;margin-left:265.8pt;margin-top:143.55pt;width:25pt;height:0;z-index:251883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" strokecolor="red" strokeweight=".5pt">
                <v:stroke endarrow="block" joinstyle="miter"/>
              </v:shape>
            </w:pict>
          </mc:Fallback>
        </mc:AlternateContent>
      </w:r>
      <w:r w:rsidR="00F03814">
        <w:rPr>
          <w:noProof/>
        </w:rPr>
        <mc:AlternateContent>
          <mc:Choice Requires="wps">
            <w:drawing>
              <wp:anchor distT="0" distB="0" distL="114300" distR="114300" simplePos="0" relativeHeight="251885568" behindDoc="0" locked="0" layoutInCell="1" allowOverlap="1" wp14:anchorId="3D4F6DFF" wp14:editId="1586A717">
                <wp:simplePos x="0" y="0"/>
                <wp:positionH relativeFrom="column">
                  <wp:posOffset>3369310</wp:posOffset>
                </wp:positionH>
                <wp:positionV relativeFrom="paragraph">
                  <wp:posOffset>2251075</wp:posOffset>
                </wp:positionV>
                <wp:extent cx="317500" cy="0"/>
                <wp:effectExtent l="0" t="76200" r="25400" b="95250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D078007" id="Straight Arrow Connector 15" o:spid="_x0000_s1026" type="#_x0000_t32" style="position:absolute;margin-left:265.3pt;margin-top:177.25pt;width:25pt;height:0;z-index:251885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" strokecolor="red" strokeweight=".5pt">
                <v:stroke endarrow="block" joinstyle="miter"/>
              </v:shape>
            </w:pict>
          </mc:Fallback>
        </mc:AlternateContent>
      </w:r>
      <w:r w:rsidR="004559D0">
        <w:rPr>
          <w:noProof/>
        </w:rPr>
        <w:drawing>
          <wp:inline distT="0" distB="0" distL="0" distR="0" wp14:anchorId="6DA588EB" wp14:editId="3563268B">
            <wp:extent cx="3549981" cy="28479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3557783" cy="28542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3CFCB1" w14:textId="7878EC0F" w:rsidR="004559D0" w:rsidRDefault="004559D0" w:rsidP="004559D0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F17206">
        <w:rPr>
          <w:rFonts w:ascii="Times New Roman" w:hAnsi="Times New Roman" w:cs="Times New Roman"/>
          <w:b/>
          <w:bCs/>
          <w:sz w:val="24"/>
          <w:szCs w:val="24"/>
        </w:rPr>
        <w:t>33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910FF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nput selection for sample-based correlation analysis</w:t>
      </w:r>
    </w:p>
    <w:p w14:paraId="4601AD80" w14:textId="51C775D8" w:rsidR="00221B64" w:rsidRDefault="00221B64" w:rsidP="0072574E"/>
    <w:p w14:paraId="61B96C2E" w14:textId="2685051E" w:rsidR="00221B64" w:rsidRDefault="00221B64" w:rsidP="0072574E"/>
    <w:p w14:paraId="6E576992" w14:textId="58221EDF" w:rsidR="006B784A" w:rsidRDefault="006B784A" w:rsidP="0072574E">
      <w:r>
        <w:rPr>
          <w:noProof/>
        </w:rPr>
        <w:drawing>
          <wp:inline distT="0" distB="0" distL="0" distR="0" wp14:anchorId="7853BFCA" wp14:editId="3F93A592">
            <wp:extent cx="5943600" cy="5943600"/>
            <wp:effectExtent l="0" t="0" r="0" b="0"/>
            <wp:docPr id="199" name="Picture 1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2D7F8B" w14:textId="3932E5E2" w:rsidR="004559D0" w:rsidRDefault="004559D0" w:rsidP="004559D0">
      <w:pPr>
        <w:jc w:val="center"/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F17206">
        <w:rPr>
          <w:rFonts w:ascii="Times New Roman" w:hAnsi="Times New Roman" w:cs="Times New Roman"/>
          <w:b/>
          <w:bCs/>
          <w:sz w:val="24"/>
          <w:szCs w:val="24"/>
        </w:rPr>
        <w:t>34</w:t>
      </w:r>
      <w:r>
        <w:rPr>
          <w:rFonts w:ascii="Times New Roman" w:hAnsi="Times New Roman" w:cs="Times New Roman"/>
          <w:sz w:val="24"/>
          <w:szCs w:val="24"/>
        </w:rPr>
        <w:t>. Sample-based correlation plot using the pearson method</w:t>
      </w:r>
    </w:p>
    <w:p w14:paraId="30073C16" w14:textId="77777777" w:rsidR="004559D0" w:rsidRDefault="004559D0" w:rsidP="0072574E"/>
    <w:p w14:paraId="3D5A4203" w14:textId="050D97FC" w:rsidR="00221B64" w:rsidRDefault="00221B64" w:rsidP="0072574E"/>
    <w:p w14:paraId="758C61FB" w14:textId="6E30700D" w:rsidR="00221B64" w:rsidRDefault="00EC6664" w:rsidP="0072574E">
      <w:r>
        <w:rPr>
          <w:noProof/>
        </w:rPr>
        <w:lastRenderedPageBreak/>
        <w:drawing>
          <wp:inline distT="0" distB="0" distL="0" distR="0" wp14:anchorId="53478507" wp14:editId="27D3C0C6">
            <wp:extent cx="5943600" cy="2722245"/>
            <wp:effectExtent l="0" t="0" r="0" b="1905"/>
            <wp:docPr id="115" name="Picture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2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D550DF" w14:textId="3E3B1B2D" w:rsidR="004559D0" w:rsidRDefault="004559D0" w:rsidP="004559D0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F17206">
        <w:rPr>
          <w:rFonts w:ascii="Times New Roman" w:hAnsi="Times New Roman" w:cs="Times New Roman"/>
          <w:b/>
          <w:bCs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>. Sample-based correlation table using the pearson method</w:t>
      </w:r>
    </w:p>
    <w:p w14:paraId="547C0492" w14:textId="34C847AE" w:rsidR="004559D0" w:rsidRDefault="004559D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272B49B" w14:textId="796E14DD" w:rsidR="004559D0" w:rsidRPr="004559D0" w:rsidRDefault="004559D0" w:rsidP="004559D0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559D0">
        <w:rPr>
          <w:rFonts w:ascii="Times New Roman" w:hAnsi="Times New Roman" w:cs="Times New Roman"/>
          <w:b/>
          <w:bCs/>
          <w:sz w:val="24"/>
          <w:szCs w:val="24"/>
        </w:rPr>
        <w:lastRenderedPageBreak/>
        <w:t>Heatmap</w:t>
      </w:r>
    </w:p>
    <w:p w14:paraId="0E146E1D" w14:textId="5780AFF1" w:rsidR="00165FCA" w:rsidRDefault="004559D0" w:rsidP="004559D0">
      <w:pPr>
        <w:jc w:val="both"/>
      </w:pPr>
      <w:r w:rsidRPr="004559D0">
        <w:rPr>
          <w:rFonts w:ascii="Times New Roman" w:hAnsi="Times New Roman" w:cs="Times New Roman"/>
          <w:sz w:val="24"/>
          <w:szCs w:val="24"/>
        </w:rPr>
        <w:t xml:space="preserve">The heatmap was </w:t>
      </w:r>
      <w:r>
        <w:rPr>
          <w:rFonts w:ascii="Times New Roman" w:hAnsi="Times New Roman" w:cs="Times New Roman"/>
          <w:sz w:val="24"/>
          <w:szCs w:val="24"/>
        </w:rPr>
        <w:t xml:space="preserve">generated </w:t>
      </w:r>
      <w:r w:rsidRPr="004559D0">
        <w:rPr>
          <w:rFonts w:ascii="Times New Roman" w:hAnsi="Times New Roman" w:cs="Times New Roman"/>
          <w:sz w:val="24"/>
          <w:szCs w:val="24"/>
        </w:rPr>
        <w:t>with</w:t>
      </w:r>
      <w:r>
        <w:rPr>
          <w:rFonts w:ascii="Times New Roman" w:hAnsi="Times New Roman" w:cs="Times New Roman"/>
          <w:sz w:val="24"/>
          <w:szCs w:val="24"/>
        </w:rPr>
        <w:t xml:space="preserve"> ComplexHeatmap (</w:t>
      </w:r>
      <w:r w:rsidRPr="004559D0">
        <w:rPr>
          <w:rFonts w:ascii="Times New Roman" w:hAnsi="Times New Roman" w:cs="Times New Roman"/>
          <w:sz w:val="24"/>
          <w:szCs w:val="24"/>
        </w:rPr>
        <w:t>Gu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4559D0">
        <w:rPr>
          <w:rFonts w:ascii="Times New Roman" w:hAnsi="Times New Roman" w:cs="Times New Roman"/>
          <w:sz w:val="24"/>
          <w:szCs w:val="24"/>
        </w:rPr>
        <w:t>20</w:t>
      </w:r>
      <w:r w:rsidR="008961DB">
        <w:rPr>
          <w:rFonts w:ascii="Times New Roman" w:hAnsi="Times New Roman" w:cs="Times New Roman"/>
          <w:sz w:val="24"/>
          <w:szCs w:val="24"/>
        </w:rPr>
        <w:t>22</w:t>
      </w:r>
      <w:r w:rsidRPr="004559D0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, scale</w:t>
      </w:r>
      <w:r w:rsidR="008961DB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="008961DB" w:rsidRPr="008961DB">
        <w:rPr>
          <w:rFonts w:ascii="Times New Roman" w:hAnsi="Times New Roman" w:cs="Times New Roman"/>
          <w:sz w:val="24"/>
          <w:szCs w:val="24"/>
        </w:rPr>
        <w:t xml:space="preserve">Wickham </w:t>
      </w:r>
      <w:r w:rsidR="008961DB">
        <w:rPr>
          <w:rFonts w:ascii="Times New Roman" w:hAnsi="Times New Roman" w:cs="Times New Roman"/>
          <w:sz w:val="24"/>
          <w:szCs w:val="24"/>
        </w:rPr>
        <w:t xml:space="preserve">and </w:t>
      </w:r>
      <w:r w:rsidR="008961DB" w:rsidRPr="008961DB">
        <w:rPr>
          <w:rFonts w:ascii="Times New Roman" w:hAnsi="Times New Roman" w:cs="Times New Roman"/>
          <w:sz w:val="24"/>
          <w:szCs w:val="24"/>
        </w:rPr>
        <w:t>Seidel</w:t>
      </w:r>
      <w:r w:rsidR="008961DB">
        <w:rPr>
          <w:rFonts w:ascii="Times New Roman" w:hAnsi="Times New Roman" w:cs="Times New Roman"/>
          <w:sz w:val="24"/>
          <w:szCs w:val="24"/>
        </w:rPr>
        <w:t>, 2022</w:t>
      </w:r>
      <w:r>
        <w:rPr>
          <w:rFonts w:ascii="Times New Roman" w:hAnsi="Times New Roman" w:cs="Times New Roman"/>
          <w:sz w:val="24"/>
          <w:szCs w:val="24"/>
        </w:rPr>
        <w:t xml:space="preserve">) and </w:t>
      </w:r>
      <w:r w:rsidRPr="004559D0">
        <w:rPr>
          <w:rFonts w:ascii="Times New Roman" w:hAnsi="Times New Roman" w:cs="Times New Roman"/>
          <w:sz w:val="24"/>
          <w:szCs w:val="24"/>
        </w:rPr>
        <w:t>ggplotify</w:t>
      </w:r>
      <w:r>
        <w:rPr>
          <w:rFonts w:ascii="Times New Roman" w:hAnsi="Times New Roman" w:cs="Times New Roman"/>
          <w:sz w:val="24"/>
          <w:szCs w:val="24"/>
        </w:rPr>
        <w:t xml:space="preserve">. The user modifies the heatmap according to their needs by selecting the label names, text size, and cladogram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Pr="004559D0">
        <w:rPr>
          <w:rFonts w:ascii="Times New Roman" w:hAnsi="Times New Roman" w:cs="Times New Roman"/>
          <w:b/>
          <w:bCs/>
          <w:sz w:val="24"/>
          <w:szCs w:val="24"/>
        </w:rPr>
        <w:t>Figure S3</w:t>
      </w:r>
      <w:r w:rsidR="00F17206"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. Then select the output format and click the submit button to visualize the heatmap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Pr="004559D0">
        <w:rPr>
          <w:rFonts w:ascii="Times New Roman" w:hAnsi="Times New Roman" w:cs="Times New Roman"/>
          <w:b/>
          <w:bCs/>
          <w:sz w:val="24"/>
          <w:szCs w:val="24"/>
        </w:rPr>
        <w:t>Figure S3</w:t>
      </w:r>
      <w:r w:rsidR="00F17206">
        <w:rPr>
          <w:rFonts w:ascii="Times New Roman" w:hAnsi="Times New Roman" w:cs="Times New Roman"/>
          <w:b/>
          <w:bCs/>
          <w:sz w:val="24"/>
          <w:szCs w:val="24"/>
        </w:rPr>
        <w:t>7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2E77B10E" w14:textId="4D29CEAE" w:rsidR="00165FCA" w:rsidRDefault="009126C3" w:rsidP="0072574E">
      <w:r>
        <w:rPr>
          <w:noProof/>
        </w:rPr>
        <mc:AlternateContent>
          <mc:Choice Requires="wps">
            <w:drawing>
              <wp:anchor distT="0" distB="0" distL="114300" distR="114300" simplePos="0" relativeHeight="251887616" behindDoc="0" locked="0" layoutInCell="1" allowOverlap="1" wp14:anchorId="30A24E80" wp14:editId="582B9FE2">
                <wp:simplePos x="0" y="0"/>
                <wp:positionH relativeFrom="column">
                  <wp:posOffset>3835400</wp:posOffset>
                </wp:positionH>
                <wp:positionV relativeFrom="paragraph">
                  <wp:posOffset>4331335</wp:posOffset>
                </wp:positionV>
                <wp:extent cx="2762250" cy="482600"/>
                <wp:effectExtent l="0" t="0" r="0" b="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482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3903F90" w14:textId="77777777" w:rsidR="004559D0" w:rsidRPr="00061937" w:rsidRDefault="004559D0" w:rsidP="004559D0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elect file formats (JPG, TIFF, PDF, SVG, BMP, EPS, and P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A24E80" id="Text Box 18" o:spid="_x0000_s1108" type="#_x0000_t202" style="position:absolute;margin-left:302pt;margin-top:341.05pt;width:217.5pt;height:38pt;z-index:251887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" filled="f" stroked="f" strokeweight=".5pt">
                <v:textbox>
                  <w:txbxContent>
                    <w:p w14:paraId="03903F90" w14:textId="77777777" w:rsidR="004559D0" w:rsidRPr="00061937" w:rsidRDefault="004559D0" w:rsidP="004559D0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Select file formats (JPG, TIFF, PDF, SVG, BMP, EPS, and PS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99904" behindDoc="0" locked="0" layoutInCell="1" allowOverlap="1" wp14:anchorId="730FF6F1" wp14:editId="4E2952EC">
                <wp:simplePos x="0" y="0"/>
                <wp:positionH relativeFrom="column">
                  <wp:posOffset>3835400</wp:posOffset>
                </wp:positionH>
                <wp:positionV relativeFrom="paragraph">
                  <wp:posOffset>3912235</wp:posOffset>
                </wp:positionV>
                <wp:extent cx="2762250" cy="292100"/>
                <wp:effectExtent l="0" t="0" r="0" b="0"/>
                <wp:wrapNone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292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B7BECED" w14:textId="293B00B3" w:rsidR="004559D0" w:rsidRPr="00061937" w:rsidRDefault="004559D0" w:rsidP="004559D0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If true display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column cladogram</w:t>
                            </w:r>
                          </w:p>
                          <w:p w14:paraId="63CDBEF3" w14:textId="4C3CFBF7" w:rsidR="004559D0" w:rsidRPr="00061937" w:rsidRDefault="004559D0" w:rsidP="004559D0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0FF6F1" id="Text Box 29" o:spid="_x0000_s1109" type="#_x0000_t202" style="position:absolute;margin-left:302pt;margin-top:308.05pt;width:217.5pt;height:23pt;z-index:251899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" filled="f" stroked="f" strokeweight=".5pt">
                <v:textbox>
                  <w:txbxContent>
                    <w:p w14:paraId="2B7BECED" w14:textId="293B00B3" w:rsidR="004559D0" w:rsidRPr="00061937" w:rsidRDefault="004559D0" w:rsidP="004559D0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If true display </w:t>
                      </w: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column cladogram</w:t>
                      </w:r>
                    </w:p>
                    <w:p w14:paraId="63CDBEF3" w14:textId="4C3CFBF7" w:rsidR="004559D0" w:rsidRPr="00061937" w:rsidRDefault="004559D0" w:rsidP="004559D0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97856" behindDoc="0" locked="0" layoutInCell="1" allowOverlap="1" wp14:anchorId="69F087D1" wp14:editId="66F33CC1">
                <wp:simplePos x="0" y="0"/>
                <wp:positionH relativeFrom="column">
                  <wp:posOffset>3829050</wp:posOffset>
                </wp:positionH>
                <wp:positionV relativeFrom="paragraph">
                  <wp:posOffset>3410585</wp:posOffset>
                </wp:positionV>
                <wp:extent cx="2762250" cy="292100"/>
                <wp:effectExtent l="0" t="0" r="0" b="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292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9F9C4AC" w14:textId="7D7D5F0A" w:rsidR="004559D0" w:rsidRPr="00061937" w:rsidRDefault="004559D0" w:rsidP="004559D0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If true display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row cladogr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F087D1" id="Text Box 23" o:spid="_x0000_s1110" type="#_x0000_t202" style="position:absolute;margin-left:301.5pt;margin-top:268.55pt;width:217.5pt;height:23pt;z-index:251897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" filled="f" stroked="f" strokeweight=".5pt">
                <v:textbox>
                  <w:txbxContent>
                    <w:p w14:paraId="69F9C4AC" w14:textId="7D7D5F0A" w:rsidR="004559D0" w:rsidRPr="00061937" w:rsidRDefault="004559D0" w:rsidP="004559D0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If true display </w:t>
                      </w: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row cladogra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95808" behindDoc="0" locked="0" layoutInCell="1" allowOverlap="1" wp14:anchorId="7156E0EF" wp14:editId="3EFD2E47">
                <wp:simplePos x="0" y="0"/>
                <wp:positionH relativeFrom="column">
                  <wp:posOffset>3835400</wp:posOffset>
                </wp:positionH>
                <wp:positionV relativeFrom="paragraph">
                  <wp:posOffset>2966085</wp:posOffset>
                </wp:positionV>
                <wp:extent cx="2762250" cy="292100"/>
                <wp:effectExtent l="0" t="0" r="0" b="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292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20DDE8E" w14:textId="278A734F" w:rsidR="004559D0" w:rsidRPr="00061937" w:rsidRDefault="004559D0" w:rsidP="004559D0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ize of the column names</w:t>
                            </w:r>
                          </w:p>
                          <w:p w14:paraId="076CC82A" w14:textId="554DBB0E" w:rsidR="004559D0" w:rsidRPr="00061937" w:rsidRDefault="004559D0" w:rsidP="004559D0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56E0EF" id="Text Box 22" o:spid="_x0000_s1111" type="#_x0000_t202" style="position:absolute;margin-left:302pt;margin-top:233.55pt;width:217.5pt;height:23pt;z-index:251895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" filled="f" stroked="f" strokeweight=".5pt">
                <v:textbox>
                  <w:txbxContent>
                    <w:p w14:paraId="220DDE8E" w14:textId="278A734F" w:rsidR="004559D0" w:rsidRPr="00061937" w:rsidRDefault="004559D0" w:rsidP="004559D0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Size of the column names</w:t>
                      </w:r>
                    </w:p>
                    <w:p w14:paraId="076CC82A" w14:textId="554DBB0E" w:rsidR="004559D0" w:rsidRPr="00061937" w:rsidRDefault="004559D0" w:rsidP="004559D0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93760" behindDoc="0" locked="0" layoutInCell="1" allowOverlap="1" wp14:anchorId="0F7D54D0" wp14:editId="4E6C3CEF">
                <wp:simplePos x="0" y="0"/>
                <wp:positionH relativeFrom="column">
                  <wp:posOffset>3835400</wp:posOffset>
                </wp:positionH>
                <wp:positionV relativeFrom="paragraph">
                  <wp:posOffset>2451735</wp:posOffset>
                </wp:positionV>
                <wp:extent cx="2762250" cy="292100"/>
                <wp:effectExtent l="0" t="0" r="0" b="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292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0C08044" w14:textId="13133E5C" w:rsidR="004559D0" w:rsidRPr="00061937" w:rsidRDefault="004559D0" w:rsidP="004559D0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If true display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column nam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7D54D0" id="Text Box 21" o:spid="_x0000_s1112" type="#_x0000_t202" style="position:absolute;margin-left:302pt;margin-top:193.05pt;width:217.5pt;height:23pt;z-index:251893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" filled="f" stroked="f" strokeweight=".5pt">
                <v:textbox>
                  <w:txbxContent>
                    <w:p w14:paraId="00C08044" w14:textId="13133E5C" w:rsidR="004559D0" w:rsidRPr="00061937" w:rsidRDefault="004559D0" w:rsidP="004559D0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If true display </w:t>
                      </w: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column name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01952" behindDoc="0" locked="0" layoutInCell="1" allowOverlap="1" wp14:anchorId="52F05F63" wp14:editId="34A24522">
                <wp:simplePos x="0" y="0"/>
                <wp:positionH relativeFrom="column">
                  <wp:posOffset>3835400</wp:posOffset>
                </wp:positionH>
                <wp:positionV relativeFrom="paragraph">
                  <wp:posOffset>1988185</wp:posOffset>
                </wp:positionV>
                <wp:extent cx="2762250" cy="292100"/>
                <wp:effectExtent l="0" t="0" r="0" b="0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292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FD12025" w14:textId="01CDE450" w:rsidR="004559D0" w:rsidRPr="00061937" w:rsidRDefault="004559D0" w:rsidP="004559D0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ize of the row nam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F05F63" id="Text Box 30" o:spid="_x0000_s1113" type="#_x0000_t202" style="position:absolute;margin-left:302pt;margin-top:156.55pt;width:217.5pt;height:23pt;z-index:251901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" filled="f" stroked="f" strokeweight=".5pt">
                <v:textbox>
                  <w:txbxContent>
                    <w:p w14:paraId="6FD12025" w14:textId="01CDE450" w:rsidR="004559D0" w:rsidRPr="00061937" w:rsidRDefault="004559D0" w:rsidP="004559D0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Size of the row name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91712" behindDoc="0" locked="0" layoutInCell="1" allowOverlap="1" wp14:anchorId="4A4C32E1" wp14:editId="32046DC4">
                <wp:simplePos x="0" y="0"/>
                <wp:positionH relativeFrom="column">
                  <wp:posOffset>3829050</wp:posOffset>
                </wp:positionH>
                <wp:positionV relativeFrom="paragraph">
                  <wp:posOffset>1492885</wp:posOffset>
                </wp:positionV>
                <wp:extent cx="2762250" cy="292100"/>
                <wp:effectExtent l="0" t="0" r="0" b="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292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2389AAF" w14:textId="1AD55CE3" w:rsidR="004559D0" w:rsidRPr="00061937" w:rsidRDefault="004559D0" w:rsidP="004559D0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If true display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row nam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4C32E1" id="Text Box 20" o:spid="_x0000_s1114" type="#_x0000_t202" style="position:absolute;margin-left:301.5pt;margin-top:117.55pt;width:217.5pt;height:23pt;z-index:251891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" filled="f" stroked="f" strokeweight=".5pt">
                <v:textbox>
                  <w:txbxContent>
                    <w:p w14:paraId="52389AAF" w14:textId="1AD55CE3" w:rsidR="004559D0" w:rsidRPr="00061937" w:rsidRDefault="004559D0" w:rsidP="004559D0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If true display </w:t>
                      </w: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row names</w:t>
                      </w:r>
                    </w:p>
                  </w:txbxContent>
                </v:textbox>
              </v:shape>
            </w:pict>
          </mc:Fallback>
        </mc:AlternateContent>
      </w:r>
      <w:r w:rsidR="004559D0">
        <w:rPr>
          <w:noProof/>
        </w:rPr>
        <mc:AlternateContent>
          <mc:Choice Requires="wps">
            <w:drawing>
              <wp:anchor distT="0" distB="0" distL="114300" distR="114300" simplePos="0" relativeHeight="251914240" behindDoc="0" locked="0" layoutInCell="1" allowOverlap="1" wp14:anchorId="664861B3" wp14:editId="149BEC7D">
                <wp:simplePos x="0" y="0"/>
                <wp:positionH relativeFrom="column">
                  <wp:posOffset>3575050</wp:posOffset>
                </wp:positionH>
                <wp:positionV relativeFrom="paragraph">
                  <wp:posOffset>4051935</wp:posOffset>
                </wp:positionV>
                <wp:extent cx="317500" cy="0"/>
                <wp:effectExtent l="0" t="76200" r="25400" b="95250"/>
                <wp:wrapNone/>
                <wp:docPr id="46" name="Straight Arrow Connector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5BBE6DE" id="Straight Arrow Connector 46" o:spid="_x0000_s1026" type="#_x0000_t32" style="position:absolute;margin-left:281.5pt;margin-top:319.05pt;width:25pt;height:0;z-index:251914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" strokecolor="red" strokeweight=".5pt">
                <v:stroke endarrow="block" joinstyle="miter"/>
              </v:shape>
            </w:pict>
          </mc:Fallback>
        </mc:AlternateContent>
      </w:r>
      <w:r w:rsidR="004559D0">
        <w:rPr>
          <w:noProof/>
        </w:rPr>
        <mc:AlternateContent>
          <mc:Choice Requires="wps">
            <w:drawing>
              <wp:anchor distT="0" distB="0" distL="114300" distR="114300" simplePos="0" relativeHeight="251912192" behindDoc="0" locked="0" layoutInCell="1" allowOverlap="1" wp14:anchorId="4440B171" wp14:editId="0A4AC167">
                <wp:simplePos x="0" y="0"/>
                <wp:positionH relativeFrom="column">
                  <wp:posOffset>3575050</wp:posOffset>
                </wp:positionH>
                <wp:positionV relativeFrom="paragraph">
                  <wp:posOffset>3562985</wp:posOffset>
                </wp:positionV>
                <wp:extent cx="317500" cy="0"/>
                <wp:effectExtent l="0" t="76200" r="25400" b="95250"/>
                <wp:wrapNone/>
                <wp:docPr id="44" name="Straight Arrow Connector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5057AC3" id="Straight Arrow Connector 44" o:spid="_x0000_s1026" type="#_x0000_t32" style="position:absolute;margin-left:281.5pt;margin-top:280.55pt;width:25pt;height:0;z-index:251912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" strokecolor="red" strokeweight=".5pt">
                <v:stroke endarrow="block" joinstyle="miter"/>
              </v:shape>
            </w:pict>
          </mc:Fallback>
        </mc:AlternateContent>
      </w:r>
      <w:r w:rsidR="004559D0">
        <w:rPr>
          <w:noProof/>
        </w:rPr>
        <mc:AlternateContent>
          <mc:Choice Requires="wps">
            <w:drawing>
              <wp:anchor distT="0" distB="0" distL="114300" distR="114300" simplePos="0" relativeHeight="251910144" behindDoc="0" locked="0" layoutInCell="1" allowOverlap="1" wp14:anchorId="12639B49" wp14:editId="6D888CCB">
                <wp:simplePos x="0" y="0"/>
                <wp:positionH relativeFrom="column">
                  <wp:posOffset>3575050</wp:posOffset>
                </wp:positionH>
                <wp:positionV relativeFrom="paragraph">
                  <wp:posOffset>3105785</wp:posOffset>
                </wp:positionV>
                <wp:extent cx="317500" cy="0"/>
                <wp:effectExtent l="0" t="76200" r="25400" b="95250"/>
                <wp:wrapNone/>
                <wp:docPr id="35" name="Straight Arrow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97E0ED6" id="Straight Arrow Connector 35" o:spid="_x0000_s1026" type="#_x0000_t32" style="position:absolute;margin-left:281.5pt;margin-top:244.55pt;width:25pt;height:0;z-index:251910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" strokecolor="red" strokeweight=".5pt">
                <v:stroke endarrow="block" joinstyle="miter"/>
              </v:shape>
            </w:pict>
          </mc:Fallback>
        </mc:AlternateContent>
      </w:r>
      <w:r w:rsidR="004559D0">
        <w:rPr>
          <w:noProof/>
        </w:rPr>
        <mc:AlternateContent>
          <mc:Choice Requires="wps">
            <w:drawing>
              <wp:anchor distT="0" distB="0" distL="114300" distR="114300" simplePos="0" relativeHeight="251908096" behindDoc="0" locked="0" layoutInCell="1" allowOverlap="1" wp14:anchorId="1C34E9EB" wp14:editId="5ABAF629">
                <wp:simplePos x="0" y="0"/>
                <wp:positionH relativeFrom="column">
                  <wp:posOffset>3575050</wp:posOffset>
                </wp:positionH>
                <wp:positionV relativeFrom="paragraph">
                  <wp:posOffset>2604135</wp:posOffset>
                </wp:positionV>
                <wp:extent cx="317500" cy="0"/>
                <wp:effectExtent l="0" t="76200" r="25400" b="95250"/>
                <wp:wrapNone/>
                <wp:docPr id="34" name="Straight Arrow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5E8C96B" id="Straight Arrow Connector 34" o:spid="_x0000_s1026" type="#_x0000_t32" style="position:absolute;margin-left:281.5pt;margin-top:205.05pt;width:25pt;height:0;z-index:251908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" strokecolor="red" strokeweight=".5pt">
                <v:stroke endarrow="block" joinstyle="miter"/>
              </v:shape>
            </w:pict>
          </mc:Fallback>
        </mc:AlternateContent>
      </w:r>
      <w:r w:rsidR="004559D0">
        <w:rPr>
          <w:noProof/>
        </w:rPr>
        <mc:AlternateContent>
          <mc:Choice Requires="wps">
            <w:drawing>
              <wp:anchor distT="0" distB="0" distL="114300" distR="114300" simplePos="0" relativeHeight="251906048" behindDoc="0" locked="0" layoutInCell="1" allowOverlap="1" wp14:anchorId="0C3923A7" wp14:editId="3331613E">
                <wp:simplePos x="0" y="0"/>
                <wp:positionH relativeFrom="column">
                  <wp:posOffset>3575050</wp:posOffset>
                </wp:positionH>
                <wp:positionV relativeFrom="paragraph">
                  <wp:posOffset>2140585</wp:posOffset>
                </wp:positionV>
                <wp:extent cx="317500" cy="0"/>
                <wp:effectExtent l="0" t="76200" r="25400" b="95250"/>
                <wp:wrapNone/>
                <wp:docPr id="32" name="Straight Arrow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CFE6BDA" id="Straight Arrow Connector 32" o:spid="_x0000_s1026" type="#_x0000_t32" style="position:absolute;margin-left:281.5pt;margin-top:168.55pt;width:25pt;height:0;z-index:251906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" strokecolor="red" strokeweight=".5pt">
                <v:stroke endarrow="block" joinstyle="miter"/>
              </v:shape>
            </w:pict>
          </mc:Fallback>
        </mc:AlternateContent>
      </w:r>
      <w:r w:rsidR="004559D0">
        <w:rPr>
          <w:noProof/>
        </w:rPr>
        <mc:AlternateContent>
          <mc:Choice Requires="wps">
            <w:drawing>
              <wp:anchor distT="0" distB="0" distL="114300" distR="114300" simplePos="0" relativeHeight="251904000" behindDoc="0" locked="0" layoutInCell="1" allowOverlap="1" wp14:anchorId="2CAE70A0" wp14:editId="57EAD029">
                <wp:simplePos x="0" y="0"/>
                <wp:positionH relativeFrom="column">
                  <wp:posOffset>3575050</wp:posOffset>
                </wp:positionH>
                <wp:positionV relativeFrom="paragraph">
                  <wp:posOffset>1645285</wp:posOffset>
                </wp:positionV>
                <wp:extent cx="317500" cy="0"/>
                <wp:effectExtent l="0" t="76200" r="25400" b="95250"/>
                <wp:wrapNone/>
                <wp:docPr id="31" name="Straight Arrow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BCA20A4" id="Straight Arrow Connector 31" o:spid="_x0000_s1026" type="#_x0000_t32" style="position:absolute;margin-left:281.5pt;margin-top:129.55pt;width:25pt;height:0;z-index:251904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" strokecolor="red" strokeweight=".5pt">
                <v:stroke endarrow="block" joinstyle="miter"/>
              </v:shape>
            </w:pict>
          </mc:Fallback>
        </mc:AlternateContent>
      </w:r>
      <w:r w:rsidR="004559D0">
        <w:rPr>
          <w:noProof/>
        </w:rPr>
        <mc:AlternateContent>
          <mc:Choice Requires="wps">
            <w:drawing>
              <wp:anchor distT="0" distB="0" distL="114300" distR="114300" simplePos="0" relativeHeight="251889664" behindDoc="0" locked="0" layoutInCell="1" allowOverlap="1" wp14:anchorId="64EC7FAE" wp14:editId="177944AB">
                <wp:simplePos x="0" y="0"/>
                <wp:positionH relativeFrom="column">
                  <wp:posOffset>3575050</wp:posOffset>
                </wp:positionH>
                <wp:positionV relativeFrom="paragraph">
                  <wp:posOffset>4534535</wp:posOffset>
                </wp:positionV>
                <wp:extent cx="317500" cy="0"/>
                <wp:effectExtent l="0" t="76200" r="25400" b="95250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14D44A0" id="Straight Arrow Connector 19" o:spid="_x0000_s1026" type="#_x0000_t32" style="position:absolute;margin-left:281.5pt;margin-top:357.05pt;width:25pt;height:0;z-index:251889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" strokecolor="red" strokeweight=".5pt">
                <v:stroke endarrow="block" joinstyle="miter"/>
              </v:shape>
            </w:pict>
          </mc:Fallback>
        </mc:AlternateContent>
      </w:r>
      <w:r w:rsidR="004559D0">
        <w:rPr>
          <w:noProof/>
        </w:rPr>
        <w:drawing>
          <wp:inline distT="0" distB="0" distL="0" distR="0" wp14:anchorId="005CB7EB" wp14:editId="5E576C1D">
            <wp:extent cx="5943600" cy="516445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64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924980" w14:textId="0A1EC9B9" w:rsidR="004559D0" w:rsidRDefault="004559D0" w:rsidP="004559D0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F17206">
        <w:rPr>
          <w:rFonts w:ascii="Times New Roman" w:hAnsi="Times New Roman" w:cs="Times New Roman"/>
          <w:b/>
          <w:bCs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910FF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nput selection for heatmap analysis</w:t>
      </w:r>
    </w:p>
    <w:p w14:paraId="7D17367D" w14:textId="77777777" w:rsidR="004559D0" w:rsidRDefault="004559D0" w:rsidP="0072574E"/>
    <w:p w14:paraId="6F7E9E80" w14:textId="525FC836" w:rsidR="00221B64" w:rsidRDefault="00E10859" w:rsidP="0072574E">
      <w:r>
        <w:rPr>
          <w:noProof/>
        </w:rPr>
        <w:lastRenderedPageBreak/>
        <w:drawing>
          <wp:inline distT="0" distB="0" distL="0" distR="0" wp14:anchorId="377126DE" wp14:editId="72022735">
            <wp:extent cx="5943600" cy="5943600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5B2B95" w14:textId="62CA755F" w:rsidR="004C703A" w:rsidRDefault="00E10859" w:rsidP="00E10859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F17206">
        <w:rPr>
          <w:rFonts w:ascii="Times New Roman" w:hAnsi="Times New Roman" w:cs="Times New Roman"/>
          <w:b/>
          <w:bCs/>
          <w:sz w:val="24"/>
          <w:szCs w:val="24"/>
        </w:rPr>
        <w:t>7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4E5F70">
        <w:rPr>
          <w:rFonts w:ascii="Times New Roman" w:hAnsi="Times New Roman" w:cs="Times New Roman"/>
          <w:sz w:val="24"/>
          <w:szCs w:val="24"/>
        </w:rPr>
        <w:t>The heatmap</w:t>
      </w:r>
      <w:r>
        <w:rPr>
          <w:rFonts w:ascii="Times New Roman" w:hAnsi="Times New Roman" w:cs="Times New Roman"/>
          <w:sz w:val="24"/>
          <w:szCs w:val="24"/>
        </w:rPr>
        <w:t xml:space="preserve"> for the selected taxonomy level on the upload page shows sample names in rows and family names in columns with </w:t>
      </w:r>
      <w:r w:rsidR="009174F2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>cladogram</w:t>
      </w:r>
      <w:r w:rsidR="009174F2">
        <w:rPr>
          <w:rFonts w:ascii="Times New Roman" w:hAnsi="Times New Roman" w:cs="Times New Roman"/>
          <w:sz w:val="24"/>
          <w:szCs w:val="24"/>
        </w:rPr>
        <w:t xml:space="preserve">. Scale values represent the colors in the heatmap and groups </w:t>
      </w:r>
      <w:r w:rsidR="004E5F70">
        <w:rPr>
          <w:rFonts w:ascii="Times New Roman" w:hAnsi="Times New Roman" w:cs="Times New Roman"/>
          <w:sz w:val="24"/>
          <w:szCs w:val="24"/>
        </w:rPr>
        <w:t>represent</w:t>
      </w:r>
      <w:r w:rsidR="009174F2">
        <w:rPr>
          <w:rFonts w:ascii="Times New Roman" w:hAnsi="Times New Roman" w:cs="Times New Roman"/>
          <w:sz w:val="24"/>
          <w:szCs w:val="24"/>
        </w:rPr>
        <w:t xml:space="preserve"> the no. of conditions in the metadata file</w:t>
      </w:r>
    </w:p>
    <w:p w14:paraId="534798A8" w14:textId="77777777" w:rsidR="004C703A" w:rsidRDefault="004C703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68C31EC" w14:textId="3704B73C" w:rsidR="00221B64" w:rsidRPr="004C703A" w:rsidRDefault="004C703A" w:rsidP="004C703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C703A">
        <w:rPr>
          <w:rFonts w:ascii="Times New Roman" w:hAnsi="Times New Roman" w:cs="Times New Roman"/>
          <w:b/>
          <w:bCs/>
          <w:sz w:val="24"/>
          <w:szCs w:val="24"/>
        </w:rPr>
        <w:lastRenderedPageBreak/>
        <w:t>Differential abundance</w:t>
      </w:r>
    </w:p>
    <w:p w14:paraId="4325AC1E" w14:textId="2159D3E6" w:rsidR="00845C3D" w:rsidRDefault="00845C3D" w:rsidP="00845C3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differential abundance, we have two subsections: Two groups and Multiple groups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Pr="00845C3D">
        <w:rPr>
          <w:rFonts w:ascii="Times New Roman" w:hAnsi="Times New Roman" w:cs="Times New Roman"/>
          <w:b/>
          <w:bCs/>
          <w:sz w:val="24"/>
          <w:szCs w:val="24"/>
        </w:rPr>
        <w:t>Figure S3</w:t>
      </w:r>
      <w:r w:rsidR="005F5E73">
        <w:rPr>
          <w:rFonts w:ascii="Times New Roman" w:hAnsi="Times New Roman" w:cs="Times New Roman"/>
          <w:b/>
          <w:bCs/>
          <w:sz w:val="24"/>
          <w:szCs w:val="24"/>
        </w:rPr>
        <w:t>8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AF63A82" w14:textId="5CC8E8E0" w:rsidR="004C703A" w:rsidRPr="00845C3D" w:rsidRDefault="00845C3D" w:rsidP="004C703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845C3D">
        <w:rPr>
          <w:rFonts w:ascii="Times New Roman" w:hAnsi="Times New Roman" w:cs="Times New Roman"/>
          <w:b/>
          <w:bCs/>
          <w:sz w:val="24"/>
          <w:szCs w:val="24"/>
        </w:rPr>
        <w:t>Two groups</w:t>
      </w:r>
    </w:p>
    <w:p w14:paraId="229ABF81" w14:textId="6A058162" w:rsidR="00845C3D" w:rsidRDefault="00845C3D" w:rsidP="009126C3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two group m</w:t>
      </w:r>
      <w:r w:rsidR="00C42C66">
        <w:rPr>
          <w:rFonts w:ascii="Times New Roman" w:hAnsi="Times New Roman" w:cs="Times New Roman"/>
          <w:sz w:val="24"/>
          <w:szCs w:val="24"/>
        </w:rPr>
        <w:t xml:space="preserve">ethods </w:t>
      </w:r>
      <w:r>
        <w:rPr>
          <w:rFonts w:ascii="Times New Roman" w:hAnsi="Times New Roman" w:cs="Times New Roman"/>
          <w:sz w:val="24"/>
          <w:szCs w:val="24"/>
        </w:rPr>
        <w:t>analyze one set of control and case samples</w:t>
      </w:r>
      <w:r w:rsidR="00C42C66">
        <w:rPr>
          <w:rFonts w:ascii="Times New Roman" w:hAnsi="Times New Roman" w:cs="Times New Roman"/>
          <w:sz w:val="24"/>
          <w:szCs w:val="24"/>
        </w:rPr>
        <w:t xml:space="preserve"> from </w:t>
      </w:r>
      <w:r>
        <w:rPr>
          <w:rFonts w:ascii="Times New Roman" w:hAnsi="Times New Roman" w:cs="Times New Roman"/>
          <w:sz w:val="24"/>
          <w:szCs w:val="24"/>
        </w:rPr>
        <w:t xml:space="preserve">the metadata. To analyze the metagenome data, we have incorporated six different methods: </w:t>
      </w:r>
      <w:r w:rsidRPr="00845C3D">
        <w:rPr>
          <w:rFonts w:ascii="Times New Roman" w:hAnsi="Times New Roman" w:cs="Times New Roman"/>
          <w:sz w:val="24"/>
          <w:szCs w:val="24"/>
        </w:rPr>
        <w:t>Wilcoxon Rank Sum test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845C3D">
        <w:rPr>
          <w:rFonts w:ascii="Times New Roman" w:hAnsi="Times New Roman" w:cs="Times New Roman"/>
          <w:sz w:val="24"/>
          <w:szCs w:val="24"/>
        </w:rPr>
        <w:t>t-test: Two sample t-test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845C3D">
        <w:rPr>
          <w:rFonts w:ascii="Times New Roman" w:hAnsi="Times New Roman" w:cs="Times New Roman"/>
          <w:sz w:val="24"/>
          <w:szCs w:val="24"/>
        </w:rPr>
        <w:t>metagenomeSeq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845C3D">
        <w:rPr>
          <w:rFonts w:ascii="Times New Roman" w:hAnsi="Times New Roman" w:cs="Times New Roman"/>
          <w:sz w:val="24"/>
          <w:szCs w:val="24"/>
        </w:rPr>
        <w:t>Paulson</w:t>
      </w:r>
      <w:r>
        <w:rPr>
          <w:rFonts w:ascii="Times New Roman" w:hAnsi="Times New Roman" w:cs="Times New Roman"/>
          <w:sz w:val="24"/>
          <w:szCs w:val="24"/>
        </w:rPr>
        <w:t xml:space="preserve"> et al., 2013), </w:t>
      </w:r>
      <w:r w:rsidRPr="00845C3D">
        <w:rPr>
          <w:rFonts w:ascii="Times New Roman" w:hAnsi="Times New Roman" w:cs="Times New Roman"/>
          <w:sz w:val="24"/>
          <w:szCs w:val="24"/>
        </w:rPr>
        <w:t>DESeq2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845C3D">
        <w:rPr>
          <w:rFonts w:ascii="Times New Roman" w:hAnsi="Times New Roman" w:cs="Times New Roman"/>
          <w:sz w:val="24"/>
          <w:szCs w:val="24"/>
        </w:rPr>
        <w:t>Love</w:t>
      </w:r>
      <w:r>
        <w:rPr>
          <w:rFonts w:ascii="Times New Roman" w:hAnsi="Times New Roman" w:cs="Times New Roman"/>
          <w:sz w:val="24"/>
          <w:szCs w:val="24"/>
        </w:rPr>
        <w:t xml:space="preserve"> et al., 2016), </w:t>
      </w:r>
      <w:r w:rsidRPr="00845C3D">
        <w:rPr>
          <w:rFonts w:ascii="Times New Roman" w:hAnsi="Times New Roman" w:cs="Times New Roman"/>
          <w:sz w:val="24"/>
          <w:szCs w:val="24"/>
        </w:rPr>
        <w:t>Limma-Voom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845C3D">
        <w:rPr>
          <w:rFonts w:ascii="Times New Roman" w:hAnsi="Times New Roman" w:cs="Times New Roman"/>
          <w:sz w:val="24"/>
          <w:szCs w:val="24"/>
        </w:rPr>
        <w:t>Ritchie</w:t>
      </w:r>
      <w:r>
        <w:rPr>
          <w:rFonts w:ascii="Times New Roman" w:hAnsi="Times New Roman" w:cs="Times New Roman"/>
          <w:sz w:val="24"/>
          <w:szCs w:val="24"/>
        </w:rPr>
        <w:t xml:space="preserve"> et al., 2015)</w:t>
      </w:r>
      <w:r w:rsidR="009126C3">
        <w:rPr>
          <w:rFonts w:ascii="Times New Roman" w:hAnsi="Times New Roman" w:cs="Times New Roman"/>
          <w:sz w:val="24"/>
          <w:szCs w:val="24"/>
        </w:rPr>
        <w:t xml:space="preserve"> an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45C3D">
        <w:rPr>
          <w:rFonts w:ascii="Times New Roman" w:hAnsi="Times New Roman" w:cs="Times New Roman"/>
          <w:sz w:val="24"/>
          <w:szCs w:val="24"/>
        </w:rPr>
        <w:t>edgeR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845C3D">
        <w:rPr>
          <w:rFonts w:ascii="Times New Roman" w:hAnsi="Times New Roman" w:cs="Times New Roman"/>
          <w:sz w:val="24"/>
          <w:szCs w:val="24"/>
        </w:rPr>
        <w:t>Robinson</w:t>
      </w:r>
      <w:r>
        <w:rPr>
          <w:rFonts w:ascii="Times New Roman" w:hAnsi="Times New Roman" w:cs="Times New Roman"/>
          <w:sz w:val="24"/>
          <w:szCs w:val="24"/>
        </w:rPr>
        <w:t xml:space="preserve"> et al., 2010)</w:t>
      </w:r>
      <w:r w:rsidR="006D7545">
        <w:rPr>
          <w:rFonts w:ascii="Times New Roman" w:hAnsi="Times New Roman" w:cs="Times New Roman"/>
          <w:sz w:val="24"/>
          <w:szCs w:val="24"/>
        </w:rPr>
        <w:t xml:space="preserve"> (</w:t>
      </w:r>
      <w:r w:rsidR="006D7545"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6D7545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5F5E73">
        <w:rPr>
          <w:rFonts w:ascii="Times New Roman" w:hAnsi="Times New Roman" w:cs="Times New Roman"/>
          <w:b/>
          <w:bCs/>
          <w:sz w:val="24"/>
          <w:szCs w:val="24"/>
        </w:rPr>
        <w:t>8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9126C3">
        <w:rPr>
          <w:rFonts w:ascii="Times New Roman" w:hAnsi="Times New Roman" w:cs="Times New Roman"/>
          <w:sz w:val="24"/>
          <w:szCs w:val="24"/>
        </w:rPr>
        <w:t xml:space="preserve">. For the </w:t>
      </w:r>
      <w:r w:rsidR="009126C3" w:rsidRPr="009126C3">
        <w:rPr>
          <w:rFonts w:ascii="Times New Roman" w:hAnsi="Times New Roman" w:cs="Times New Roman"/>
          <w:sz w:val="24"/>
          <w:szCs w:val="24"/>
        </w:rPr>
        <w:t>Wilcoxon Rank Sum test</w:t>
      </w:r>
      <w:r w:rsidR="009126C3">
        <w:rPr>
          <w:rFonts w:ascii="Times New Roman" w:hAnsi="Times New Roman" w:cs="Times New Roman"/>
          <w:sz w:val="24"/>
          <w:szCs w:val="24"/>
        </w:rPr>
        <w:t xml:space="preserve"> (</w:t>
      </w:r>
      <w:r w:rsidR="009126C3" w:rsidRPr="009126C3">
        <w:rPr>
          <w:rFonts w:ascii="Times New Roman" w:hAnsi="Times New Roman" w:cs="Times New Roman"/>
          <w:sz w:val="24"/>
          <w:szCs w:val="24"/>
        </w:rPr>
        <w:t>wilcox.test</w:t>
      </w:r>
      <w:r w:rsidR="009126C3">
        <w:rPr>
          <w:rFonts w:ascii="Times New Roman" w:hAnsi="Times New Roman" w:cs="Times New Roman"/>
          <w:sz w:val="24"/>
          <w:szCs w:val="24"/>
        </w:rPr>
        <w:t>) and</w:t>
      </w:r>
      <w:r w:rsidR="009126C3" w:rsidRPr="009126C3">
        <w:rPr>
          <w:rFonts w:ascii="Times New Roman" w:hAnsi="Times New Roman" w:cs="Times New Roman"/>
          <w:sz w:val="24"/>
          <w:szCs w:val="24"/>
        </w:rPr>
        <w:t xml:space="preserve"> t-test</w:t>
      </w:r>
      <w:r w:rsidR="009126C3">
        <w:rPr>
          <w:rFonts w:ascii="Times New Roman" w:hAnsi="Times New Roman" w:cs="Times New Roman"/>
          <w:sz w:val="24"/>
          <w:szCs w:val="24"/>
        </w:rPr>
        <w:t xml:space="preserve"> (</w:t>
      </w:r>
      <w:r w:rsidR="009126C3" w:rsidRPr="009126C3">
        <w:rPr>
          <w:rFonts w:ascii="Times New Roman" w:hAnsi="Times New Roman" w:cs="Times New Roman"/>
          <w:sz w:val="24"/>
          <w:szCs w:val="24"/>
        </w:rPr>
        <w:t>t.test</w:t>
      </w:r>
      <w:r w:rsidR="009126C3">
        <w:rPr>
          <w:rFonts w:ascii="Times New Roman" w:hAnsi="Times New Roman" w:cs="Times New Roman"/>
          <w:sz w:val="24"/>
          <w:szCs w:val="24"/>
        </w:rPr>
        <w:t xml:space="preserve">) statistical analysis, we have converted the raw count value to relative frequency using the formula </w:t>
      </w:r>
      <w:r w:rsidR="009126C3" w:rsidRPr="009126C3">
        <w:rPr>
          <w:rFonts w:ascii="Times New Roman" w:hAnsi="Times New Roman" w:cs="Times New Roman"/>
          <w:sz w:val="24"/>
          <w:szCs w:val="24"/>
        </w:rPr>
        <w:t>(</w:t>
      </w:r>
      <w:r w:rsidR="009126C3" w:rsidRPr="009126C3">
        <w:rPr>
          <w:rStyle w:val="hgkelc"/>
          <w:rFonts w:ascii="Times New Roman" w:hAnsi="Times New Roman" w:cs="Times New Roman"/>
          <w:b/>
          <w:bCs/>
          <w:sz w:val="24"/>
          <w:szCs w:val="24"/>
          <w:lang w:val="en"/>
        </w:rPr>
        <w:t xml:space="preserve">Relative Frequency = </w:t>
      </w:r>
      <w:r w:rsidR="00145406" w:rsidRPr="00145406">
        <w:rPr>
          <w:rStyle w:val="hgkelc"/>
          <w:rFonts w:ascii="Times New Roman" w:hAnsi="Times New Roman" w:cs="Times New Roman"/>
          <w:sz w:val="24"/>
          <w:szCs w:val="24"/>
          <w:lang w:val="en"/>
        </w:rPr>
        <w:t>(</w:t>
      </w:r>
      <w:r w:rsidR="009126C3" w:rsidRPr="009126C3">
        <w:rPr>
          <w:rStyle w:val="hgkelc"/>
          <w:rFonts w:ascii="Times New Roman" w:hAnsi="Times New Roman" w:cs="Times New Roman"/>
          <w:b/>
          <w:bCs/>
          <w:sz w:val="24"/>
          <w:szCs w:val="24"/>
          <w:lang w:val="en"/>
        </w:rPr>
        <w:t>Subgroup frequency/ Total frequency</w:t>
      </w:r>
      <w:r w:rsidR="00145406" w:rsidRPr="00145406">
        <w:rPr>
          <w:rStyle w:val="hgkelc"/>
          <w:rFonts w:ascii="Times New Roman" w:hAnsi="Times New Roman" w:cs="Times New Roman"/>
          <w:sz w:val="24"/>
          <w:szCs w:val="24"/>
          <w:lang w:val="en"/>
        </w:rPr>
        <w:t>)</w:t>
      </w:r>
      <w:r w:rsidR="009126C3" w:rsidRPr="009126C3">
        <w:rPr>
          <w:rStyle w:val="hgkelc"/>
          <w:rFonts w:ascii="Times New Roman" w:hAnsi="Times New Roman" w:cs="Times New Roman"/>
          <w:b/>
          <w:bCs/>
          <w:sz w:val="24"/>
          <w:szCs w:val="24"/>
          <w:lang w:val="en"/>
        </w:rPr>
        <w:t xml:space="preserve"> *100</w:t>
      </w:r>
      <w:r w:rsidR="00145406" w:rsidRPr="00145406">
        <w:rPr>
          <w:rStyle w:val="hgkelc"/>
          <w:rFonts w:ascii="Times New Roman" w:hAnsi="Times New Roman" w:cs="Times New Roman"/>
          <w:sz w:val="24"/>
          <w:szCs w:val="24"/>
          <w:lang w:val="en"/>
        </w:rPr>
        <w:t>))</w:t>
      </w:r>
      <w:r w:rsidR="009126C3" w:rsidRPr="009126C3">
        <w:rPr>
          <w:rFonts w:ascii="Times New Roman" w:hAnsi="Times New Roman" w:cs="Times New Roman"/>
          <w:sz w:val="24"/>
          <w:szCs w:val="24"/>
        </w:rPr>
        <w:t>.</w:t>
      </w:r>
      <w:r w:rsidR="009126C3">
        <w:rPr>
          <w:rFonts w:ascii="Times New Roman" w:hAnsi="Times New Roman" w:cs="Times New Roman"/>
          <w:sz w:val="24"/>
          <w:szCs w:val="24"/>
        </w:rPr>
        <w:t xml:space="preserve"> For </w:t>
      </w:r>
      <w:r w:rsidR="009126C3" w:rsidRPr="00845C3D">
        <w:rPr>
          <w:rFonts w:ascii="Times New Roman" w:hAnsi="Times New Roman" w:cs="Times New Roman"/>
          <w:sz w:val="24"/>
          <w:szCs w:val="24"/>
        </w:rPr>
        <w:t>metagenomeSeq</w:t>
      </w:r>
      <w:r w:rsidR="009126C3">
        <w:rPr>
          <w:rFonts w:ascii="Times New Roman" w:hAnsi="Times New Roman" w:cs="Times New Roman"/>
          <w:sz w:val="24"/>
          <w:szCs w:val="24"/>
        </w:rPr>
        <w:t xml:space="preserve">, </w:t>
      </w:r>
      <w:r w:rsidR="009126C3" w:rsidRPr="00845C3D">
        <w:rPr>
          <w:rFonts w:ascii="Times New Roman" w:hAnsi="Times New Roman" w:cs="Times New Roman"/>
          <w:sz w:val="24"/>
          <w:szCs w:val="24"/>
        </w:rPr>
        <w:t>DESeq2</w:t>
      </w:r>
      <w:r w:rsidR="009126C3">
        <w:rPr>
          <w:rFonts w:ascii="Times New Roman" w:hAnsi="Times New Roman" w:cs="Times New Roman"/>
          <w:sz w:val="24"/>
          <w:szCs w:val="24"/>
        </w:rPr>
        <w:t xml:space="preserve">, </w:t>
      </w:r>
      <w:r w:rsidR="009126C3" w:rsidRPr="00845C3D">
        <w:rPr>
          <w:rFonts w:ascii="Times New Roman" w:hAnsi="Times New Roman" w:cs="Times New Roman"/>
          <w:sz w:val="24"/>
          <w:szCs w:val="24"/>
        </w:rPr>
        <w:t>Limma-Voom</w:t>
      </w:r>
      <w:r w:rsidR="009126C3">
        <w:rPr>
          <w:rFonts w:ascii="Times New Roman" w:hAnsi="Times New Roman" w:cs="Times New Roman"/>
          <w:sz w:val="24"/>
          <w:szCs w:val="24"/>
        </w:rPr>
        <w:t xml:space="preserve"> and </w:t>
      </w:r>
      <w:r w:rsidR="009126C3" w:rsidRPr="00845C3D">
        <w:rPr>
          <w:rFonts w:ascii="Times New Roman" w:hAnsi="Times New Roman" w:cs="Times New Roman"/>
          <w:sz w:val="24"/>
          <w:szCs w:val="24"/>
        </w:rPr>
        <w:t>edgeR</w:t>
      </w:r>
      <w:r w:rsidR="009126C3">
        <w:rPr>
          <w:rFonts w:ascii="Times New Roman" w:hAnsi="Times New Roman" w:cs="Times New Roman"/>
          <w:sz w:val="24"/>
          <w:szCs w:val="24"/>
        </w:rPr>
        <w:t>, we have used their package algorithm to find the significant taxonomy.</w:t>
      </w:r>
    </w:p>
    <w:p w14:paraId="267C3270" w14:textId="046DA8F4" w:rsidR="006D7545" w:rsidRDefault="009126C3" w:rsidP="009126C3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sers </w:t>
      </w:r>
      <w:r w:rsidR="00934D5A">
        <w:rPr>
          <w:rFonts w:ascii="Times New Roman" w:hAnsi="Times New Roman" w:cs="Times New Roman"/>
          <w:sz w:val="24"/>
          <w:szCs w:val="24"/>
        </w:rPr>
        <w:t>must select two different conditions in 1 and 2 (it was a pop-up based on your metadata file, which you</w:t>
      </w:r>
      <w:r>
        <w:rPr>
          <w:rFonts w:ascii="Times New Roman" w:hAnsi="Times New Roman" w:cs="Times New Roman"/>
          <w:sz w:val="24"/>
          <w:szCs w:val="24"/>
        </w:rPr>
        <w:t xml:space="preserve"> uploaded on the upload page). </w:t>
      </w:r>
      <w:r w:rsidR="004E5F70">
        <w:rPr>
          <w:rFonts w:ascii="Times New Roman" w:hAnsi="Times New Roman" w:cs="Times New Roman"/>
          <w:sz w:val="24"/>
          <w:szCs w:val="24"/>
        </w:rPr>
        <w:t>This section uses</w:t>
      </w:r>
      <w:r w:rsidR="001A074A">
        <w:rPr>
          <w:rFonts w:ascii="Times New Roman" w:hAnsi="Times New Roman" w:cs="Times New Roman"/>
          <w:sz w:val="24"/>
          <w:szCs w:val="24"/>
        </w:rPr>
        <w:t xml:space="preserve"> only two groups for the comparison (HC vs. CD). </w:t>
      </w:r>
      <w:r>
        <w:rPr>
          <w:rFonts w:ascii="Times New Roman" w:hAnsi="Times New Roman" w:cs="Times New Roman"/>
          <w:sz w:val="24"/>
          <w:szCs w:val="24"/>
        </w:rPr>
        <w:t>Then</w:t>
      </w:r>
      <w:r w:rsidR="004E5F70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users need to select the test correction method, either Benjamini-Hochberg FDR or P-value; also, they can adjust the </w:t>
      </w:r>
      <w:r w:rsidRPr="009126C3">
        <w:rPr>
          <w:rFonts w:ascii="Times New Roman" w:hAnsi="Times New Roman" w:cs="Times New Roman"/>
          <w:sz w:val="24"/>
          <w:szCs w:val="24"/>
        </w:rPr>
        <w:t>FDR or P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9126C3">
        <w:rPr>
          <w:rFonts w:ascii="Times New Roman" w:hAnsi="Times New Roman" w:cs="Times New Roman"/>
          <w:sz w:val="24"/>
          <w:szCs w:val="24"/>
        </w:rPr>
        <w:t>value</w:t>
      </w:r>
      <w:r>
        <w:rPr>
          <w:rFonts w:ascii="Times New Roman" w:hAnsi="Times New Roman" w:cs="Times New Roman"/>
          <w:sz w:val="24"/>
          <w:szCs w:val="24"/>
        </w:rPr>
        <w:t xml:space="preserve"> based on their needs</w:t>
      </w:r>
      <w:r w:rsidR="0050240B">
        <w:rPr>
          <w:rFonts w:ascii="Times New Roman" w:hAnsi="Times New Roman" w:cs="Times New Roman"/>
          <w:sz w:val="24"/>
          <w:szCs w:val="24"/>
        </w:rPr>
        <w:t xml:space="preserve"> (default is </w:t>
      </w:r>
      <w:r w:rsidR="00353025">
        <w:rPr>
          <w:rFonts w:ascii="Times New Roman" w:hAnsi="Times New Roman" w:cs="Times New Roman"/>
          <w:sz w:val="24"/>
          <w:szCs w:val="24"/>
        </w:rPr>
        <w:t xml:space="preserve">&lt; </w:t>
      </w:r>
      <w:r w:rsidR="0050240B">
        <w:rPr>
          <w:rFonts w:ascii="Times New Roman" w:hAnsi="Times New Roman" w:cs="Times New Roman"/>
          <w:sz w:val="24"/>
          <w:szCs w:val="24"/>
        </w:rPr>
        <w:t>0.05)</w:t>
      </w:r>
      <w:r>
        <w:rPr>
          <w:rFonts w:ascii="Times New Roman" w:hAnsi="Times New Roman" w:cs="Times New Roman"/>
          <w:sz w:val="24"/>
          <w:szCs w:val="24"/>
        </w:rPr>
        <w:t>. Finally, select any plot type and image format, then click the submit button</w:t>
      </w:r>
      <w:r w:rsidR="006D7545">
        <w:rPr>
          <w:rFonts w:ascii="Times New Roman" w:hAnsi="Times New Roman" w:cs="Times New Roman"/>
          <w:sz w:val="24"/>
          <w:szCs w:val="24"/>
        </w:rPr>
        <w:t xml:space="preserve"> (</w:t>
      </w:r>
      <w:r w:rsidR="006D7545"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6D7545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5F5E73">
        <w:rPr>
          <w:rFonts w:ascii="Times New Roman" w:hAnsi="Times New Roman" w:cs="Times New Roman"/>
          <w:b/>
          <w:bCs/>
          <w:sz w:val="24"/>
          <w:szCs w:val="24"/>
        </w:rPr>
        <w:t>8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to </w:t>
      </w:r>
      <w:bookmarkStart w:id="0" w:name="_Hlk157512978"/>
      <w:r>
        <w:rPr>
          <w:rFonts w:ascii="Times New Roman" w:hAnsi="Times New Roman" w:cs="Times New Roman"/>
          <w:sz w:val="24"/>
          <w:szCs w:val="24"/>
        </w:rPr>
        <w:t xml:space="preserve">visualize the </w:t>
      </w:r>
      <w:r w:rsidR="006D7545">
        <w:rPr>
          <w:rFonts w:ascii="Times New Roman" w:hAnsi="Times New Roman" w:cs="Times New Roman"/>
          <w:sz w:val="24"/>
          <w:szCs w:val="24"/>
        </w:rPr>
        <w:t>grouped box plot (</w:t>
      </w:r>
      <w:r w:rsidR="006D7545"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6D7545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5F5E73">
        <w:rPr>
          <w:rFonts w:ascii="Times New Roman" w:hAnsi="Times New Roman" w:cs="Times New Roman"/>
          <w:b/>
          <w:bCs/>
          <w:sz w:val="24"/>
          <w:szCs w:val="24"/>
        </w:rPr>
        <w:t>9</w:t>
      </w:r>
      <w:r w:rsidR="006D7545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6D7545">
        <w:rPr>
          <w:rFonts w:ascii="Times New Roman" w:hAnsi="Times New Roman" w:cs="Times New Roman"/>
          <w:sz w:val="24"/>
          <w:szCs w:val="24"/>
        </w:rPr>
        <w:t>, individual box blot for each taxon (</w:t>
      </w:r>
      <w:r w:rsidR="006D7545"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6D7545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5F5E73">
        <w:rPr>
          <w:rFonts w:ascii="Times New Roman" w:hAnsi="Times New Roman" w:cs="Times New Roman"/>
          <w:b/>
          <w:bCs/>
          <w:sz w:val="24"/>
          <w:szCs w:val="24"/>
        </w:rPr>
        <w:t>9</w:t>
      </w:r>
      <w:r w:rsidR="006D7545">
        <w:rPr>
          <w:rFonts w:ascii="Times New Roman" w:hAnsi="Times New Roman" w:cs="Times New Roman"/>
          <w:b/>
          <w:bCs/>
          <w:sz w:val="24"/>
          <w:szCs w:val="24"/>
        </w:rPr>
        <w:t>b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604B16">
        <w:rPr>
          <w:rFonts w:ascii="Times New Roman" w:hAnsi="Times New Roman" w:cs="Times New Roman"/>
          <w:sz w:val="24"/>
          <w:szCs w:val="24"/>
        </w:rPr>
        <w:t>,</w:t>
      </w:r>
      <w:r w:rsidR="004E5F70">
        <w:rPr>
          <w:rFonts w:ascii="Times New Roman" w:hAnsi="Times New Roman" w:cs="Times New Roman"/>
          <w:sz w:val="24"/>
          <w:szCs w:val="24"/>
        </w:rPr>
        <w:t xml:space="preserve"> </w:t>
      </w:r>
      <w:r w:rsidR="006D7545">
        <w:rPr>
          <w:rFonts w:ascii="Times New Roman" w:hAnsi="Times New Roman" w:cs="Times New Roman"/>
          <w:sz w:val="24"/>
          <w:szCs w:val="24"/>
        </w:rPr>
        <w:t>volcano plot (</w:t>
      </w:r>
      <w:r w:rsidR="006D7545"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6D7545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5F5E73">
        <w:rPr>
          <w:rFonts w:ascii="Times New Roman" w:hAnsi="Times New Roman" w:cs="Times New Roman"/>
          <w:b/>
          <w:bCs/>
          <w:sz w:val="24"/>
          <w:szCs w:val="24"/>
        </w:rPr>
        <w:t>9</w:t>
      </w:r>
      <w:r w:rsidR="006D7545"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604B16">
        <w:rPr>
          <w:rFonts w:ascii="Times New Roman" w:hAnsi="Times New Roman" w:cs="Times New Roman"/>
          <w:sz w:val="24"/>
          <w:szCs w:val="24"/>
        </w:rPr>
        <w:t xml:space="preserve"> and the heatmap of significantly identified taxa </w:t>
      </w:r>
      <w:bookmarkEnd w:id="0"/>
      <w:r w:rsidR="00604B16">
        <w:rPr>
          <w:rFonts w:ascii="Times New Roman" w:hAnsi="Times New Roman" w:cs="Times New Roman"/>
          <w:sz w:val="24"/>
          <w:szCs w:val="24"/>
        </w:rPr>
        <w:t>(</w:t>
      </w:r>
      <w:r w:rsidR="00604B16"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604B16">
        <w:rPr>
          <w:rFonts w:ascii="Times New Roman" w:hAnsi="Times New Roman" w:cs="Times New Roman"/>
          <w:b/>
          <w:bCs/>
          <w:sz w:val="24"/>
          <w:szCs w:val="24"/>
        </w:rPr>
        <w:t>39d</w:t>
      </w:r>
      <w:r w:rsidR="00604B16" w:rsidRPr="00145406">
        <w:rPr>
          <w:rFonts w:ascii="Times New Roman" w:hAnsi="Times New Roman" w:cs="Times New Roman"/>
          <w:sz w:val="24"/>
          <w:szCs w:val="24"/>
        </w:rPr>
        <w:t>)</w:t>
      </w:r>
      <w:r w:rsidR="00DB536A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6D754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We have similar input methods for all these six methods, and similar plots will be generated. Only the summary tables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="00DB536A"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5F5E73">
        <w:rPr>
          <w:rFonts w:ascii="Times New Roman" w:hAnsi="Times New Roman" w:cs="Times New Roman"/>
          <w:b/>
          <w:bCs/>
          <w:sz w:val="24"/>
          <w:szCs w:val="24"/>
        </w:rPr>
        <w:t>40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DB536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olumns will differ</w:t>
      </w:r>
      <w:r w:rsidR="006D7545">
        <w:rPr>
          <w:rFonts w:ascii="Times New Roman" w:hAnsi="Times New Roman" w:cs="Times New Roman"/>
          <w:sz w:val="24"/>
          <w:szCs w:val="24"/>
        </w:rPr>
        <w:t xml:space="preserve">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="006D7545" w:rsidRPr="006D7545">
        <w:rPr>
          <w:rFonts w:ascii="Times New Roman" w:hAnsi="Times New Roman" w:cs="Times New Roman"/>
          <w:b/>
          <w:bCs/>
          <w:sz w:val="24"/>
          <w:szCs w:val="24"/>
        </w:rPr>
        <w:t>Table 2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.</w:t>
      </w:r>
      <w:r w:rsidR="001A074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7738FA2" w14:textId="77777777" w:rsidR="00692733" w:rsidRDefault="00692733">
      <w:pPr>
        <w:rPr>
          <w:rFonts w:ascii="Times New Roman" w:hAnsi="Times New Roman" w:cs="Times New Roman"/>
          <w:sz w:val="24"/>
          <w:szCs w:val="24"/>
        </w:rPr>
      </w:pPr>
    </w:p>
    <w:p w14:paraId="60A25B2B" w14:textId="5DC74240" w:rsidR="00221B64" w:rsidRDefault="00692733" w:rsidP="0072574E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960320" behindDoc="0" locked="0" layoutInCell="1" allowOverlap="1" wp14:anchorId="6D9CFFDF" wp14:editId="2B7E3382">
                <wp:simplePos x="0" y="0"/>
                <wp:positionH relativeFrom="column">
                  <wp:posOffset>3794125</wp:posOffset>
                </wp:positionH>
                <wp:positionV relativeFrom="paragraph">
                  <wp:posOffset>4150995</wp:posOffset>
                </wp:positionV>
                <wp:extent cx="2762250" cy="482600"/>
                <wp:effectExtent l="0" t="0" r="0" b="0"/>
                <wp:wrapNone/>
                <wp:docPr id="223" name="Text Box 2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482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6430615" w14:textId="77777777" w:rsidR="00DF3E88" w:rsidRPr="00061937" w:rsidRDefault="00DF3E88" w:rsidP="00DF3E88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elect file formats (JPG, TIFF, PDF, SVG, BMP, EPS, and P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9CFFDF" id="Text Box 223" o:spid="_x0000_s1115" type="#_x0000_t202" style="position:absolute;margin-left:298.75pt;margin-top:326.85pt;width:217.5pt;height:38pt;z-index:251960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" filled="f" stroked="f" strokeweight=".5pt">
                <v:textbox>
                  <w:txbxContent>
                    <w:p w14:paraId="46430615" w14:textId="77777777" w:rsidR="00DF3E88" w:rsidRPr="00061937" w:rsidRDefault="00DF3E88" w:rsidP="00DF3E88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Select file formats (JPG, TIFF, PDF, SVG, BMP, EPS, and PS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30624" behindDoc="0" locked="0" layoutInCell="1" allowOverlap="1" wp14:anchorId="46C7F4FA" wp14:editId="26468A70">
                <wp:simplePos x="0" y="0"/>
                <wp:positionH relativeFrom="column">
                  <wp:posOffset>3794125</wp:posOffset>
                </wp:positionH>
                <wp:positionV relativeFrom="paragraph">
                  <wp:posOffset>2871470</wp:posOffset>
                </wp:positionV>
                <wp:extent cx="3181350" cy="273050"/>
                <wp:effectExtent l="0" t="0" r="0" b="0"/>
                <wp:wrapNone/>
                <wp:docPr id="77" name="Text Box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81350" cy="273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D8D4D74" w14:textId="0FDA4ED2" w:rsidR="0050240B" w:rsidRPr="00061937" w:rsidRDefault="0050240B" w:rsidP="006D7545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User can adjust the value based on their need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C7F4FA" id="Text Box 77" o:spid="_x0000_s1116" type="#_x0000_t202" style="position:absolute;margin-left:298.75pt;margin-top:226.1pt;width:250.5pt;height:21.5pt;z-index:251930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" filled="f" stroked="f" strokeweight=".5pt">
                <v:textbox>
                  <w:txbxContent>
                    <w:p w14:paraId="3D8D4D74" w14:textId="0FDA4ED2" w:rsidR="0050240B" w:rsidRPr="00061937" w:rsidRDefault="0050240B" w:rsidP="006D7545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User can adjust the value based on their need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32672" behindDoc="0" locked="0" layoutInCell="1" allowOverlap="1" wp14:anchorId="44EDC50D" wp14:editId="7E28337A">
                <wp:simplePos x="0" y="0"/>
                <wp:positionH relativeFrom="column">
                  <wp:posOffset>3778250</wp:posOffset>
                </wp:positionH>
                <wp:positionV relativeFrom="paragraph">
                  <wp:posOffset>2415540</wp:posOffset>
                </wp:positionV>
                <wp:extent cx="3321050" cy="273050"/>
                <wp:effectExtent l="0" t="0" r="0" b="0"/>
                <wp:wrapNone/>
                <wp:docPr id="78" name="Text Box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21050" cy="273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376AA53" w14:textId="750DB69D" w:rsidR="0050240B" w:rsidRPr="0084472F" w:rsidRDefault="0050240B" w:rsidP="0050240B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84472F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 Select Benjamini-Hochberg FDR or P-valu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EDC50D" id="Text Box 78" o:spid="_x0000_s1117" type="#_x0000_t202" style="position:absolute;margin-left:297.5pt;margin-top:190.2pt;width:261.5pt;height:21.5pt;z-index:251932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" filled="f" stroked="f" strokeweight=".5pt">
                <v:textbox>
                  <w:txbxContent>
                    <w:p w14:paraId="7376AA53" w14:textId="750DB69D" w:rsidR="0050240B" w:rsidRPr="0084472F" w:rsidRDefault="0050240B" w:rsidP="0050240B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84472F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 Select Benjamini-Hochberg FDR or P-valu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010496" behindDoc="0" locked="0" layoutInCell="1" allowOverlap="1" wp14:anchorId="54005D92" wp14:editId="630CB93E">
                <wp:simplePos x="0" y="0"/>
                <wp:positionH relativeFrom="column">
                  <wp:posOffset>3543300</wp:posOffset>
                </wp:positionH>
                <wp:positionV relativeFrom="paragraph">
                  <wp:posOffset>4286250</wp:posOffset>
                </wp:positionV>
                <wp:extent cx="317500" cy="0"/>
                <wp:effectExtent l="0" t="76200" r="25400" b="95250"/>
                <wp:wrapNone/>
                <wp:docPr id="84" name="Straight Arrow Connector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6180EAA" id="Straight Arrow Connector 84" o:spid="_x0000_s1026" type="#_x0000_t32" style="position:absolute;margin-left:279pt;margin-top:337.5pt;width:25pt;height:0;z-index:252010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008448" behindDoc="0" locked="0" layoutInCell="1" allowOverlap="1" wp14:anchorId="17B391E7" wp14:editId="1D62C479">
                <wp:simplePos x="0" y="0"/>
                <wp:positionH relativeFrom="column">
                  <wp:posOffset>3552825</wp:posOffset>
                </wp:positionH>
                <wp:positionV relativeFrom="paragraph">
                  <wp:posOffset>3009900</wp:posOffset>
                </wp:positionV>
                <wp:extent cx="317500" cy="0"/>
                <wp:effectExtent l="0" t="76200" r="25400" b="95250"/>
                <wp:wrapNone/>
                <wp:docPr id="67" name="Straight Arrow Connector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E4E479A" id="Straight Arrow Connector 67" o:spid="_x0000_s1026" type="#_x0000_t32" style="position:absolute;margin-left:279.75pt;margin-top:237pt;width:25pt;height:0;z-index:252008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20384" behindDoc="0" locked="0" layoutInCell="1" allowOverlap="1" wp14:anchorId="2E680365" wp14:editId="28868CB8">
                <wp:simplePos x="0" y="0"/>
                <wp:positionH relativeFrom="column">
                  <wp:posOffset>3568700</wp:posOffset>
                </wp:positionH>
                <wp:positionV relativeFrom="paragraph">
                  <wp:posOffset>2557145</wp:posOffset>
                </wp:positionV>
                <wp:extent cx="317500" cy="0"/>
                <wp:effectExtent l="0" t="76200" r="25400" b="95250"/>
                <wp:wrapNone/>
                <wp:docPr id="57" name="Straight Arrow Connector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676A988" id="Straight Arrow Connector 57" o:spid="_x0000_s1026" type="#_x0000_t32" style="position:absolute;margin-left:281pt;margin-top:201.35pt;width:25pt;height:0;z-index:251920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36768" behindDoc="0" locked="0" layoutInCell="1" allowOverlap="1" wp14:anchorId="7892C007" wp14:editId="4E0CC08A">
                <wp:simplePos x="0" y="0"/>
                <wp:positionH relativeFrom="column">
                  <wp:posOffset>3816350</wp:posOffset>
                </wp:positionH>
                <wp:positionV relativeFrom="paragraph">
                  <wp:posOffset>2015490</wp:posOffset>
                </wp:positionV>
                <wp:extent cx="3225800" cy="273050"/>
                <wp:effectExtent l="0" t="0" r="0" b="0"/>
                <wp:wrapNone/>
                <wp:docPr id="91" name="Text Box 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25800" cy="273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CBF1A6F" w14:textId="74F1FFA5" w:rsidR="0084472F" w:rsidRPr="0084472F" w:rsidRDefault="0084472F" w:rsidP="0084472F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84472F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elect two different conditions in 1 and 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92C007" id="Text Box 91" o:spid="_x0000_s1118" type="#_x0000_t202" style="position:absolute;margin-left:300.5pt;margin-top:158.7pt;width:254pt;height:21.5pt;z-index:251936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" filled="f" stroked="f" strokeweight=".5pt">
                <v:textbox>
                  <w:txbxContent>
                    <w:p w14:paraId="0CBF1A6F" w14:textId="74F1FFA5" w:rsidR="0084472F" w:rsidRPr="0084472F" w:rsidRDefault="0084472F" w:rsidP="0084472F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84472F">
                        <w:rPr>
                          <w:rFonts w:ascii="Times New Roman" w:hAnsi="Times New Roman" w:cs="Times New Roman"/>
                          <w:color w:val="FF0000"/>
                        </w:rPr>
                        <w:t>Select two different conditions in 1 and 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002304" behindDoc="0" locked="0" layoutInCell="1" allowOverlap="1" wp14:anchorId="29356E39" wp14:editId="3B5002E3">
                <wp:simplePos x="0" y="0"/>
                <wp:positionH relativeFrom="column">
                  <wp:posOffset>3619500</wp:posOffset>
                </wp:positionH>
                <wp:positionV relativeFrom="paragraph">
                  <wp:posOffset>2155825</wp:posOffset>
                </wp:positionV>
                <wp:extent cx="273050" cy="0"/>
                <wp:effectExtent l="0" t="76200" r="12700" b="95250"/>
                <wp:wrapNone/>
                <wp:docPr id="250" name="Straight Arrow Connector 2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305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3C40262" id="Straight Arrow Connector 250" o:spid="_x0000_s1026" type="#_x0000_t32" style="position:absolute;margin-left:285pt;margin-top:169.75pt;width:21.5pt;height:0;z-index:252002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34720" behindDoc="0" locked="0" layoutInCell="1" allowOverlap="1" wp14:anchorId="140275F2" wp14:editId="2E350AE4">
                <wp:simplePos x="0" y="0"/>
                <wp:positionH relativeFrom="column">
                  <wp:posOffset>1552575</wp:posOffset>
                </wp:positionH>
                <wp:positionV relativeFrom="paragraph">
                  <wp:posOffset>3485515</wp:posOffset>
                </wp:positionV>
                <wp:extent cx="1670050" cy="273050"/>
                <wp:effectExtent l="0" t="0" r="0" b="0"/>
                <wp:wrapNone/>
                <wp:docPr id="85" name="Text Box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70050" cy="273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020BDCA" w14:textId="573AA10D" w:rsidR="0084472F" w:rsidRPr="0084472F" w:rsidRDefault="0084472F" w:rsidP="0084472F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elect plot type to displa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0275F2" id="Text Box 85" o:spid="_x0000_s1119" type="#_x0000_t202" style="position:absolute;margin-left:122.25pt;margin-top:274.45pt;width:131.5pt;height:21.5pt;z-index:251934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" filled="f" stroked="f" strokeweight=".5pt">
                <v:textbox>
                  <w:txbxContent>
                    <w:p w14:paraId="6020BDCA" w14:textId="573AA10D" w:rsidR="0084472F" w:rsidRPr="0084472F" w:rsidRDefault="0084472F" w:rsidP="0084472F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Select plot type to display</w:t>
                      </w:r>
                    </w:p>
                  </w:txbxContent>
                </v:textbox>
              </v:shape>
            </w:pict>
          </mc:Fallback>
        </mc:AlternateContent>
      </w:r>
      <w:r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926528" behindDoc="0" locked="0" layoutInCell="1" allowOverlap="1" wp14:anchorId="61A049F4" wp14:editId="6FAE9DDF">
                <wp:simplePos x="0" y="0"/>
                <wp:positionH relativeFrom="column">
                  <wp:posOffset>66675</wp:posOffset>
                </wp:positionH>
                <wp:positionV relativeFrom="paragraph">
                  <wp:posOffset>3219450</wp:posOffset>
                </wp:positionV>
                <wp:extent cx="3543300" cy="762000"/>
                <wp:effectExtent l="0" t="0" r="19050" b="19050"/>
                <wp:wrapNone/>
                <wp:docPr id="75" name="Rectangle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3300" cy="762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4C1E0D6" w14:textId="77777777" w:rsidR="0050240B" w:rsidRPr="00221B64" w:rsidRDefault="0050240B" w:rsidP="006D7545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A049F4" id="Rectangle 75" o:spid="_x0000_s1120" style="position:absolute;margin-left:5.25pt;margin-top:253.5pt;width:279pt;height:60pt;z-index:251926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" filled="f" strokecolor="red" strokeweight="1pt">
                <v:textbox>
                  <w:txbxContent>
                    <w:p w14:paraId="54C1E0D6" w14:textId="77777777" w:rsidR="0050240B" w:rsidRPr="00221B64" w:rsidRDefault="0050240B" w:rsidP="006D7545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928576" behindDoc="0" locked="0" layoutInCell="1" allowOverlap="1" wp14:anchorId="47A53221" wp14:editId="6F7F8658">
                <wp:simplePos x="0" y="0"/>
                <wp:positionH relativeFrom="column">
                  <wp:posOffset>57150</wp:posOffset>
                </wp:positionH>
                <wp:positionV relativeFrom="paragraph">
                  <wp:posOffset>1323975</wp:posOffset>
                </wp:positionV>
                <wp:extent cx="3559175" cy="901700"/>
                <wp:effectExtent l="0" t="0" r="22225" b="12700"/>
                <wp:wrapNone/>
                <wp:docPr id="76" name="Rectangle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9175" cy="9017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0D4AFB3" w14:textId="77777777" w:rsidR="0050240B" w:rsidRPr="00221B64" w:rsidRDefault="0050240B" w:rsidP="006D7545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A53221" id="Rectangle 76" o:spid="_x0000_s1121" style="position:absolute;margin-left:4.5pt;margin-top:104.25pt;width:280.25pt;height:71pt;z-index:251928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" filled="f" strokecolor="red" strokeweight="1pt">
                <v:textbox>
                  <w:txbxContent>
                    <w:p w14:paraId="70D4AFB3" w14:textId="77777777" w:rsidR="0050240B" w:rsidRPr="00221B64" w:rsidRDefault="0050240B" w:rsidP="006D7545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99232" behindDoc="0" locked="0" layoutInCell="1" allowOverlap="1" wp14:anchorId="6253C886" wp14:editId="34B85687">
                <wp:simplePos x="0" y="0"/>
                <wp:positionH relativeFrom="column">
                  <wp:posOffset>5797550</wp:posOffset>
                </wp:positionH>
                <wp:positionV relativeFrom="paragraph">
                  <wp:posOffset>499745</wp:posOffset>
                </wp:positionV>
                <wp:extent cx="908050" cy="260350"/>
                <wp:effectExtent l="0" t="0" r="0" b="6350"/>
                <wp:wrapNone/>
                <wp:docPr id="247" name="Text Box 2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080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B78F0A8" w14:textId="28DC8DAF" w:rsidR="009245CB" w:rsidRPr="00F076E6" w:rsidRDefault="009245CB" w:rsidP="009245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ubsec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53C886" id="Text Box 247" o:spid="_x0000_s1122" type="#_x0000_t202" style="position:absolute;margin-left:456.5pt;margin-top:39.35pt;width:71.5pt;height:20.5pt;z-index:25199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" filled="f" stroked="f" strokeweight=".5pt">
                <v:textbox>
                  <w:txbxContent>
                    <w:p w14:paraId="4B78F0A8" w14:textId="28DC8DAF" w:rsidR="009245CB" w:rsidRPr="00F076E6" w:rsidRDefault="009245CB" w:rsidP="009245CB">
                      <w:pPr>
                        <w:jc w:val="center"/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Subsection</w:t>
                      </w:r>
                    </w:p>
                  </w:txbxContent>
                </v:textbox>
              </v:shape>
            </w:pict>
          </mc:Fallback>
        </mc:AlternateContent>
      </w:r>
      <w:r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924480" behindDoc="0" locked="0" layoutInCell="1" allowOverlap="1" wp14:anchorId="64AC83C2" wp14:editId="66DA6832">
                <wp:simplePos x="0" y="0"/>
                <wp:positionH relativeFrom="column">
                  <wp:posOffset>4781550</wp:posOffset>
                </wp:positionH>
                <wp:positionV relativeFrom="paragraph">
                  <wp:posOffset>9525</wp:posOffset>
                </wp:positionV>
                <wp:extent cx="1114425" cy="1990725"/>
                <wp:effectExtent l="0" t="0" r="28575" b="28575"/>
                <wp:wrapNone/>
                <wp:docPr id="68" name="Rectangle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14425" cy="19907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98A8804" w14:textId="77777777" w:rsidR="0050240B" w:rsidRPr="00221B64" w:rsidRDefault="0050240B" w:rsidP="006D7545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AC83C2" id="Rectangle 68" o:spid="_x0000_s1123" style="position:absolute;margin-left:376.5pt;margin-top:.75pt;width:87.75pt;height:156.75pt;z-index:251924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" filled="f" strokecolor="red" strokeweight="1pt">
                <v:textbox>
                  <w:txbxContent>
                    <w:p w14:paraId="098A8804" w14:textId="77777777" w:rsidR="0050240B" w:rsidRPr="00221B64" w:rsidRDefault="0050240B" w:rsidP="006D7545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5990DD34" wp14:editId="658BACF4">
            <wp:extent cx="5943600" cy="4917440"/>
            <wp:effectExtent l="0" t="0" r="0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17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38380A" w14:textId="7D28228B" w:rsidR="00934D5A" w:rsidRDefault="00934D5A" w:rsidP="00934D5A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5F5E73">
        <w:rPr>
          <w:rFonts w:ascii="Times New Roman" w:hAnsi="Times New Roman" w:cs="Times New Roman"/>
          <w:b/>
          <w:bCs/>
          <w:sz w:val="24"/>
          <w:szCs w:val="24"/>
        </w:rPr>
        <w:t>8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910FF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nput selection for the </w:t>
      </w:r>
      <w:r w:rsidRPr="00845C3D">
        <w:rPr>
          <w:rFonts w:ascii="Times New Roman" w:hAnsi="Times New Roman" w:cs="Times New Roman"/>
          <w:sz w:val="24"/>
          <w:szCs w:val="24"/>
        </w:rPr>
        <w:t>Wilcoxon Rank Sum test</w:t>
      </w:r>
      <w:r>
        <w:rPr>
          <w:rFonts w:ascii="Times New Roman" w:hAnsi="Times New Roman" w:cs="Times New Roman"/>
          <w:sz w:val="24"/>
          <w:szCs w:val="24"/>
        </w:rPr>
        <w:t xml:space="preserve"> and similar input is needed for the remaining methods</w:t>
      </w:r>
    </w:p>
    <w:p w14:paraId="23B191EF" w14:textId="77777777" w:rsidR="00934D5A" w:rsidRDefault="00934D5A" w:rsidP="0072574E"/>
    <w:p w14:paraId="47DECEB9" w14:textId="77777777" w:rsidR="0050240B" w:rsidRDefault="0050240B" w:rsidP="0072574E"/>
    <w:p w14:paraId="60BE31B0" w14:textId="7E450049" w:rsidR="009126C3" w:rsidRDefault="009126C3" w:rsidP="0072574E"/>
    <w:p w14:paraId="3821F849" w14:textId="10D757F8" w:rsidR="00221B64" w:rsidRDefault="00221B64" w:rsidP="0072574E"/>
    <w:p w14:paraId="34829CE4" w14:textId="357974D5" w:rsidR="00692733" w:rsidRDefault="00692733" w:rsidP="0072574E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943936" behindDoc="0" locked="0" layoutInCell="1" allowOverlap="1" wp14:anchorId="35F26F14" wp14:editId="6CE4FD5B">
                <wp:simplePos x="0" y="0"/>
                <wp:positionH relativeFrom="column">
                  <wp:posOffset>2241550</wp:posOffset>
                </wp:positionH>
                <wp:positionV relativeFrom="paragraph">
                  <wp:posOffset>1927225</wp:posOffset>
                </wp:positionV>
                <wp:extent cx="361950" cy="260350"/>
                <wp:effectExtent l="0" t="0" r="0" b="6350"/>
                <wp:wrapNone/>
                <wp:docPr id="205" name="Text Box 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F56D79A" w14:textId="51D363CF" w:rsidR="00CC1ADB" w:rsidRPr="00F076E6" w:rsidRDefault="00CC1ADB" w:rsidP="00CC1ADB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</w:t>
                            </w:r>
                            <w:r w:rsidR="00692733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d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F26F14" id="Text Box 205" o:spid="_x0000_s1124" type="#_x0000_t202" style="position:absolute;margin-left:176.5pt;margin-top:151.75pt;width:28.5pt;height:20.5pt;z-index:251943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" filled="f" stroked="f" strokeweight=".5pt">
                <v:textbox>
                  <w:txbxContent>
                    <w:p w14:paraId="1F56D79A" w14:textId="51D363CF" w:rsidR="00CC1ADB" w:rsidRPr="00F076E6" w:rsidRDefault="00CC1ADB" w:rsidP="00CC1ADB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</w:t>
                      </w:r>
                      <w:r w:rsidR="00692733">
                        <w:rPr>
                          <w:rFonts w:ascii="Times New Roman" w:hAnsi="Times New Roman" w:cs="Times New Roman"/>
                          <w:color w:val="FF0000"/>
                        </w:rPr>
                        <w:t>d</w:t>
                      </w: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004352" behindDoc="0" locked="0" layoutInCell="1" allowOverlap="1" wp14:anchorId="4524B4C8" wp14:editId="473367A2">
                <wp:simplePos x="0" y="0"/>
                <wp:positionH relativeFrom="column">
                  <wp:posOffset>-104775</wp:posOffset>
                </wp:positionH>
                <wp:positionV relativeFrom="paragraph">
                  <wp:posOffset>1855470</wp:posOffset>
                </wp:positionV>
                <wp:extent cx="361950" cy="260350"/>
                <wp:effectExtent l="0" t="0" r="0" b="6350"/>
                <wp:wrapNone/>
                <wp:docPr id="62" name="Text Box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994B521" w14:textId="2BAE6F4A" w:rsidR="00692733" w:rsidRPr="00F076E6" w:rsidRDefault="00692733" w:rsidP="00692733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c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24B4C8" id="Text Box 62" o:spid="_x0000_s1125" type="#_x0000_t202" style="position:absolute;margin-left:-8.25pt;margin-top:146.1pt;width:28.5pt;height:20.5pt;z-index:252004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" filled="f" stroked="f" strokeweight=".5pt">
                <v:textbox>
                  <w:txbxContent>
                    <w:p w14:paraId="2994B521" w14:textId="2BAE6F4A" w:rsidR="00692733" w:rsidRPr="00F076E6" w:rsidRDefault="00692733" w:rsidP="00692733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c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41888" behindDoc="0" locked="0" layoutInCell="1" allowOverlap="1" wp14:anchorId="1AE15523" wp14:editId="14369640">
                <wp:simplePos x="0" y="0"/>
                <wp:positionH relativeFrom="column">
                  <wp:posOffset>2235200</wp:posOffset>
                </wp:positionH>
                <wp:positionV relativeFrom="paragraph">
                  <wp:posOffset>12700</wp:posOffset>
                </wp:positionV>
                <wp:extent cx="361950" cy="260350"/>
                <wp:effectExtent l="0" t="0" r="0" b="6350"/>
                <wp:wrapNone/>
                <wp:docPr id="195" name="Text Box 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E4E8E83" w14:textId="151A73C3" w:rsidR="00CC1ADB" w:rsidRPr="00F076E6" w:rsidRDefault="00CC1ADB" w:rsidP="00CC1ADB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b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E15523" id="Text Box 195" o:spid="_x0000_s1126" type="#_x0000_t202" style="position:absolute;margin-left:176pt;margin-top:1pt;width:28.5pt;height:20.5pt;z-index:251941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" filled="f" stroked="f" strokeweight=".5pt">
                <v:textbox>
                  <w:txbxContent>
                    <w:p w14:paraId="5E4E8E83" w14:textId="151A73C3" w:rsidR="00CC1ADB" w:rsidRPr="00F076E6" w:rsidRDefault="00CC1ADB" w:rsidP="00CC1ADB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b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39840" behindDoc="0" locked="0" layoutInCell="1" allowOverlap="1" wp14:anchorId="50489BA7" wp14:editId="07F81C34">
                <wp:simplePos x="0" y="0"/>
                <wp:positionH relativeFrom="column">
                  <wp:posOffset>-57150</wp:posOffset>
                </wp:positionH>
                <wp:positionV relativeFrom="paragraph">
                  <wp:posOffset>9525</wp:posOffset>
                </wp:positionV>
                <wp:extent cx="361950" cy="260350"/>
                <wp:effectExtent l="0" t="0" r="0" b="6350"/>
                <wp:wrapNone/>
                <wp:docPr id="149" name="Text Box 1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18680BD" w14:textId="77777777" w:rsidR="00CC1ADB" w:rsidRPr="00F076E6" w:rsidRDefault="00CC1ADB" w:rsidP="00CC1ADB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489BA7" id="Text Box 149" o:spid="_x0000_s1127" type="#_x0000_t202" style="position:absolute;margin-left:-4.5pt;margin-top:.75pt;width:28.5pt;height:20.5pt;z-index:251939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" filled="f" stroked="f" strokeweight=".5pt">
                <v:textbox>
                  <w:txbxContent>
                    <w:p w14:paraId="318680BD" w14:textId="77777777" w:rsidR="00CC1ADB" w:rsidRPr="00F076E6" w:rsidRDefault="00CC1ADB" w:rsidP="00CC1ADB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  <w:r w:rsidR="006D7545">
        <w:rPr>
          <w:noProof/>
        </w:rPr>
        <w:drawing>
          <wp:inline distT="0" distB="0" distL="0" distR="0" wp14:anchorId="27E53EE2" wp14:editId="131536A9">
            <wp:extent cx="2419350" cy="1814513"/>
            <wp:effectExtent l="0" t="0" r="0" b="0"/>
            <wp:docPr id="129" name="Picture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7094" cy="18353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E863AAB" wp14:editId="287D645C">
            <wp:extent cx="2728595" cy="1819062"/>
            <wp:effectExtent l="0" t="0" r="0" b="0"/>
            <wp:docPr id="130" name="Picture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565" cy="18370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B22CE4" w14:textId="38BD5674" w:rsidR="006D7545" w:rsidRDefault="00692733" w:rsidP="0072574E">
      <w:r>
        <w:rPr>
          <w:noProof/>
        </w:rPr>
        <w:drawing>
          <wp:inline distT="0" distB="0" distL="0" distR="0" wp14:anchorId="7E2D0896" wp14:editId="20AF6AF0">
            <wp:extent cx="2339340" cy="1754504"/>
            <wp:effectExtent l="0" t="0" r="3810" b="0"/>
            <wp:docPr id="217" name="Picture 2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4513" cy="17733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>
        <w:rPr>
          <w:noProof/>
        </w:rPr>
        <w:drawing>
          <wp:inline distT="0" distB="0" distL="0" distR="0" wp14:anchorId="50F80466" wp14:editId="235DF34E">
            <wp:extent cx="3436272" cy="1600200"/>
            <wp:effectExtent l="0" t="0" r="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9654" cy="16623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5F5B1F" w14:textId="58806C6B" w:rsidR="00692733" w:rsidRDefault="00692733" w:rsidP="0072574E"/>
    <w:p w14:paraId="287B8418" w14:textId="11DCBBD5" w:rsidR="00C42C66" w:rsidRDefault="00CC1ADB" w:rsidP="00C42C66">
      <w:pPr>
        <w:jc w:val="center"/>
        <w:rPr>
          <w:rFonts w:ascii="Times New Roman" w:hAnsi="Times New Roman" w:cs="Times New Roman"/>
          <w:sz w:val="24"/>
          <w:szCs w:val="24"/>
        </w:rPr>
      </w:pPr>
      <w:r w:rsidRPr="00CC1ADB">
        <w:rPr>
          <w:rFonts w:ascii="Times New Roman" w:hAnsi="Times New Roman" w:cs="Times New Roman"/>
          <w:b/>
          <w:bCs/>
          <w:sz w:val="24"/>
          <w:szCs w:val="24"/>
        </w:rPr>
        <w:t>Figure S3</w:t>
      </w:r>
      <w:r w:rsidR="005F5E73">
        <w:rPr>
          <w:rFonts w:ascii="Times New Roman" w:hAnsi="Times New Roman" w:cs="Times New Roman"/>
          <w:b/>
          <w:bCs/>
          <w:sz w:val="24"/>
          <w:szCs w:val="24"/>
        </w:rPr>
        <w:t>9</w:t>
      </w:r>
      <w:r w:rsidRPr="00CC1ADB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axa were identified as significant by using the </w:t>
      </w:r>
      <w:r w:rsidRPr="00CC1ADB">
        <w:rPr>
          <w:rFonts w:ascii="Times New Roman" w:hAnsi="Times New Roman" w:cs="Times New Roman"/>
          <w:sz w:val="24"/>
          <w:szCs w:val="24"/>
        </w:rPr>
        <w:t>Wilcoxon Rank Sum test</w:t>
      </w:r>
      <w:r>
        <w:rPr>
          <w:rFonts w:ascii="Times New Roman" w:hAnsi="Times New Roman" w:cs="Times New Roman"/>
          <w:sz w:val="24"/>
          <w:szCs w:val="24"/>
        </w:rPr>
        <w:t>. The results were visualized in a) the grouped box plot</w:t>
      </w:r>
      <w:r w:rsidR="00AA3436">
        <w:rPr>
          <w:rFonts w:ascii="Times New Roman" w:hAnsi="Times New Roman" w:cs="Times New Roman"/>
          <w:sz w:val="24"/>
          <w:szCs w:val="24"/>
        </w:rPr>
        <w:t xml:space="preserve">; </w:t>
      </w:r>
      <w:r>
        <w:rPr>
          <w:rFonts w:ascii="Times New Roman" w:hAnsi="Times New Roman" w:cs="Times New Roman"/>
          <w:sz w:val="24"/>
          <w:szCs w:val="24"/>
        </w:rPr>
        <w:t>the x-axis represents the taxa and the y-axis represents the log10(relative frequency)</w:t>
      </w:r>
      <w:r w:rsidR="00AA3436">
        <w:rPr>
          <w:rFonts w:ascii="Times New Roman" w:hAnsi="Times New Roman" w:cs="Times New Roman"/>
          <w:sz w:val="24"/>
          <w:szCs w:val="24"/>
        </w:rPr>
        <w:t>. b</w:t>
      </w:r>
      <w:r w:rsidRPr="00CC1ADB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A3436">
        <w:rPr>
          <w:rFonts w:ascii="Times New Roman" w:hAnsi="Times New Roman" w:cs="Times New Roman"/>
          <w:sz w:val="24"/>
          <w:szCs w:val="24"/>
        </w:rPr>
        <w:t xml:space="preserve">An </w:t>
      </w:r>
      <w:r>
        <w:rPr>
          <w:rFonts w:ascii="Times New Roman" w:hAnsi="Times New Roman" w:cs="Times New Roman"/>
          <w:sz w:val="24"/>
          <w:szCs w:val="24"/>
        </w:rPr>
        <w:t xml:space="preserve">individual box </w:t>
      </w:r>
      <w:r w:rsidR="00697460">
        <w:rPr>
          <w:rFonts w:ascii="Times New Roman" w:hAnsi="Times New Roman" w:cs="Times New Roman"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>lot for each taxon</w:t>
      </w:r>
      <w:r w:rsidR="00AA3436">
        <w:rPr>
          <w:rFonts w:ascii="Times New Roman" w:hAnsi="Times New Roman" w:cs="Times New Roman"/>
          <w:sz w:val="24"/>
          <w:szCs w:val="24"/>
        </w:rPr>
        <w:t xml:space="preserve">; the </w:t>
      </w:r>
      <w:r>
        <w:rPr>
          <w:rFonts w:ascii="Times New Roman" w:hAnsi="Times New Roman" w:cs="Times New Roman"/>
          <w:sz w:val="24"/>
          <w:szCs w:val="24"/>
        </w:rPr>
        <w:t xml:space="preserve">x-axis represents the </w:t>
      </w:r>
      <w:r w:rsidR="005E6317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ondition</w:t>
      </w:r>
      <w:r w:rsidR="004E5F70">
        <w:rPr>
          <w:rFonts w:ascii="Times New Roman" w:hAnsi="Times New Roman" w:cs="Times New Roman"/>
          <w:sz w:val="24"/>
          <w:szCs w:val="24"/>
        </w:rPr>
        <w:t>, the</w:t>
      </w:r>
      <w:r>
        <w:rPr>
          <w:rFonts w:ascii="Times New Roman" w:hAnsi="Times New Roman" w:cs="Times New Roman"/>
          <w:sz w:val="24"/>
          <w:szCs w:val="24"/>
        </w:rPr>
        <w:t xml:space="preserve"> y-axis represents relative frequency, and c) the volcano plot</w:t>
      </w:r>
      <w:r w:rsidR="00AA3436">
        <w:rPr>
          <w:rFonts w:ascii="Times New Roman" w:hAnsi="Times New Roman" w:cs="Times New Roman"/>
          <w:sz w:val="24"/>
          <w:szCs w:val="24"/>
        </w:rPr>
        <w:t xml:space="preserve">; </w:t>
      </w:r>
      <w:r>
        <w:rPr>
          <w:rFonts w:ascii="Times New Roman" w:hAnsi="Times New Roman" w:cs="Times New Roman"/>
          <w:sz w:val="24"/>
          <w:szCs w:val="24"/>
        </w:rPr>
        <w:t xml:space="preserve">the x-axis represents the </w:t>
      </w:r>
      <w:r w:rsidRPr="00CC1ADB">
        <w:rPr>
          <w:rFonts w:ascii="Times New Roman" w:hAnsi="Times New Roman" w:cs="Times New Roman"/>
          <w:sz w:val="24"/>
          <w:szCs w:val="24"/>
        </w:rPr>
        <w:t>log10(</w:t>
      </w:r>
      <w:r>
        <w:rPr>
          <w:rFonts w:ascii="Times New Roman" w:hAnsi="Times New Roman" w:cs="Times New Roman"/>
          <w:sz w:val="24"/>
          <w:szCs w:val="24"/>
        </w:rPr>
        <w:t xml:space="preserve">mean relative abundance) and the y-axis represents </w:t>
      </w:r>
      <w:r w:rsidRPr="00CC1ADB">
        <w:rPr>
          <w:rFonts w:ascii="Times New Roman" w:hAnsi="Times New Roman" w:cs="Times New Roman"/>
          <w:sz w:val="24"/>
          <w:szCs w:val="24"/>
        </w:rPr>
        <w:t>Log2FC</w:t>
      </w:r>
      <w:r>
        <w:rPr>
          <w:rFonts w:ascii="Times New Roman" w:hAnsi="Times New Roman" w:cs="Times New Roman"/>
          <w:sz w:val="24"/>
          <w:szCs w:val="24"/>
        </w:rPr>
        <w:t>.</w:t>
      </w:r>
      <w:r w:rsidR="00C42C66">
        <w:rPr>
          <w:rFonts w:ascii="Times New Roman" w:hAnsi="Times New Roman" w:cs="Times New Roman"/>
          <w:sz w:val="24"/>
          <w:szCs w:val="24"/>
        </w:rPr>
        <w:t xml:space="preserve"> </w:t>
      </w:r>
      <w:r w:rsidR="00692733">
        <w:rPr>
          <w:rFonts w:ascii="Times New Roman" w:hAnsi="Times New Roman" w:cs="Times New Roman"/>
          <w:sz w:val="24"/>
          <w:szCs w:val="24"/>
        </w:rPr>
        <w:t xml:space="preserve">d) the heatmap for significantly identified taxa. </w:t>
      </w:r>
      <w:r w:rsidR="00C42C66">
        <w:rPr>
          <w:rFonts w:ascii="Times New Roman" w:hAnsi="Times New Roman" w:cs="Times New Roman"/>
          <w:sz w:val="24"/>
          <w:szCs w:val="24"/>
        </w:rPr>
        <w:t>Likewise, similar plots were generated for the remaining methods.</w:t>
      </w:r>
    </w:p>
    <w:p w14:paraId="46B22F9F" w14:textId="6FCDB27F" w:rsidR="00CC1ADB" w:rsidRDefault="00CC1ADB" w:rsidP="00CC1ADB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145AFCB" w14:textId="56481E23" w:rsidR="00697460" w:rsidRDefault="00697460" w:rsidP="00CC1ADB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E98160F" w14:textId="1C40C4C3" w:rsidR="001B3925" w:rsidRPr="00CC1ADB" w:rsidRDefault="001B3925" w:rsidP="00CC1ADB">
      <w:pPr>
        <w:jc w:val="center"/>
        <w:rPr>
          <w:rFonts w:ascii="Times New Roman" w:hAnsi="Times New Roman" w:cs="Times New Roman"/>
          <w:sz w:val="24"/>
          <w:szCs w:val="24"/>
        </w:rPr>
      </w:pPr>
      <w:r w:rsidRPr="00221B64">
        <w:rPr>
          <w:noProof/>
          <w:color w:val="FF0000"/>
        </w:rPr>
        <w:lastRenderedPageBreak/>
        <mc:AlternateContent>
          <mc:Choice Requires="wps">
            <w:drawing>
              <wp:anchor distT="0" distB="0" distL="114300" distR="114300" simplePos="0" relativeHeight="251950080" behindDoc="0" locked="0" layoutInCell="1" allowOverlap="1" wp14:anchorId="414EC28A" wp14:editId="02FE917C">
                <wp:simplePos x="0" y="0"/>
                <wp:positionH relativeFrom="column">
                  <wp:posOffset>12700</wp:posOffset>
                </wp:positionH>
                <wp:positionV relativeFrom="paragraph">
                  <wp:posOffset>2387600</wp:posOffset>
                </wp:positionV>
                <wp:extent cx="5626100" cy="317500"/>
                <wp:effectExtent l="0" t="0" r="12700" b="25400"/>
                <wp:wrapNone/>
                <wp:docPr id="212" name="Rectangle 2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26100" cy="3175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5EADE12" w14:textId="77777777" w:rsidR="009A3443" w:rsidRPr="00221B64" w:rsidRDefault="009A3443" w:rsidP="009A3443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4EC28A" id="Rectangle 212" o:spid="_x0000_s1128" style="position:absolute;left:0;text-align:left;margin-left:1pt;margin-top:188pt;width:443pt;height:25pt;z-index:251950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" filled="f" strokecolor="red" strokeweight="1pt">
                <v:textbox>
                  <w:txbxContent>
                    <w:p w14:paraId="65EADE12" w14:textId="77777777" w:rsidR="009A3443" w:rsidRPr="00221B64" w:rsidRDefault="009A3443" w:rsidP="009A3443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945984" behindDoc="0" locked="0" layoutInCell="1" allowOverlap="1" wp14:anchorId="3732BAA2" wp14:editId="011A1D10">
                <wp:simplePos x="0" y="0"/>
                <wp:positionH relativeFrom="column">
                  <wp:posOffset>25400</wp:posOffset>
                </wp:positionH>
                <wp:positionV relativeFrom="paragraph">
                  <wp:posOffset>311150</wp:posOffset>
                </wp:positionV>
                <wp:extent cx="1212850" cy="152400"/>
                <wp:effectExtent l="0" t="0" r="25400" b="19050"/>
                <wp:wrapNone/>
                <wp:docPr id="210" name="Rectangle 2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2850" cy="1524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F7A481D" w14:textId="77777777" w:rsidR="009A3443" w:rsidRPr="00221B64" w:rsidRDefault="009A3443" w:rsidP="009A3443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32BAA2" id="Rectangle 210" o:spid="_x0000_s1129" style="position:absolute;left:0;text-align:left;margin-left:2pt;margin-top:24.5pt;width:95.5pt;height:12pt;z-index:251945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" filled="f" strokecolor="red" strokeweight="1pt">
                <v:textbox>
                  <w:txbxContent>
                    <w:p w14:paraId="4F7A481D" w14:textId="77777777" w:rsidR="009A3443" w:rsidRPr="00221B64" w:rsidRDefault="009A3443" w:rsidP="009A3443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58272" behindDoc="0" locked="0" layoutInCell="1" allowOverlap="1" wp14:anchorId="4BBA127B" wp14:editId="78F8ADB4">
                <wp:simplePos x="0" y="0"/>
                <wp:positionH relativeFrom="column">
                  <wp:posOffset>1238250</wp:posOffset>
                </wp:positionH>
                <wp:positionV relativeFrom="paragraph">
                  <wp:posOffset>387350</wp:posOffset>
                </wp:positionV>
                <wp:extent cx="203200" cy="0"/>
                <wp:effectExtent l="0" t="76200" r="25400" b="95250"/>
                <wp:wrapNone/>
                <wp:docPr id="216" name="Straight Arrow Connector 2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32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0409A91" id="Straight Arrow Connector 216" o:spid="_x0000_s1026" type="#_x0000_t32" style="position:absolute;margin-left:97.5pt;margin-top:30.5pt;width:16pt;height:0;z-index:251958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56224" behindDoc="0" locked="0" layoutInCell="1" allowOverlap="1" wp14:anchorId="7BF3EFF7" wp14:editId="272F226B">
                <wp:simplePos x="0" y="0"/>
                <wp:positionH relativeFrom="column">
                  <wp:posOffset>1949450</wp:posOffset>
                </wp:positionH>
                <wp:positionV relativeFrom="paragraph">
                  <wp:posOffset>2165350</wp:posOffset>
                </wp:positionV>
                <wp:extent cx="2108200" cy="273050"/>
                <wp:effectExtent l="0" t="0" r="0" b="0"/>
                <wp:wrapNone/>
                <wp:docPr id="215" name="Text Box 2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08200" cy="273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3D91DCF" w14:textId="2783A580" w:rsidR="00C42C66" w:rsidRPr="0084472F" w:rsidRDefault="00C42C66" w:rsidP="00C42C66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Export the summary tables in csv forma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F3EFF7" id="Text Box 215" o:spid="_x0000_s1130" type="#_x0000_t202" style="position:absolute;left:0;text-align:left;margin-left:153.5pt;margin-top:170.5pt;width:166pt;height:21.5pt;z-index:251956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" filled="f" stroked="f" strokeweight=".5pt">
                <v:textbox>
                  <w:txbxContent>
                    <w:p w14:paraId="73D91DCF" w14:textId="2783A580" w:rsidR="00C42C66" w:rsidRPr="0084472F" w:rsidRDefault="00C42C66" w:rsidP="00C42C66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Export the summary tables in csv format</w:t>
                      </w:r>
                    </w:p>
                  </w:txbxContent>
                </v:textbox>
              </v:shape>
            </w:pict>
          </mc:Fallback>
        </mc:AlternateContent>
      </w:r>
      <w:r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948032" behindDoc="0" locked="0" layoutInCell="1" allowOverlap="1" wp14:anchorId="33DDD033" wp14:editId="1D86FF2C">
                <wp:simplePos x="0" y="0"/>
                <wp:positionH relativeFrom="column">
                  <wp:posOffset>0</wp:posOffset>
                </wp:positionH>
                <wp:positionV relativeFrom="paragraph">
                  <wp:posOffset>596265</wp:posOffset>
                </wp:positionV>
                <wp:extent cx="6433185" cy="1600200"/>
                <wp:effectExtent l="0" t="0" r="24765" b="19050"/>
                <wp:wrapNone/>
                <wp:docPr id="211" name="Rectangle 2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33185" cy="16002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556A709" w14:textId="77777777" w:rsidR="009A3443" w:rsidRPr="00221B64" w:rsidRDefault="009A3443" w:rsidP="009A3443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DDD033" id="Rectangle 211" o:spid="_x0000_s1131" style="position:absolute;left:0;text-align:left;margin-left:0;margin-top:46.95pt;width:506.55pt;height:126pt;z-index:251948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" filled="f" strokecolor="red" strokeweight="1pt">
                <v:textbox>
                  <w:txbxContent>
                    <w:p w14:paraId="5556A709" w14:textId="77777777" w:rsidR="009A3443" w:rsidRPr="00221B64" w:rsidRDefault="009A3443" w:rsidP="009A3443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54176" behindDoc="0" locked="0" layoutInCell="1" allowOverlap="1" wp14:anchorId="11C5B960" wp14:editId="2DFD9AAE">
                <wp:simplePos x="0" y="0"/>
                <wp:positionH relativeFrom="column">
                  <wp:posOffset>2292350</wp:posOffset>
                </wp:positionH>
                <wp:positionV relativeFrom="paragraph">
                  <wp:posOffset>387350</wp:posOffset>
                </wp:positionV>
                <wp:extent cx="1974850" cy="273050"/>
                <wp:effectExtent l="0" t="0" r="0" b="0"/>
                <wp:wrapNone/>
                <wp:docPr id="214" name="Text Box 2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74850" cy="273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ABBD034" w14:textId="42B723FD" w:rsidR="00C42C66" w:rsidRPr="0084472F" w:rsidRDefault="00C42C66" w:rsidP="00C42C66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tatistic</w:t>
                            </w:r>
                            <w:r w:rsidR="00697460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ally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 of significant tax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C5B960" id="Text Box 214" o:spid="_x0000_s1132" type="#_x0000_t202" style="position:absolute;left:0;text-align:left;margin-left:180.5pt;margin-top:30.5pt;width:155.5pt;height:21.5pt;z-index:251954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" filled="f" stroked="f" strokeweight=".5pt">
                <v:textbox>
                  <w:txbxContent>
                    <w:p w14:paraId="3ABBD034" w14:textId="42B723FD" w:rsidR="00C42C66" w:rsidRPr="0084472F" w:rsidRDefault="00C42C66" w:rsidP="00C42C66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Statistic</w:t>
                      </w:r>
                      <w:r w:rsidR="00697460">
                        <w:rPr>
                          <w:rFonts w:ascii="Times New Roman" w:hAnsi="Times New Roman" w:cs="Times New Roman"/>
                          <w:color w:val="FF0000"/>
                        </w:rPr>
                        <w:t>ally</w:t>
                      </w: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 of significant tax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52128" behindDoc="0" locked="0" layoutInCell="1" allowOverlap="1" wp14:anchorId="01B88A58" wp14:editId="19705A29">
                <wp:simplePos x="0" y="0"/>
                <wp:positionH relativeFrom="column">
                  <wp:posOffset>1352550</wp:posOffset>
                </wp:positionH>
                <wp:positionV relativeFrom="paragraph">
                  <wp:posOffset>247015</wp:posOffset>
                </wp:positionV>
                <wp:extent cx="1733550" cy="273050"/>
                <wp:effectExtent l="0" t="0" r="0" b="0"/>
                <wp:wrapNone/>
                <wp:docPr id="213" name="Text Box 2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3550" cy="273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7770FF7" w14:textId="77EFD92B" w:rsidR="00C42C66" w:rsidRPr="0084472F" w:rsidRDefault="00697460" w:rsidP="00C42C66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Number of </w:t>
                            </w:r>
                            <w:r w:rsidR="00C42C66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ignificant tax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B88A58" id="Text Box 213" o:spid="_x0000_s1133" type="#_x0000_t202" style="position:absolute;left:0;text-align:left;margin-left:106.5pt;margin-top:19.45pt;width:136.5pt;height:21.5pt;z-index:251952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" filled="f" stroked="f" strokeweight=".5pt">
                <v:textbox>
                  <w:txbxContent>
                    <w:p w14:paraId="77770FF7" w14:textId="77EFD92B" w:rsidR="00C42C66" w:rsidRPr="0084472F" w:rsidRDefault="00697460" w:rsidP="00C42C66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Number of </w:t>
                      </w:r>
                      <w:r w:rsidR="00C42C66">
                        <w:rPr>
                          <w:rFonts w:ascii="Times New Roman" w:hAnsi="Times New Roman" w:cs="Times New Roman"/>
                          <w:color w:val="FF0000"/>
                        </w:rPr>
                        <w:t>significant tax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79D1CE37" wp14:editId="7822BDF4">
            <wp:extent cx="6431405" cy="2679065"/>
            <wp:effectExtent l="0" t="0" r="7620" b="6985"/>
            <wp:docPr id="254" name="Picture 2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6432362" cy="26794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20A9E2" w14:textId="6D4C28FF" w:rsidR="00C42C66" w:rsidRDefault="00C42C66" w:rsidP="00697460">
      <w:pPr>
        <w:jc w:val="center"/>
        <w:rPr>
          <w:rFonts w:ascii="Times New Roman" w:hAnsi="Times New Roman" w:cs="Times New Roman"/>
          <w:sz w:val="24"/>
          <w:szCs w:val="24"/>
        </w:rPr>
      </w:pPr>
      <w:r w:rsidRPr="00CC1ADB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5F5E73">
        <w:rPr>
          <w:rFonts w:ascii="Times New Roman" w:hAnsi="Times New Roman" w:cs="Times New Roman"/>
          <w:b/>
          <w:bCs/>
          <w:sz w:val="24"/>
          <w:szCs w:val="24"/>
        </w:rPr>
        <w:t>40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Summary table for the </w:t>
      </w:r>
      <w:r w:rsidRPr="00845C3D">
        <w:rPr>
          <w:rFonts w:ascii="Times New Roman" w:hAnsi="Times New Roman" w:cs="Times New Roman"/>
          <w:sz w:val="24"/>
          <w:szCs w:val="24"/>
        </w:rPr>
        <w:t>Wilcoxon Rank Sum test</w:t>
      </w:r>
      <w:r>
        <w:rPr>
          <w:rFonts w:ascii="Times New Roman" w:hAnsi="Times New Roman" w:cs="Times New Roman"/>
          <w:sz w:val="24"/>
          <w:szCs w:val="24"/>
        </w:rPr>
        <w:t>. Likewise, similar tables were generated for the remaining methods.</w:t>
      </w:r>
    </w:p>
    <w:p w14:paraId="2636E01B" w14:textId="77777777" w:rsidR="008961DB" w:rsidRDefault="008961DB" w:rsidP="0072574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90BBA45" w14:textId="583C9835" w:rsidR="00221B64" w:rsidRDefault="0022129E" w:rsidP="0072574E">
      <w:r w:rsidRPr="006D7545">
        <w:rPr>
          <w:rFonts w:ascii="Times New Roman" w:hAnsi="Times New Roman" w:cs="Times New Roman"/>
          <w:b/>
          <w:bCs/>
          <w:sz w:val="24"/>
          <w:szCs w:val="24"/>
        </w:rPr>
        <w:t xml:space="preserve">Table </w:t>
      </w:r>
      <w:r w:rsidR="00604B16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6D7545">
        <w:rPr>
          <w:rFonts w:ascii="Times New Roman" w:hAnsi="Times New Roman" w:cs="Times New Roman"/>
          <w:b/>
          <w:bCs/>
          <w:sz w:val="24"/>
          <w:szCs w:val="24"/>
        </w:rPr>
        <w:t>2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Pr="0022129E">
        <w:rPr>
          <w:rFonts w:ascii="Times New Roman" w:hAnsi="Times New Roman" w:cs="Times New Roman"/>
          <w:sz w:val="24"/>
          <w:szCs w:val="24"/>
        </w:rPr>
        <w:t xml:space="preserve">Output </w:t>
      </w:r>
      <w:r>
        <w:rPr>
          <w:rFonts w:ascii="Times New Roman" w:hAnsi="Times New Roman" w:cs="Times New Roman"/>
          <w:sz w:val="24"/>
          <w:szCs w:val="24"/>
        </w:rPr>
        <w:t xml:space="preserve">table </w:t>
      </w:r>
      <w:r w:rsidRPr="0022129E">
        <w:rPr>
          <w:rFonts w:ascii="Times New Roman" w:hAnsi="Times New Roman" w:cs="Times New Roman"/>
          <w:sz w:val="24"/>
          <w:szCs w:val="24"/>
        </w:rPr>
        <w:t>column for the significant taxa</w:t>
      </w:r>
      <w:r>
        <w:rPr>
          <w:rFonts w:ascii="Times New Roman" w:hAnsi="Times New Roman" w:cs="Times New Roman"/>
          <w:sz w:val="24"/>
          <w:szCs w:val="24"/>
        </w:rPr>
        <w:t xml:space="preserve"> by using various methods</w:t>
      </w:r>
    </w:p>
    <w:tbl>
      <w:tblPr>
        <w:tblW w:w="97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25"/>
        <w:gridCol w:w="1485"/>
        <w:gridCol w:w="765"/>
        <w:gridCol w:w="1605"/>
        <w:gridCol w:w="906"/>
        <w:gridCol w:w="905"/>
        <w:gridCol w:w="759"/>
      </w:tblGrid>
      <w:tr w:rsidR="0022129E" w:rsidRPr="0022129E" w14:paraId="100B6234" w14:textId="77777777" w:rsidTr="009047AB">
        <w:trPr>
          <w:trHeight w:val="258"/>
        </w:trPr>
        <w:tc>
          <w:tcPr>
            <w:tcW w:w="3325" w:type="dxa"/>
            <w:shd w:val="clear" w:color="auto" w:fill="auto"/>
            <w:noWrap/>
            <w:vAlign w:val="bottom"/>
            <w:hideMark/>
          </w:tcPr>
          <w:p w14:paraId="3CB34342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44281591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422CD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Wilcoxon Rank Sum test</w:t>
            </w:r>
          </w:p>
        </w:tc>
        <w:tc>
          <w:tcPr>
            <w:tcW w:w="765" w:type="dxa"/>
            <w:shd w:val="clear" w:color="auto" w:fill="auto"/>
            <w:noWrap/>
            <w:vAlign w:val="bottom"/>
            <w:hideMark/>
          </w:tcPr>
          <w:p w14:paraId="50D0264E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422CD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t-test</w:t>
            </w:r>
          </w:p>
        </w:tc>
        <w:tc>
          <w:tcPr>
            <w:tcW w:w="1605" w:type="dxa"/>
            <w:shd w:val="clear" w:color="auto" w:fill="auto"/>
            <w:noWrap/>
            <w:vAlign w:val="bottom"/>
            <w:hideMark/>
          </w:tcPr>
          <w:p w14:paraId="5C5A54E0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422CD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metagenomeSeq</w:t>
            </w:r>
          </w:p>
        </w:tc>
        <w:tc>
          <w:tcPr>
            <w:tcW w:w="906" w:type="dxa"/>
            <w:shd w:val="clear" w:color="auto" w:fill="auto"/>
            <w:noWrap/>
            <w:vAlign w:val="bottom"/>
            <w:hideMark/>
          </w:tcPr>
          <w:p w14:paraId="10770DB7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422CD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DESeq2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14:paraId="4255CE04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422CD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Limma-Voom</w:t>
            </w:r>
          </w:p>
        </w:tc>
        <w:tc>
          <w:tcPr>
            <w:tcW w:w="759" w:type="dxa"/>
            <w:shd w:val="clear" w:color="auto" w:fill="auto"/>
            <w:noWrap/>
            <w:vAlign w:val="bottom"/>
            <w:hideMark/>
          </w:tcPr>
          <w:p w14:paraId="70CD538E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422CD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edgeR</w:t>
            </w:r>
          </w:p>
        </w:tc>
      </w:tr>
      <w:tr w:rsidR="0022129E" w:rsidRPr="0022129E" w14:paraId="7308C059" w14:textId="77777777" w:rsidTr="009047AB">
        <w:trPr>
          <w:trHeight w:val="258"/>
        </w:trPr>
        <w:tc>
          <w:tcPr>
            <w:tcW w:w="3325" w:type="dxa"/>
            <w:shd w:val="clear" w:color="auto" w:fill="auto"/>
            <w:noWrap/>
            <w:vAlign w:val="bottom"/>
            <w:hideMark/>
          </w:tcPr>
          <w:p w14:paraId="1FC322DC" w14:textId="347A87B7" w:rsidR="0022129E" w:rsidRPr="00422CD2" w:rsidRDefault="00503167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UT (</w:t>
            </w:r>
            <w:r w:rsidR="002212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axa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1C1D0DB8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765" w:type="dxa"/>
            <w:shd w:val="clear" w:color="auto" w:fill="auto"/>
            <w:noWrap/>
            <w:vAlign w:val="bottom"/>
            <w:hideMark/>
          </w:tcPr>
          <w:p w14:paraId="21A3FD60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1605" w:type="dxa"/>
            <w:shd w:val="clear" w:color="auto" w:fill="auto"/>
            <w:noWrap/>
            <w:vAlign w:val="bottom"/>
            <w:hideMark/>
          </w:tcPr>
          <w:p w14:paraId="2B3C01D3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906" w:type="dxa"/>
            <w:shd w:val="clear" w:color="auto" w:fill="auto"/>
            <w:noWrap/>
            <w:vAlign w:val="bottom"/>
            <w:hideMark/>
          </w:tcPr>
          <w:p w14:paraId="381ECD1A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14:paraId="10AF22EF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759" w:type="dxa"/>
            <w:shd w:val="clear" w:color="auto" w:fill="auto"/>
            <w:noWrap/>
            <w:vAlign w:val="bottom"/>
            <w:hideMark/>
          </w:tcPr>
          <w:p w14:paraId="29DBDF0D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</w:tr>
      <w:tr w:rsidR="0022129E" w:rsidRPr="0022129E" w14:paraId="7831552E" w14:textId="77777777" w:rsidTr="009047AB">
        <w:trPr>
          <w:trHeight w:val="258"/>
        </w:trPr>
        <w:tc>
          <w:tcPr>
            <w:tcW w:w="3325" w:type="dxa"/>
            <w:shd w:val="clear" w:color="auto" w:fill="auto"/>
            <w:noWrap/>
            <w:vAlign w:val="bottom"/>
            <w:hideMark/>
          </w:tcPr>
          <w:p w14:paraId="31C8133D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22C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resent_in_no_of_CD (Condition1)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6396DD34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765" w:type="dxa"/>
            <w:shd w:val="clear" w:color="auto" w:fill="auto"/>
            <w:noWrap/>
            <w:vAlign w:val="bottom"/>
            <w:hideMark/>
          </w:tcPr>
          <w:p w14:paraId="2DB11020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1605" w:type="dxa"/>
            <w:shd w:val="clear" w:color="auto" w:fill="auto"/>
            <w:noWrap/>
            <w:vAlign w:val="bottom"/>
            <w:hideMark/>
          </w:tcPr>
          <w:p w14:paraId="7CC4553E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906" w:type="dxa"/>
            <w:shd w:val="clear" w:color="auto" w:fill="auto"/>
            <w:noWrap/>
            <w:vAlign w:val="bottom"/>
            <w:hideMark/>
          </w:tcPr>
          <w:p w14:paraId="13071F84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</w:tcPr>
          <w:p w14:paraId="1350C553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59" w:type="dxa"/>
            <w:shd w:val="clear" w:color="auto" w:fill="auto"/>
            <w:noWrap/>
            <w:vAlign w:val="bottom"/>
          </w:tcPr>
          <w:p w14:paraId="1CAEC7BD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22129E" w:rsidRPr="0022129E" w14:paraId="28DA869D" w14:textId="77777777" w:rsidTr="009047AB">
        <w:trPr>
          <w:trHeight w:val="258"/>
        </w:trPr>
        <w:tc>
          <w:tcPr>
            <w:tcW w:w="3325" w:type="dxa"/>
            <w:shd w:val="clear" w:color="auto" w:fill="auto"/>
            <w:noWrap/>
            <w:vAlign w:val="bottom"/>
            <w:hideMark/>
          </w:tcPr>
          <w:p w14:paraId="179DB668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22C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resent_in_no_of_HC (Condition2)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186B6E74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765" w:type="dxa"/>
            <w:shd w:val="clear" w:color="auto" w:fill="auto"/>
            <w:noWrap/>
            <w:vAlign w:val="bottom"/>
            <w:hideMark/>
          </w:tcPr>
          <w:p w14:paraId="6C79143B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1605" w:type="dxa"/>
            <w:shd w:val="clear" w:color="auto" w:fill="auto"/>
            <w:noWrap/>
            <w:vAlign w:val="bottom"/>
            <w:hideMark/>
          </w:tcPr>
          <w:p w14:paraId="7C0A0F32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906" w:type="dxa"/>
            <w:shd w:val="clear" w:color="auto" w:fill="auto"/>
            <w:noWrap/>
            <w:vAlign w:val="bottom"/>
            <w:hideMark/>
          </w:tcPr>
          <w:p w14:paraId="28F5E36E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</w:tcPr>
          <w:p w14:paraId="7C22CCF2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59" w:type="dxa"/>
            <w:shd w:val="clear" w:color="auto" w:fill="auto"/>
            <w:noWrap/>
            <w:vAlign w:val="bottom"/>
          </w:tcPr>
          <w:p w14:paraId="5E1D65E2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22129E" w:rsidRPr="0022129E" w14:paraId="426E93EE" w14:textId="77777777" w:rsidTr="009047AB">
        <w:trPr>
          <w:trHeight w:val="258"/>
        </w:trPr>
        <w:tc>
          <w:tcPr>
            <w:tcW w:w="3325" w:type="dxa"/>
            <w:shd w:val="clear" w:color="auto" w:fill="auto"/>
            <w:noWrap/>
            <w:vAlign w:val="bottom"/>
            <w:hideMark/>
          </w:tcPr>
          <w:p w14:paraId="626B0402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22C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unts_in_HC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3E85ABCD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65" w:type="dxa"/>
            <w:shd w:val="clear" w:color="auto" w:fill="auto"/>
            <w:noWrap/>
            <w:vAlign w:val="bottom"/>
            <w:hideMark/>
          </w:tcPr>
          <w:p w14:paraId="291CA09B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05" w:type="dxa"/>
            <w:shd w:val="clear" w:color="auto" w:fill="auto"/>
            <w:noWrap/>
            <w:vAlign w:val="bottom"/>
            <w:hideMark/>
          </w:tcPr>
          <w:p w14:paraId="4A4A1893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906" w:type="dxa"/>
            <w:shd w:val="clear" w:color="auto" w:fill="auto"/>
            <w:noWrap/>
            <w:vAlign w:val="bottom"/>
            <w:hideMark/>
          </w:tcPr>
          <w:p w14:paraId="179D9712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14:paraId="13B954F3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9" w:type="dxa"/>
            <w:shd w:val="clear" w:color="auto" w:fill="auto"/>
            <w:noWrap/>
            <w:vAlign w:val="bottom"/>
            <w:hideMark/>
          </w:tcPr>
          <w:p w14:paraId="47FCA5B9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2129E" w:rsidRPr="0022129E" w14:paraId="5A9D10E4" w14:textId="77777777" w:rsidTr="009047AB">
        <w:trPr>
          <w:trHeight w:val="258"/>
        </w:trPr>
        <w:tc>
          <w:tcPr>
            <w:tcW w:w="3325" w:type="dxa"/>
            <w:shd w:val="clear" w:color="auto" w:fill="auto"/>
            <w:noWrap/>
            <w:vAlign w:val="bottom"/>
            <w:hideMark/>
          </w:tcPr>
          <w:p w14:paraId="272DF69E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22C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unts_in_CD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295AC71E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65" w:type="dxa"/>
            <w:shd w:val="clear" w:color="auto" w:fill="auto"/>
            <w:noWrap/>
            <w:vAlign w:val="bottom"/>
            <w:hideMark/>
          </w:tcPr>
          <w:p w14:paraId="1A959AD3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05" w:type="dxa"/>
            <w:shd w:val="clear" w:color="auto" w:fill="auto"/>
            <w:noWrap/>
            <w:vAlign w:val="bottom"/>
            <w:hideMark/>
          </w:tcPr>
          <w:p w14:paraId="78614AB8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906" w:type="dxa"/>
            <w:shd w:val="clear" w:color="auto" w:fill="auto"/>
            <w:noWrap/>
            <w:vAlign w:val="bottom"/>
            <w:hideMark/>
          </w:tcPr>
          <w:p w14:paraId="477C6C48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14:paraId="0B52CE51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9" w:type="dxa"/>
            <w:shd w:val="clear" w:color="auto" w:fill="auto"/>
            <w:noWrap/>
            <w:vAlign w:val="bottom"/>
            <w:hideMark/>
          </w:tcPr>
          <w:p w14:paraId="02C1A9D5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2129E" w:rsidRPr="0022129E" w14:paraId="514E619C" w14:textId="77777777" w:rsidTr="009047AB">
        <w:trPr>
          <w:trHeight w:val="258"/>
        </w:trPr>
        <w:tc>
          <w:tcPr>
            <w:tcW w:w="3325" w:type="dxa"/>
            <w:shd w:val="clear" w:color="auto" w:fill="auto"/>
            <w:noWrap/>
            <w:vAlign w:val="bottom"/>
            <w:hideMark/>
          </w:tcPr>
          <w:p w14:paraId="569DE3BB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ean /</w:t>
            </w:r>
            <w:r w:rsidRPr="00422C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ean_relative_frequency_CD (Condition1)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023652CE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765" w:type="dxa"/>
            <w:shd w:val="clear" w:color="auto" w:fill="auto"/>
            <w:noWrap/>
            <w:vAlign w:val="bottom"/>
            <w:hideMark/>
          </w:tcPr>
          <w:p w14:paraId="79136274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1605" w:type="dxa"/>
            <w:shd w:val="clear" w:color="auto" w:fill="auto"/>
            <w:noWrap/>
            <w:vAlign w:val="bottom"/>
          </w:tcPr>
          <w:p w14:paraId="77B4F021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06" w:type="dxa"/>
            <w:shd w:val="clear" w:color="auto" w:fill="auto"/>
            <w:noWrap/>
            <w:vAlign w:val="bottom"/>
            <w:hideMark/>
          </w:tcPr>
          <w:p w14:paraId="736D19CC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05" w:type="dxa"/>
            <w:shd w:val="clear" w:color="auto" w:fill="auto"/>
            <w:noWrap/>
            <w:hideMark/>
          </w:tcPr>
          <w:p w14:paraId="3B839208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759" w:type="dxa"/>
            <w:shd w:val="clear" w:color="auto" w:fill="auto"/>
            <w:noWrap/>
            <w:vAlign w:val="bottom"/>
            <w:hideMark/>
          </w:tcPr>
          <w:p w14:paraId="41861E8A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22129E" w:rsidRPr="0022129E" w14:paraId="6BD8E961" w14:textId="77777777" w:rsidTr="009047AB">
        <w:trPr>
          <w:trHeight w:val="258"/>
        </w:trPr>
        <w:tc>
          <w:tcPr>
            <w:tcW w:w="3325" w:type="dxa"/>
            <w:shd w:val="clear" w:color="auto" w:fill="auto"/>
            <w:noWrap/>
            <w:vAlign w:val="bottom"/>
            <w:hideMark/>
          </w:tcPr>
          <w:p w14:paraId="47037078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Mean / </w:t>
            </w:r>
            <w:r w:rsidRPr="00422C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ean_relative_frequency_HC (Condition2)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69FE7A6B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765" w:type="dxa"/>
            <w:shd w:val="clear" w:color="auto" w:fill="auto"/>
            <w:noWrap/>
            <w:vAlign w:val="bottom"/>
            <w:hideMark/>
          </w:tcPr>
          <w:p w14:paraId="62AB3801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1605" w:type="dxa"/>
            <w:shd w:val="clear" w:color="auto" w:fill="auto"/>
            <w:noWrap/>
            <w:vAlign w:val="bottom"/>
          </w:tcPr>
          <w:p w14:paraId="5D907619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06" w:type="dxa"/>
            <w:shd w:val="clear" w:color="auto" w:fill="auto"/>
            <w:noWrap/>
            <w:vAlign w:val="bottom"/>
            <w:hideMark/>
          </w:tcPr>
          <w:p w14:paraId="0A0F80F7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05" w:type="dxa"/>
            <w:shd w:val="clear" w:color="auto" w:fill="auto"/>
            <w:noWrap/>
            <w:hideMark/>
          </w:tcPr>
          <w:p w14:paraId="0FD33C14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759" w:type="dxa"/>
            <w:shd w:val="clear" w:color="auto" w:fill="auto"/>
            <w:noWrap/>
            <w:vAlign w:val="bottom"/>
            <w:hideMark/>
          </w:tcPr>
          <w:p w14:paraId="35B49585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22129E" w:rsidRPr="0022129E" w14:paraId="27F224DF" w14:textId="77777777" w:rsidTr="009047AB">
        <w:trPr>
          <w:trHeight w:val="258"/>
        </w:trPr>
        <w:tc>
          <w:tcPr>
            <w:tcW w:w="3325" w:type="dxa"/>
            <w:shd w:val="clear" w:color="auto" w:fill="auto"/>
            <w:noWrap/>
            <w:vAlign w:val="bottom"/>
            <w:hideMark/>
          </w:tcPr>
          <w:p w14:paraId="7B7E14D0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22C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ll_mean</w:t>
            </w:r>
            <w:r w:rsidRPr="002212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/ </w:t>
            </w:r>
            <w:r w:rsidRPr="00422C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ll_mean_relative_frequency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2EF16307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765" w:type="dxa"/>
            <w:shd w:val="clear" w:color="auto" w:fill="auto"/>
            <w:noWrap/>
            <w:vAlign w:val="bottom"/>
            <w:hideMark/>
          </w:tcPr>
          <w:p w14:paraId="7D70D9EF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1605" w:type="dxa"/>
            <w:shd w:val="clear" w:color="auto" w:fill="auto"/>
            <w:noWrap/>
            <w:vAlign w:val="bottom"/>
            <w:hideMark/>
          </w:tcPr>
          <w:p w14:paraId="6D659038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906" w:type="dxa"/>
            <w:shd w:val="clear" w:color="auto" w:fill="auto"/>
            <w:noWrap/>
            <w:vAlign w:val="bottom"/>
            <w:hideMark/>
          </w:tcPr>
          <w:p w14:paraId="6C5AB1D9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905" w:type="dxa"/>
            <w:shd w:val="clear" w:color="auto" w:fill="auto"/>
            <w:noWrap/>
            <w:hideMark/>
          </w:tcPr>
          <w:p w14:paraId="6E65B542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759" w:type="dxa"/>
            <w:shd w:val="clear" w:color="auto" w:fill="auto"/>
            <w:noWrap/>
            <w:vAlign w:val="bottom"/>
            <w:hideMark/>
          </w:tcPr>
          <w:p w14:paraId="4EE7A6AD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22129E" w:rsidRPr="0022129E" w14:paraId="5E530B50" w14:textId="77777777" w:rsidTr="009047AB">
        <w:trPr>
          <w:trHeight w:val="258"/>
        </w:trPr>
        <w:tc>
          <w:tcPr>
            <w:tcW w:w="3325" w:type="dxa"/>
            <w:shd w:val="clear" w:color="auto" w:fill="auto"/>
            <w:noWrap/>
            <w:vAlign w:val="bottom"/>
            <w:hideMark/>
          </w:tcPr>
          <w:p w14:paraId="0F7D59AE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22C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ifference_between_means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56E61372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765" w:type="dxa"/>
            <w:shd w:val="clear" w:color="auto" w:fill="auto"/>
            <w:noWrap/>
            <w:vAlign w:val="bottom"/>
            <w:hideMark/>
          </w:tcPr>
          <w:p w14:paraId="5384CED6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1605" w:type="dxa"/>
            <w:shd w:val="clear" w:color="auto" w:fill="auto"/>
            <w:noWrap/>
            <w:vAlign w:val="bottom"/>
            <w:hideMark/>
          </w:tcPr>
          <w:p w14:paraId="28FFBA17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06" w:type="dxa"/>
            <w:shd w:val="clear" w:color="auto" w:fill="auto"/>
            <w:noWrap/>
            <w:vAlign w:val="bottom"/>
            <w:hideMark/>
          </w:tcPr>
          <w:p w14:paraId="7592CFBB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14:paraId="1C382ECC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9" w:type="dxa"/>
            <w:shd w:val="clear" w:color="auto" w:fill="auto"/>
            <w:noWrap/>
            <w:vAlign w:val="bottom"/>
            <w:hideMark/>
          </w:tcPr>
          <w:p w14:paraId="3268174F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2129E" w:rsidRPr="0022129E" w14:paraId="41E4C4D2" w14:textId="77777777" w:rsidTr="009047AB">
        <w:trPr>
          <w:trHeight w:val="258"/>
        </w:trPr>
        <w:tc>
          <w:tcPr>
            <w:tcW w:w="3325" w:type="dxa"/>
            <w:shd w:val="clear" w:color="auto" w:fill="auto"/>
            <w:noWrap/>
            <w:vAlign w:val="bottom"/>
            <w:hideMark/>
          </w:tcPr>
          <w:p w14:paraId="32E5DF32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22C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old_change</w:t>
            </w:r>
          </w:p>
        </w:tc>
        <w:tc>
          <w:tcPr>
            <w:tcW w:w="1485" w:type="dxa"/>
            <w:shd w:val="clear" w:color="auto" w:fill="auto"/>
            <w:noWrap/>
            <w:hideMark/>
          </w:tcPr>
          <w:p w14:paraId="37B0408E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7FA954AF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1605" w:type="dxa"/>
            <w:shd w:val="clear" w:color="auto" w:fill="auto"/>
            <w:noWrap/>
            <w:hideMark/>
          </w:tcPr>
          <w:p w14:paraId="1E22BA42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906" w:type="dxa"/>
            <w:shd w:val="clear" w:color="auto" w:fill="auto"/>
            <w:noWrap/>
            <w:hideMark/>
          </w:tcPr>
          <w:p w14:paraId="3550330B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905" w:type="dxa"/>
            <w:shd w:val="clear" w:color="auto" w:fill="auto"/>
            <w:noWrap/>
            <w:hideMark/>
          </w:tcPr>
          <w:p w14:paraId="60C30842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759" w:type="dxa"/>
            <w:shd w:val="clear" w:color="auto" w:fill="auto"/>
            <w:noWrap/>
            <w:hideMark/>
          </w:tcPr>
          <w:p w14:paraId="3520AEF5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</w:tr>
      <w:tr w:rsidR="0022129E" w:rsidRPr="0022129E" w14:paraId="1D4033F2" w14:textId="77777777" w:rsidTr="009047AB">
        <w:trPr>
          <w:trHeight w:val="258"/>
        </w:trPr>
        <w:tc>
          <w:tcPr>
            <w:tcW w:w="3325" w:type="dxa"/>
            <w:shd w:val="clear" w:color="auto" w:fill="auto"/>
            <w:noWrap/>
            <w:vAlign w:val="bottom"/>
            <w:hideMark/>
          </w:tcPr>
          <w:p w14:paraId="005F81A3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22C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og2FC</w:t>
            </w:r>
          </w:p>
        </w:tc>
        <w:tc>
          <w:tcPr>
            <w:tcW w:w="1485" w:type="dxa"/>
            <w:shd w:val="clear" w:color="auto" w:fill="auto"/>
            <w:noWrap/>
            <w:hideMark/>
          </w:tcPr>
          <w:p w14:paraId="6AFCF96B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05F96859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1605" w:type="dxa"/>
            <w:shd w:val="clear" w:color="auto" w:fill="auto"/>
            <w:noWrap/>
            <w:hideMark/>
          </w:tcPr>
          <w:p w14:paraId="4C24E48A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906" w:type="dxa"/>
            <w:shd w:val="clear" w:color="auto" w:fill="auto"/>
            <w:noWrap/>
            <w:hideMark/>
          </w:tcPr>
          <w:p w14:paraId="3E60638A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905" w:type="dxa"/>
            <w:shd w:val="clear" w:color="auto" w:fill="auto"/>
            <w:noWrap/>
            <w:hideMark/>
          </w:tcPr>
          <w:p w14:paraId="12D78412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759" w:type="dxa"/>
            <w:shd w:val="clear" w:color="auto" w:fill="auto"/>
            <w:noWrap/>
            <w:hideMark/>
          </w:tcPr>
          <w:p w14:paraId="70F25F55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</w:tr>
      <w:tr w:rsidR="0022129E" w:rsidRPr="0022129E" w14:paraId="3C180B4F" w14:textId="77777777" w:rsidTr="009047AB">
        <w:trPr>
          <w:trHeight w:val="258"/>
        </w:trPr>
        <w:tc>
          <w:tcPr>
            <w:tcW w:w="3325" w:type="dxa"/>
            <w:shd w:val="clear" w:color="auto" w:fill="auto"/>
            <w:noWrap/>
            <w:vAlign w:val="bottom"/>
            <w:hideMark/>
          </w:tcPr>
          <w:p w14:paraId="43158C54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22C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Value</w:t>
            </w:r>
          </w:p>
        </w:tc>
        <w:tc>
          <w:tcPr>
            <w:tcW w:w="1485" w:type="dxa"/>
            <w:shd w:val="clear" w:color="auto" w:fill="auto"/>
            <w:noWrap/>
            <w:hideMark/>
          </w:tcPr>
          <w:p w14:paraId="2CB53BF2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3FC98D0E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1605" w:type="dxa"/>
            <w:shd w:val="clear" w:color="auto" w:fill="auto"/>
            <w:noWrap/>
            <w:hideMark/>
          </w:tcPr>
          <w:p w14:paraId="32351945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906" w:type="dxa"/>
            <w:shd w:val="clear" w:color="auto" w:fill="auto"/>
            <w:noWrap/>
            <w:hideMark/>
          </w:tcPr>
          <w:p w14:paraId="3A1734F9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905" w:type="dxa"/>
            <w:shd w:val="clear" w:color="auto" w:fill="auto"/>
            <w:noWrap/>
            <w:hideMark/>
          </w:tcPr>
          <w:p w14:paraId="2758042F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759" w:type="dxa"/>
            <w:shd w:val="clear" w:color="auto" w:fill="auto"/>
            <w:noWrap/>
            <w:hideMark/>
          </w:tcPr>
          <w:p w14:paraId="76A53CBD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</w:tr>
      <w:tr w:rsidR="009047AB" w:rsidRPr="0022129E" w14:paraId="780443B5" w14:textId="77777777" w:rsidTr="009047AB">
        <w:trPr>
          <w:trHeight w:val="258"/>
        </w:trPr>
        <w:tc>
          <w:tcPr>
            <w:tcW w:w="3325" w:type="dxa"/>
            <w:shd w:val="clear" w:color="auto" w:fill="auto"/>
            <w:noWrap/>
            <w:vAlign w:val="bottom"/>
            <w:hideMark/>
          </w:tcPr>
          <w:p w14:paraId="6D37EEDB" w14:textId="4E7AAFFD" w:rsidR="009047AB" w:rsidRPr="00422CD2" w:rsidRDefault="009047AB" w:rsidP="009047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22C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DR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or </w:t>
            </w:r>
            <w:r w:rsidRPr="00422C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q_value</w:t>
            </w:r>
          </w:p>
        </w:tc>
        <w:tc>
          <w:tcPr>
            <w:tcW w:w="1485" w:type="dxa"/>
            <w:shd w:val="clear" w:color="auto" w:fill="auto"/>
            <w:noWrap/>
            <w:hideMark/>
          </w:tcPr>
          <w:p w14:paraId="15D34C56" w14:textId="014AF40E" w:rsidR="009047AB" w:rsidRPr="00422CD2" w:rsidRDefault="009047AB" w:rsidP="009047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66242D9F" w14:textId="33815B6F" w:rsidR="009047AB" w:rsidRPr="00422CD2" w:rsidRDefault="009047AB" w:rsidP="009047A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1605" w:type="dxa"/>
            <w:shd w:val="clear" w:color="auto" w:fill="auto"/>
            <w:noWrap/>
            <w:hideMark/>
          </w:tcPr>
          <w:p w14:paraId="14F71750" w14:textId="77777777" w:rsidR="009047AB" w:rsidRPr="00422CD2" w:rsidRDefault="009047AB" w:rsidP="009047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906" w:type="dxa"/>
            <w:shd w:val="clear" w:color="auto" w:fill="auto"/>
            <w:noWrap/>
            <w:hideMark/>
          </w:tcPr>
          <w:p w14:paraId="664616C7" w14:textId="77777777" w:rsidR="009047AB" w:rsidRPr="00422CD2" w:rsidRDefault="009047AB" w:rsidP="009047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905" w:type="dxa"/>
            <w:shd w:val="clear" w:color="auto" w:fill="auto"/>
            <w:noWrap/>
            <w:hideMark/>
          </w:tcPr>
          <w:p w14:paraId="29E4AB68" w14:textId="77777777" w:rsidR="009047AB" w:rsidRPr="00422CD2" w:rsidRDefault="009047AB" w:rsidP="009047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759" w:type="dxa"/>
            <w:shd w:val="clear" w:color="auto" w:fill="auto"/>
            <w:noWrap/>
            <w:hideMark/>
          </w:tcPr>
          <w:p w14:paraId="449089D3" w14:textId="77777777" w:rsidR="009047AB" w:rsidRPr="00422CD2" w:rsidRDefault="009047AB" w:rsidP="009047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</w:tr>
      <w:tr w:rsidR="009047AB" w:rsidRPr="0022129E" w14:paraId="0099020B" w14:textId="77777777" w:rsidTr="009047AB">
        <w:trPr>
          <w:trHeight w:val="258"/>
        </w:trPr>
        <w:tc>
          <w:tcPr>
            <w:tcW w:w="3325" w:type="dxa"/>
            <w:shd w:val="clear" w:color="auto" w:fill="auto"/>
            <w:noWrap/>
            <w:vAlign w:val="bottom"/>
            <w:hideMark/>
          </w:tcPr>
          <w:p w14:paraId="56A671B6" w14:textId="77777777" w:rsidR="009047AB" w:rsidRPr="00422CD2" w:rsidRDefault="009047AB" w:rsidP="009047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22C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tandard_error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4A652FCE" w14:textId="77777777" w:rsidR="009047AB" w:rsidRPr="00422CD2" w:rsidRDefault="009047AB" w:rsidP="009047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65" w:type="dxa"/>
            <w:shd w:val="clear" w:color="auto" w:fill="auto"/>
            <w:noWrap/>
            <w:vAlign w:val="bottom"/>
            <w:hideMark/>
          </w:tcPr>
          <w:p w14:paraId="26E7BFC3" w14:textId="77777777" w:rsidR="009047AB" w:rsidRPr="00422CD2" w:rsidRDefault="009047AB" w:rsidP="009047A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05" w:type="dxa"/>
            <w:shd w:val="clear" w:color="auto" w:fill="auto"/>
            <w:noWrap/>
            <w:vAlign w:val="bottom"/>
            <w:hideMark/>
          </w:tcPr>
          <w:p w14:paraId="23B47216" w14:textId="77777777" w:rsidR="009047AB" w:rsidRPr="00422CD2" w:rsidRDefault="009047AB" w:rsidP="009047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906" w:type="dxa"/>
            <w:shd w:val="clear" w:color="auto" w:fill="auto"/>
            <w:noWrap/>
            <w:vAlign w:val="bottom"/>
            <w:hideMark/>
          </w:tcPr>
          <w:p w14:paraId="5C896C17" w14:textId="77777777" w:rsidR="009047AB" w:rsidRPr="00422CD2" w:rsidRDefault="009047AB" w:rsidP="009047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14:paraId="1F048DBE" w14:textId="77777777" w:rsidR="009047AB" w:rsidRPr="00422CD2" w:rsidRDefault="009047AB" w:rsidP="009047A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9" w:type="dxa"/>
            <w:shd w:val="clear" w:color="auto" w:fill="auto"/>
            <w:noWrap/>
            <w:vAlign w:val="bottom"/>
            <w:hideMark/>
          </w:tcPr>
          <w:p w14:paraId="0CBE6E45" w14:textId="77777777" w:rsidR="009047AB" w:rsidRPr="00422CD2" w:rsidRDefault="009047AB" w:rsidP="009047A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48CB9096" w14:textId="7492E90C" w:rsidR="00C42C66" w:rsidRDefault="00C42C66">
      <w:r>
        <w:br w:type="page"/>
      </w:r>
    </w:p>
    <w:p w14:paraId="773F4670" w14:textId="3BCD6772" w:rsidR="00C42C66" w:rsidRPr="00845C3D" w:rsidRDefault="00C42C66" w:rsidP="00C42C66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Multiple</w:t>
      </w:r>
      <w:r w:rsidRPr="00845C3D">
        <w:rPr>
          <w:rFonts w:ascii="Times New Roman" w:hAnsi="Times New Roman" w:cs="Times New Roman"/>
          <w:b/>
          <w:bCs/>
          <w:sz w:val="24"/>
          <w:szCs w:val="24"/>
        </w:rPr>
        <w:t xml:space="preserve"> groups</w:t>
      </w:r>
    </w:p>
    <w:p w14:paraId="430378D4" w14:textId="1F063043" w:rsidR="00221B64" w:rsidRDefault="00C42C66" w:rsidP="00DF3E88">
      <w:pPr>
        <w:jc w:val="both"/>
        <w:rPr>
          <w:rFonts w:ascii="Times New Roman" w:hAnsi="Times New Roman" w:cs="Times New Roman"/>
          <w:sz w:val="24"/>
          <w:szCs w:val="24"/>
        </w:rPr>
      </w:pPr>
      <w:bookmarkStart w:id="1" w:name="_Hlk157513329"/>
      <w:r>
        <w:rPr>
          <w:rFonts w:ascii="Times New Roman" w:hAnsi="Times New Roman" w:cs="Times New Roman"/>
          <w:sz w:val="24"/>
          <w:szCs w:val="24"/>
        </w:rPr>
        <w:t>The multiple-group methods analyze more than two sets of conditions from the metadata, e.g. (Control, case1 and case2).</w:t>
      </w:r>
      <w:bookmarkEnd w:id="1"/>
      <w:r>
        <w:rPr>
          <w:rFonts w:ascii="Times New Roman" w:hAnsi="Times New Roman" w:cs="Times New Roman"/>
          <w:sz w:val="24"/>
          <w:szCs w:val="24"/>
        </w:rPr>
        <w:t xml:space="preserve"> In this tutorial, we have used Healthy control (HC), </w:t>
      </w:r>
      <w:r w:rsidRPr="00C42C66">
        <w:rPr>
          <w:rFonts w:ascii="Times New Roman" w:hAnsi="Times New Roman" w:cs="Times New Roman"/>
          <w:sz w:val="24"/>
          <w:szCs w:val="24"/>
        </w:rPr>
        <w:t>Crohn's Disease</w:t>
      </w:r>
      <w:r>
        <w:rPr>
          <w:rFonts w:ascii="Times New Roman" w:hAnsi="Times New Roman" w:cs="Times New Roman"/>
          <w:sz w:val="24"/>
          <w:szCs w:val="24"/>
        </w:rPr>
        <w:t xml:space="preserve"> (CD) and </w:t>
      </w:r>
      <w:r w:rsidRPr="00C42C66">
        <w:rPr>
          <w:rFonts w:ascii="Times New Roman" w:hAnsi="Times New Roman" w:cs="Times New Roman"/>
          <w:sz w:val="24"/>
          <w:szCs w:val="24"/>
        </w:rPr>
        <w:t>Ulcerative Colitis</w:t>
      </w:r>
      <w:r>
        <w:rPr>
          <w:rFonts w:ascii="Times New Roman" w:hAnsi="Times New Roman" w:cs="Times New Roman"/>
          <w:sz w:val="24"/>
          <w:szCs w:val="24"/>
        </w:rPr>
        <w:t xml:space="preserve"> (UC). To analyze the metagenome data, </w:t>
      </w:r>
      <w:bookmarkStart w:id="2" w:name="_Hlk157513428"/>
      <w:r>
        <w:rPr>
          <w:rFonts w:ascii="Times New Roman" w:hAnsi="Times New Roman" w:cs="Times New Roman"/>
          <w:sz w:val="24"/>
          <w:szCs w:val="24"/>
        </w:rPr>
        <w:t xml:space="preserve">we have incorporated the </w:t>
      </w:r>
      <w:r w:rsidRPr="00C42C66">
        <w:rPr>
          <w:rFonts w:ascii="Times New Roman" w:hAnsi="Times New Roman" w:cs="Times New Roman"/>
          <w:sz w:val="24"/>
          <w:szCs w:val="24"/>
        </w:rPr>
        <w:t>Kruskal-Wallis test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C42C66">
        <w:rPr>
          <w:rFonts w:ascii="Times New Roman" w:hAnsi="Times New Roman" w:cs="Times New Roman"/>
          <w:sz w:val="24"/>
          <w:szCs w:val="24"/>
        </w:rPr>
        <w:t>ANOVA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C42C66">
        <w:rPr>
          <w:rFonts w:ascii="Times New Roman" w:hAnsi="Times New Roman" w:cs="Times New Roman"/>
          <w:sz w:val="24"/>
          <w:szCs w:val="24"/>
        </w:rPr>
        <w:t>Analysis of variance</w:t>
      </w:r>
      <w:r>
        <w:rPr>
          <w:rFonts w:ascii="Times New Roman" w:hAnsi="Times New Roman" w:cs="Times New Roman"/>
          <w:sz w:val="24"/>
          <w:szCs w:val="24"/>
        </w:rPr>
        <w:t>). The counts were converted to relative frequency</w:t>
      </w:r>
      <w:r w:rsidR="00AA3436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s mentioned above</w:t>
      </w:r>
      <w:r w:rsidR="00DF3E88">
        <w:rPr>
          <w:rFonts w:ascii="Times New Roman" w:hAnsi="Times New Roman" w:cs="Times New Roman"/>
          <w:sz w:val="24"/>
          <w:szCs w:val="24"/>
        </w:rPr>
        <w:t>. T</w:t>
      </w:r>
      <w:r>
        <w:rPr>
          <w:rFonts w:ascii="Times New Roman" w:hAnsi="Times New Roman" w:cs="Times New Roman"/>
          <w:sz w:val="24"/>
          <w:szCs w:val="24"/>
        </w:rPr>
        <w:t xml:space="preserve">hen we used </w:t>
      </w:r>
      <w:r w:rsidR="00AA3436">
        <w:rPr>
          <w:rFonts w:ascii="Times New Roman" w:hAnsi="Times New Roman" w:cs="Times New Roman"/>
          <w:sz w:val="24"/>
          <w:szCs w:val="24"/>
        </w:rPr>
        <w:t xml:space="preserve">the </w:t>
      </w:r>
      <w:r w:rsidRPr="00C42C66">
        <w:rPr>
          <w:rFonts w:ascii="Times New Roman" w:hAnsi="Times New Roman" w:cs="Times New Roman"/>
          <w:sz w:val="24"/>
          <w:szCs w:val="24"/>
        </w:rPr>
        <w:t>Kruskal-Wallis test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C42C66">
        <w:rPr>
          <w:rFonts w:ascii="Times New Roman" w:hAnsi="Times New Roman" w:cs="Times New Roman"/>
          <w:sz w:val="24"/>
          <w:szCs w:val="24"/>
        </w:rPr>
        <w:t>kruskal.test</w:t>
      </w:r>
      <w:r>
        <w:rPr>
          <w:rFonts w:ascii="Times New Roman" w:hAnsi="Times New Roman" w:cs="Times New Roman"/>
          <w:sz w:val="24"/>
          <w:szCs w:val="24"/>
        </w:rPr>
        <w:t xml:space="preserve">) and </w:t>
      </w:r>
      <w:r w:rsidRPr="00C42C66">
        <w:rPr>
          <w:rFonts w:ascii="Times New Roman" w:hAnsi="Times New Roman" w:cs="Times New Roman"/>
          <w:sz w:val="24"/>
          <w:szCs w:val="24"/>
        </w:rPr>
        <w:t xml:space="preserve">ANOVA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C42C66">
        <w:rPr>
          <w:rFonts w:ascii="Times New Roman" w:hAnsi="Times New Roman" w:cs="Times New Roman"/>
          <w:sz w:val="24"/>
          <w:szCs w:val="24"/>
        </w:rPr>
        <w:t>aov</w:t>
      </w:r>
      <w:r>
        <w:rPr>
          <w:rFonts w:ascii="Times New Roman" w:hAnsi="Times New Roman" w:cs="Times New Roman"/>
          <w:sz w:val="24"/>
          <w:szCs w:val="24"/>
        </w:rPr>
        <w:t xml:space="preserve">) function </w:t>
      </w:r>
      <w:r w:rsidR="004E5F70">
        <w:rPr>
          <w:rFonts w:ascii="Times New Roman" w:hAnsi="Times New Roman" w:cs="Times New Roman"/>
          <w:sz w:val="24"/>
          <w:szCs w:val="24"/>
        </w:rPr>
        <w:t>for</w:t>
      </w:r>
      <w:r>
        <w:rPr>
          <w:rFonts w:ascii="Times New Roman" w:hAnsi="Times New Roman" w:cs="Times New Roman"/>
          <w:sz w:val="24"/>
          <w:szCs w:val="24"/>
        </w:rPr>
        <w:t xml:space="preserve"> statistical analysis</w:t>
      </w:r>
      <w:bookmarkEnd w:id="2"/>
      <w:r>
        <w:rPr>
          <w:rFonts w:ascii="Times New Roman" w:hAnsi="Times New Roman" w:cs="Times New Roman"/>
          <w:sz w:val="24"/>
          <w:szCs w:val="24"/>
        </w:rPr>
        <w:t xml:space="preserve">. </w:t>
      </w:r>
      <w:bookmarkStart w:id="3" w:name="_Hlk157513590"/>
      <w:r>
        <w:rPr>
          <w:rFonts w:ascii="Times New Roman" w:hAnsi="Times New Roman" w:cs="Times New Roman"/>
          <w:sz w:val="24"/>
          <w:szCs w:val="24"/>
        </w:rPr>
        <w:t xml:space="preserve">In addition, we also incorporated the </w:t>
      </w:r>
      <w:r w:rsidRPr="00C42C66">
        <w:rPr>
          <w:rFonts w:ascii="Times New Roman" w:hAnsi="Times New Roman" w:cs="Times New Roman"/>
          <w:sz w:val="24"/>
          <w:szCs w:val="24"/>
        </w:rPr>
        <w:t>Post-hoc test</w:t>
      </w:r>
      <w:r>
        <w:rPr>
          <w:rFonts w:ascii="Times New Roman" w:hAnsi="Times New Roman" w:cs="Times New Roman"/>
          <w:sz w:val="24"/>
          <w:szCs w:val="24"/>
        </w:rPr>
        <w:t xml:space="preserve"> used </w:t>
      </w:r>
      <w:r w:rsidR="00697460">
        <w:rPr>
          <w:rFonts w:ascii="Times New Roman" w:hAnsi="Times New Roman" w:cs="Times New Roman"/>
          <w:sz w:val="24"/>
          <w:szCs w:val="24"/>
        </w:rPr>
        <w:t xml:space="preserve">to calculate the p-value </w:t>
      </w:r>
      <w:r>
        <w:rPr>
          <w:rFonts w:ascii="Times New Roman" w:hAnsi="Times New Roman" w:cs="Times New Roman"/>
          <w:sz w:val="24"/>
          <w:szCs w:val="24"/>
        </w:rPr>
        <w:t xml:space="preserve">for pairwise comparison between multiple groups, e.g. </w:t>
      </w:r>
      <w:r w:rsidR="00DF3E88">
        <w:rPr>
          <w:rFonts w:ascii="Times New Roman" w:hAnsi="Times New Roman" w:cs="Times New Roman"/>
          <w:sz w:val="24"/>
          <w:szCs w:val="24"/>
        </w:rPr>
        <w:t>(CD vs. HC, CD vs. UC and HC vs. UC)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F3E88">
        <w:rPr>
          <w:rFonts w:ascii="Times New Roman" w:hAnsi="Times New Roman" w:cs="Times New Roman"/>
          <w:sz w:val="24"/>
          <w:szCs w:val="24"/>
        </w:rPr>
        <w:t xml:space="preserve">For the </w:t>
      </w:r>
      <w:r w:rsidR="00DF3E88" w:rsidRPr="00C42C66">
        <w:rPr>
          <w:rFonts w:ascii="Times New Roman" w:hAnsi="Times New Roman" w:cs="Times New Roman"/>
          <w:sz w:val="24"/>
          <w:szCs w:val="24"/>
        </w:rPr>
        <w:t>Post-hoc test</w:t>
      </w:r>
      <w:r w:rsidR="00DF3E88">
        <w:rPr>
          <w:rFonts w:ascii="Times New Roman" w:hAnsi="Times New Roman" w:cs="Times New Roman"/>
          <w:sz w:val="24"/>
          <w:szCs w:val="24"/>
        </w:rPr>
        <w:t xml:space="preserve"> </w:t>
      </w:r>
      <w:r w:rsidRPr="00C42C66">
        <w:rPr>
          <w:rFonts w:ascii="Times New Roman" w:hAnsi="Times New Roman" w:cs="Times New Roman"/>
          <w:sz w:val="24"/>
          <w:szCs w:val="24"/>
        </w:rPr>
        <w:t>Dunn.test</w:t>
      </w:r>
      <w:r>
        <w:rPr>
          <w:rFonts w:ascii="Times New Roman" w:hAnsi="Times New Roman" w:cs="Times New Roman"/>
          <w:sz w:val="24"/>
          <w:szCs w:val="24"/>
        </w:rPr>
        <w:t xml:space="preserve"> from d</w:t>
      </w:r>
      <w:r w:rsidRPr="00C42C66">
        <w:rPr>
          <w:rFonts w:ascii="Times New Roman" w:hAnsi="Times New Roman" w:cs="Times New Roman"/>
          <w:sz w:val="24"/>
          <w:szCs w:val="24"/>
        </w:rPr>
        <w:t>unn.test</w:t>
      </w:r>
      <w:r>
        <w:rPr>
          <w:rFonts w:ascii="Times New Roman" w:hAnsi="Times New Roman" w:cs="Times New Roman"/>
          <w:sz w:val="24"/>
          <w:szCs w:val="24"/>
        </w:rPr>
        <w:t xml:space="preserve"> package used in the </w:t>
      </w:r>
      <w:r w:rsidRPr="00C42C66">
        <w:rPr>
          <w:rFonts w:ascii="Times New Roman" w:hAnsi="Times New Roman" w:cs="Times New Roman"/>
          <w:sz w:val="24"/>
          <w:szCs w:val="24"/>
        </w:rPr>
        <w:t>Kruskal-Wallis test</w:t>
      </w:r>
      <w:r>
        <w:rPr>
          <w:rFonts w:ascii="Times New Roman" w:hAnsi="Times New Roman" w:cs="Times New Roman"/>
          <w:sz w:val="24"/>
          <w:szCs w:val="24"/>
        </w:rPr>
        <w:t xml:space="preserve">. Likewise, </w:t>
      </w:r>
      <w:r w:rsidRPr="00C42C66">
        <w:rPr>
          <w:rFonts w:ascii="Times New Roman" w:hAnsi="Times New Roman" w:cs="Times New Roman"/>
          <w:sz w:val="24"/>
          <w:szCs w:val="24"/>
        </w:rPr>
        <w:t>TukeyHSD</w:t>
      </w:r>
      <w:r>
        <w:rPr>
          <w:rFonts w:ascii="Times New Roman" w:hAnsi="Times New Roman" w:cs="Times New Roman"/>
          <w:sz w:val="24"/>
          <w:szCs w:val="24"/>
        </w:rPr>
        <w:t xml:space="preserve"> was used under</w:t>
      </w:r>
      <w:r w:rsidRPr="00C42C66">
        <w:rPr>
          <w:rFonts w:ascii="Times New Roman" w:hAnsi="Times New Roman" w:cs="Times New Roman"/>
          <w:sz w:val="24"/>
          <w:szCs w:val="24"/>
        </w:rPr>
        <w:t xml:space="preserve"> ANOVA</w:t>
      </w:r>
      <w:r w:rsidR="00DF3E88">
        <w:rPr>
          <w:rFonts w:ascii="Times New Roman" w:hAnsi="Times New Roman" w:cs="Times New Roman"/>
          <w:sz w:val="24"/>
          <w:szCs w:val="24"/>
        </w:rPr>
        <w:t xml:space="preserve"> </w:t>
      </w:r>
      <w:bookmarkEnd w:id="3"/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="00DF3E88" w:rsidRPr="00DF3E88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5F5E73">
        <w:rPr>
          <w:rFonts w:ascii="Times New Roman" w:hAnsi="Times New Roman" w:cs="Times New Roman"/>
          <w:b/>
          <w:bCs/>
          <w:sz w:val="24"/>
          <w:szCs w:val="24"/>
        </w:rPr>
        <w:t>41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DF3E88" w:rsidRPr="00DF3E88">
        <w:rPr>
          <w:rFonts w:ascii="Times New Roman" w:hAnsi="Times New Roman" w:cs="Times New Roman"/>
          <w:sz w:val="24"/>
          <w:szCs w:val="24"/>
        </w:rPr>
        <w:t>.</w:t>
      </w:r>
    </w:p>
    <w:p w14:paraId="79A50292" w14:textId="4D841B51" w:rsidR="00DF3E88" w:rsidRDefault="00DF3E88" w:rsidP="00DF3E88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sers need to select the test correction method, either </w:t>
      </w:r>
      <w:bookmarkStart w:id="4" w:name="_Hlk157513878"/>
      <w:r>
        <w:rPr>
          <w:rFonts w:ascii="Times New Roman" w:hAnsi="Times New Roman" w:cs="Times New Roman"/>
          <w:sz w:val="24"/>
          <w:szCs w:val="24"/>
        </w:rPr>
        <w:t>Benjamini-Hochberg FDR or P-value</w:t>
      </w:r>
      <w:r w:rsidRPr="00DF3E8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d the Post-hoc test;</w:t>
      </w:r>
      <w:bookmarkEnd w:id="4"/>
      <w:r>
        <w:rPr>
          <w:rFonts w:ascii="Times New Roman" w:hAnsi="Times New Roman" w:cs="Times New Roman"/>
          <w:sz w:val="24"/>
          <w:szCs w:val="24"/>
        </w:rPr>
        <w:t xml:space="preserve"> also, they can adjust the </w:t>
      </w:r>
      <w:r w:rsidRPr="009126C3">
        <w:rPr>
          <w:rFonts w:ascii="Times New Roman" w:hAnsi="Times New Roman" w:cs="Times New Roman"/>
          <w:sz w:val="24"/>
          <w:szCs w:val="24"/>
        </w:rPr>
        <w:t>FDR or P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9126C3">
        <w:rPr>
          <w:rFonts w:ascii="Times New Roman" w:hAnsi="Times New Roman" w:cs="Times New Roman"/>
          <w:sz w:val="24"/>
          <w:szCs w:val="24"/>
        </w:rPr>
        <w:t>value</w:t>
      </w:r>
      <w:r>
        <w:rPr>
          <w:rFonts w:ascii="Times New Roman" w:hAnsi="Times New Roman" w:cs="Times New Roman"/>
          <w:sz w:val="24"/>
          <w:szCs w:val="24"/>
        </w:rPr>
        <w:t xml:space="preserve"> based on their needs (default is </w:t>
      </w:r>
      <w:r w:rsidR="00AA3436">
        <w:rPr>
          <w:rFonts w:ascii="Times New Roman" w:hAnsi="Times New Roman" w:cs="Times New Roman"/>
          <w:sz w:val="24"/>
          <w:szCs w:val="24"/>
        </w:rPr>
        <w:t xml:space="preserve">&lt; </w:t>
      </w:r>
      <w:r>
        <w:rPr>
          <w:rFonts w:ascii="Times New Roman" w:hAnsi="Times New Roman" w:cs="Times New Roman"/>
          <w:sz w:val="24"/>
          <w:szCs w:val="24"/>
        </w:rPr>
        <w:t>0.05). Finally, select any plot type and image format, then click the submit button (</w:t>
      </w: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5F5E73">
        <w:rPr>
          <w:rFonts w:ascii="Times New Roman" w:hAnsi="Times New Roman" w:cs="Times New Roman"/>
          <w:b/>
          <w:bCs/>
          <w:sz w:val="24"/>
          <w:szCs w:val="24"/>
        </w:rPr>
        <w:t>41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to visualize the grouped box plot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5F5E73">
        <w:rPr>
          <w:rFonts w:ascii="Times New Roman" w:hAnsi="Times New Roman" w:cs="Times New Roman"/>
          <w:b/>
          <w:bCs/>
          <w:sz w:val="24"/>
          <w:szCs w:val="24"/>
        </w:rPr>
        <w:t>42</w:t>
      </w:r>
      <w:r w:rsidR="00F62A72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F62A72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individual box blot for each taxon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5F5E73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F62A72">
        <w:rPr>
          <w:rFonts w:ascii="Times New Roman" w:hAnsi="Times New Roman" w:cs="Times New Roman"/>
          <w:b/>
          <w:bCs/>
          <w:sz w:val="24"/>
          <w:szCs w:val="24"/>
        </w:rPr>
        <w:t>2b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F62A72">
        <w:rPr>
          <w:rFonts w:ascii="Times New Roman" w:hAnsi="Times New Roman" w:cs="Times New Roman"/>
          <w:sz w:val="24"/>
          <w:szCs w:val="24"/>
        </w:rPr>
        <w:t xml:space="preserve"> and heatmap (</w:t>
      </w:r>
      <w:r w:rsidR="00F62A72"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F62A72">
        <w:rPr>
          <w:rFonts w:ascii="Times New Roman" w:hAnsi="Times New Roman" w:cs="Times New Roman"/>
          <w:b/>
          <w:bCs/>
          <w:sz w:val="24"/>
          <w:szCs w:val="24"/>
        </w:rPr>
        <w:t>42c</w:t>
      </w:r>
      <w:r w:rsidR="00F62A72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We have similar input methods for the ANOVA methods. It also generates similar plots and summary tables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5F5E73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F62A72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A7EF063" w14:textId="0CB0F462" w:rsidR="00692733" w:rsidRDefault="00692733" w:rsidP="00DF3E88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76704" behindDoc="0" locked="0" layoutInCell="1" allowOverlap="1" wp14:anchorId="34D0F7A4" wp14:editId="2EC872F5">
                <wp:simplePos x="0" y="0"/>
                <wp:positionH relativeFrom="column">
                  <wp:posOffset>1120775</wp:posOffset>
                </wp:positionH>
                <wp:positionV relativeFrom="paragraph">
                  <wp:posOffset>2057400</wp:posOffset>
                </wp:positionV>
                <wp:extent cx="1670050" cy="273050"/>
                <wp:effectExtent l="0" t="0" r="0" b="0"/>
                <wp:wrapNone/>
                <wp:docPr id="231" name="Text Box 2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70050" cy="273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99619D3" w14:textId="77777777" w:rsidR="00DF3E88" w:rsidRPr="0084472F" w:rsidRDefault="00DF3E88" w:rsidP="00DF3E88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elect plot type to displa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D0F7A4" id="Text Box 231" o:spid="_x0000_s1134" type="#_x0000_t202" style="position:absolute;left:0;text-align:left;margin-left:88.25pt;margin-top:162pt;width:131.5pt;height:21.5pt;z-index:25197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" filled="f" stroked="f" strokeweight=".5pt">
                <v:textbox>
                  <w:txbxContent>
                    <w:p w14:paraId="299619D3" w14:textId="77777777" w:rsidR="00DF3E88" w:rsidRPr="0084472F" w:rsidRDefault="00DF3E88" w:rsidP="00DF3E88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Select plot type to display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80800" behindDoc="0" locked="0" layoutInCell="1" allowOverlap="1" wp14:anchorId="402898B4" wp14:editId="6A041C0E">
                <wp:simplePos x="0" y="0"/>
                <wp:positionH relativeFrom="column">
                  <wp:posOffset>625475</wp:posOffset>
                </wp:positionH>
                <wp:positionV relativeFrom="paragraph">
                  <wp:posOffset>1607820</wp:posOffset>
                </wp:positionV>
                <wp:extent cx="2247900" cy="273050"/>
                <wp:effectExtent l="0" t="0" r="0" b="0"/>
                <wp:wrapNone/>
                <wp:docPr id="234" name="Text Box 2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47900" cy="273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50DFDF2" w14:textId="43F73D13" w:rsidR="00DF3E88" w:rsidRPr="0084472F" w:rsidRDefault="00DF3E88" w:rsidP="00DF3E88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If yes perform pairwise comparis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2898B4" id="Text Box 234" o:spid="_x0000_s1135" type="#_x0000_t202" style="position:absolute;left:0;text-align:left;margin-left:49.25pt;margin-top:126.6pt;width:177pt;height:21.5pt;z-index:25198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" filled="f" stroked="f" strokeweight=".5pt">
                <v:textbox>
                  <w:txbxContent>
                    <w:p w14:paraId="050DFDF2" w14:textId="43F73D13" w:rsidR="00DF3E88" w:rsidRPr="0084472F" w:rsidRDefault="00DF3E88" w:rsidP="00DF3E88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If yes perform pairwise comparis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62368" behindDoc="0" locked="0" layoutInCell="1" allowOverlap="1" wp14:anchorId="68B125AB" wp14:editId="62D5008C">
                <wp:simplePos x="0" y="0"/>
                <wp:positionH relativeFrom="column">
                  <wp:posOffset>3167380</wp:posOffset>
                </wp:positionH>
                <wp:positionV relativeFrom="paragraph">
                  <wp:posOffset>2578100</wp:posOffset>
                </wp:positionV>
                <wp:extent cx="2762250" cy="482600"/>
                <wp:effectExtent l="0" t="0" r="0" b="0"/>
                <wp:wrapNone/>
                <wp:docPr id="224" name="Text Box 2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482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111D0C7" w14:textId="77777777" w:rsidR="00DF3E88" w:rsidRPr="00061937" w:rsidRDefault="00DF3E88" w:rsidP="00DF3E88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elect file formats (JPG, TIFF, PDF, SVG, BMP, EPS, and P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B125AB" id="Text Box 224" o:spid="_x0000_s1136" type="#_x0000_t202" style="position:absolute;left:0;text-align:left;margin-left:249.4pt;margin-top:203pt;width:217.5pt;height:38pt;z-index:251962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" filled="f" stroked="f" strokeweight=".5pt">
                <v:textbox>
                  <w:txbxContent>
                    <w:p w14:paraId="6111D0C7" w14:textId="77777777" w:rsidR="00DF3E88" w:rsidRPr="00061937" w:rsidRDefault="00DF3E88" w:rsidP="00DF3E88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Select file formats (JPG, TIFF, PDF, SVG, BMP, EPS, and PS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64416" behindDoc="0" locked="0" layoutInCell="1" allowOverlap="1" wp14:anchorId="6BE79AAA" wp14:editId="31A75057">
                <wp:simplePos x="0" y="0"/>
                <wp:positionH relativeFrom="column">
                  <wp:posOffset>2900680</wp:posOffset>
                </wp:positionH>
                <wp:positionV relativeFrom="paragraph">
                  <wp:posOffset>2705100</wp:posOffset>
                </wp:positionV>
                <wp:extent cx="317500" cy="0"/>
                <wp:effectExtent l="0" t="76200" r="25400" b="95250"/>
                <wp:wrapNone/>
                <wp:docPr id="225" name="Straight Arrow Connector 2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1999C4D" id="Straight Arrow Connector 225" o:spid="_x0000_s1026" type="#_x0000_t32" style="position:absolute;margin-left:228.4pt;margin-top:213pt;width:25pt;height:0;z-index:251964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" strokecolor="red" strokeweight=".5pt">
                <v:stroke endarrow="block" joinstyle="miter"/>
              </v:shape>
            </w:pict>
          </mc:Fallback>
        </mc:AlternateContent>
      </w:r>
      <w:r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974656" behindDoc="0" locked="0" layoutInCell="1" allowOverlap="1" wp14:anchorId="3EF55A79" wp14:editId="40FB5B65">
                <wp:simplePos x="0" y="0"/>
                <wp:positionH relativeFrom="column">
                  <wp:posOffset>19050</wp:posOffset>
                </wp:positionH>
                <wp:positionV relativeFrom="paragraph">
                  <wp:posOffset>1946275</wp:posOffset>
                </wp:positionV>
                <wp:extent cx="2952750" cy="514350"/>
                <wp:effectExtent l="0" t="0" r="19050" b="19050"/>
                <wp:wrapNone/>
                <wp:docPr id="230" name="Rectangle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52750" cy="5143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717B3D9" w14:textId="77777777" w:rsidR="00DF3E88" w:rsidRPr="00221B64" w:rsidRDefault="00DF3E88" w:rsidP="00DF3E88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F55A79" id="Rectangle 230" o:spid="_x0000_s1137" style="position:absolute;left:0;text-align:left;margin-left:1.5pt;margin-top:153.25pt;width:232.5pt;height:40.5pt;z-index:25197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" filled="f" strokecolor="red" strokeweight="1pt">
                <v:textbox>
                  <w:txbxContent>
                    <w:p w14:paraId="6717B3D9" w14:textId="77777777" w:rsidR="00DF3E88" w:rsidRPr="00221B64" w:rsidRDefault="00DF3E88" w:rsidP="00DF3E88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978752" behindDoc="0" locked="0" layoutInCell="1" allowOverlap="1" wp14:anchorId="44E9D00A" wp14:editId="693A4207">
                <wp:simplePos x="0" y="0"/>
                <wp:positionH relativeFrom="column">
                  <wp:posOffset>9525</wp:posOffset>
                </wp:positionH>
                <wp:positionV relativeFrom="paragraph">
                  <wp:posOffset>1555750</wp:posOffset>
                </wp:positionV>
                <wp:extent cx="2962275" cy="342900"/>
                <wp:effectExtent l="0" t="0" r="28575" b="19050"/>
                <wp:wrapNone/>
                <wp:docPr id="233" name="Rectangle 2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62275" cy="3429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768D715" w14:textId="77777777" w:rsidR="00DF3E88" w:rsidRPr="00221B64" w:rsidRDefault="00DF3E88" w:rsidP="00DF3E88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E9D00A" id="Rectangle 233" o:spid="_x0000_s1138" style="position:absolute;left:0;text-align:left;margin-left:.75pt;margin-top:122.5pt;width:233.25pt;height:27pt;z-index:25197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" filled="f" strokecolor="red" strokeweight="1pt">
                <v:textbox>
                  <w:txbxContent>
                    <w:p w14:paraId="3768D715" w14:textId="77777777" w:rsidR="00DF3E88" w:rsidRPr="00221B64" w:rsidRDefault="00DF3E88" w:rsidP="00DF3E88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70560" behindDoc="0" locked="0" layoutInCell="1" allowOverlap="1" wp14:anchorId="4F51A13B" wp14:editId="73DF8F8D">
                <wp:simplePos x="0" y="0"/>
                <wp:positionH relativeFrom="column">
                  <wp:posOffset>3098800</wp:posOffset>
                </wp:positionH>
                <wp:positionV relativeFrom="paragraph">
                  <wp:posOffset>847725</wp:posOffset>
                </wp:positionV>
                <wp:extent cx="3321050" cy="273050"/>
                <wp:effectExtent l="0" t="0" r="0" b="0"/>
                <wp:wrapNone/>
                <wp:docPr id="228" name="Text Box 2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21050" cy="273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71BB47A" w14:textId="77777777" w:rsidR="00DF3E88" w:rsidRPr="0084472F" w:rsidRDefault="00DF3E88" w:rsidP="00DF3E88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84472F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 Select Benjamini-Hochberg FDR or P-valu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51A13B" id="Text Box 228" o:spid="_x0000_s1139" type="#_x0000_t202" style="position:absolute;left:0;text-align:left;margin-left:244pt;margin-top:66.75pt;width:261.5pt;height:21.5pt;z-index:25197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" filled="f" stroked="f" strokeweight=".5pt">
                <v:textbox>
                  <w:txbxContent>
                    <w:p w14:paraId="071BB47A" w14:textId="77777777" w:rsidR="00DF3E88" w:rsidRPr="0084472F" w:rsidRDefault="00DF3E88" w:rsidP="00DF3E88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84472F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 Select Benjamini-Hochberg FDR or P-valu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72608" behindDoc="0" locked="0" layoutInCell="1" allowOverlap="1" wp14:anchorId="644C4E0B" wp14:editId="303C5BEC">
                <wp:simplePos x="0" y="0"/>
                <wp:positionH relativeFrom="column">
                  <wp:posOffset>3111500</wp:posOffset>
                </wp:positionH>
                <wp:positionV relativeFrom="paragraph">
                  <wp:posOffset>1257300</wp:posOffset>
                </wp:positionV>
                <wp:extent cx="3181350" cy="273050"/>
                <wp:effectExtent l="0" t="0" r="0" b="0"/>
                <wp:wrapNone/>
                <wp:docPr id="229" name="Text Box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81350" cy="273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A226449" w14:textId="77777777" w:rsidR="00DF3E88" w:rsidRPr="00061937" w:rsidRDefault="00DF3E88" w:rsidP="00DF3E88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User can adjust the value based on their need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4C4E0B" id="Text Box 229" o:spid="_x0000_s1140" type="#_x0000_t202" style="position:absolute;left:0;text-align:left;margin-left:245pt;margin-top:99pt;width:250.5pt;height:21.5pt;z-index:25197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" filled="f" stroked="f" strokeweight=".5pt">
                <v:textbox>
                  <w:txbxContent>
                    <w:p w14:paraId="0A226449" w14:textId="77777777" w:rsidR="00DF3E88" w:rsidRPr="00061937" w:rsidRDefault="00DF3E88" w:rsidP="00DF3E88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User can adjust the value based on their need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66464" behindDoc="0" locked="0" layoutInCell="1" allowOverlap="1" wp14:anchorId="11A99830" wp14:editId="78003B49">
                <wp:simplePos x="0" y="0"/>
                <wp:positionH relativeFrom="column">
                  <wp:posOffset>2873375</wp:posOffset>
                </wp:positionH>
                <wp:positionV relativeFrom="paragraph">
                  <wp:posOffset>1382395</wp:posOffset>
                </wp:positionV>
                <wp:extent cx="317500" cy="0"/>
                <wp:effectExtent l="0" t="76200" r="25400" b="95250"/>
                <wp:wrapNone/>
                <wp:docPr id="226" name="Straight Arrow Connector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3178740" id="Straight Arrow Connector 226" o:spid="_x0000_s1026" type="#_x0000_t32" style="position:absolute;margin-left:226.25pt;margin-top:108.85pt;width:25pt;height:0;z-index:251966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006400" behindDoc="0" locked="0" layoutInCell="1" allowOverlap="1" wp14:anchorId="47BDC434" wp14:editId="64CEF0E1">
                <wp:simplePos x="0" y="0"/>
                <wp:positionH relativeFrom="column">
                  <wp:posOffset>2886075</wp:posOffset>
                </wp:positionH>
                <wp:positionV relativeFrom="paragraph">
                  <wp:posOffset>991235</wp:posOffset>
                </wp:positionV>
                <wp:extent cx="317500" cy="0"/>
                <wp:effectExtent l="0" t="76200" r="25400" b="95250"/>
                <wp:wrapNone/>
                <wp:docPr id="64" name="Straight Arrow Connector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7302C47" id="Straight Arrow Connector 64" o:spid="_x0000_s1026" type="#_x0000_t32" style="position:absolute;margin-left:227.25pt;margin-top:78.05pt;width:25pt;height:0;z-index:252006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21F71B0D" wp14:editId="33CB7D13">
            <wp:extent cx="3035451" cy="3209925"/>
            <wp:effectExtent l="0" t="0" r="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3042405" cy="32172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A6C4DC" w14:textId="52CCEB71" w:rsidR="00DF3E88" w:rsidRDefault="00DF3E88" w:rsidP="00DF3E88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5F5E73">
        <w:rPr>
          <w:rFonts w:ascii="Times New Roman" w:hAnsi="Times New Roman" w:cs="Times New Roman"/>
          <w:b/>
          <w:bCs/>
          <w:sz w:val="24"/>
          <w:szCs w:val="24"/>
        </w:rPr>
        <w:t>41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910FF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nput selection for the Kruskal-Wallis</w:t>
      </w:r>
      <w:r w:rsidRPr="00845C3D">
        <w:rPr>
          <w:rFonts w:ascii="Times New Roman" w:hAnsi="Times New Roman" w:cs="Times New Roman"/>
          <w:sz w:val="24"/>
          <w:szCs w:val="24"/>
        </w:rPr>
        <w:t xml:space="preserve"> test</w:t>
      </w:r>
      <w:r>
        <w:rPr>
          <w:rFonts w:ascii="Times New Roman" w:hAnsi="Times New Roman" w:cs="Times New Roman"/>
          <w:sz w:val="24"/>
          <w:szCs w:val="24"/>
        </w:rPr>
        <w:t xml:space="preserve"> and similar input is needed for the ANOVA</w:t>
      </w:r>
    </w:p>
    <w:p w14:paraId="62BE4D1D" w14:textId="5F6E92B9" w:rsidR="00221B64" w:rsidRDefault="00221B64" w:rsidP="0072574E"/>
    <w:p w14:paraId="6D18D1B0" w14:textId="4B8381C1" w:rsidR="00221B64" w:rsidRDefault="00221B64" w:rsidP="0072574E"/>
    <w:p w14:paraId="0F15B34A" w14:textId="4D6B8B89" w:rsidR="00221B64" w:rsidRDefault="00F62A72" w:rsidP="0072574E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014592" behindDoc="0" locked="0" layoutInCell="1" allowOverlap="1" wp14:anchorId="105FA76E" wp14:editId="321BDFC1">
                <wp:simplePos x="0" y="0"/>
                <wp:positionH relativeFrom="column">
                  <wp:posOffset>3034642</wp:posOffset>
                </wp:positionH>
                <wp:positionV relativeFrom="paragraph">
                  <wp:posOffset>5076</wp:posOffset>
                </wp:positionV>
                <wp:extent cx="361950" cy="260350"/>
                <wp:effectExtent l="0" t="0" r="0" b="6350"/>
                <wp:wrapNone/>
                <wp:docPr id="1183909719" name="Text Box 11839097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BF7B76C" w14:textId="4BDA21D4" w:rsidR="00F62A72" w:rsidRPr="00F076E6" w:rsidRDefault="00F62A72" w:rsidP="00F62A72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b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5FA76E" id="Text Box 1183909719" o:spid="_x0000_s1141" type="#_x0000_t202" style="position:absolute;margin-left:238.95pt;margin-top:.4pt;width:28.5pt;height:20.5pt;z-index:252014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" filled="f" stroked="f" strokeweight=".5pt">
                <v:textbox>
                  <w:txbxContent>
                    <w:p w14:paraId="3BF7B76C" w14:textId="4BDA21D4" w:rsidR="00F62A72" w:rsidRPr="00F076E6" w:rsidRDefault="00F62A72" w:rsidP="00F62A72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b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012544" behindDoc="0" locked="0" layoutInCell="1" allowOverlap="1" wp14:anchorId="46C83626" wp14:editId="4C7B26BA">
                <wp:simplePos x="0" y="0"/>
                <wp:positionH relativeFrom="margin">
                  <wp:align>left</wp:align>
                </wp:positionH>
                <wp:positionV relativeFrom="paragraph">
                  <wp:posOffset>0</wp:posOffset>
                </wp:positionV>
                <wp:extent cx="361950" cy="260350"/>
                <wp:effectExtent l="0" t="0" r="0" b="6350"/>
                <wp:wrapNone/>
                <wp:docPr id="1159768022" name="Text Box 11597680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E719CD5" w14:textId="77777777" w:rsidR="00F62A72" w:rsidRPr="00F076E6" w:rsidRDefault="00F62A72" w:rsidP="00F62A72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C83626" id="Text Box 1159768022" o:spid="_x0000_s1142" type="#_x0000_t202" style="position:absolute;margin-left:0;margin-top:0;width:28.5pt;height:20.5pt;z-index:25201254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" filled="f" stroked="f" strokeweight=".5pt">
                <v:textbox>
                  <w:txbxContent>
                    <w:p w14:paraId="4E719CD5" w14:textId="77777777" w:rsidR="00F62A72" w:rsidRPr="00F076E6" w:rsidRDefault="00F62A72" w:rsidP="00F62A72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a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016640" behindDoc="0" locked="0" layoutInCell="1" allowOverlap="1" wp14:anchorId="617709C5" wp14:editId="5CD58C21">
                <wp:simplePos x="0" y="0"/>
                <wp:positionH relativeFrom="column">
                  <wp:posOffset>-22439</wp:posOffset>
                </wp:positionH>
                <wp:positionV relativeFrom="paragraph">
                  <wp:posOffset>2793688</wp:posOffset>
                </wp:positionV>
                <wp:extent cx="361950" cy="260350"/>
                <wp:effectExtent l="0" t="0" r="0" b="6350"/>
                <wp:wrapNone/>
                <wp:docPr id="1108810664" name="Text Box 11088106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A508E25" w14:textId="1D759E3E" w:rsidR="00F62A72" w:rsidRPr="00F076E6" w:rsidRDefault="00F62A72" w:rsidP="00F62A72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c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7709C5" id="Text Box 1108810664" o:spid="_x0000_s1143" type="#_x0000_t202" style="position:absolute;margin-left:-1.75pt;margin-top:220pt;width:28.5pt;height:20.5pt;z-index:252016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" filled="f" stroked="f" strokeweight=".5pt">
                <v:textbox>
                  <w:txbxContent>
                    <w:p w14:paraId="0A508E25" w14:textId="1D759E3E" w:rsidR="00F62A72" w:rsidRPr="00F076E6" w:rsidRDefault="00F62A72" w:rsidP="00F62A72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c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t xml:space="preserve">        </w:t>
      </w:r>
      <w:r w:rsidR="00DF3E88">
        <w:rPr>
          <w:noProof/>
        </w:rPr>
        <w:drawing>
          <wp:inline distT="0" distB="0" distL="0" distR="0" wp14:anchorId="720A141B" wp14:editId="4FE591F2">
            <wp:extent cx="2950744" cy="2950744"/>
            <wp:effectExtent l="0" t="0" r="2540" b="2540"/>
            <wp:docPr id="219" name="Picture 2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548" cy="29645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62A72">
        <w:t xml:space="preserve"> </w:t>
      </w:r>
      <w:r>
        <w:rPr>
          <w:noProof/>
        </w:rPr>
        <w:drawing>
          <wp:inline distT="0" distB="0" distL="0" distR="0" wp14:anchorId="78A63D88" wp14:editId="63911528">
            <wp:extent cx="2238316" cy="3159383"/>
            <wp:effectExtent l="0" t="0" r="0" b="3175"/>
            <wp:docPr id="222" name="Picture 222" descr="A screenshot of a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2" name="Picture 222" descr="A screenshot of a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0612" cy="32614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C25AE" w:rsidRPr="008C25AE">
        <w:t xml:space="preserve"> </w:t>
      </w:r>
      <w:r w:rsidR="008C25AE">
        <w:rPr>
          <w:noProof/>
        </w:rPr>
        <w:drawing>
          <wp:inline distT="0" distB="0" distL="0" distR="0" wp14:anchorId="750591B3" wp14:editId="6F0C515B">
            <wp:extent cx="5416978" cy="2889055"/>
            <wp:effectExtent l="0" t="0" r="0" b="6985"/>
            <wp:docPr id="924243152" name="Picture 2" descr="A blue and red striped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4243152" name="Picture 2" descr="A blue and red striped backgroun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2853" cy="28921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228D1E" w14:textId="2DCEBBED" w:rsidR="00F62A72" w:rsidRDefault="00DF3E88" w:rsidP="00F62A72">
      <w:pPr>
        <w:jc w:val="center"/>
        <w:rPr>
          <w:rFonts w:ascii="Times New Roman" w:hAnsi="Times New Roman" w:cs="Times New Roman"/>
          <w:sz w:val="24"/>
          <w:szCs w:val="24"/>
        </w:rPr>
      </w:pPr>
      <w:r w:rsidRPr="00CC1ADB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5F5E73">
        <w:rPr>
          <w:rFonts w:ascii="Times New Roman" w:hAnsi="Times New Roman" w:cs="Times New Roman"/>
          <w:b/>
          <w:bCs/>
          <w:sz w:val="24"/>
          <w:szCs w:val="24"/>
        </w:rPr>
        <w:t>42</w:t>
      </w:r>
      <w:r w:rsidRPr="00CC1ADB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62A72">
        <w:rPr>
          <w:rFonts w:ascii="Times New Roman" w:hAnsi="Times New Roman" w:cs="Times New Roman"/>
          <w:sz w:val="24"/>
          <w:szCs w:val="24"/>
        </w:rPr>
        <w:t xml:space="preserve">a) </w:t>
      </w:r>
      <w:r>
        <w:rPr>
          <w:rFonts w:ascii="Times New Roman" w:hAnsi="Times New Roman" w:cs="Times New Roman"/>
          <w:sz w:val="24"/>
          <w:szCs w:val="24"/>
        </w:rPr>
        <w:t xml:space="preserve">Taxa were identified as significant by using the </w:t>
      </w:r>
      <w:r w:rsidR="00697460">
        <w:rPr>
          <w:rFonts w:ascii="Times New Roman" w:hAnsi="Times New Roman" w:cs="Times New Roman"/>
          <w:sz w:val="24"/>
          <w:szCs w:val="24"/>
        </w:rPr>
        <w:t>Kruskal-Wallis</w:t>
      </w:r>
      <w:r w:rsidR="00697460" w:rsidRPr="00845C3D">
        <w:rPr>
          <w:rFonts w:ascii="Times New Roman" w:hAnsi="Times New Roman" w:cs="Times New Roman"/>
          <w:sz w:val="24"/>
          <w:szCs w:val="24"/>
        </w:rPr>
        <w:t xml:space="preserve"> </w:t>
      </w:r>
      <w:r w:rsidRPr="00CC1ADB">
        <w:rPr>
          <w:rFonts w:ascii="Times New Roman" w:hAnsi="Times New Roman" w:cs="Times New Roman"/>
          <w:sz w:val="24"/>
          <w:szCs w:val="24"/>
        </w:rPr>
        <w:t>test</w:t>
      </w:r>
      <w:r>
        <w:rPr>
          <w:rFonts w:ascii="Times New Roman" w:hAnsi="Times New Roman" w:cs="Times New Roman"/>
          <w:sz w:val="24"/>
          <w:szCs w:val="24"/>
        </w:rPr>
        <w:t xml:space="preserve">. The results were visualized </w:t>
      </w:r>
      <w:r w:rsidR="00697460">
        <w:rPr>
          <w:rFonts w:ascii="Times New Roman" w:hAnsi="Times New Roman" w:cs="Times New Roman"/>
          <w:sz w:val="24"/>
          <w:szCs w:val="24"/>
        </w:rPr>
        <w:t xml:space="preserve">in </w:t>
      </w:r>
      <w:r>
        <w:rPr>
          <w:rFonts w:ascii="Times New Roman" w:hAnsi="Times New Roman" w:cs="Times New Roman"/>
          <w:sz w:val="24"/>
          <w:szCs w:val="24"/>
        </w:rPr>
        <w:t>the grouped box plot in which the x-axis represents the taxa and the y-axis represents the log10(relative frequency)</w:t>
      </w:r>
      <w:r w:rsidR="008C25AE">
        <w:rPr>
          <w:rFonts w:ascii="Times New Roman" w:hAnsi="Times New Roman" w:cs="Times New Roman"/>
          <w:sz w:val="24"/>
          <w:szCs w:val="24"/>
        </w:rPr>
        <w:t>.</w:t>
      </w:r>
      <w:r w:rsidR="00F62A72" w:rsidRPr="00F62A72">
        <w:rPr>
          <w:rFonts w:ascii="Times New Roman" w:hAnsi="Times New Roman" w:cs="Times New Roman"/>
          <w:sz w:val="24"/>
          <w:szCs w:val="24"/>
        </w:rPr>
        <w:t xml:space="preserve"> b) </w:t>
      </w:r>
      <w:r w:rsidR="00F62A72">
        <w:rPr>
          <w:rFonts w:ascii="Times New Roman" w:hAnsi="Times New Roman" w:cs="Times New Roman"/>
          <w:sz w:val="24"/>
          <w:szCs w:val="24"/>
        </w:rPr>
        <w:t xml:space="preserve">A </w:t>
      </w:r>
      <w:r w:rsidR="00697460">
        <w:rPr>
          <w:rFonts w:ascii="Times New Roman" w:hAnsi="Times New Roman" w:cs="Times New Roman"/>
          <w:sz w:val="24"/>
          <w:szCs w:val="24"/>
        </w:rPr>
        <w:t xml:space="preserve">box plot for each taxon in which the x-axis represents the </w:t>
      </w:r>
      <w:r w:rsidR="005E6317">
        <w:rPr>
          <w:rFonts w:ascii="Times New Roman" w:hAnsi="Times New Roman" w:cs="Times New Roman"/>
          <w:sz w:val="24"/>
          <w:szCs w:val="24"/>
        </w:rPr>
        <w:t>C</w:t>
      </w:r>
      <w:r w:rsidR="00697460">
        <w:rPr>
          <w:rFonts w:ascii="Times New Roman" w:hAnsi="Times New Roman" w:cs="Times New Roman"/>
          <w:sz w:val="24"/>
          <w:szCs w:val="24"/>
        </w:rPr>
        <w:t>ondition and the y-axis represents the relative frequency</w:t>
      </w:r>
      <w:r w:rsidR="00F62A72">
        <w:rPr>
          <w:rFonts w:ascii="Times New Roman" w:hAnsi="Times New Roman" w:cs="Times New Roman"/>
          <w:sz w:val="24"/>
          <w:szCs w:val="24"/>
        </w:rPr>
        <w:t xml:space="preserve"> c) the heatmap for significantly identified taxa. Likewise, similar plots were generated for the remaining methods.</w:t>
      </w:r>
    </w:p>
    <w:p w14:paraId="47A39F60" w14:textId="1B8CB46F" w:rsidR="00697460" w:rsidRDefault="00697460" w:rsidP="00F62A72"/>
    <w:p w14:paraId="0B33F1A0" w14:textId="6B07CF64" w:rsidR="00221B64" w:rsidRDefault="00221B64" w:rsidP="0072574E"/>
    <w:p w14:paraId="25AC1036" w14:textId="7E2A79FA" w:rsidR="008C25AE" w:rsidRDefault="008C25AE">
      <w:r>
        <w:br w:type="page"/>
      </w:r>
    </w:p>
    <w:p w14:paraId="57FA8789" w14:textId="1A2D3FEF" w:rsidR="001B3925" w:rsidRDefault="001B3925" w:rsidP="0072574E">
      <w:r w:rsidRPr="00221B64">
        <w:rPr>
          <w:noProof/>
          <w:color w:val="FF0000"/>
        </w:rPr>
        <w:lastRenderedPageBreak/>
        <mc:AlternateContent>
          <mc:Choice Requires="wps">
            <w:drawing>
              <wp:anchor distT="0" distB="0" distL="114300" distR="114300" simplePos="0" relativeHeight="251993088" behindDoc="0" locked="0" layoutInCell="1" allowOverlap="1" wp14:anchorId="18157D06" wp14:editId="451EB032">
                <wp:simplePos x="0" y="0"/>
                <wp:positionH relativeFrom="column">
                  <wp:posOffset>0</wp:posOffset>
                </wp:positionH>
                <wp:positionV relativeFrom="paragraph">
                  <wp:posOffset>583565</wp:posOffset>
                </wp:positionV>
                <wp:extent cx="5943600" cy="1416050"/>
                <wp:effectExtent l="0" t="0" r="19050" b="12700"/>
                <wp:wrapNone/>
                <wp:docPr id="241" name="Rectangle 2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4160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0DA4FEA" w14:textId="77777777" w:rsidR="00697460" w:rsidRPr="00221B64" w:rsidRDefault="00697460" w:rsidP="00697460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157D06" id="Rectangle 241" o:spid="_x0000_s1144" style="position:absolute;margin-left:0;margin-top:45.95pt;width:468pt;height:111.5pt;z-index:25199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" filled="f" strokecolor="red" strokeweight="1pt">
                <v:textbox>
                  <w:txbxContent>
                    <w:p w14:paraId="20DA4FEA" w14:textId="77777777" w:rsidR="00697460" w:rsidRPr="00221B64" w:rsidRDefault="00697460" w:rsidP="00697460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82848" behindDoc="0" locked="0" layoutInCell="1" allowOverlap="1" wp14:anchorId="2B23FFEF" wp14:editId="714DB452">
                <wp:simplePos x="0" y="0"/>
                <wp:positionH relativeFrom="column">
                  <wp:posOffset>1225550</wp:posOffset>
                </wp:positionH>
                <wp:positionV relativeFrom="paragraph">
                  <wp:posOffset>220980</wp:posOffset>
                </wp:positionV>
                <wp:extent cx="1733550" cy="273050"/>
                <wp:effectExtent l="0" t="0" r="0" b="0"/>
                <wp:wrapNone/>
                <wp:docPr id="236" name="Text Box 2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3550" cy="273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8F8997F" w14:textId="77777777" w:rsidR="00697460" w:rsidRPr="0084472F" w:rsidRDefault="00697460" w:rsidP="00697460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Number of  significant tax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23FFEF" id="Text Box 236" o:spid="_x0000_s1145" type="#_x0000_t202" style="position:absolute;margin-left:96.5pt;margin-top:17.4pt;width:136.5pt;height:21.5pt;z-index:25198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" filled="f" stroked="f" strokeweight=".5pt">
                <v:textbox>
                  <w:txbxContent>
                    <w:p w14:paraId="08F8997F" w14:textId="77777777" w:rsidR="00697460" w:rsidRPr="0084472F" w:rsidRDefault="00697460" w:rsidP="00697460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Number of  significant taxa</w:t>
                      </w:r>
                    </w:p>
                  </w:txbxContent>
                </v:textbox>
              </v:shape>
            </w:pict>
          </mc:Fallback>
        </mc:AlternateContent>
      </w:r>
      <w:r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986944" behindDoc="0" locked="0" layoutInCell="1" allowOverlap="1" wp14:anchorId="1B56380A" wp14:editId="437179E9">
                <wp:simplePos x="0" y="0"/>
                <wp:positionH relativeFrom="column">
                  <wp:posOffset>19050</wp:posOffset>
                </wp:positionH>
                <wp:positionV relativeFrom="paragraph">
                  <wp:posOffset>291465</wp:posOffset>
                </wp:positionV>
                <wp:extent cx="1079500" cy="127000"/>
                <wp:effectExtent l="0" t="0" r="25400" b="25400"/>
                <wp:wrapNone/>
                <wp:docPr id="238" name="Rectangle 2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0" cy="127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34BBBF" w14:textId="77777777" w:rsidR="00697460" w:rsidRPr="00221B64" w:rsidRDefault="00697460" w:rsidP="00697460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56380A" id="Rectangle 238" o:spid="_x0000_s1146" style="position:absolute;margin-left:1.5pt;margin-top:22.95pt;width:85pt;height:10pt;z-index:25198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" filled="f" strokecolor="red" strokeweight="1pt">
                <v:textbox>
                  <w:txbxContent>
                    <w:p w14:paraId="1634BBBF" w14:textId="77777777" w:rsidR="00697460" w:rsidRPr="00221B64" w:rsidRDefault="00697460" w:rsidP="00697460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84896" behindDoc="0" locked="0" layoutInCell="1" allowOverlap="1" wp14:anchorId="18032D5F" wp14:editId="54E8B8C6">
                <wp:simplePos x="0" y="0"/>
                <wp:positionH relativeFrom="column">
                  <wp:posOffset>1098550</wp:posOffset>
                </wp:positionH>
                <wp:positionV relativeFrom="paragraph">
                  <wp:posOffset>367030</wp:posOffset>
                </wp:positionV>
                <wp:extent cx="203200" cy="0"/>
                <wp:effectExtent l="0" t="76200" r="25400" b="95250"/>
                <wp:wrapNone/>
                <wp:docPr id="237" name="Straight Arrow Connector 2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32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F718EE4" id="Straight Arrow Connector 237" o:spid="_x0000_s1026" type="#_x0000_t32" style="position:absolute;margin-left:86.5pt;margin-top:28.9pt;width:16pt;height:0;z-index:251984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88992" behindDoc="0" locked="0" layoutInCell="1" allowOverlap="1" wp14:anchorId="53BBDCF9" wp14:editId="73A9EEE3">
                <wp:simplePos x="0" y="0"/>
                <wp:positionH relativeFrom="column">
                  <wp:posOffset>1955800</wp:posOffset>
                </wp:positionH>
                <wp:positionV relativeFrom="paragraph">
                  <wp:posOffset>373380</wp:posOffset>
                </wp:positionV>
                <wp:extent cx="1974850" cy="273050"/>
                <wp:effectExtent l="0" t="0" r="0" b="0"/>
                <wp:wrapNone/>
                <wp:docPr id="239" name="Text Box 2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74850" cy="273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A6E9129" w14:textId="77777777" w:rsidR="00697460" w:rsidRPr="0084472F" w:rsidRDefault="00697460" w:rsidP="00697460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tatistically of significant tax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BBDCF9" id="Text Box 239" o:spid="_x0000_s1147" type="#_x0000_t202" style="position:absolute;margin-left:154pt;margin-top:29.4pt;width:155.5pt;height:21.5pt;z-index:25198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" filled="f" stroked="f" strokeweight=".5pt">
                <v:textbox>
                  <w:txbxContent>
                    <w:p w14:paraId="2A6E9129" w14:textId="77777777" w:rsidR="00697460" w:rsidRPr="0084472F" w:rsidRDefault="00697460" w:rsidP="00697460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Statistically of significant tax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91040" behindDoc="0" locked="0" layoutInCell="1" allowOverlap="1" wp14:anchorId="39F9EB61" wp14:editId="7846A4A9">
                <wp:simplePos x="0" y="0"/>
                <wp:positionH relativeFrom="column">
                  <wp:posOffset>1339850</wp:posOffset>
                </wp:positionH>
                <wp:positionV relativeFrom="paragraph">
                  <wp:posOffset>1967230</wp:posOffset>
                </wp:positionV>
                <wp:extent cx="2108200" cy="273050"/>
                <wp:effectExtent l="0" t="0" r="0" b="0"/>
                <wp:wrapNone/>
                <wp:docPr id="240" name="Text Box 2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08200" cy="273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4661413" w14:textId="77777777" w:rsidR="00697460" w:rsidRPr="0084472F" w:rsidRDefault="00697460" w:rsidP="00697460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Export the summary tables in csv forma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F9EB61" id="Text Box 240" o:spid="_x0000_s1148" type="#_x0000_t202" style="position:absolute;margin-left:105.5pt;margin-top:154.9pt;width:166pt;height:21.5pt;z-index:25199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" filled="f" stroked="f" strokeweight=".5pt">
                <v:textbox>
                  <w:txbxContent>
                    <w:p w14:paraId="24661413" w14:textId="77777777" w:rsidR="00697460" w:rsidRPr="0084472F" w:rsidRDefault="00697460" w:rsidP="00697460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Export the summary tables in csv format</w:t>
                      </w:r>
                    </w:p>
                  </w:txbxContent>
                </v:textbox>
              </v:shape>
            </w:pict>
          </mc:Fallback>
        </mc:AlternateContent>
      </w:r>
      <w:r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995136" behindDoc="0" locked="0" layoutInCell="1" allowOverlap="1" wp14:anchorId="6B1AC111" wp14:editId="41EB28FB">
                <wp:simplePos x="0" y="0"/>
                <wp:positionH relativeFrom="column">
                  <wp:posOffset>0</wp:posOffset>
                </wp:positionH>
                <wp:positionV relativeFrom="paragraph">
                  <wp:posOffset>2194560</wp:posOffset>
                </wp:positionV>
                <wp:extent cx="5308600" cy="317500"/>
                <wp:effectExtent l="0" t="0" r="25400" b="25400"/>
                <wp:wrapNone/>
                <wp:docPr id="242" name="Rectangle 2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08600" cy="3175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09AA2B" w14:textId="77777777" w:rsidR="00697460" w:rsidRPr="00221B64" w:rsidRDefault="00697460" w:rsidP="00697460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1AC111" id="Rectangle 242" o:spid="_x0000_s1149" style="position:absolute;margin-left:0;margin-top:172.8pt;width:418pt;height:25pt;z-index:25199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" filled="f" strokecolor="red" strokeweight="1pt">
                <v:textbox>
                  <w:txbxContent>
                    <w:p w14:paraId="5F09AA2B" w14:textId="77777777" w:rsidR="00697460" w:rsidRPr="00221B64" w:rsidRDefault="00697460" w:rsidP="00697460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3A098D1D" wp14:editId="693EF368">
            <wp:extent cx="5943600" cy="2519680"/>
            <wp:effectExtent l="0" t="0" r="0" b="0"/>
            <wp:docPr id="255" name="Picture 2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19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BEDA3" w14:textId="18148FE6" w:rsidR="00A82A19" w:rsidRPr="00A82A19" w:rsidRDefault="00697460" w:rsidP="00A82A19">
      <w:pPr>
        <w:jc w:val="center"/>
        <w:rPr>
          <w:rFonts w:ascii="Times New Roman" w:hAnsi="Times New Roman" w:cs="Times New Roman"/>
          <w:sz w:val="24"/>
          <w:szCs w:val="24"/>
        </w:rPr>
      </w:pPr>
      <w:r w:rsidRPr="00CC1ADB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5F5E73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F62A72">
        <w:rPr>
          <w:rFonts w:ascii="Times New Roman" w:hAnsi="Times New Roman" w:cs="Times New Roman"/>
          <w:b/>
          <w:bCs/>
          <w:sz w:val="24"/>
          <w:szCs w:val="24"/>
        </w:rPr>
        <w:t>3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The summary table for the Kruskal-Wallis test. The last three columns contain the p-value of the pairwise comparison that will display if the Post-hoc test is selected as yes. Likewise, similar tables were generated for the ANOVA.</w:t>
      </w:r>
    </w:p>
    <w:p w14:paraId="0AB282F5" w14:textId="611DC2BD" w:rsidR="00221B64" w:rsidRDefault="00221B64" w:rsidP="0072574E"/>
    <w:p w14:paraId="5CC548BB" w14:textId="40365C93" w:rsidR="00A82A19" w:rsidRPr="00A82A19" w:rsidRDefault="00A82A1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82A19">
        <w:rPr>
          <w:rFonts w:ascii="Times New Roman" w:hAnsi="Times New Roman" w:cs="Times New Roman"/>
          <w:b/>
          <w:bCs/>
          <w:sz w:val="24"/>
          <w:szCs w:val="24"/>
        </w:rPr>
        <w:t>Session information from R</w:t>
      </w:r>
    </w:p>
    <w:p w14:paraId="2630E98B" w14:textId="713D2DFE" w:rsidR="00E76E4A" w:rsidRPr="00A82A19" w:rsidRDefault="00A82A19">
      <w:pPr>
        <w:rPr>
          <w:rFonts w:ascii="Times New Roman" w:hAnsi="Times New Roman" w:cs="Times New Roman"/>
          <w:sz w:val="24"/>
          <w:szCs w:val="24"/>
        </w:rPr>
      </w:pPr>
      <w:r w:rsidRPr="00A82A19">
        <w:rPr>
          <w:rFonts w:ascii="Times New Roman" w:hAnsi="Times New Roman" w:cs="Times New Roman"/>
          <w:sz w:val="24"/>
          <w:szCs w:val="24"/>
        </w:rPr>
        <w:t xml:space="preserve">Here will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Pr="00A82A19">
        <w:rPr>
          <w:rFonts w:ascii="Times New Roman" w:hAnsi="Times New Roman" w:cs="Times New Roman"/>
          <w:sz w:val="24"/>
          <w:szCs w:val="24"/>
        </w:rPr>
        <w:t xml:space="preserve">list </w:t>
      </w:r>
      <w:r>
        <w:rPr>
          <w:rFonts w:ascii="Times New Roman" w:hAnsi="Times New Roman" w:cs="Times New Roman"/>
          <w:sz w:val="24"/>
          <w:szCs w:val="24"/>
        </w:rPr>
        <w:t xml:space="preserve">of </w:t>
      </w:r>
      <w:r w:rsidRPr="00A82A19">
        <w:rPr>
          <w:rFonts w:ascii="Times New Roman" w:hAnsi="Times New Roman" w:cs="Times New Roman"/>
          <w:sz w:val="24"/>
          <w:szCs w:val="24"/>
        </w:rPr>
        <w:t>loaded packages with their version to develop this application</w:t>
      </w:r>
      <w:r w:rsidR="005F5E73">
        <w:rPr>
          <w:rFonts w:ascii="Times New Roman" w:hAnsi="Times New Roman" w:cs="Times New Roman"/>
          <w:sz w:val="24"/>
          <w:szCs w:val="24"/>
        </w:rPr>
        <w:t xml:space="preserve"> (</w:t>
      </w:r>
      <w:r w:rsidR="005F5E73" w:rsidRPr="005F5E73">
        <w:rPr>
          <w:rFonts w:ascii="Times New Roman" w:hAnsi="Times New Roman" w:cs="Times New Roman"/>
          <w:b/>
          <w:bCs/>
          <w:sz w:val="24"/>
          <w:szCs w:val="24"/>
        </w:rPr>
        <w:t>Figure S4</w:t>
      </w:r>
      <w:r w:rsidR="00F62A72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7C69CA">
        <w:rPr>
          <w:rFonts w:ascii="Times New Roman" w:hAnsi="Times New Roman" w:cs="Times New Roman"/>
          <w:b/>
          <w:bCs/>
          <w:sz w:val="24"/>
          <w:szCs w:val="24"/>
        </w:rPr>
        <w:t xml:space="preserve"> &amp; S4</w:t>
      </w:r>
      <w:r w:rsidR="00F62A72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="005F5E73">
        <w:rPr>
          <w:rFonts w:ascii="Times New Roman" w:hAnsi="Times New Roman" w:cs="Times New Roman"/>
          <w:sz w:val="24"/>
          <w:szCs w:val="24"/>
        </w:rPr>
        <w:t>)</w:t>
      </w:r>
      <w:r w:rsidRPr="00A82A19">
        <w:rPr>
          <w:rFonts w:ascii="Times New Roman" w:hAnsi="Times New Roman" w:cs="Times New Roman"/>
          <w:sz w:val="24"/>
          <w:szCs w:val="24"/>
        </w:rPr>
        <w:t>.</w:t>
      </w:r>
    </w:p>
    <w:p w14:paraId="704582BF" w14:textId="493CD3DF" w:rsidR="00221B64" w:rsidRDefault="00CC70A2" w:rsidP="0072574E">
      <w:r w:rsidRPr="00CC70A2">
        <w:rPr>
          <w:noProof/>
        </w:rPr>
        <w:drawing>
          <wp:inline distT="0" distB="0" distL="0" distR="0" wp14:anchorId="3D98EAA7" wp14:editId="5F441BC5">
            <wp:extent cx="5943600" cy="3252470"/>
            <wp:effectExtent l="0" t="0" r="0" b="5080"/>
            <wp:docPr id="2090590963" name="Picture 1" descr="A group of small colored squar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0590963" name="Picture 1" descr="A group of small colored squares&#10;&#10;Description automatically generated with medium confidence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52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807B9A" w14:textId="34C39C4C" w:rsidR="007C69CA" w:rsidRPr="00A82A19" w:rsidRDefault="007C69CA" w:rsidP="007C69CA">
      <w:r w:rsidRPr="00CC1ADB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F62A72">
        <w:rPr>
          <w:rFonts w:ascii="Times New Roman" w:hAnsi="Times New Roman" w:cs="Times New Roman"/>
          <w:b/>
          <w:bCs/>
          <w:sz w:val="24"/>
          <w:szCs w:val="24"/>
        </w:rPr>
        <w:t>4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Pr="00930972">
        <w:rPr>
          <w:rFonts w:ascii="Times New Roman" w:hAnsi="Times New Roman" w:cs="Times New Roman"/>
          <w:sz w:val="24"/>
          <w:szCs w:val="24"/>
        </w:rPr>
        <w:t>iMDGAVis</w:t>
      </w:r>
      <w:r>
        <w:rPr>
          <w:rFonts w:ascii="Times New Roman" w:hAnsi="Times New Roman" w:cs="Times New Roman"/>
          <w:sz w:val="24"/>
          <w:szCs w:val="24"/>
        </w:rPr>
        <w:t xml:space="preserve"> application is developed and tested with the listed package version in Windows 10</w:t>
      </w:r>
    </w:p>
    <w:p w14:paraId="5C7E4574" w14:textId="77777777" w:rsidR="007C69CA" w:rsidRDefault="007C69CA" w:rsidP="0072574E"/>
    <w:p w14:paraId="7E592E0F" w14:textId="77777777" w:rsidR="00CC70A2" w:rsidRDefault="00CC70A2" w:rsidP="0072574E"/>
    <w:p w14:paraId="39B26EDC" w14:textId="4C144E4D" w:rsidR="00CC70A2" w:rsidRDefault="007C69CA" w:rsidP="0072574E">
      <w:r w:rsidRPr="007C69CA">
        <w:rPr>
          <w:noProof/>
        </w:rPr>
        <w:drawing>
          <wp:inline distT="0" distB="0" distL="0" distR="0" wp14:anchorId="420CB9BD" wp14:editId="46D9DA24">
            <wp:extent cx="5943600" cy="5989955"/>
            <wp:effectExtent l="0" t="0" r="0" b="0"/>
            <wp:docPr id="67744870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7448703" name="Picture 1" descr="A screenshot of a computer program&#10;&#10;Description automatically generated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89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588D86" w14:textId="68794B88" w:rsidR="007C69CA" w:rsidRDefault="007C69CA" w:rsidP="0072574E">
      <w:r w:rsidRPr="007C69CA">
        <w:rPr>
          <w:noProof/>
        </w:rPr>
        <w:lastRenderedPageBreak/>
        <w:drawing>
          <wp:inline distT="0" distB="0" distL="0" distR="0" wp14:anchorId="1053A0E9" wp14:editId="363F6F7B">
            <wp:extent cx="5943600" cy="3969385"/>
            <wp:effectExtent l="0" t="0" r="0" b="0"/>
            <wp:docPr id="1131995868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1995868" name="Picture 1" descr="A white background with black text&#10;&#10;Description automatically generated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9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13C286" w14:textId="1EE2B01D" w:rsidR="00A82A19" w:rsidRPr="00A82A19" w:rsidRDefault="00A82A19" w:rsidP="0072574E">
      <w:r w:rsidRPr="00CC1ADB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5F5E73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F62A72">
        <w:rPr>
          <w:rFonts w:ascii="Times New Roman" w:hAnsi="Times New Roman" w:cs="Times New Roman"/>
          <w:b/>
          <w:bCs/>
          <w:sz w:val="24"/>
          <w:szCs w:val="24"/>
        </w:rPr>
        <w:t>5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Pr="00930972">
        <w:rPr>
          <w:rFonts w:ascii="Times New Roman" w:hAnsi="Times New Roman" w:cs="Times New Roman"/>
          <w:sz w:val="24"/>
          <w:szCs w:val="24"/>
        </w:rPr>
        <w:t>iMDGAVis</w:t>
      </w:r>
      <w:r>
        <w:rPr>
          <w:rFonts w:ascii="Times New Roman" w:hAnsi="Times New Roman" w:cs="Times New Roman"/>
          <w:sz w:val="24"/>
          <w:szCs w:val="24"/>
        </w:rPr>
        <w:t xml:space="preserve"> application is developed and tested with the listed package version</w:t>
      </w:r>
      <w:r w:rsidR="007C69CA">
        <w:rPr>
          <w:rFonts w:ascii="Times New Roman" w:hAnsi="Times New Roman" w:cs="Times New Roman"/>
          <w:sz w:val="24"/>
          <w:szCs w:val="24"/>
        </w:rPr>
        <w:t xml:space="preserve"> in RedHat</w:t>
      </w:r>
    </w:p>
    <w:p w14:paraId="1583CBE9" w14:textId="77777777" w:rsidR="00295CE8" w:rsidRDefault="00295CE8" w:rsidP="00E76E4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FA74F63" w14:textId="77777777" w:rsidR="002F3A46" w:rsidRDefault="002F3A46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2BACC6F3" w14:textId="450F1BB9" w:rsidR="009B24BF" w:rsidRPr="00E76E4A" w:rsidRDefault="009B24BF" w:rsidP="00E76E4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E76E4A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:</w:t>
      </w:r>
    </w:p>
    <w:p w14:paraId="75FA9ABF" w14:textId="77777777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>McMurdie and Holmes (2013) phyloseq: An R package for reproducible interactive analysis and graphics of microbiome census data PLoS ONE 8(4):e61217</w:t>
      </w:r>
    </w:p>
    <w:p w14:paraId="306595A5" w14:textId="5DA1842E" w:rsidR="00E76E4A" w:rsidRPr="00E76E4A" w:rsidRDefault="00E76E4A" w:rsidP="008253B0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>Oksanen, F.J., et al. (2017) Vegan: Community Ecology Package. R package Version 2.4-3. https://CRAN.R-project.org/package=vegan</w:t>
      </w:r>
    </w:p>
    <w:p w14:paraId="442A9C21" w14:textId="77777777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>Chang W, Cheng J, Allaire J, Sievert C, Schloerke B, Xie Y, Allen J, McPherson J, Dipert A, Borges B (2022). shiny: Web Application Framework for R. R package version 1.7.4.9000, https://shiny.rstudio.com/.</w:t>
      </w:r>
    </w:p>
    <w:p w14:paraId="31B478E1" w14:textId="77777777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>Wickham H (2016). ggplot2: Elegant Graphics for Data Analysis. Springer-Verlag New York. ISBN 978-3-319-24277-4, https://ggplot2.tidyverse.org.</w:t>
      </w:r>
    </w:p>
    <w:p w14:paraId="738E0FE0" w14:textId="27506D1E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Wickham H (2007). </w:t>
      </w:r>
      <w:r w:rsidR="00A82A19">
        <w:rPr>
          <w:rFonts w:ascii="Times New Roman" w:hAnsi="Times New Roman" w:cs="Times New Roman"/>
          <w:color w:val="000000"/>
          <w:sz w:val="24"/>
          <w:szCs w:val="24"/>
        </w:rPr>
        <w:t>"</w:t>
      </w:r>
      <w:r w:rsidRPr="00E76E4A">
        <w:rPr>
          <w:rFonts w:ascii="Times New Roman" w:hAnsi="Times New Roman" w:cs="Times New Roman"/>
          <w:color w:val="000000"/>
          <w:sz w:val="24"/>
          <w:szCs w:val="24"/>
        </w:rPr>
        <w:t>Reshaping Data with the reshape Package.</w:t>
      </w:r>
      <w:r w:rsidR="00A82A19">
        <w:rPr>
          <w:rFonts w:ascii="Times New Roman" w:hAnsi="Times New Roman" w:cs="Times New Roman"/>
          <w:color w:val="000000"/>
          <w:sz w:val="24"/>
          <w:szCs w:val="24"/>
        </w:rPr>
        <w:t>"</w:t>
      </w:r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 Journal of Statistical Software, 21(12), 1–20. http://www.jstatsoft.org/v21/i12/.</w:t>
      </w:r>
    </w:p>
    <w:p w14:paraId="2C03F0CC" w14:textId="261626D2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Tang Y, Horikoshi M, Li W (2016). </w:t>
      </w:r>
      <w:r w:rsidR="00A82A19">
        <w:rPr>
          <w:rFonts w:ascii="Times New Roman" w:hAnsi="Times New Roman" w:cs="Times New Roman"/>
          <w:color w:val="000000"/>
          <w:sz w:val="24"/>
          <w:szCs w:val="24"/>
        </w:rPr>
        <w:t>"</w:t>
      </w:r>
      <w:r w:rsidRPr="00E76E4A">
        <w:rPr>
          <w:rFonts w:ascii="Times New Roman" w:hAnsi="Times New Roman" w:cs="Times New Roman"/>
          <w:color w:val="000000"/>
          <w:sz w:val="24"/>
          <w:szCs w:val="24"/>
        </w:rPr>
        <w:t>ggfortify: Unified Interface to Visualize Statistical Result of Popular R Packages.</w:t>
      </w:r>
      <w:r w:rsidR="00A82A19">
        <w:rPr>
          <w:rFonts w:ascii="Times New Roman" w:hAnsi="Times New Roman" w:cs="Times New Roman"/>
          <w:color w:val="000000"/>
          <w:sz w:val="24"/>
          <w:szCs w:val="24"/>
        </w:rPr>
        <w:t>"</w:t>
      </w:r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 The R Journal, 8(2), 474–485. doi:10.32614/RJ-2016-060, https://doi.org/10.32614/RJ-2016-060.</w:t>
      </w:r>
    </w:p>
    <w:p w14:paraId="2E3995A8" w14:textId="77777777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>Müller K, Wickham H (2022). tibble: Simple Data Frames. https://tibble.tidyverse.org/, https://github.com/tidyverse/tibble.</w:t>
      </w:r>
    </w:p>
    <w:p w14:paraId="722F15CF" w14:textId="77777777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>Wickham H, Seidel D (2022). scales: Scale Functions for Visualization. https://scales.r-lib.org, https://github.com/r-lib/scales.</w:t>
      </w:r>
    </w:p>
    <w:p w14:paraId="1364A6DB" w14:textId="202417FD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Gu Z (2022). </w:t>
      </w:r>
      <w:r w:rsidR="00A82A19">
        <w:rPr>
          <w:rFonts w:ascii="Times New Roman" w:hAnsi="Times New Roman" w:cs="Times New Roman"/>
          <w:color w:val="000000"/>
          <w:sz w:val="24"/>
          <w:szCs w:val="24"/>
        </w:rPr>
        <w:t>"</w:t>
      </w:r>
      <w:r w:rsidRPr="00E76E4A">
        <w:rPr>
          <w:rFonts w:ascii="Times New Roman" w:hAnsi="Times New Roman" w:cs="Times New Roman"/>
          <w:color w:val="000000"/>
          <w:sz w:val="24"/>
          <w:szCs w:val="24"/>
        </w:rPr>
        <w:t>Complex Heatmap Visualization.</w:t>
      </w:r>
      <w:r w:rsidR="00A82A19">
        <w:rPr>
          <w:rFonts w:ascii="Times New Roman" w:hAnsi="Times New Roman" w:cs="Times New Roman"/>
          <w:color w:val="000000"/>
          <w:sz w:val="24"/>
          <w:szCs w:val="24"/>
        </w:rPr>
        <w:t>"</w:t>
      </w:r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 iMeta. doi: 10.1002/imt2.43.</w:t>
      </w:r>
    </w:p>
    <w:p w14:paraId="1761CE64" w14:textId="77777777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>Wickham H, Girlich M (2022). tidyr: Tidy Messy Data. https://tidyr.tidyverse.org, https://github.com/tidyverse/tidyr.</w:t>
      </w:r>
    </w:p>
    <w:p w14:paraId="1E3799F6" w14:textId="77777777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>Wickham H, François R, Henry L, Müller K (2022). dplyr: A Grammar of Data Manipulation. https://dplyr.tidyverse.org, https://github.com/tidyverse/dplyr.</w:t>
      </w:r>
    </w:p>
    <w:p w14:paraId="561A3EB8" w14:textId="77777777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>Pedersen T (2022). patchwork: The Composer of Plots. https://patchwork.data-imaginist.com, https://github.com/thomasp85/patchwork.</w:t>
      </w:r>
    </w:p>
    <w:p w14:paraId="47E4F634" w14:textId="0C8CA71B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McCarthy DJ, Campbell KR, Lun ATL, Willis QF (2017). </w:t>
      </w:r>
      <w:r w:rsidR="00A82A19">
        <w:rPr>
          <w:rFonts w:ascii="Times New Roman" w:hAnsi="Times New Roman" w:cs="Times New Roman"/>
          <w:color w:val="000000"/>
          <w:sz w:val="24"/>
          <w:szCs w:val="24"/>
        </w:rPr>
        <w:t>"</w:t>
      </w:r>
      <w:r w:rsidRPr="00E76E4A">
        <w:rPr>
          <w:rFonts w:ascii="Times New Roman" w:hAnsi="Times New Roman" w:cs="Times New Roman"/>
          <w:color w:val="000000"/>
          <w:sz w:val="24"/>
          <w:szCs w:val="24"/>
        </w:rPr>
        <w:t>Scater: pre-processing, quality control, normalisation and visualisation of single-cell RNA-seq data in R.</w:t>
      </w:r>
      <w:r w:rsidR="00A82A19">
        <w:rPr>
          <w:rFonts w:ascii="Times New Roman" w:hAnsi="Times New Roman" w:cs="Times New Roman"/>
          <w:color w:val="000000"/>
          <w:sz w:val="24"/>
          <w:szCs w:val="24"/>
        </w:rPr>
        <w:t>"</w:t>
      </w:r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 Bioinformatics, 33, 1179-1186. doi: 10.1093/bioinformatics/btw777.</w:t>
      </w:r>
    </w:p>
    <w:p w14:paraId="35C60F2B" w14:textId="77777777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>Love MI, Huber W, Anders S (2014). "Moderated estimation of fold change and dispersion for RNA-seq data with DESeq2." Genome Biology, 15, 550. doi: 10.1186/s13059-014-0550-8.</w:t>
      </w:r>
    </w:p>
    <w:p w14:paraId="0A40BC24" w14:textId="77777777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>Robinson MD, McCarthy DJ, Smyth GK (2010). "edgeR: a Bioconductor package for differential expression analysis of digital gene expression data." Bioinformatics, 26(1), 139-140. doi: 10.1093/bioinformatics/btp616.</w:t>
      </w:r>
    </w:p>
    <w:p w14:paraId="707E6A8C" w14:textId="035FE2E5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>Paulson JN, Olson ND, Braccia DJ, Wagner J, Talukder H, Pop M, Bravo HC (2013). metagenomeSeq: Statistical analysis for sparse high-throughput seq</w:t>
      </w:r>
      <w:r w:rsidR="00AA3436">
        <w:rPr>
          <w:rFonts w:ascii="Times New Roman" w:hAnsi="Times New Roman" w:cs="Times New Roman"/>
          <w:color w:val="000000"/>
          <w:sz w:val="24"/>
          <w:szCs w:val="24"/>
        </w:rPr>
        <w:t>ue</w:t>
      </w:r>
      <w:r w:rsidRPr="00E76E4A">
        <w:rPr>
          <w:rFonts w:ascii="Times New Roman" w:hAnsi="Times New Roman" w:cs="Times New Roman"/>
          <w:color w:val="000000"/>
          <w:sz w:val="24"/>
          <w:szCs w:val="24"/>
        </w:rPr>
        <w:t>ncing. Bioconductor package, http://www.cbcb.umd.edu/software/metagenomeSeq.</w:t>
      </w:r>
    </w:p>
    <w:p w14:paraId="3CCA62EA" w14:textId="77777777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>Ritchie ME, Phipson B, Wu D, Hu Y, Law CW, Shi W, Smyth GK (2015). "limma powers differential expression analyses for RNA-sequencing and microarray studies." Nucleic Acids Research, 43(7), e47. doi: 10.1093/nar/gkv007.</w:t>
      </w:r>
    </w:p>
    <w:p w14:paraId="3B416DC5" w14:textId="77777777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>Lun A (2022). bluster: Clustering Algorithms for Bioconductor. R package version 1.8.0.</w:t>
      </w:r>
    </w:p>
    <w:p w14:paraId="581CF256" w14:textId="77777777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>Ernst F, Shetty S, Borman T, Lahti L (2022). mia: Microbiome analysis. R package version 1.6.0, https://github.com/microbiome/mia.</w:t>
      </w:r>
    </w:p>
    <w:p w14:paraId="6989A9ED" w14:textId="77777777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lastRenderedPageBreak/>
        <w:t>Schloerke B, Cook D, Larmarange J, Briatte F, Marbach M, Thoen E, Elberg A, Crowley J (2022). GGally: Extension to 'ggplot2'. https://ggobi.github.io/ggally/, https://github.com/ggobi/ggally.</w:t>
      </w:r>
    </w:p>
    <w:p w14:paraId="6148DD62" w14:textId="77777777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>Kassambara A (2022). _ggpubr: 'ggplot2' Based Publication Ready Plots_. R package version 0.5.0, &lt;https://CRAN.R-project.org/package=ggpubr&gt;.</w:t>
      </w:r>
    </w:p>
    <w:p w14:paraId="2008CEB8" w14:textId="77777777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>Shetty S, Lahti L (2022). microbiomeutilities: microbiomeutilities: Utilities for Microbiome Analytics. R package version 1.00.17.</w:t>
      </w:r>
    </w:p>
    <w:p w14:paraId="0CEF21DE" w14:textId="77777777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>Xie Y, Cheng J, Tan X (2022). _DT: A Wrapper of the JavaScript Library 'DataTables'_. R package version 0.26, &lt;https://CRAN.R-project.org/package=DT&gt;</w:t>
      </w:r>
    </w:p>
    <w:p w14:paraId="089E0836" w14:textId="546BB696" w:rsidR="00E76E4A" w:rsidRPr="00E76E4A" w:rsidRDefault="00E76E4A" w:rsidP="00C11475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>Dinno A (2017). _dunn.test: Dunn's Test of Multiple Comparisons Using Rank Sums_. R package version 1.3.5,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E76E4A">
        <w:rPr>
          <w:rFonts w:ascii="Times New Roman" w:hAnsi="Times New Roman" w:cs="Times New Roman"/>
          <w:color w:val="000000"/>
          <w:sz w:val="24"/>
          <w:szCs w:val="24"/>
        </w:rPr>
        <w:t>&lt;https://CRAN.R-project.org/package=dunn.test&gt;.</w:t>
      </w:r>
    </w:p>
    <w:p w14:paraId="6ED0BBFE" w14:textId="244AD2D2" w:rsidR="00E76E4A" w:rsidRPr="00E76E4A" w:rsidRDefault="00E76E4A" w:rsidP="000860A9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>Pedersen T, Nijs V, Schaffner T, Nantz E (2022). _shinyFiles: A Server-Side File System Viewer for Shiny_. R package version 0.9.3,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E76E4A">
        <w:rPr>
          <w:rFonts w:ascii="Times New Roman" w:hAnsi="Times New Roman" w:cs="Times New Roman"/>
          <w:color w:val="000000"/>
          <w:sz w:val="24"/>
          <w:szCs w:val="24"/>
        </w:rPr>
        <w:t>&lt;https://CRAN.R-project.org/package=shinyFiles&gt;.</w:t>
      </w:r>
    </w:p>
    <w:p w14:paraId="30D2CA85" w14:textId="77777777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>Chang W (2021). _shinythemes: Themes for Shiny_. R package version 1.2.0, &lt;https://CRAN.R-project.org/package=shinythemes&gt;.</w:t>
      </w:r>
    </w:p>
    <w:p w14:paraId="696BC920" w14:textId="7A970586" w:rsidR="00E76E4A" w:rsidRPr="00E76E4A" w:rsidRDefault="00E76E4A" w:rsidP="002A1D9B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>Wickham H, Hester J, Chang W, Bryan J (2022). _devtools: Tools to Make Developing R Packages Easier_. R package version 2.4.5,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E76E4A">
        <w:rPr>
          <w:rFonts w:ascii="Times New Roman" w:hAnsi="Times New Roman" w:cs="Times New Roman"/>
          <w:color w:val="000000"/>
          <w:sz w:val="24"/>
          <w:szCs w:val="24"/>
        </w:rPr>
        <w:t>&lt;https://CRAN.R-project.org/package=devtools&gt;.</w:t>
      </w:r>
    </w:p>
    <w:p w14:paraId="58BEB219" w14:textId="4BCBF7AF" w:rsidR="00E76E4A" w:rsidRPr="00E76E4A" w:rsidRDefault="00E76E4A" w:rsidP="00CF03F4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>Morgan M (2022). _BiocManager: Access the Bioconductor Project Package Repository_. R package version 1.30.19,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E76E4A">
        <w:rPr>
          <w:rFonts w:ascii="Times New Roman" w:hAnsi="Times New Roman" w:cs="Times New Roman"/>
          <w:color w:val="000000"/>
          <w:sz w:val="24"/>
          <w:szCs w:val="24"/>
        </w:rPr>
        <w:t>&lt;https://CRAN.R-project.org/package=BiocManager&gt;.</w:t>
      </w:r>
    </w:p>
    <w:p w14:paraId="7639532A" w14:textId="0E184C91" w:rsidR="004559D0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Storey JD, Bass AJ, Dabney A, Robinson D (2022). qvalue: Q-value estimation for false discovery rate control. R package version 2.30.0, </w:t>
      </w:r>
      <w:hyperlink r:id="rId107" w:history="1">
        <w:r w:rsidR="00537D79" w:rsidRPr="00B33886">
          <w:rPr>
            <w:rStyle w:val="Hyperlink"/>
            <w:rFonts w:ascii="Times New Roman" w:hAnsi="Times New Roman" w:cs="Times New Roman"/>
            <w:sz w:val="24"/>
            <w:szCs w:val="24"/>
          </w:rPr>
          <w:t>http://github.com/jdstorey/qvalue</w:t>
        </w:r>
      </w:hyperlink>
      <w:r w:rsidRPr="00E76E4A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14:paraId="022D6EF1" w14:textId="357C3DB7" w:rsidR="00537D79" w:rsidRPr="00537D79" w:rsidRDefault="00537D79" w:rsidP="00537D79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537D79">
        <w:rPr>
          <w:rFonts w:ascii="Times New Roman" w:hAnsi="Times New Roman" w:cs="Times New Roman"/>
          <w:color w:val="000000"/>
          <w:sz w:val="24"/>
          <w:szCs w:val="24"/>
        </w:rPr>
        <w:t>Yu G (2021). _ggplotify: Convert Plot to 'grob' or 'ggplot' Object_. R package version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537D79">
        <w:rPr>
          <w:rFonts w:ascii="Times New Roman" w:hAnsi="Times New Roman" w:cs="Times New Roman"/>
          <w:color w:val="000000"/>
          <w:sz w:val="24"/>
          <w:szCs w:val="24"/>
        </w:rPr>
        <w:t>0.1.0, &lt;https://CRAN.R-project.org/package=ggplotify&gt;.</w:t>
      </w:r>
    </w:p>
    <w:p w14:paraId="1438831B" w14:textId="380B97E8" w:rsidR="00537D79" w:rsidRDefault="00537D79" w:rsidP="00537D79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537D79">
        <w:rPr>
          <w:rFonts w:ascii="Times New Roman" w:hAnsi="Times New Roman" w:cs="Times New Roman"/>
          <w:color w:val="000000"/>
          <w:sz w:val="24"/>
          <w:szCs w:val="24"/>
        </w:rPr>
        <w:t xml:space="preserve">Leo Lahti et al.  microbiome R package.  URL: </w:t>
      </w:r>
      <w:hyperlink r:id="rId108" w:history="1">
        <w:r w:rsidR="00813844" w:rsidRPr="00BE3EBA">
          <w:rPr>
            <w:rStyle w:val="Hyperlink"/>
            <w:rFonts w:ascii="Times New Roman" w:hAnsi="Times New Roman" w:cs="Times New Roman"/>
            <w:sz w:val="24"/>
            <w:szCs w:val="24"/>
          </w:rPr>
          <w:t>http://microbiome.github.io</w:t>
        </w:r>
      </w:hyperlink>
    </w:p>
    <w:p w14:paraId="6457F868" w14:textId="5596A6FF" w:rsidR="00813844" w:rsidRPr="00E76E4A" w:rsidRDefault="00813844" w:rsidP="00537D79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813844">
        <w:rPr>
          <w:rFonts w:ascii="Times New Roman" w:hAnsi="Times New Roman" w:cs="Times New Roman"/>
          <w:color w:val="000000"/>
          <w:sz w:val="24"/>
          <w:szCs w:val="24"/>
        </w:rPr>
        <w:t>Sievert C (2020). Interactive Web-Based Data Visualization with R, plotly, and shiny. Chapman and Hall/CRC. ISBN 9781138331457, https://plotly-r.com.</w:t>
      </w:r>
    </w:p>
    <w:p w14:paraId="67331732" w14:textId="77777777" w:rsidR="004559D0" w:rsidRDefault="004559D0" w:rsidP="00D22082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</w:p>
    <w:sectPr w:rsidR="004559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F608DC"/>
    <w:multiLevelType w:val="multilevel"/>
    <w:tmpl w:val="16F06A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0145727"/>
    <w:multiLevelType w:val="multilevel"/>
    <w:tmpl w:val="7BD8B0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24266CA"/>
    <w:multiLevelType w:val="hybridMultilevel"/>
    <w:tmpl w:val="3A2AB6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BB4801"/>
    <w:multiLevelType w:val="multilevel"/>
    <w:tmpl w:val="2A766B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74964EC"/>
    <w:multiLevelType w:val="hybridMultilevel"/>
    <w:tmpl w:val="EE221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847C36"/>
    <w:multiLevelType w:val="multilevel"/>
    <w:tmpl w:val="EEFE31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6580622"/>
    <w:multiLevelType w:val="multilevel"/>
    <w:tmpl w:val="F0AEE1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F2B6793"/>
    <w:multiLevelType w:val="hybridMultilevel"/>
    <w:tmpl w:val="9E56F5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D31C7A"/>
    <w:multiLevelType w:val="hybridMultilevel"/>
    <w:tmpl w:val="12603B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19D6FE9"/>
    <w:multiLevelType w:val="multilevel"/>
    <w:tmpl w:val="0846A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53011141">
    <w:abstractNumId w:val="0"/>
  </w:num>
  <w:num w:numId="2" w16cid:durableId="753822739">
    <w:abstractNumId w:val="4"/>
  </w:num>
  <w:num w:numId="3" w16cid:durableId="1546018049">
    <w:abstractNumId w:val="7"/>
  </w:num>
  <w:num w:numId="4" w16cid:durableId="1670136935">
    <w:abstractNumId w:val="3"/>
  </w:num>
  <w:num w:numId="5" w16cid:durableId="100610611">
    <w:abstractNumId w:val="6"/>
  </w:num>
  <w:num w:numId="6" w16cid:durableId="985207105">
    <w:abstractNumId w:val="9"/>
  </w:num>
  <w:num w:numId="7" w16cid:durableId="997154669">
    <w:abstractNumId w:val="5"/>
  </w:num>
  <w:num w:numId="8" w16cid:durableId="386029546">
    <w:abstractNumId w:val="1"/>
  </w:num>
  <w:num w:numId="9" w16cid:durableId="1770151081">
    <w:abstractNumId w:val="8"/>
  </w:num>
  <w:num w:numId="10" w16cid:durableId="96103152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MwMDYxNzU3MLe0tDBS0lEKTi0uzszPAykwrwUAyBAFACwAAAA="/>
  </w:docVars>
  <w:rsids>
    <w:rsidRoot w:val="0072574E"/>
    <w:rsid w:val="00061937"/>
    <w:rsid w:val="00071DAB"/>
    <w:rsid w:val="000D267F"/>
    <w:rsid w:val="000F1922"/>
    <w:rsid w:val="00145406"/>
    <w:rsid w:val="00152EA3"/>
    <w:rsid w:val="00165FCA"/>
    <w:rsid w:val="001A074A"/>
    <w:rsid w:val="001A1317"/>
    <w:rsid w:val="001A1FA0"/>
    <w:rsid w:val="001B3925"/>
    <w:rsid w:val="001D0B10"/>
    <w:rsid w:val="0022129E"/>
    <w:rsid w:val="00221B64"/>
    <w:rsid w:val="002603BA"/>
    <w:rsid w:val="00282F6D"/>
    <w:rsid w:val="00295CE8"/>
    <w:rsid w:val="002F3A46"/>
    <w:rsid w:val="00340F87"/>
    <w:rsid w:val="00353025"/>
    <w:rsid w:val="003774A4"/>
    <w:rsid w:val="003B1AFE"/>
    <w:rsid w:val="004362DF"/>
    <w:rsid w:val="004559D0"/>
    <w:rsid w:val="004C703A"/>
    <w:rsid w:val="004E5F70"/>
    <w:rsid w:val="0050240B"/>
    <w:rsid w:val="00503167"/>
    <w:rsid w:val="00510250"/>
    <w:rsid w:val="005320ED"/>
    <w:rsid w:val="00537D79"/>
    <w:rsid w:val="005442B2"/>
    <w:rsid w:val="005E3BA5"/>
    <w:rsid w:val="005E6317"/>
    <w:rsid w:val="005F5E73"/>
    <w:rsid w:val="00604B16"/>
    <w:rsid w:val="0062278C"/>
    <w:rsid w:val="00692733"/>
    <w:rsid w:val="00697460"/>
    <w:rsid w:val="006B3158"/>
    <w:rsid w:val="006B784A"/>
    <w:rsid w:val="006D2A74"/>
    <w:rsid w:val="006D7545"/>
    <w:rsid w:val="007127B2"/>
    <w:rsid w:val="0072574E"/>
    <w:rsid w:val="007431F0"/>
    <w:rsid w:val="00794A5C"/>
    <w:rsid w:val="007C69CA"/>
    <w:rsid w:val="007E02B5"/>
    <w:rsid w:val="00813844"/>
    <w:rsid w:val="00816B12"/>
    <w:rsid w:val="0084472F"/>
    <w:rsid w:val="00845C3D"/>
    <w:rsid w:val="00873D8D"/>
    <w:rsid w:val="008763C8"/>
    <w:rsid w:val="008961DB"/>
    <w:rsid w:val="008C25AE"/>
    <w:rsid w:val="009047AB"/>
    <w:rsid w:val="00910FF4"/>
    <w:rsid w:val="009126C3"/>
    <w:rsid w:val="009174F2"/>
    <w:rsid w:val="009245CB"/>
    <w:rsid w:val="00930972"/>
    <w:rsid w:val="00934D5A"/>
    <w:rsid w:val="009801CB"/>
    <w:rsid w:val="009937FF"/>
    <w:rsid w:val="009A3443"/>
    <w:rsid w:val="009B24BF"/>
    <w:rsid w:val="009C4B17"/>
    <w:rsid w:val="009E2463"/>
    <w:rsid w:val="00A26BDD"/>
    <w:rsid w:val="00A569EE"/>
    <w:rsid w:val="00A67BD7"/>
    <w:rsid w:val="00A74E5D"/>
    <w:rsid w:val="00A82A19"/>
    <w:rsid w:val="00AA3436"/>
    <w:rsid w:val="00AF7A9D"/>
    <w:rsid w:val="00B76D3C"/>
    <w:rsid w:val="00BA56D7"/>
    <w:rsid w:val="00BE0737"/>
    <w:rsid w:val="00BE6F0E"/>
    <w:rsid w:val="00C42C66"/>
    <w:rsid w:val="00C433A6"/>
    <w:rsid w:val="00C962FA"/>
    <w:rsid w:val="00CC1ADB"/>
    <w:rsid w:val="00CC2A43"/>
    <w:rsid w:val="00CC70A2"/>
    <w:rsid w:val="00CE6ABA"/>
    <w:rsid w:val="00D22082"/>
    <w:rsid w:val="00D66FB0"/>
    <w:rsid w:val="00D7618B"/>
    <w:rsid w:val="00D90B63"/>
    <w:rsid w:val="00DB3D9B"/>
    <w:rsid w:val="00DB536A"/>
    <w:rsid w:val="00DC5C91"/>
    <w:rsid w:val="00DE77B6"/>
    <w:rsid w:val="00DF3E88"/>
    <w:rsid w:val="00E003FA"/>
    <w:rsid w:val="00E10859"/>
    <w:rsid w:val="00E2358B"/>
    <w:rsid w:val="00E42361"/>
    <w:rsid w:val="00E455B8"/>
    <w:rsid w:val="00E57CDC"/>
    <w:rsid w:val="00E76E4A"/>
    <w:rsid w:val="00E94A9E"/>
    <w:rsid w:val="00EB25A3"/>
    <w:rsid w:val="00EC6664"/>
    <w:rsid w:val="00F03814"/>
    <w:rsid w:val="00F076E6"/>
    <w:rsid w:val="00F13ACD"/>
    <w:rsid w:val="00F17206"/>
    <w:rsid w:val="00F36421"/>
    <w:rsid w:val="00F62A72"/>
    <w:rsid w:val="00F732B4"/>
    <w:rsid w:val="00F95E6C"/>
    <w:rsid w:val="00FE7D56"/>
    <w:rsid w:val="00FF11AF"/>
    <w:rsid w:val="00FF47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185B7BA"/>
  <w15:chartTrackingRefBased/>
  <w15:docId w15:val="{39CC8F14-24A3-43E2-8827-2A9C6A60C1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2574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72574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72574E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72574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2574E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2574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2574E"/>
    <w:rPr>
      <w:rFonts w:ascii="Courier New" w:eastAsia="Times New Roman" w:hAnsi="Courier New" w:cs="Courier New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72574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93097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3097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30972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9B24BF"/>
    <w:rPr>
      <w:i/>
      <w:iCs/>
    </w:rPr>
  </w:style>
  <w:style w:type="character" w:customStyle="1" w:styleId="gnd-iwgdh3b">
    <w:name w:val="gnd-iwgdh3b"/>
    <w:basedOn w:val="DefaultParagraphFont"/>
    <w:rsid w:val="00D22082"/>
  </w:style>
  <w:style w:type="character" w:customStyle="1" w:styleId="hgkelc">
    <w:name w:val="hgkelc"/>
    <w:basedOn w:val="DefaultParagraphFont"/>
    <w:rsid w:val="009126C3"/>
  </w:style>
  <w:style w:type="table" w:styleId="TableGrid">
    <w:name w:val="Table Grid"/>
    <w:basedOn w:val="TableNormal"/>
    <w:uiPriority w:val="39"/>
    <w:rsid w:val="001B39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gnd-iwgdo3b">
    <w:name w:val="gnd-iwgdo3b"/>
    <w:basedOn w:val="DefaultParagraphFont"/>
    <w:rsid w:val="00E76E4A"/>
  </w:style>
  <w:style w:type="character" w:customStyle="1" w:styleId="gnd-iwgdn2b">
    <w:name w:val="gnd-iwgdn2b"/>
    <w:basedOn w:val="DefaultParagraphFont"/>
    <w:rsid w:val="00E76E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700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23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13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6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8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1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94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43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7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95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50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0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2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8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7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52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89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github.com/r-lib/scales" TargetMode="External"/><Relationship Id="rId21" Type="http://schemas.openxmlformats.org/officeDocument/2006/relationships/hyperlink" Target="https://github.com/sinhrks/ggfortify" TargetMode="External"/><Relationship Id="rId42" Type="http://schemas.openxmlformats.org/officeDocument/2006/relationships/hyperlink" Target="https://bioconductor.org/packages/microbiome/" TargetMode="External"/><Relationship Id="rId47" Type="http://schemas.openxmlformats.org/officeDocument/2006/relationships/image" Target="media/image5.png"/><Relationship Id="rId63" Type="http://schemas.openxmlformats.org/officeDocument/2006/relationships/image" Target="media/image21.jpeg"/><Relationship Id="rId68" Type="http://schemas.openxmlformats.org/officeDocument/2006/relationships/image" Target="media/image26.png"/><Relationship Id="rId84" Type="http://schemas.openxmlformats.org/officeDocument/2006/relationships/image" Target="media/image42.png"/><Relationship Id="rId89" Type="http://schemas.openxmlformats.org/officeDocument/2006/relationships/image" Target="media/image47.jpeg"/><Relationship Id="rId16" Type="http://schemas.openxmlformats.org/officeDocument/2006/relationships/hyperlink" Target="https://github.com/rstudio/shinythemes" TargetMode="External"/><Relationship Id="rId107" Type="http://schemas.openxmlformats.org/officeDocument/2006/relationships/hyperlink" Target="http://github.com/jdstorey/qvalue" TargetMode="External"/><Relationship Id="rId11" Type="http://schemas.openxmlformats.org/officeDocument/2006/relationships/hyperlink" Target="https://posit.co/download/rstudio-desktop/" TargetMode="External"/><Relationship Id="rId32" Type="http://schemas.openxmlformats.org/officeDocument/2006/relationships/hyperlink" Target="https://www.bioconductor.org/packages/BiocVersion/" TargetMode="External"/><Relationship Id="rId37" Type="http://schemas.openxmlformats.org/officeDocument/2006/relationships/hyperlink" Target="https://bioconductor.org/packages/limma/" TargetMode="External"/><Relationship Id="rId53" Type="http://schemas.openxmlformats.org/officeDocument/2006/relationships/image" Target="media/image11.jpeg"/><Relationship Id="rId58" Type="http://schemas.openxmlformats.org/officeDocument/2006/relationships/image" Target="media/image16.jpeg"/><Relationship Id="rId74" Type="http://schemas.openxmlformats.org/officeDocument/2006/relationships/image" Target="media/image32.png"/><Relationship Id="rId79" Type="http://schemas.openxmlformats.org/officeDocument/2006/relationships/image" Target="media/image37.png"/><Relationship Id="rId102" Type="http://schemas.openxmlformats.org/officeDocument/2006/relationships/image" Target="media/image60.tiff"/><Relationship Id="rId5" Type="http://schemas.openxmlformats.org/officeDocument/2006/relationships/webSettings" Target="webSettings.xml"/><Relationship Id="rId90" Type="http://schemas.openxmlformats.org/officeDocument/2006/relationships/image" Target="media/image48.png"/><Relationship Id="rId95" Type="http://schemas.openxmlformats.org/officeDocument/2006/relationships/image" Target="media/image53.jpeg"/><Relationship Id="rId22" Type="http://schemas.openxmlformats.org/officeDocument/2006/relationships/hyperlink" Target="https://github.com/plotly/plotly.R" TargetMode="External"/><Relationship Id="rId27" Type="http://schemas.openxmlformats.org/officeDocument/2006/relationships/hyperlink" Target="https://github.com/cran/dunn.test" TargetMode="External"/><Relationship Id="rId43" Type="http://schemas.openxmlformats.org/officeDocument/2006/relationships/hyperlink" Target="https://github.com/microbiome/microbiome/" TargetMode="External"/><Relationship Id="rId48" Type="http://schemas.openxmlformats.org/officeDocument/2006/relationships/image" Target="media/image6.png"/><Relationship Id="rId64" Type="http://schemas.openxmlformats.org/officeDocument/2006/relationships/image" Target="media/image22.png"/><Relationship Id="rId69" Type="http://schemas.openxmlformats.org/officeDocument/2006/relationships/image" Target="media/image27.jpeg"/><Relationship Id="rId80" Type="http://schemas.openxmlformats.org/officeDocument/2006/relationships/image" Target="media/image38.png"/><Relationship Id="rId85" Type="http://schemas.openxmlformats.org/officeDocument/2006/relationships/image" Target="media/image43.png"/><Relationship Id="rId12" Type="http://schemas.openxmlformats.org/officeDocument/2006/relationships/image" Target="media/image1.png"/><Relationship Id="rId17" Type="http://schemas.openxmlformats.org/officeDocument/2006/relationships/hyperlink" Target="https://github.com/tidyverse/ggplot2" TargetMode="External"/><Relationship Id="rId33" Type="http://schemas.openxmlformats.org/officeDocument/2006/relationships/hyperlink" Target="https://www.bioconductor.org/packages/ComplexHeatmap/" TargetMode="External"/><Relationship Id="rId38" Type="http://schemas.openxmlformats.org/officeDocument/2006/relationships/hyperlink" Target="https://www.bioconductor.org/packages/metagenomeSeq/" TargetMode="External"/><Relationship Id="rId59" Type="http://schemas.openxmlformats.org/officeDocument/2006/relationships/image" Target="media/image17.png"/><Relationship Id="rId103" Type="http://schemas.openxmlformats.org/officeDocument/2006/relationships/image" Target="media/image61.png"/><Relationship Id="rId108" Type="http://schemas.openxmlformats.org/officeDocument/2006/relationships/hyperlink" Target="http://microbiome.github.io" TargetMode="External"/><Relationship Id="rId54" Type="http://schemas.openxmlformats.org/officeDocument/2006/relationships/image" Target="media/image12.jpeg"/><Relationship Id="rId70" Type="http://schemas.openxmlformats.org/officeDocument/2006/relationships/image" Target="media/image28.jpeg"/><Relationship Id="rId75" Type="http://schemas.openxmlformats.org/officeDocument/2006/relationships/image" Target="media/image33.png"/><Relationship Id="rId91" Type="http://schemas.openxmlformats.org/officeDocument/2006/relationships/image" Target="media/image49.png"/><Relationship Id="rId96" Type="http://schemas.openxmlformats.org/officeDocument/2006/relationships/image" Target="media/image54.jpeg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GudaLab/iMGDAVis" TargetMode="External"/><Relationship Id="rId15" Type="http://schemas.openxmlformats.org/officeDocument/2006/relationships/hyperlink" Target="https://github.com/thomasp85/shinyFiles" TargetMode="External"/><Relationship Id="rId23" Type="http://schemas.openxmlformats.org/officeDocument/2006/relationships/hyperlink" Target="https://github.com/GuangchuangYu/ggplotify" TargetMode="External"/><Relationship Id="rId28" Type="http://schemas.openxmlformats.org/officeDocument/2006/relationships/hyperlink" Target="https://github.com/tidyverse/tidyr" TargetMode="External"/><Relationship Id="rId36" Type="http://schemas.openxmlformats.org/officeDocument/2006/relationships/hyperlink" Target="https://bioconductor.org/packages/edgeR/" TargetMode="External"/><Relationship Id="rId49" Type="http://schemas.openxmlformats.org/officeDocument/2006/relationships/image" Target="media/image7.png"/><Relationship Id="rId57" Type="http://schemas.openxmlformats.org/officeDocument/2006/relationships/image" Target="media/image15.jpeg"/><Relationship Id="rId106" Type="http://schemas.openxmlformats.org/officeDocument/2006/relationships/image" Target="media/image64.png"/><Relationship Id="rId10" Type="http://schemas.openxmlformats.org/officeDocument/2006/relationships/hyperlink" Target="https://www.r-project.org/" TargetMode="External"/><Relationship Id="rId31" Type="http://schemas.openxmlformats.org/officeDocument/2006/relationships/hyperlink" Target="https://github.com/ggobi/ggally" TargetMode="External"/><Relationship Id="rId44" Type="http://schemas.openxmlformats.org/officeDocument/2006/relationships/image" Target="media/image2.png"/><Relationship Id="rId52" Type="http://schemas.openxmlformats.org/officeDocument/2006/relationships/image" Target="media/image10.jpeg"/><Relationship Id="rId60" Type="http://schemas.openxmlformats.org/officeDocument/2006/relationships/image" Target="media/image18.jpeg"/><Relationship Id="rId65" Type="http://schemas.openxmlformats.org/officeDocument/2006/relationships/image" Target="media/image23.png"/><Relationship Id="rId73" Type="http://schemas.openxmlformats.org/officeDocument/2006/relationships/image" Target="media/image31.png"/><Relationship Id="rId78" Type="http://schemas.openxmlformats.org/officeDocument/2006/relationships/image" Target="media/image36.jpeg"/><Relationship Id="rId81" Type="http://schemas.openxmlformats.org/officeDocument/2006/relationships/image" Target="media/image39.png"/><Relationship Id="rId86" Type="http://schemas.openxmlformats.org/officeDocument/2006/relationships/image" Target="media/image44.jpeg"/><Relationship Id="rId94" Type="http://schemas.openxmlformats.org/officeDocument/2006/relationships/image" Target="media/image52.jpeg"/><Relationship Id="rId99" Type="http://schemas.openxmlformats.org/officeDocument/2006/relationships/image" Target="media/image57.png"/><Relationship Id="rId101" Type="http://schemas.openxmlformats.org/officeDocument/2006/relationships/image" Target="media/image59.jpeg"/><Relationship Id="rId4" Type="http://schemas.openxmlformats.org/officeDocument/2006/relationships/settings" Target="settings.xml"/><Relationship Id="rId9" Type="http://schemas.openxmlformats.org/officeDocument/2006/relationships/hyperlink" Target="https://github.com/GudaLab/iMGDAVis" TargetMode="External"/><Relationship Id="rId13" Type="http://schemas.openxmlformats.org/officeDocument/2006/relationships/hyperlink" Target="https://github.com/rstudio/shiny" TargetMode="External"/><Relationship Id="rId18" Type="http://schemas.openxmlformats.org/officeDocument/2006/relationships/hyperlink" Target="https://github.com/joey711/phyloseq" TargetMode="External"/><Relationship Id="rId39" Type="http://schemas.openxmlformats.org/officeDocument/2006/relationships/hyperlink" Target="https://www.bioconductor.org/packages/bluster/" TargetMode="External"/><Relationship Id="rId109" Type="http://schemas.openxmlformats.org/officeDocument/2006/relationships/fontTable" Target="fontTable.xml"/><Relationship Id="rId34" Type="http://schemas.openxmlformats.org/officeDocument/2006/relationships/hyperlink" Target="https://bioconductor.org/packages/qvalue/" TargetMode="External"/><Relationship Id="rId50" Type="http://schemas.openxmlformats.org/officeDocument/2006/relationships/image" Target="media/image8.png"/><Relationship Id="rId55" Type="http://schemas.openxmlformats.org/officeDocument/2006/relationships/image" Target="media/image13.png"/><Relationship Id="rId76" Type="http://schemas.openxmlformats.org/officeDocument/2006/relationships/image" Target="media/image34.png"/><Relationship Id="rId97" Type="http://schemas.openxmlformats.org/officeDocument/2006/relationships/image" Target="media/image55.tiff"/><Relationship Id="rId104" Type="http://schemas.openxmlformats.org/officeDocument/2006/relationships/image" Target="media/image62.png"/><Relationship Id="rId7" Type="http://schemas.openxmlformats.org/officeDocument/2006/relationships/hyperlink" Target="https://www.gudalab-rtools.net/iMGDAVis" TargetMode="External"/><Relationship Id="rId71" Type="http://schemas.openxmlformats.org/officeDocument/2006/relationships/image" Target="media/image29.jpeg"/><Relationship Id="rId92" Type="http://schemas.openxmlformats.org/officeDocument/2006/relationships/image" Target="media/image50.jpeg"/><Relationship Id="rId2" Type="http://schemas.openxmlformats.org/officeDocument/2006/relationships/numbering" Target="numbering.xml"/><Relationship Id="rId29" Type="http://schemas.openxmlformats.org/officeDocument/2006/relationships/hyperlink" Target="https://github.com/tidyverse/dplyr" TargetMode="External"/><Relationship Id="rId24" Type="http://schemas.openxmlformats.org/officeDocument/2006/relationships/hyperlink" Target="https://github.com/hadley/reshape" TargetMode="External"/><Relationship Id="rId40" Type="http://schemas.openxmlformats.org/officeDocument/2006/relationships/hyperlink" Target="https://www.bioconductor.org/packages/mia/" TargetMode="External"/><Relationship Id="rId45" Type="http://schemas.openxmlformats.org/officeDocument/2006/relationships/image" Target="media/image3.png"/><Relationship Id="rId66" Type="http://schemas.openxmlformats.org/officeDocument/2006/relationships/image" Target="media/image24.jpeg"/><Relationship Id="rId87" Type="http://schemas.openxmlformats.org/officeDocument/2006/relationships/image" Target="media/image45.png"/><Relationship Id="rId110" Type="http://schemas.openxmlformats.org/officeDocument/2006/relationships/theme" Target="theme/theme1.xml"/><Relationship Id="rId61" Type="http://schemas.openxmlformats.org/officeDocument/2006/relationships/image" Target="media/image19.jpeg"/><Relationship Id="rId82" Type="http://schemas.openxmlformats.org/officeDocument/2006/relationships/image" Target="media/image40.jpeg"/><Relationship Id="rId19" Type="http://schemas.openxmlformats.org/officeDocument/2006/relationships/hyperlink" Target="https://github.com/kassambara/ggpubr" TargetMode="External"/><Relationship Id="rId14" Type="http://schemas.openxmlformats.org/officeDocument/2006/relationships/hyperlink" Target="https://github.com/rstudio/DT" TargetMode="External"/><Relationship Id="rId30" Type="http://schemas.openxmlformats.org/officeDocument/2006/relationships/hyperlink" Target="https://github.com/thomasp85/patchwork" TargetMode="External"/><Relationship Id="rId35" Type="http://schemas.openxmlformats.org/officeDocument/2006/relationships/hyperlink" Target="https://bioconductor.org/packages/DESeq2/" TargetMode="External"/><Relationship Id="rId56" Type="http://schemas.openxmlformats.org/officeDocument/2006/relationships/image" Target="media/image14.jpeg"/><Relationship Id="rId77" Type="http://schemas.openxmlformats.org/officeDocument/2006/relationships/image" Target="media/image35.jpeg"/><Relationship Id="rId100" Type="http://schemas.openxmlformats.org/officeDocument/2006/relationships/image" Target="media/image58.jpeg"/><Relationship Id="rId105" Type="http://schemas.openxmlformats.org/officeDocument/2006/relationships/image" Target="media/image63.png"/><Relationship Id="rId8" Type="http://schemas.openxmlformats.org/officeDocument/2006/relationships/hyperlink" Target="https://github.com/GudaLab/iMGDAVis/tree/main/www/example_data" TargetMode="External"/><Relationship Id="rId51" Type="http://schemas.openxmlformats.org/officeDocument/2006/relationships/image" Target="media/image9.png"/><Relationship Id="rId72" Type="http://schemas.openxmlformats.org/officeDocument/2006/relationships/image" Target="media/image30.jpeg"/><Relationship Id="rId93" Type="http://schemas.openxmlformats.org/officeDocument/2006/relationships/image" Target="media/image51.png"/><Relationship Id="rId98" Type="http://schemas.openxmlformats.org/officeDocument/2006/relationships/image" Target="media/image56.png"/><Relationship Id="rId3" Type="http://schemas.openxmlformats.org/officeDocument/2006/relationships/styles" Target="styles.xml"/><Relationship Id="rId25" Type="http://schemas.openxmlformats.org/officeDocument/2006/relationships/hyperlink" Target="https://github.com/tidyverse/tibble" TargetMode="External"/><Relationship Id="rId46" Type="http://schemas.openxmlformats.org/officeDocument/2006/relationships/image" Target="media/image4.png"/><Relationship Id="rId67" Type="http://schemas.openxmlformats.org/officeDocument/2006/relationships/image" Target="media/image25.png"/><Relationship Id="rId20" Type="http://schemas.openxmlformats.org/officeDocument/2006/relationships/hyperlink" Target="https://github.com/vegandevs/vegan" TargetMode="External"/><Relationship Id="rId41" Type="http://schemas.openxmlformats.org/officeDocument/2006/relationships/hyperlink" Target="https://www.bioconductor.org/packages/scater/" TargetMode="External"/><Relationship Id="rId62" Type="http://schemas.openxmlformats.org/officeDocument/2006/relationships/image" Target="media/image20.jpeg"/><Relationship Id="rId83" Type="http://schemas.openxmlformats.org/officeDocument/2006/relationships/image" Target="media/image41.png"/><Relationship Id="rId88" Type="http://schemas.openxmlformats.org/officeDocument/2006/relationships/image" Target="media/image4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AACE45-0103-44BE-8A5A-9AD12D94F8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193</TotalTime>
  <Pages>43</Pages>
  <Words>4420</Words>
  <Characters>26438</Characters>
  <Application>Microsoft Office Word</Application>
  <DocSecurity>0</DocSecurity>
  <Lines>826</Lines>
  <Paragraphs>4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gadesan, Sankarasubramanian</dc:creator>
  <cp:keywords/>
  <dc:description/>
  <cp:lastModifiedBy>Jagadesan, Sankarasubramanian</cp:lastModifiedBy>
  <cp:revision>115</cp:revision>
  <dcterms:created xsi:type="dcterms:W3CDTF">2022-12-29T16:04:00Z</dcterms:created>
  <dcterms:modified xsi:type="dcterms:W3CDTF">2024-05-09T1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e49ce17229e884d791cbb9125683cd938daf53876cc5ace44695b80ff50df73</vt:lpwstr>
  </property>
</Properties>
</file>